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AE828" w14:textId="77777777" w:rsidR="00DE27C8" w:rsidRDefault="00DE27C8" w:rsidP="00DE27C8">
      <w:pPr>
        <w:rPr>
          <w:rFonts w:ascii="黑体" w:eastAsia="黑体" w:hAnsi="黑体"/>
          <w:b/>
          <w:sz w:val="36"/>
          <w:szCs w:val="36"/>
          <w:lang w:eastAsia="zh-CN"/>
        </w:rPr>
      </w:pPr>
      <w:bookmarkStart w:id="0" w:name="引言"/>
      <w:r>
        <w:rPr>
          <w:rFonts w:ascii="黑体" w:eastAsia="黑体" w:hAnsi="黑体" w:hint="eastAsia"/>
          <w:b/>
          <w:sz w:val="36"/>
          <w:szCs w:val="36"/>
          <w:lang w:eastAsia="zh-CN"/>
        </w:rPr>
        <w:t>计算几何在算法竞赛与生活中的应用</w:t>
      </w:r>
    </w:p>
    <w:p w14:paraId="2DE92FA8" w14:textId="77777777" w:rsidR="00DE27C8" w:rsidRDefault="00DE27C8" w:rsidP="00DE27C8">
      <w:pPr>
        <w:rPr>
          <w:rFonts w:ascii="楷体" w:eastAsia="楷体" w:hAnsi="楷体"/>
          <w:bCs/>
          <w:sz w:val="28"/>
          <w:szCs w:val="36"/>
          <w:lang w:eastAsia="zh-CN"/>
        </w:rPr>
      </w:pPr>
      <w:r w:rsidRPr="00794A20">
        <w:rPr>
          <w:rFonts w:ascii="楷体" w:eastAsia="楷体" w:hAnsi="楷体" w:hint="eastAsia"/>
          <w:bCs/>
          <w:sz w:val="28"/>
          <w:szCs w:val="36"/>
          <w:lang w:eastAsia="zh-CN"/>
        </w:rPr>
        <w:t>尹玉文东, 蔡越同，李灏冬，张钰晨</w:t>
      </w:r>
    </w:p>
    <w:p w14:paraId="65D613CD" w14:textId="77777777" w:rsidR="00DE27C8" w:rsidRDefault="00DE27C8" w:rsidP="00DE27C8">
      <w:pPr>
        <w:pStyle w:val="-"/>
      </w:pPr>
      <w:r w:rsidRPr="00F8489A">
        <w:rPr>
          <w:rStyle w:val="af4"/>
          <w:rFonts w:hint="eastAsia"/>
        </w:rPr>
        <w:t>【</w:t>
      </w:r>
      <w:r w:rsidRPr="00F8489A">
        <w:rPr>
          <w:rStyle w:val="af4"/>
        </w:rPr>
        <w:t>摘要</w:t>
      </w:r>
      <w:r w:rsidRPr="00F8489A">
        <w:rPr>
          <w:rStyle w:val="af4"/>
          <w:rFonts w:hint="eastAsia"/>
        </w:rPr>
        <w:t>】</w:t>
      </w:r>
      <w:r w:rsidRPr="00F8489A">
        <w:rPr>
          <w:rStyle w:val="af4"/>
          <w:rFonts w:hint="eastAsia"/>
        </w:rPr>
        <w:t xml:space="preserve"> </w:t>
      </w:r>
      <w:r w:rsidRPr="00E64FFB">
        <w:rPr>
          <w:rStyle w:val="af4"/>
          <w:color w:val="000000" w:themeColor="text1"/>
        </w:rPr>
        <w:t>方法</w:t>
      </w:r>
      <w:r w:rsidRPr="00E64FFB">
        <w:rPr>
          <w:rFonts w:hint="eastAsia"/>
          <w:color w:val="000000" w:themeColor="text1"/>
        </w:rPr>
        <w:t xml:space="preserve"> </w:t>
      </w:r>
      <w:r w:rsidRPr="00E64FFB">
        <w:rPr>
          <w:rFonts w:hint="eastAsia"/>
          <w:color w:val="000000" w:themeColor="text1"/>
        </w:rPr>
        <w:t>使用</w:t>
      </w:r>
      <w:r w:rsidRPr="00E64FFB">
        <w:rPr>
          <w:rFonts w:hint="eastAsia"/>
          <w:color w:val="000000" w:themeColor="text1"/>
        </w:rPr>
        <w:t>C++</w:t>
      </w:r>
      <w:r w:rsidRPr="00E64FFB">
        <w:rPr>
          <w:rFonts w:hint="eastAsia"/>
          <w:color w:val="000000" w:themeColor="text1"/>
        </w:rPr>
        <w:t>语言编写计算几何工具库，利用其研究凸包和半平面交问题的解法。之后借助洛谷网等算法竞赛</w:t>
      </w:r>
      <w:r w:rsidRPr="00E64FFB">
        <w:rPr>
          <w:rStyle w:val="af1"/>
          <w:color w:val="000000" w:themeColor="text1"/>
        </w:rPr>
        <w:footnoteReference w:id="1"/>
      </w:r>
      <w:r w:rsidRPr="00E64FFB">
        <w:rPr>
          <w:rFonts w:hint="eastAsia"/>
          <w:color w:val="000000" w:themeColor="text1"/>
        </w:rPr>
        <w:t>相关资源网站，总结这两类问题的应用场景。</w:t>
      </w:r>
      <w:r w:rsidRPr="00E64FFB">
        <w:rPr>
          <w:rFonts w:hint="eastAsia"/>
          <w:color w:val="000000" w:themeColor="text1"/>
        </w:rPr>
        <w:t xml:space="preserve"> </w:t>
      </w:r>
      <w:r w:rsidRPr="00E64FFB">
        <w:rPr>
          <w:rStyle w:val="af4"/>
          <w:color w:val="000000" w:themeColor="text1"/>
        </w:rPr>
        <w:t>结果</w:t>
      </w:r>
      <w:r w:rsidRPr="00E64FFB">
        <w:rPr>
          <w:rStyle w:val="af4"/>
          <w:rFonts w:hint="eastAsia"/>
          <w:color w:val="000000" w:themeColor="text1"/>
        </w:rPr>
        <w:t xml:space="preserve"> </w:t>
      </w:r>
      <w:r w:rsidRPr="00E64FFB">
        <w:rPr>
          <w:rFonts w:hint="eastAsia"/>
          <w:color w:val="000000" w:themeColor="text1"/>
        </w:rPr>
        <w:t>介绍了</w:t>
      </w:r>
      <w:r w:rsidRPr="00E64FFB">
        <w:rPr>
          <w:rFonts w:hint="eastAsia"/>
          <w:color w:val="000000" w:themeColor="text1"/>
        </w:rPr>
        <w:t>An</w:t>
      </w:r>
      <w:r w:rsidRPr="00E64FFB">
        <w:rPr>
          <w:color w:val="000000" w:themeColor="text1"/>
        </w:rPr>
        <w:t>drew</w:t>
      </w:r>
      <w:r w:rsidRPr="00E64FFB">
        <w:rPr>
          <w:rFonts w:hint="eastAsia"/>
          <w:color w:val="000000" w:themeColor="text1"/>
        </w:rPr>
        <w:t>算法和</w:t>
      </w:r>
      <w:r w:rsidRPr="00E64FFB">
        <w:rPr>
          <w:rFonts w:hint="eastAsia"/>
          <w:color w:val="000000" w:themeColor="text1"/>
        </w:rPr>
        <w:t>Sort-and-Incremental</w:t>
      </w:r>
      <w:r w:rsidRPr="00E64FFB">
        <w:rPr>
          <w:rFonts w:hint="eastAsia"/>
          <w:color w:val="000000" w:themeColor="text1"/>
        </w:rPr>
        <w:t>算法，简述了两种算法的思路与时间复杂度。通过对算法竞赛中相关典例的分析，指出了两类问题在算法竞赛和生活中的应用。</w:t>
      </w:r>
    </w:p>
    <w:p w14:paraId="60C27C28" w14:textId="77777777" w:rsidR="00DE27C8" w:rsidRDefault="00DE27C8" w:rsidP="00DE27C8">
      <w:pPr>
        <w:rPr>
          <w:lang w:eastAsia="zh-CN"/>
        </w:rPr>
      </w:pPr>
      <w:r w:rsidRPr="007A02B4">
        <w:rPr>
          <w:rStyle w:val="af4"/>
          <w:rFonts w:hint="eastAsia"/>
        </w:rPr>
        <w:t>【关键词】</w:t>
      </w:r>
      <w:r>
        <w:rPr>
          <w:rFonts w:hint="eastAsia"/>
          <w:lang w:eastAsia="zh-CN"/>
        </w:rPr>
        <w:t xml:space="preserve"> </w:t>
      </w:r>
      <w:r>
        <w:rPr>
          <w:rFonts w:hint="eastAsia"/>
          <w:lang w:eastAsia="zh-CN"/>
        </w:rPr>
        <w:t>计算几何；凸包；</w:t>
      </w:r>
      <w:r>
        <w:rPr>
          <w:lang w:eastAsia="zh-CN"/>
        </w:rPr>
        <w:t>半平面交</w:t>
      </w:r>
      <w:r>
        <w:rPr>
          <w:rFonts w:hint="eastAsia"/>
          <w:lang w:eastAsia="zh-CN"/>
        </w:rPr>
        <w:t>；旋转卡壳</w:t>
      </w:r>
    </w:p>
    <w:p w14:paraId="2021FED2" w14:textId="77777777" w:rsidR="00DE27C8" w:rsidRDefault="00DE27C8" w:rsidP="00DE27C8">
      <w:pPr>
        <w:rPr>
          <w:lang w:eastAsia="zh-CN"/>
        </w:rPr>
      </w:pPr>
    </w:p>
    <w:p w14:paraId="53399488" w14:textId="77777777" w:rsidR="00DE27C8" w:rsidRDefault="00DE27C8" w:rsidP="00DE27C8">
      <w:pPr>
        <w:wordWrap w:val="0"/>
        <w:spacing w:after="0"/>
        <w:textAlignment w:val="top"/>
        <w:rPr>
          <w:rFonts w:ascii="黑体" w:eastAsia="黑体" w:hAnsi="黑体"/>
          <w:b/>
          <w:sz w:val="36"/>
          <w:szCs w:val="36"/>
        </w:rPr>
      </w:pPr>
      <w:r w:rsidRPr="00C2619A">
        <w:rPr>
          <w:rFonts w:ascii="黑体" w:eastAsia="黑体" w:hAnsi="黑体"/>
          <w:b/>
          <w:sz w:val="36"/>
          <w:szCs w:val="36"/>
        </w:rPr>
        <w:t>Computational Geometry</w:t>
      </w:r>
      <w:r>
        <w:rPr>
          <w:rFonts w:ascii="黑体" w:eastAsia="黑体" w:hAnsi="黑体" w:hint="eastAsia"/>
          <w:b/>
          <w:sz w:val="36"/>
          <w:szCs w:val="36"/>
          <w:lang w:eastAsia="zh-CN"/>
        </w:rPr>
        <w:t xml:space="preserve"> </w:t>
      </w:r>
      <w:r w:rsidRPr="00C2619A">
        <w:rPr>
          <w:rFonts w:ascii="黑体" w:eastAsia="黑体" w:hAnsi="黑体"/>
          <w:b/>
          <w:sz w:val="36"/>
          <w:szCs w:val="36"/>
        </w:rPr>
        <w:t>in Algorithm Competitio</w:t>
      </w:r>
      <w:r>
        <w:rPr>
          <w:rFonts w:ascii="黑体" w:eastAsia="黑体" w:hAnsi="黑体" w:hint="eastAsia"/>
          <w:b/>
          <w:sz w:val="36"/>
          <w:szCs w:val="36"/>
          <w:lang w:eastAsia="zh-CN"/>
        </w:rPr>
        <w:t>n</w:t>
      </w:r>
    </w:p>
    <w:p w14:paraId="630401DE" w14:textId="77777777" w:rsidR="00DE27C8" w:rsidRPr="00C2619A" w:rsidRDefault="00DE27C8" w:rsidP="00DE27C8">
      <w:pPr>
        <w:wordWrap w:val="0"/>
        <w:textAlignment w:val="top"/>
        <w:rPr>
          <w:rFonts w:ascii="黑体" w:eastAsia="黑体" w:hAnsi="黑体"/>
          <w:b/>
          <w:sz w:val="36"/>
          <w:szCs w:val="36"/>
        </w:rPr>
      </w:pPr>
      <w:r w:rsidRPr="00C2619A">
        <w:rPr>
          <w:rFonts w:ascii="黑体" w:eastAsia="黑体" w:hAnsi="黑体"/>
          <w:b/>
          <w:sz w:val="36"/>
          <w:szCs w:val="36"/>
        </w:rPr>
        <w:t>and Life</w:t>
      </w:r>
    </w:p>
    <w:p w14:paraId="2BC88109" w14:textId="77777777" w:rsidR="00DE27C8" w:rsidRDefault="00DE27C8" w:rsidP="00DE27C8">
      <w:pPr>
        <w:pStyle w:val="-"/>
      </w:pPr>
      <w:r>
        <w:rPr>
          <w:rFonts w:eastAsia="黑体"/>
          <w:b/>
          <w:bCs/>
          <w:szCs w:val="22"/>
        </w:rPr>
        <w:t>[</w:t>
      </w:r>
      <w:r w:rsidRPr="00143D86">
        <w:rPr>
          <w:rFonts w:eastAsia="黑体"/>
          <w:b/>
          <w:bCs/>
          <w:szCs w:val="22"/>
        </w:rPr>
        <w:t>Abstract</w:t>
      </w:r>
      <w:r>
        <w:rPr>
          <w:rFonts w:eastAsia="黑体"/>
          <w:b/>
          <w:bCs/>
          <w:szCs w:val="22"/>
        </w:rPr>
        <w:t xml:space="preserve">] </w:t>
      </w:r>
      <w:r w:rsidRPr="00143D86">
        <w:rPr>
          <w:rFonts w:eastAsia="黑体"/>
          <w:b/>
          <w:bCs/>
          <w:szCs w:val="22"/>
        </w:rPr>
        <w:t xml:space="preserve">Methods </w:t>
      </w:r>
      <w:r w:rsidRPr="00620BCD">
        <w:rPr>
          <w:rFonts w:eastAsia="黑体"/>
          <w:szCs w:val="22"/>
        </w:rPr>
        <w:t xml:space="preserve">Using C++ language to </w:t>
      </w:r>
      <w:r w:rsidRPr="00D24890">
        <w:rPr>
          <w:rFonts w:eastAsia="黑体"/>
          <w:szCs w:val="22"/>
        </w:rPr>
        <w:t>program</w:t>
      </w:r>
      <w:r>
        <w:rPr>
          <w:rFonts w:eastAsia="黑体"/>
          <w:szCs w:val="22"/>
        </w:rPr>
        <w:t xml:space="preserve"> </w:t>
      </w:r>
      <w:r w:rsidRPr="00620BCD">
        <w:rPr>
          <w:rFonts w:eastAsia="黑体"/>
          <w:szCs w:val="22"/>
        </w:rPr>
        <w:t>computational geometry tool library, using it to study convex hull and half</w:t>
      </w:r>
      <w:r>
        <w:rPr>
          <w:rFonts w:eastAsia="黑体"/>
          <w:szCs w:val="22"/>
        </w:rPr>
        <w:t>-</w:t>
      </w:r>
      <w:r w:rsidRPr="00620BCD">
        <w:rPr>
          <w:rFonts w:eastAsia="黑体"/>
          <w:szCs w:val="22"/>
        </w:rPr>
        <w:t>plane intersection problem.</w:t>
      </w:r>
      <w:r>
        <w:rPr>
          <w:rFonts w:eastAsia="黑体"/>
          <w:szCs w:val="22"/>
        </w:rPr>
        <w:t xml:space="preserve"> </w:t>
      </w:r>
      <w:r w:rsidRPr="00620BCD">
        <w:rPr>
          <w:rFonts w:eastAsia="黑体"/>
          <w:szCs w:val="22"/>
        </w:rPr>
        <w:t>Then, with the help of resource websites related to algorithm competitions such as Luogu.com, the application scenarios of these two types of problems are summarized.</w:t>
      </w:r>
      <w:r w:rsidRPr="00F41BFA">
        <w:rPr>
          <w:rFonts w:eastAsia="黑体"/>
          <w:b/>
          <w:bCs/>
          <w:szCs w:val="22"/>
        </w:rPr>
        <w:t xml:space="preserve"> </w:t>
      </w:r>
      <w:r w:rsidRPr="00143D86">
        <w:rPr>
          <w:rFonts w:eastAsia="黑体"/>
          <w:b/>
          <w:bCs/>
          <w:szCs w:val="22"/>
        </w:rPr>
        <w:t>Results</w:t>
      </w:r>
      <w:r>
        <w:rPr>
          <w:rFonts w:eastAsia="黑体"/>
          <w:b/>
          <w:bCs/>
          <w:szCs w:val="22"/>
        </w:rPr>
        <w:t xml:space="preserve"> </w:t>
      </w:r>
      <w:r w:rsidRPr="009B73C3">
        <w:rPr>
          <w:rFonts w:eastAsia="黑体"/>
          <w:szCs w:val="22"/>
        </w:rPr>
        <w:t>The Andrew algorithm and the Sort-and-Incremental algorithm are introduced, and the ideas and time complexity of the two algorithms are briefly described. Through the analysis of the relevant examples in algorithm competition, the application of the two types of problems in algorithm competition and life is pointed out.</w:t>
      </w:r>
    </w:p>
    <w:p w14:paraId="460AF283" w14:textId="77777777" w:rsidR="00DE27C8" w:rsidRDefault="00DE27C8" w:rsidP="00DE27C8">
      <w:pPr>
        <w:spacing w:after="0"/>
      </w:pPr>
      <w:r>
        <w:rPr>
          <w:rStyle w:val="af4"/>
          <w:rFonts w:hint="eastAsia"/>
        </w:rPr>
        <w:t>[</w:t>
      </w:r>
      <w:r w:rsidRPr="00143D86">
        <w:rPr>
          <w:rStyle w:val="af4"/>
        </w:rPr>
        <w:t>Key</w:t>
      </w:r>
      <w:r>
        <w:rPr>
          <w:rStyle w:val="af4"/>
        </w:rPr>
        <w:t xml:space="preserve"> </w:t>
      </w:r>
      <w:r w:rsidRPr="00143D86">
        <w:rPr>
          <w:rStyle w:val="af4"/>
        </w:rPr>
        <w:t>words</w:t>
      </w:r>
      <w:r>
        <w:rPr>
          <w:rStyle w:val="af4"/>
          <w:rFonts w:hint="eastAsia"/>
        </w:rPr>
        <w:t>]</w:t>
      </w:r>
      <w:r>
        <w:rPr>
          <w:rStyle w:val="af4"/>
        </w:rPr>
        <w:t xml:space="preserve"> </w:t>
      </w:r>
      <w:r>
        <w:t>c</w:t>
      </w:r>
      <w:r w:rsidRPr="001D3D1C">
        <w:t>omputational</w:t>
      </w:r>
      <w:r>
        <w:t xml:space="preserve"> g</w:t>
      </w:r>
      <w:r w:rsidRPr="001D3D1C">
        <w:t>eometr</w:t>
      </w:r>
      <w:r>
        <w:t>y; convex Hull</w:t>
      </w:r>
      <w:r w:rsidRPr="00143D86">
        <w:t>;</w:t>
      </w:r>
      <w:r>
        <w:t xml:space="preserve"> half-plane intersection;</w:t>
      </w:r>
      <w:r w:rsidRPr="00143D86">
        <w:t xml:space="preserve"> </w:t>
      </w:r>
    </w:p>
    <w:p w14:paraId="2D0666EE" w14:textId="77777777" w:rsidR="00DE27C8" w:rsidRDefault="00DE27C8" w:rsidP="00DE27C8">
      <w:pPr>
        <w:spacing w:after="0"/>
      </w:pPr>
      <w:r>
        <w:rPr>
          <w:lang w:eastAsia="zh-CN"/>
        </w:rPr>
        <w:t>r</w:t>
      </w:r>
      <w:r w:rsidRPr="00043A9A">
        <w:t xml:space="preserve">otating </w:t>
      </w:r>
      <w:r>
        <w:t>c</w:t>
      </w:r>
      <w:r w:rsidRPr="00043A9A">
        <w:t>alipers</w:t>
      </w:r>
    </w:p>
    <w:p w14:paraId="69A77C0B" w14:textId="77777777" w:rsidR="00DE27C8" w:rsidRDefault="00DE27C8" w:rsidP="00DE27C8">
      <w:r>
        <w:br w:type="page"/>
      </w:r>
    </w:p>
    <w:p w14:paraId="2B5B957B" w14:textId="77777777" w:rsidR="008B6E20" w:rsidRPr="00514006" w:rsidRDefault="00B62AB6" w:rsidP="00744D0F">
      <w:pPr>
        <w:pStyle w:val="1"/>
      </w:pPr>
      <w:r w:rsidRPr="00514006">
        <w:lastRenderedPageBreak/>
        <w:t>引言</w:t>
      </w:r>
    </w:p>
    <w:p w14:paraId="738253B7" w14:textId="77777777" w:rsidR="008B6E20" w:rsidRPr="00574519" w:rsidRDefault="00B62AB6" w:rsidP="00574519">
      <w:pPr>
        <w:pStyle w:val="a0"/>
      </w:pPr>
      <w:r w:rsidRPr="00574519">
        <w:t>随着信息技术的大范围普及，算法竞赛的影响力与日俱增。计算几何在算法竞赛中有着重要应用，凸包和半平面交是计算几何中的经典问题。</w:t>
      </w:r>
    </w:p>
    <w:p w14:paraId="69D290FC" w14:textId="77777777" w:rsidR="008B6E20" w:rsidRPr="00574519" w:rsidRDefault="00B62AB6" w:rsidP="00574519">
      <w:pPr>
        <w:pStyle w:val="a0"/>
      </w:pPr>
      <w:r w:rsidRPr="00574519">
        <w:t>计算几何是基于向量运算的体系。相较于解析几何，计算几何能有效控制计算机运算中的浮点数精度问题，更适用于算法竞赛。</w:t>
      </w:r>
      <w:r w:rsidRPr="00574519">
        <w:br/>
      </w:r>
      <w:r w:rsidRPr="00574519">
        <w:t>作为算法竞赛中较为重要的模块，相关资料整理却不甚完全。我组决定借此机会整合资料，并对此类算法和问题进行学习研究，便于后续使用。</w:t>
      </w:r>
    </w:p>
    <w:p w14:paraId="4E10F6FA" w14:textId="77777777" w:rsidR="008B6E20" w:rsidRPr="00514006" w:rsidRDefault="00B62AB6" w:rsidP="00514006">
      <w:pPr>
        <w:pStyle w:val="1"/>
      </w:pPr>
      <w:bookmarkStart w:id="1" w:name="计算几何库及有关说明"/>
      <w:bookmarkEnd w:id="0"/>
      <w:r w:rsidRPr="00514006">
        <w:t>计算几何库及有关说明</w:t>
      </w:r>
    </w:p>
    <w:p w14:paraId="1E85F987" w14:textId="77777777" w:rsidR="000E250B" w:rsidRDefault="00B62AB6" w:rsidP="00574519">
      <w:pPr>
        <w:pStyle w:val="FirstParagraph"/>
      </w:pPr>
      <w:r>
        <w:t>本课题组使用</w:t>
      </w:r>
      <w:r>
        <w:t>C++</w:t>
      </w:r>
      <w:r>
        <w:t>语言编写了计算几何工具库，并利用其研究了这两类问题的解法，本文出现的代码可能直接调用库中函数。</w:t>
      </w:r>
    </w:p>
    <w:p w14:paraId="7BDFB014" w14:textId="09D962F4" w:rsidR="008B6E20" w:rsidRDefault="00B62AB6" w:rsidP="00574519">
      <w:pPr>
        <w:pStyle w:val="FirstParagraph"/>
      </w:pPr>
      <w:r>
        <w:t>计算几何库的完整代码，详见本文的</w:t>
      </w:r>
      <w:r w:rsidR="008F6CF5" w:rsidRPr="001A2D0C">
        <w:rPr>
          <w:b/>
          <w:bCs/>
        </w:rPr>
        <w:fldChar w:fldCharType="begin"/>
      </w:r>
      <w:r w:rsidR="008F6CF5" w:rsidRPr="001A2D0C">
        <w:rPr>
          <w:b/>
          <w:bCs/>
        </w:rPr>
        <w:instrText xml:space="preserve"> </w:instrText>
      </w:r>
      <w:r w:rsidR="008F6CF5" w:rsidRPr="001A2D0C">
        <w:rPr>
          <w:rFonts w:hint="eastAsia"/>
          <w:b/>
          <w:bCs/>
        </w:rPr>
        <w:instrText>REF _Ref94781228 \r \h</w:instrText>
      </w:r>
      <w:r w:rsidR="008F6CF5" w:rsidRPr="001A2D0C">
        <w:rPr>
          <w:b/>
          <w:bCs/>
        </w:rPr>
        <w:instrText xml:space="preserve"> </w:instrText>
      </w:r>
      <w:r w:rsidR="008F6CF5" w:rsidRPr="001A2D0C">
        <w:rPr>
          <w:b/>
          <w:bCs/>
        </w:rPr>
      </w:r>
      <w:r w:rsidR="008F6CF5">
        <w:rPr>
          <w:b/>
          <w:bCs/>
        </w:rPr>
        <w:instrText xml:space="preserve"> \* MERGEFORMAT </w:instrText>
      </w:r>
      <w:r w:rsidR="008F6CF5" w:rsidRPr="001A2D0C">
        <w:rPr>
          <w:b/>
          <w:bCs/>
        </w:rPr>
        <w:fldChar w:fldCharType="separate"/>
      </w:r>
      <w:r w:rsidR="00843FAE">
        <w:rPr>
          <w:b/>
          <w:bCs/>
        </w:rPr>
        <w:t>9</w:t>
      </w:r>
      <w:r w:rsidR="008F6CF5" w:rsidRPr="001A2D0C">
        <w:rPr>
          <w:b/>
          <w:bCs/>
        </w:rPr>
        <w:fldChar w:fldCharType="end"/>
      </w:r>
      <w:r w:rsidR="008F6CF5">
        <w:rPr>
          <w:rFonts w:hint="eastAsia"/>
          <w:b/>
          <w:bCs/>
        </w:rPr>
        <w:t>.</w:t>
      </w:r>
      <w:r w:rsidR="008F6CF5">
        <w:rPr>
          <w:b/>
          <w:bCs/>
        </w:rPr>
        <w:t xml:space="preserve"> </w:t>
      </w:r>
      <w:r w:rsidR="008F6CF5" w:rsidRPr="001A2D0C">
        <w:rPr>
          <w:b/>
          <w:bCs/>
        </w:rPr>
        <w:fldChar w:fldCharType="begin"/>
      </w:r>
      <w:r w:rsidR="008F6CF5" w:rsidRPr="001A2D0C">
        <w:rPr>
          <w:b/>
          <w:bCs/>
        </w:rPr>
        <w:instrText xml:space="preserve"> REF _Ref94781228 \h </w:instrText>
      </w:r>
      <w:r w:rsidR="008F6CF5" w:rsidRPr="001A2D0C">
        <w:rPr>
          <w:b/>
          <w:bCs/>
        </w:rPr>
      </w:r>
      <w:r w:rsidR="008F6CF5">
        <w:rPr>
          <w:b/>
          <w:bCs/>
        </w:rPr>
        <w:instrText xml:space="preserve"> \* MERGEFORMAT </w:instrText>
      </w:r>
      <w:r w:rsidR="008F6CF5" w:rsidRPr="001A2D0C">
        <w:rPr>
          <w:b/>
          <w:bCs/>
        </w:rPr>
        <w:fldChar w:fldCharType="separate"/>
      </w:r>
      <w:r w:rsidR="00843FAE" w:rsidRPr="00843FAE">
        <w:rPr>
          <w:rFonts w:hint="eastAsia"/>
          <w:b/>
          <w:bCs/>
        </w:rPr>
        <w:t>附件</w:t>
      </w:r>
      <w:r w:rsidR="008F6CF5" w:rsidRPr="001A2D0C">
        <w:rPr>
          <w:b/>
          <w:bCs/>
        </w:rPr>
        <w:fldChar w:fldCharType="end"/>
      </w:r>
      <w:r>
        <w:t>部分。</w:t>
      </w:r>
    </w:p>
    <w:p w14:paraId="4F72F89C" w14:textId="77777777" w:rsidR="008B6E20" w:rsidRPr="00574519" w:rsidRDefault="00B62AB6" w:rsidP="00574519">
      <w:pPr>
        <w:pStyle w:val="2"/>
      </w:pPr>
      <w:bookmarkStart w:id="2" w:name="浮点数相关函数"/>
      <w:r w:rsidRPr="00574519">
        <w:t>浮点数相关函数</w:t>
      </w:r>
    </w:p>
    <w:p w14:paraId="08B85091" w14:textId="77777777" w:rsidR="008B6E20" w:rsidRDefault="00B62AB6" w:rsidP="00574519">
      <w:pPr>
        <w:pStyle w:val="a0"/>
      </w:pPr>
      <w:r>
        <w:t>为了避免浮点数运算造成的精度问题，编写了相关函数用于控制精度。</w:t>
      </w:r>
    </w:p>
    <w:p w14:paraId="21F780A0" w14:textId="77777777" w:rsidR="008B6E20" w:rsidRDefault="00B62AB6" w:rsidP="00574519">
      <w:pPr>
        <w:pStyle w:val="a0"/>
      </w:pPr>
      <w:r>
        <w:t>包含功能：判断一个数的正负、比较两个数的大小。</w:t>
      </w:r>
    </w:p>
    <w:p w14:paraId="2F0E4B93" w14:textId="77777777" w:rsidR="008B6E20" w:rsidRDefault="00B62AB6" w:rsidP="00574519">
      <w:pPr>
        <w:pStyle w:val="2"/>
      </w:pPr>
      <w:bookmarkStart w:id="3" w:name="平面向量类"/>
      <w:bookmarkEnd w:id="2"/>
      <w:r>
        <w:t>平面向量类</w:t>
      </w:r>
    </w:p>
    <w:p w14:paraId="52760AE3" w14:textId="77777777" w:rsidR="008B6E20" w:rsidRDefault="00B62AB6" w:rsidP="00574519">
      <w:pPr>
        <w:pStyle w:val="FirstParagraph"/>
      </w:pPr>
      <w:r>
        <w:t>平面向量类用于解决二维向量的相关运算问题。</w:t>
      </w:r>
    </w:p>
    <w:p w14:paraId="158C810E" w14:textId="1D62E926" w:rsidR="008B6E20" w:rsidRDefault="00B62AB6" w:rsidP="00E626DC">
      <w:pPr>
        <w:pStyle w:val="3"/>
      </w:pPr>
      <w:bookmarkStart w:id="4" w:name="存储-1"/>
      <w:r w:rsidRPr="00506E71">
        <w:t>存储</w:t>
      </w:r>
    </w:p>
    <w:p w14:paraId="0E92142C" w14:textId="4EF390FD" w:rsidR="00FE68CD" w:rsidRPr="00506E71" w:rsidRDefault="009F4E1E" w:rsidP="00FE68CD">
      <w:pPr>
        <w:pStyle w:val="a0"/>
        <w:ind w:firstLineChars="0" w:firstLine="0"/>
      </w:pPr>
      <w:r>
        <w:pict w14:anchorId="1C248E09">
          <v:shapetype id="_x0000_t202" coordsize="21600,21600" o:spt="202" path="m,l,21600r21600,l21600,xe">
            <v:stroke joinstyle="miter"/>
            <v:path gradientshapeok="t" o:connecttype="rect"/>
          </v:shapetype>
          <v:shape id="_x0000_s2086" type="#_x0000_t202" style="width:430.1pt;height:74.2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86">
              <w:txbxContent>
                <w:p w14:paraId="4169B002" w14:textId="36FAD350" w:rsidR="00FE68CD" w:rsidRPr="004209FA" w:rsidRDefault="00FE68CD" w:rsidP="00FE68CD">
                  <w:pPr>
                    <w:pStyle w:val="ac"/>
                    <w:spacing w:before="0" w:after="0"/>
                    <w:ind w:left="0" w:right="482" w:firstLineChars="0"/>
                    <w:rPr>
                      <w:sz w:val="18"/>
                      <w:szCs w:val="18"/>
                    </w:rPr>
                  </w:pPr>
                  <w:r w:rsidRPr="004209FA">
                    <w:rPr>
                      <w:rStyle w:val="KeywordTok"/>
                      <w:sz w:val="18"/>
                      <w:szCs w:val="16"/>
                    </w:rPr>
                    <w:t>struct</w:t>
                  </w:r>
                  <w:r w:rsidRPr="004209FA">
                    <w:rPr>
                      <w:rStyle w:val="NormalTok"/>
                      <w:sz w:val="18"/>
                      <w:szCs w:val="16"/>
                    </w:rPr>
                    <w:t xml:space="preserve"> Point</w:t>
                  </w:r>
                  <w:r w:rsidRPr="004209FA">
                    <w:rPr>
                      <w:rStyle w:val="OperatorTok"/>
                      <w:sz w:val="18"/>
                      <w:szCs w:val="16"/>
                    </w:rPr>
                    <w:t>{</w:t>
                  </w:r>
                  <w:r w:rsidRPr="004209FA">
                    <w:rPr>
                      <w:sz w:val="16"/>
                      <w:szCs w:val="16"/>
                    </w:rPr>
                    <w:br/>
                  </w:r>
                  <w:r w:rsidRPr="004209FA">
                    <w:rPr>
                      <w:rStyle w:val="NormalTok"/>
                      <w:sz w:val="18"/>
                      <w:szCs w:val="16"/>
                    </w:rPr>
                    <w:tab/>
                  </w:r>
                  <w:r w:rsidRPr="004209FA">
                    <w:rPr>
                      <w:rStyle w:val="DataTypeTok"/>
                      <w:sz w:val="18"/>
                      <w:szCs w:val="16"/>
                    </w:rPr>
                    <w:t>double</w:t>
                  </w:r>
                  <w:r w:rsidRPr="004209FA">
                    <w:rPr>
                      <w:rStyle w:val="NormalTok"/>
                      <w:sz w:val="18"/>
                      <w:szCs w:val="16"/>
                    </w:rPr>
                    <w:t xml:space="preserve"> x</w:t>
                  </w:r>
                  <w:r w:rsidRPr="004209FA">
                    <w:rPr>
                      <w:rStyle w:val="OperatorTok"/>
                      <w:sz w:val="18"/>
                      <w:szCs w:val="16"/>
                    </w:rPr>
                    <w:t>,</w:t>
                  </w:r>
                  <w:r w:rsidRPr="004209FA">
                    <w:rPr>
                      <w:rStyle w:val="NormalTok"/>
                      <w:sz w:val="18"/>
                      <w:szCs w:val="16"/>
                    </w:rPr>
                    <w:t xml:space="preserve"> y</w:t>
                  </w:r>
                  <w:r w:rsidRPr="004209FA">
                    <w:rPr>
                      <w:rStyle w:val="OperatorTok"/>
                      <w:sz w:val="18"/>
                      <w:szCs w:val="16"/>
                    </w:rPr>
                    <w:t>;</w:t>
                  </w:r>
                  <w:r w:rsidRPr="004209FA">
                    <w:rPr>
                      <w:sz w:val="16"/>
                      <w:szCs w:val="16"/>
                    </w:rPr>
                    <w:br/>
                  </w:r>
                  <w:r w:rsidRPr="004209FA">
                    <w:rPr>
                      <w:rStyle w:val="NormalTok"/>
                      <w:sz w:val="18"/>
                      <w:szCs w:val="16"/>
                    </w:rPr>
                    <w:tab/>
                    <w:t>Point</w:t>
                  </w:r>
                  <w:r w:rsidRPr="004209FA">
                    <w:rPr>
                      <w:rStyle w:val="OperatorTok"/>
                      <w:sz w:val="18"/>
                      <w:szCs w:val="16"/>
                    </w:rPr>
                    <w:t>(){};</w:t>
                  </w:r>
                  <w:r w:rsidRPr="004209FA">
                    <w:rPr>
                      <w:sz w:val="16"/>
                      <w:szCs w:val="16"/>
                    </w:rPr>
                    <w:br/>
                  </w:r>
                  <w:r w:rsidRPr="004209FA">
                    <w:rPr>
                      <w:rStyle w:val="NormalTok"/>
                      <w:sz w:val="18"/>
                      <w:szCs w:val="16"/>
                    </w:rPr>
                    <w:tab/>
                    <w:t>Point</w:t>
                  </w:r>
                  <w:r w:rsidRPr="004209FA">
                    <w:rPr>
                      <w:rStyle w:val="OperatorTok"/>
                      <w:sz w:val="18"/>
                      <w:szCs w:val="16"/>
                    </w:rPr>
                    <w:t>(</w:t>
                  </w:r>
                  <w:r w:rsidRPr="004209FA">
                    <w:rPr>
                      <w:rStyle w:val="DataTypeTok"/>
                      <w:sz w:val="18"/>
                      <w:szCs w:val="16"/>
                    </w:rPr>
                    <w:t>double</w:t>
                  </w:r>
                  <w:r w:rsidRPr="004209FA">
                    <w:rPr>
                      <w:rStyle w:val="NormalTok"/>
                      <w:sz w:val="18"/>
                      <w:szCs w:val="16"/>
                    </w:rPr>
                    <w:t xml:space="preserve"> a</w:t>
                  </w:r>
                  <w:r w:rsidRPr="004209FA">
                    <w:rPr>
                      <w:rStyle w:val="OperatorTok"/>
                      <w:sz w:val="18"/>
                      <w:szCs w:val="16"/>
                    </w:rPr>
                    <w:t>,</w:t>
                  </w:r>
                  <w:r w:rsidRPr="004209FA">
                    <w:rPr>
                      <w:rStyle w:val="NormalTok"/>
                      <w:sz w:val="18"/>
                      <w:szCs w:val="16"/>
                    </w:rPr>
                    <w:t xml:space="preserve"> </w:t>
                  </w:r>
                  <w:r w:rsidRPr="004209FA">
                    <w:rPr>
                      <w:rStyle w:val="DataTypeTok"/>
                      <w:sz w:val="18"/>
                      <w:szCs w:val="16"/>
                    </w:rPr>
                    <w:t>double</w:t>
                  </w:r>
                  <w:r w:rsidRPr="004209FA">
                    <w:rPr>
                      <w:rStyle w:val="NormalTok"/>
                      <w:sz w:val="18"/>
                      <w:szCs w:val="16"/>
                    </w:rPr>
                    <w:t xml:space="preserve"> b</w:t>
                  </w:r>
                  <w:r w:rsidRPr="004209FA">
                    <w:rPr>
                      <w:rStyle w:val="OperatorTok"/>
                      <w:sz w:val="18"/>
                      <w:szCs w:val="16"/>
                    </w:rPr>
                    <w:t>):</w:t>
                  </w:r>
                  <w:r w:rsidRPr="004209FA">
                    <w:rPr>
                      <w:rStyle w:val="NormalTok"/>
                      <w:sz w:val="18"/>
                      <w:szCs w:val="16"/>
                    </w:rPr>
                    <w:t xml:space="preserve"> x</w:t>
                  </w:r>
                  <w:r w:rsidRPr="004209FA">
                    <w:rPr>
                      <w:rStyle w:val="OperatorTok"/>
                      <w:sz w:val="18"/>
                      <w:szCs w:val="16"/>
                    </w:rPr>
                    <w:t>(</w:t>
                  </w:r>
                  <w:r w:rsidRPr="004209FA">
                    <w:rPr>
                      <w:rStyle w:val="NormalTok"/>
                      <w:sz w:val="18"/>
                      <w:szCs w:val="16"/>
                    </w:rPr>
                    <w:t>a</w:t>
                  </w:r>
                  <w:r w:rsidRPr="004209FA">
                    <w:rPr>
                      <w:rStyle w:val="OperatorTok"/>
                      <w:sz w:val="18"/>
                      <w:szCs w:val="16"/>
                    </w:rPr>
                    <w:t>),</w:t>
                  </w:r>
                  <w:r w:rsidRPr="004209FA">
                    <w:rPr>
                      <w:rStyle w:val="NormalTok"/>
                      <w:sz w:val="18"/>
                      <w:szCs w:val="16"/>
                    </w:rPr>
                    <w:t xml:space="preserve"> y</w:t>
                  </w:r>
                  <w:r w:rsidRPr="004209FA">
                    <w:rPr>
                      <w:rStyle w:val="OperatorTok"/>
                      <w:sz w:val="18"/>
                      <w:szCs w:val="16"/>
                    </w:rPr>
                    <w:t>(</w:t>
                  </w:r>
                  <w:r w:rsidRPr="004209FA">
                    <w:rPr>
                      <w:rStyle w:val="NormalTok"/>
                      <w:sz w:val="18"/>
                      <w:szCs w:val="16"/>
                    </w:rPr>
                    <w:t>b</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NormalTok"/>
                      <w:sz w:val="18"/>
                      <w:szCs w:val="16"/>
                    </w:rPr>
                    <w:tab/>
                    <w:t>Point</w:t>
                  </w:r>
                  <w:r w:rsidRPr="004209FA">
                    <w:rPr>
                      <w:rStyle w:val="OperatorTok"/>
                      <w:sz w:val="18"/>
                      <w:szCs w:val="16"/>
                    </w:rPr>
                    <w:t>(</w:t>
                  </w:r>
                  <w:r w:rsidRPr="004209FA">
                    <w:rPr>
                      <w:rStyle w:val="NormalTok"/>
                      <w:sz w:val="18"/>
                      <w:szCs w:val="16"/>
                    </w:rPr>
                    <w:t>Point a</w:t>
                  </w:r>
                  <w:r w:rsidRPr="004209FA">
                    <w:rPr>
                      <w:rStyle w:val="OperatorTok"/>
                      <w:sz w:val="18"/>
                      <w:szCs w:val="16"/>
                    </w:rPr>
                    <w:t>,</w:t>
                  </w:r>
                  <w:r w:rsidRPr="004209FA">
                    <w:rPr>
                      <w:rStyle w:val="NormalTok"/>
                      <w:sz w:val="18"/>
                      <w:szCs w:val="16"/>
                    </w:rPr>
                    <w:t xml:space="preserve"> Point b</w:t>
                  </w:r>
                  <w:r w:rsidRPr="004209FA">
                    <w:rPr>
                      <w:rStyle w:val="OperatorTok"/>
                      <w:sz w:val="18"/>
                      <w:szCs w:val="16"/>
                    </w:rPr>
                    <w:t>):</w:t>
                  </w:r>
                  <w:r w:rsidRPr="004209FA">
                    <w:rPr>
                      <w:rStyle w:val="NormalTok"/>
                      <w:sz w:val="18"/>
                      <w:szCs w:val="16"/>
                    </w:rPr>
                    <w:t xml:space="preserve"> x</w:t>
                  </w:r>
                  <w:r w:rsidRPr="004209FA">
                    <w:rPr>
                      <w:rStyle w:val="OperatorTok"/>
                      <w:sz w:val="18"/>
                      <w:szCs w:val="16"/>
                    </w:rPr>
                    <w:t>(</w:t>
                  </w:r>
                  <w:r w:rsidRPr="004209FA">
                    <w:rPr>
                      <w:rStyle w:val="NormalTok"/>
                      <w:sz w:val="18"/>
                      <w:szCs w:val="16"/>
                    </w:rPr>
                    <w:t>b</w:t>
                  </w:r>
                  <w:r w:rsidRPr="004209FA">
                    <w:rPr>
                      <w:rStyle w:val="OperatorTok"/>
                      <w:sz w:val="18"/>
                      <w:szCs w:val="16"/>
                    </w:rPr>
                    <w:t>.</w:t>
                  </w:r>
                  <w:r w:rsidRPr="004209FA">
                    <w:rPr>
                      <w:rStyle w:val="NormalTok"/>
                      <w:sz w:val="18"/>
                      <w:szCs w:val="16"/>
                    </w:rPr>
                    <w:t xml:space="preserve">x </w:t>
                  </w:r>
                  <w:r w:rsidRPr="004209FA">
                    <w:rPr>
                      <w:rStyle w:val="OperatorTok"/>
                      <w:sz w:val="18"/>
                      <w:szCs w:val="16"/>
                    </w:rPr>
                    <w:t>-</w:t>
                  </w:r>
                  <w:r w:rsidRPr="004209FA">
                    <w:rPr>
                      <w:rStyle w:val="NormalTok"/>
                      <w:sz w:val="18"/>
                      <w:szCs w:val="16"/>
                    </w:rPr>
                    <w:t xml:space="preserve"> a</w:t>
                  </w:r>
                  <w:r w:rsidRPr="004209FA">
                    <w:rPr>
                      <w:rStyle w:val="OperatorTok"/>
                      <w:sz w:val="18"/>
                      <w:szCs w:val="16"/>
                    </w:rPr>
                    <w:t>.</w:t>
                  </w:r>
                  <w:r w:rsidRPr="004209FA">
                    <w:rPr>
                      <w:rStyle w:val="NormalTok"/>
                      <w:sz w:val="18"/>
                      <w:szCs w:val="16"/>
                    </w:rPr>
                    <w:t>x</w:t>
                  </w:r>
                  <w:r w:rsidRPr="004209FA">
                    <w:rPr>
                      <w:rStyle w:val="OperatorTok"/>
                      <w:sz w:val="18"/>
                      <w:szCs w:val="16"/>
                    </w:rPr>
                    <w:t>),</w:t>
                  </w:r>
                  <w:r w:rsidRPr="004209FA">
                    <w:rPr>
                      <w:rStyle w:val="NormalTok"/>
                      <w:sz w:val="18"/>
                      <w:szCs w:val="16"/>
                    </w:rPr>
                    <w:t xml:space="preserve"> y</w:t>
                  </w:r>
                  <w:r w:rsidRPr="004209FA">
                    <w:rPr>
                      <w:rStyle w:val="OperatorTok"/>
                      <w:sz w:val="18"/>
                      <w:szCs w:val="16"/>
                    </w:rPr>
                    <w:t>(</w:t>
                  </w:r>
                  <w:r w:rsidRPr="004209FA">
                    <w:rPr>
                      <w:rStyle w:val="NormalTok"/>
                      <w:sz w:val="18"/>
                      <w:szCs w:val="16"/>
                    </w:rPr>
                    <w:t>b</w:t>
                  </w:r>
                  <w:r w:rsidRPr="004209FA">
                    <w:rPr>
                      <w:rStyle w:val="OperatorTok"/>
                      <w:sz w:val="18"/>
                      <w:szCs w:val="16"/>
                    </w:rPr>
                    <w:t>.</w:t>
                  </w:r>
                  <w:r w:rsidRPr="004209FA">
                    <w:rPr>
                      <w:rStyle w:val="NormalTok"/>
                      <w:sz w:val="18"/>
                      <w:szCs w:val="16"/>
                    </w:rPr>
                    <w:t xml:space="preserve">y </w:t>
                  </w:r>
                  <w:r w:rsidRPr="004209FA">
                    <w:rPr>
                      <w:rStyle w:val="OperatorTok"/>
                      <w:sz w:val="18"/>
                      <w:szCs w:val="16"/>
                    </w:rPr>
                    <w:t>-</w:t>
                  </w:r>
                  <w:r w:rsidRPr="004209FA">
                    <w:rPr>
                      <w:rStyle w:val="NormalTok"/>
                      <w:sz w:val="18"/>
                      <w:szCs w:val="16"/>
                    </w:rPr>
                    <w:t xml:space="preserve"> a</w:t>
                  </w:r>
                  <w:r w:rsidRPr="004209FA">
                    <w:rPr>
                      <w:rStyle w:val="OperatorTok"/>
                      <w:sz w:val="18"/>
                      <w:szCs w:val="16"/>
                    </w:rPr>
                    <w:t>.</w:t>
                  </w:r>
                  <w:r w:rsidRPr="004209FA">
                    <w:rPr>
                      <w:rStyle w:val="NormalTok"/>
                      <w:sz w:val="18"/>
                      <w:szCs w:val="16"/>
                    </w:rPr>
                    <w:t>y</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OperatorTok"/>
                      <w:sz w:val="18"/>
                      <w:szCs w:val="16"/>
                    </w:rPr>
                    <w:t>};</w:t>
                  </w:r>
                </w:p>
              </w:txbxContent>
            </v:textbox>
            <w10:anchorlock/>
          </v:shape>
        </w:pict>
      </w:r>
    </w:p>
    <w:p w14:paraId="0AD10307" w14:textId="77777777" w:rsidR="008B6E20" w:rsidRDefault="00B62AB6" w:rsidP="00506E71">
      <w:pPr>
        <w:pStyle w:val="3"/>
        <w:rPr>
          <w:lang w:eastAsia="zh-CN"/>
        </w:rPr>
      </w:pPr>
      <w:bookmarkStart w:id="5" w:name="线性运算"/>
      <w:bookmarkEnd w:id="4"/>
      <w:r>
        <w:rPr>
          <w:lang w:eastAsia="zh-CN"/>
        </w:rPr>
        <w:t>线性运算</w:t>
      </w:r>
    </w:p>
    <w:p w14:paraId="0F6DCF28" w14:textId="77777777" w:rsidR="008B6E20" w:rsidRPr="00506E71" w:rsidRDefault="00B62AB6" w:rsidP="00506E71">
      <w:pPr>
        <w:pStyle w:val="a0"/>
      </w:pPr>
      <w:r w:rsidRPr="00506E71">
        <w:t>支持加法、减法、数乘、点乘等操作。</w:t>
      </w:r>
    </w:p>
    <w:p w14:paraId="02B0DA12" w14:textId="5A60094B" w:rsidR="008B6E20" w:rsidRDefault="00B62AB6" w:rsidP="00506E71">
      <w:pPr>
        <w:pStyle w:val="a0"/>
      </w:pPr>
      <w:r w:rsidRPr="00506E71">
        <w:t>以加法为例，通过</w:t>
      </w:r>
      <w:r w:rsidRPr="00506E71">
        <w:t>friend</w:t>
      </w:r>
      <w:r w:rsidRPr="00506E71">
        <w:t>友元函数实现重载运算符。</w:t>
      </w:r>
    </w:p>
    <w:p w14:paraId="315160A8" w14:textId="4321498B" w:rsidR="00FE68CD" w:rsidRPr="00506E71" w:rsidRDefault="009F4E1E" w:rsidP="00FE68CD">
      <w:pPr>
        <w:pStyle w:val="a0"/>
        <w:ind w:firstLineChars="0" w:firstLine="0"/>
      </w:pPr>
      <w:r>
        <w:pict w14:anchorId="51E0A82B">
          <v:shape id="_x0000_s2085" type="#_x0000_t202" style="width:430.1pt;height:44.8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85">
              <w:txbxContent>
                <w:p w14:paraId="32A04EAA" w14:textId="7B557C50" w:rsidR="00FE68CD" w:rsidRPr="004209FA" w:rsidRDefault="00FE68CD" w:rsidP="00FE68CD">
                  <w:pPr>
                    <w:pStyle w:val="ac"/>
                    <w:spacing w:before="0" w:after="0"/>
                    <w:ind w:left="0" w:right="482" w:firstLineChars="0"/>
                    <w:rPr>
                      <w:sz w:val="18"/>
                      <w:szCs w:val="18"/>
                    </w:rPr>
                  </w:pPr>
                  <w:r w:rsidRPr="004209FA">
                    <w:rPr>
                      <w:rStyle w:val="KeywordTok"/>
                      <w:sz w:val="18"/>
                      <w:szCs w:val="16"/>
                    </w:rPr>
                    <w:t>friend</w:t>
                  </w:r>
                  <w:r w:rsidRPr="004209FA">
                    <w:rPr>
                      <w:rStyle w:val="NormalTok"/>
                      <w:sz w:val="18"/>
                      <w:szCs w:val="16"/>
                    </w:rPr>
                    <w:t xml:space="preserve"> Point </w:t>
                  </w:r>
                  <w:r w:rsidRPr="004209FA">
                    <w:rPr>
                      <w:rStyle w:val="KeywordTok"/>
                      <w:sz w:val="18"/>
                      <w:szCs w:val="16"/>
                    </w:rPr>
                    <w:t>operator</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AttributeTok"/>
                      <w:sz w:val="18"/>
                      <w:szCs w:val="16"/>
                    </w:rPr>
                    <w:t>const</w:t>
                  </w:r>
                  <w:r w:rsidRPr="004209FA">
                    <w:rPr>
                      <w:rStyle w:val="NormalTok"/>
                      <w:sz w:val="18"/>
                      <w:szCs w:val="16"/>
                    </w:rPr>
                    <w:t xml:space="preserve"> Point </w:t>
                  </w:r>
                  <w:r w:rsidRPr="004209FA">
                    <w:rPr>
                      <w:rStyle w:val="OperatorTok"/>
                      <w:sz w:val="18"/>
                      <w:szCs w:val="16"/>
                    </w:rPr>
                    <w:t>&amp;</w:t>
                  </w:r>
                  <w:r w:rsidRPr="004209FA">
                    <w:rPr>
                      <w:rStyle w:val="NormalTok"/>
                      <w:sz w:val="18"/>
                      <w:szCs w:val="16"/>
                    </w:rPr>
                    <w:t>a</w:t>
                  </w:r>
                  <w:r w:rsidRPr="004209FA">
                    <w:rPr>
                      <w:rStyle w:val="OperatorTok"/>
                      <w:sz w:val="18"/>
                      <w:szCs w:val="16"/>
                    </w:rPr>
                    <w:t>,</w:t>
                  </w:r>
                  <w:r w:rsidRPr="004209FA">
                    <w:rPr>
                      <w:rStyle w:val="NormalTok"/>
                      <w:sz w:val="18"/>
                      <w:szCs w:val="16"/>
                    </w:rPr>
                    <w:t xml:space="preserve"> </w:t>
                  </w:r>
                  <w:r w:rsidRPr="004209FA">
                    <w:rPr>
                      <w:rStyle w:val="AttributeTok"/>
                      <w:sz w:val="18"/>
                      <w:szCs w:val="16"/>
                    </w:rPr>
                    <w:t>const</w:t>
                  </w:r>
                  <w:r w:rsidRPr="004209FA">
                    <w:rPr>
                      <w:rStyle w:val="NormalTok"/>
                      <w:sz w:val="18"/>
                      <w:szCs w:val="16"/>
                    </w:rPr>
                    <w:t xml:space="preserve"> Point </w:t>
                  </w:r>
                  <w:r w:rsidRPr="004209FA">
                    <w:rPr>
                      <w:rStyle w:val="OperatorTok"/>
                      <w:sz w:val="18"/>
                      <w:szCs w:val="16"/>
                    </w:rPr>
                    <w:t>&amp;</w:t>
                  </w:r>
                  <w:r w:rsidRPr="004209FA">
                    <w:rPr>
                      <w:rStyle w:val="NormalTok"/>
                      <w:sz w:val="18"/>
                      <w:szCs w:val="16"/>
                    </w:rPr>
                    <w:t>b</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NormalTok"/>
                      <w:sz w:val="18"/>
                      <w:szCs w:val="16"/>
                    </w:rPr>
                    <w:tab/>
                  </w:r>
                  <w:r w:rsidRPr="004209FA">
                    <w:rPr>
                      <w:rStyle w:val="ControlFlowTok"/>
                      <w:sz w:val="18"/>
                      <w:szCs w:val="16"/>
                    </w:rPr>
                    <w:t>return</w:t>
                  </w:r>
                  <w:r w:rsidRPr="004209FA">
                    <w:rPr>
                      <w:rStyle w:val="NormalTok"/>
                      <w:sz w:val="18"/>
                      <w:szCs w:val="16"/>
                    </w:rPr>
                    <w:t xml:space="preserve"> Point</w:t>
                  </w:r>
                  <w:r w:rsidRPr="004209FA">
                    <w:rPr>
                      <w:rStyle w:val="OperatorTok"/>
                      <w:sz w:val="18"/>
                      <w:szCs w:val="16"/>
                    </w:rPr>
                    <w:t>(</w:t>
                  </w:r>
                  <w:r w:rsidRPr="004209FA">
                    <w:rPr>
                      <w:rStyle w:val="NormalTok"/>
                      <w:sz w:val="18"/>
                      <w:szCs w:val="16"/>
                    </w:rPr>
                    <w:t>a</w:t>
                  </w:r>
                  <w:r w:rsidRPr="004209FA">
                    <w:rPr>
                      <w:rStyle w:val="OperatorTok"/>
                      <w:sz w:val="18"/>
                      <w:szCs w:val="16"/>
                    </w:rPr>
                    <w:t>.</w:t>
                  </w:r>
                  <w:r w:rsidRPr="004209FA">
                    <w:rPr>
                      <w:rStyle w:val="NormalTok"/>
                      <w:sz w:val="18"/>
                      <w:szCs w:val="16"/>
                    </w:rPr>
                    <w:t xml:space="preserve">x </w:t>
                  </w:r>
                  <w:r w:rsidRPr="004209FA">
                    <w:rPr>
                      <w:rStyle w:val="OperatorTok"/>
                      <w:sz w:val="18"/>
                      <w:szCs w:val="16"/>
                    </w:rPr>
                    <w:t>+</w:t>
                  </w:r>
                  <w:r w:rsidRPr="004209FA">
                    <w:rPr>
                      <w:rStyle w:val="NormalTok"/>
                      <w:sz w:val="18"/>
                      <w:szCs w:val="16"/>
                    </w:rPr>
                    <w:t xml:space="preserve"> b</w:t>
                  </w:r>
                  <w:r w:rsidRPr="004209FA">
                    <w:rPr>
                      <w:rStyle w:val="OperatorTok"/>
                      <w:sz w:val="18"/>
                      <w:szCs w:val="16"/>
                    </w:rPr>
                    <w:t>.</w:t>
                  </w:r>
                  <w:r w:rsidRPr="004209FA">
                    <w:rPr>
                      <w:rStyle w:val="NormalTok"/>
                      <w:sz w:val="18"/>
                      <w:szCs w:val="16"/>
                    </w:rPr>
                    <w:t>x</w:t>
                  </w:r>
                  <w:r w:rsidRPr="004209FA">
                    <w:rPr>
                      <w:rStyle w:val="OperatorTok"/>
                      <w:sz w:val="18"/>
                      <w:szCs w:val="16"/>
                    </w:rPr>
                    <w:t>,</w:t>
                  </w:r>
                  <w:r w:rsidRPr="004209FA">
                    <w:rPr>
                      <w:rStyle w:val="NormalTok"/>
                      <w:sz w:val="18"/>
                      <w:szCs w:val="16"/>
                    </w:rPr>
                    <w:t xml:space="preserve"> a</w:t>
                  </w:r>
                  <w:r w:rsidRPr="004209FA">
                    <w:rPr>
                      <w:rStyle w:val="OperatorTok"/>
                      <w:sz w:val="18"/>
                      <w:szCs w:val="16"/>
                    </w:rPr>
                    <w:t>.</w:t>
                  </w:r>
                  <w:r w:rsidRPr="004209FA">
                    <w:rPr>
                      <w:rStyle w:val="NormalTok"/>
                      <w:sz w:val="18"/>
                      <w:szCs w:val="16"/>
                    </w:rPr>
                    <w:t xml:space="preserve">y </w:t>
                  </w:r>
                  <w:r w:rsidRPr="004209FA">
                    <w:rPr>
                      <w:rStyle w:val="OperatorTok"/>
                      <w:sz w:val="18"/>
                      <w:szCs w:val="16"/>
                    </w:rPr>
                    <w:t>+</w:t>
                  </w:r>
                  <w:r w:rsidRPr="004209FA">
                    <w:rPr>
                      <w:rStyle w:val="NormalTok"/>
                      <w:sz w:val="18"/>
                      <w:szCs w:val="16"/>
                    </w:rPr>
                    <w:t xml:space="preserve"> b</w:t>
                  </w:r>
                  <w:r w:rsidRPr="004209FA">
                    <w:rPr>
                      <w:rStyle w:val="OperatorTok"/>
                      <w:sz w:val="18"/>
                      <w:szCs w:val="16"/>
                    </w:rPr>
                    <w:t>.</w:t>
                  </w:r>
                  <w:r w:rsidRPr="004209FA">
                    <w:rPr>
                      <w:rStyle w:val="NormalTok"/>
                      <w:sz w:val="18"/>
                      <w:szCs w:val="16"/>
                    </w:rPr>
                    <w:t>y</w:t>
                  </w:r>
                  <w:r w:rsidRPr="004209FA">
                    <w:rPr>
                      <w:rStyle w:val="OperatorTok"/>
                      <w:sz w:val="18"/>
                      <w:szCs w:val="16"/>
                    </w:rPr>
                    <w:t>);</w:t>
                  </w:r>
                  <w:r w:rsidRPr="004209FA">
                    <w:rPr>
                      <w:sz w:val="16"/>
                      <w:szCs w:val="16"/>
                    </w:rPr>
                    <w:br/>
                  </w:r>
                  <w:r w:rsidRPr="004209FA">
                    <w:rPr>
                      <w:rStyle w:val="OperatorTok"/>
                      <w:sz w:val="18"/>
                      <w:szCs w:val="16"/>
                    </w:rPr>
                    <w:t>}</w:t>
                  </w:r>
                </w:p>
              </w:txbxContent>
            </v:textbox>
            <w10:anchorlock/>
          </v:shape>
        </w:pict>
      </w:r>
    </w:p>
    <w:p w14:paraId="0E20716A" w14:textId="77777777" w:rsidR="008B6E20" w:rsidRDefault="00B62AB6" w:rsidP="00506E71">
      <w:pPr>
        <w:pStyle w:val="3"/>
        <w:rPr>
          <w:lang w:eastAsia="zh-CN"/>
        </w:rPr>
      </w:pPr>
      <w:bookmarkStart w:id="6" w:name="叉乘-1"/>
      <w:bookmarkEnd w:id="5"/>
      <w:r>
        <w:rPr>
          <w:lang w:eastAsia="zh-CN"/>
        </w:rPr>
        <w:t>叉乘</w:t>
      </w:r>
    </w:p>
    <w:p w14:paraId="0DAB9E0B" w14:textId="77777777" w:rsidR="008B6E20" w:rsidRDefault="00B62AB6" w:rsidP="00506E71">
      <w:pPr>
        <w:pStyle w:val="a0"/>
      </w:pPr>
      <w:r>
        <w:t>平面向量的叉乘，只求模长及方向。</w:t>
      </w:r>
    </w:p>
    <w:p w14:paraId="0BDAB7C2" w14:textId="735C6661" w:rsidR="008B6E20" w:rsidRDefault="00B62AB6" w:rsidP="00506E71">
      <w:pPr>
        <w:pStyle w:val="a0"/>
      </w:pPr>
      <w:r>
        <w:t>根据右手法则可以推断出</w:t>
      </w:r>
      <w:r>
        <w:t xml:space="preserve"> </w:t>
      </w:r>
      <m:oMath>
        <m:r>
          <m:rPr>
            <m:sty m:val="b"/>
          </m:rPr>
          <w:rPr>
            <w:rFonts w:ascii="Cambria Math" w:hAnsi="Cambria Math"/>
          </w:rPr>
          <m:t>b</m:t>
        </m:r>
      </m:oMath>
      <w:r>
        <w:t xml:space="preserve"> </w:t>
      </w:r>
      <w:r>
        <w:t>相对于</w:t>
      </w:r>
      <w:r>
        <w:t xml:space="preserve"> </w:t>
      </w:r>
      <m:oMath>
        <m:r>
          <m:rPr>
            <m:sty m:val="b"/>
          </m:rPr>
          <w:rPr>
            <w:rFonts w:ascii="Cambria Math" w:hAnsi="Cambria Math"/>
          </w:rPr>
          <m:t>a</m:t>
        </m:r>
      </m:oMath>
      <w:r>
        <w:t xml:space="preserve"> </w:t>
      </w:r>
      <w:r>
        <w:t>的方向，逆时针方向竖坐标为正值，反之为负值。</w:t>
      </w:r>
    </w:p>
    <w:p w14:paraId="7DE39D23" w14:textId="77777777" w:rsidR="008B6E20" w:rsidRDefault="00B62AB6" w:rsidP="00506E71">
      <w:pPr>
        <w:pStyle w:val="3"/>
        <w:rPr>
          <w:lang w:eastAsia="zh-CN"/>
        </w:rPr>
      </w:pPr>
      <w:bookmarkStart w:id="7" w:name="其它功能"/>
      <w:bookmarkEnd w:id="6"/>
      <w:r>
        <w:rPr>
          <w:lang w:eastAsia="zh-CN"/>
        </w:rPr>
        <w:t>其它功能</w:t>
      </w:r>
    </w:p>
    <w:p w14:paraId="20103C15" w14:textId="77777777" w:rsidR="008B6E20" w:rsidRDefault="00B62AB6" w:rsidP="00506E71">
      <w:pPr>
        <w:pStyle w:val="a0"/>
      </w:pPr>
      <w:r>
        <w:t>平面向量类还可以：求向量的模长；求两向量之间的夹角；对一组向量按照字典序（坐标序）或极角排序。</w:t>
      </w:r>
    </w:p>
    <w:p w14:paraId="29DDA88E" w14:textId="77777777" w:rsidR="008B6E20" w:rsidRDefault="00B62AB6" w:rsidP="00506E71">
      <w:pPr>
        <w:pStyle w:val="a0"/>
      </w:pPr>
      <w:r>
        <w:t>其中，极角排序的原理如下。</w:t>
      </w:r>
    </w:p>
    <w:p w14:paraId="37980888" w14:textId="77777777" w:rsidR="008B6E20" w:rsidRDefault="00B62AB6" w:rsidP="00506E71">
      <w:pPr>
        <w:pStyle w:val="a0"/>
      </w:pPr>
      <w:r>
        <w:t>取笛卡尔坐标系中的</w:t>
      </w:r>
      <w:r>
        <w:t xml:space="preserve"> </w:t>
      </w:r>
      <m:oMath>
        <m:r>
          <w:rPr>
            <w:rFonts w:ascii="Cambria Math" w:hAnsi="Cambria Math"/>
          </w:rPr>
          <m:t>x</m:t>
        </m:r>
      </m:oMath>
      <w:r>
        <w:t xml:space="preserve"> </w:t>
      </w:r>
      <w:r>
        <w:t>轴作为极轴，以逆时针方向为正。</w:t>
      </w:r>
    </w:p>
    <w:p w14:paraId="5E8C250B" w14:textId="242AB59D" w:rsidR="008B6E20" w:rsidRDefault="00B62AB6" w:rsidP="00506E71">
      <w:pPr>
        <w:pStyle w:val="a0"/>
      </w:pPr>
      <w:r>
        <w:t>利用</w:t>
      </w:r>
      <w:r>
        <w:t>C++</w:t>
      </w:r>
      <w:r>
        <w:t>语言中的</w:t>
      </w:r>
      <w:r w:rsidR="00DF4F12">
        <w:rPr>
          <w:rFonts w:hint="eastAsia"/>
        </w:rPr>
        <w:t xml:space="preserve"> </w:t>
      </w:r>
      <m:oMath>
        <m:r>
          <m:rPr>
            <m:sty m:val="p"/>
          </m:rPr>
          <w:rPr>
            <w:rFonts w:ascii="Cambria Math" w:hAnsi="Cambria Math"/>
          </w:rPr>
          <m:t>std::atan</m:t>
        </m:r>
        <m:r>
          <w:rPr>
            <w:rFonts w:ascii="Cambria Math" w:hAnsi="Cambria Math"/>
          </w:rPr>
          <m:t>2</m:t>
        </m:r>
        <m:r>
          <m:rPr>
            <m:sty m:val="p"/>
          </m:rPr>
          <w:rPr>
            <w:rFonts w:ascii="Cambria Math" w:hAnsi="Cambria Math"/>
          </w:rPr>
          <m:t>(double y,double x)</m:t>
        </m:r>
      </m:oMath>
      <w:r w:rsidR="00DF4F12">
        <w:rPr>
          <w:rFonts w:hint="eastAsia"/>
        </w:rPr>
        <w:t xml:space="preserve"> </w:t>
      </w:r>
      <w:r>
        <w:t>进行极角排序，函数的返回值为</w:t>
      </w:r>
      <w:r w:rsidR="00D82624">
        <w:rPr>
          <w:rFonts w:hint="eastAsia"/>
        </w:rPr>
        <w:t>向量</w:t>
      </w:r>
      <w:r>
        <w:t xml:space="preserve">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t>
      </w:r>
      <w:r>
        <w:t>与</w:t>
      </w:r>
      <w:r>
        <w:t xml:space="preserve"> </w:t>
      </w:r>
      <m:oMath>
        <m:r>
          <w:rPr>
            <w:rFonts w:ascii="Cambria Math" w:hAnsi="Cambria Math"/>
          </w:rPr>
          <m:t>x</m:t>
        </m:r>
      </m:oMath>
      <w:r>
        <w:t xml:space="preserve"> </w:t>
      </w:r>
      <w:r>
        <w:t>轴的极角</w:t>
      </w:r>
      <w:r>
        <w:t xml:space="preserve"> </w:t>
      </w:r>
      <m:oMath>
        <m:r>
          <w:rPr>
            <w:rFonts w:ascii="Cambria Math" w:hAnsi="Cambria Math"/>
          </w:rPr>
          <m:t>θ</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π</m:t>
        </m:r>
        <m:r>
          <m:rPr>
            <m:sty m:val="p"/>
          </m:rPr>
          <w:rPr>
            <w:rFonts w:ascii="Cambria Math" w:hAnsi="Cambria Math"/>
          </w:rPr>
          <m:t>]</m:t>
        </m:r>
      </m:oMath>
      <w:r>
        <w:t>.</w:t>
      </w:r>
    </w:p>
    <w:p w14:paraId="4175F674" w14:textId="77777777" w:rsidR="008B6E20" w:rsidRDefault="00B62AB6" w:rsidP="00574519">
      <w:pPr>
        <w:pStyle w:val="2"/>
      </w:pPr>
      <w:bookmarkStart w:id="8" w:name="直线类"/>
      <w:bookmarkEnd w:id="3"/>
      <w:bookmarkEnd w:id="7"/>
      <w:r>
        <w:lastRenderedPageBreak/>
        <w:t>直线类</w:t>
      </w:r>
    </w:p>
    <w:p w14:paraId="657CA9B6" w14:textId="77777777" w:rsidR="008B6E20" w:rsidRDefault="00B62AB6" w:rsidP="00506E71">
      <w:pPr>
        <w:pStyle w:val="3"/>
        <w:rPr>
          <w:lang w:eastAsia="zh-CN"/>
        </w:rPr>
      </w:pPr>
      <w:bookmarkStart w:id="9" w:name="存储-2"/>
      <w:r>
        <w:rPr>
          <w:lang w:eastAsia="zh-CN"/>
        </w:rPr>
        <w:t>存储</w:t>
      </w:r>
    </w:p>
    <w:p w14:paraId="7A87A8B2" w14:textId="77777777" w:rsidR="008B6E20" w:rsidRDefault="00B62AB6" w:rsidP="00506E71">
      <w:pPr>
        <w:pStyle w:val="a0"/>
      </w:pPr>
      <w:r>
        <w:t>对于直线上任意两点</w:t>
      </w:r>
      <w:r>
        <w:t xml:space="preserve"> </w:t>
      </w:r>
      <m:oMath>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a</m:t>
                </m:r>
              </m:sub>
            </m:sSub>
          </m:e>
        </m:d>
      </m:oMath>
      <w:r>
        <w:t>，</w:t>
      </w: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b</m:t>
                </m:r>
              </m:sub>
            </m:sSub>
          </m:e>
        </m:d>
      </m:oMath>
      <w:r>
        <w:t>，构造坐标对应的向量</w:t>
      </w:r>
      <w:r>
        <w:t xml:space="preserve"> </w:t>
      </w:r>
      <m:oMath>
        <m:acc>
          <m:accPr>
            <m:chr m:val="⃗"/>
            <m:ctrlPr>
              <w:rPr>
                <w:rFonts w:ascii="Cambria Math" w:hAnsi="Cambria Math"/>
              </w:rPr>
            </m:ctrlPr>
          </m:accPr>
          <m:e>
            <m:r>
              <w:rPr>
                <w:rFonts w:ascii="Cambria Math" w:hAnsi="Cambria Math"/>
              </w:rPr>
              <m:t>s</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a</m:t>
                </m:r>
              </m:sub>
            </m:sSub>
          </m:e>
        </m:d>
      </m:oMath>
      <w:r>
        <w:t>，</w:t>
      </w:r>
      <m:oMath>
        <m:acc>
          <m:accPr>
            <m:chr m:val="⃗"/>
            <m:ctrlPr>
              <w:rPr>
                <w:rFonts w:ascii="Cambria Math" w:hAnsi="Cambria Math"/>
              </w:rPr>
            </m:ctrlPr>
          </m:accPr>
          <m:e>
            <m:r>
              <w:rPr>
                <w:rFonts w:ascii="Cambria Math" w:hAnsi="Cambria Math"/>
              </w:rPr>
              <m:t>t</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b</m:t>
                </m:r>
              </m:sub>
            </m:sSub>
          </m:e>
        </m:d>
      </m:oMath>
      <w:r>
        <w:t>。</w:t>
      </w:r>
    </w:p>
    <w:p w14:paraId="415F9EFD" w14:textId="367EACEA" w:rsidR="008B6E20" w:rsidRDefault="00B62AB6" w:rsidP="00506E71">
      <w:pPr>
        <w:pStyle w:val="a0"/>
      </w:pPr>
      <w:r>
        <w:t>直线类利用向量类，记录这两个向量</w:t>
      </w:r>
      <w:r>
        <w:t xml:space="preserve"> </w:t>
      </w:r>
      <m:oMath>
        <m:acc>
          <m:accPr>
            <m:chr m:val="⃗"/>
            <m:ctrlPr>
              <w:rPr>
                <w:rFonts w:ascii="Cambria Math" w:hAnsi="Cambria Math"/>
              </w:rPr>
            </m:ctrlPr>
          </m:accPr>
          <m:e>
            <m:r>
              <w:rPr>
                <w:rFonts w:ascii="Cambria Math" w:hAnsi="Cambria Math"/>
              </w:rPr>
              <m:t>s</m:t>
            </m:r>
          </m:e>
        </m:acc>
      </m:oMath>
      <w:r>
        <w:t xml:space="preserve"> </w:t>
      </w:r>
      <w:r>
        <w:t>和</w:t>
      </w:r>
      <w:r>
        <w:t xml:space="preserve"> </w:t>
      </w:r>
      <m:oMath>
        <m:acc>
          <m:accPr>
            <m:chr m:val="⃗"/>
            <m:ctrlPr>
              <w:rPr>
                <w:rFonts w:ascii="Cambria Math" w:hAnsi="Cambria Math"/>
              </w:rPr>
            </m:ctrlPr>
          </m:accPr>
          <m:e>
            <m:r>
              <w:rPr>
                <w:rFonts w:ascii="Cambria Math" w:hAnsi="Cambria Math"/>
              </w:rPr>
              <m:t>t</m:t>
            </m:r>
          </m:e>
        </m:acc>
      </m:oMath>
      <w:r>
        <w:t>。</w:t>
      </w:r>
      <w:r w:rsidR="009F4E1E">
        <w:pict w14:anchorId="47DD0DD7">
          <v:shape id="_x0000_s2084" type="#_x0000_t202" style="width:430.1pt;height:59.3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84">
              <w:txbxContent>
                <w:p w14:paraId="0668D211" w14:textId="7690B759" w:rsidR="004264FD" w:rsidRPr="004209FA" w:rsidRDefault="004264FD" w:rsidP="004264FD">
                  <w:pPr>
                    <w:pStyle w:val="ac"/>
                    <w:spacing w:before="0" w:after="0"/>
                    <w:ind w:left="0" w:right="0" w:firstLineChars="0"/>
                    <w:rPr>
                      <w:sz w:val="18"/>
                      <w:szCs w:val="18"/>
                    </w:rPr>
                  </w:pPr>
                  <w:r w:rsidRPr="004209FA">
                    <w:rPr>
                      <w:rStyle w:val="KeywordTok"/>
                      <w:sz w:val="18"/>
                      <w:szCs w:val="16"/>
                    </w:rPr>
                    <w:t>struct</w:t>
                  </w:r>
                  <w:r w:rsidRPr="004209FA">
                    <w:rPr>
                      <w:rStyle w:val="NormalTok"/>
                      <w:sz w:val="18"/>
                      <w:szCs w:val="16"/>
                    </w:rPr>
                    <w:t xml:space="preserve"> Line</w:t>
                  </w:r>
                  <w:r w:rsidRPr="004209FA">
                    <w:rPr>
                      <w:rStyle w:val="OperatorTok"/>
                      <w:sz w:val="18"/>
                      <w:szCs w:val="16"/>
                    </w:rPr>
                    <w:t>{</w:t>
                  </w:r>
                  <w:r w:rsidRPr="004209FA">
                    <w:rPr>
                      <w:sz w:val="16"/>
                      <w:szCs w:val="16"/>
                    </w:rPr>
                    <w:br/>
                  </w:r>
                  <w:r w:rsidRPr="004209FA">
                    <w:rPr>
                      <w:rStyle w:val="NormalTok"/>
                      <w:sz w:val="18"/>
                      <w:szCs w:val="16"/>
                    </w:rPr>
                    <w:tab/>
                    <w:t>Point s</w:t>
                  </w:r>
                  <w:r w:rsidRPr="004209FA">
                    <w:rPr>
                      <w:rStyle w:val="OperatorTok"/>
                      <w:sz w:val="18"/>
                      <w:szCs w:val="16"/>
                    </w:rPr>
                    <w:t>,</w:t>
                  </w:r>
                  <w:r w:rsidRPr="004209FA">
                    <w:rPr>
                      <w:rStyle w:val="NormalTok"/>
                      <w:sz w:val="18"/>
                      <w:szCs w:val="16"/>
                    </w:rPr>
                    <w:t xml:space="preserve"> t</w:t>
                  </w:r>
                  <w:r w:rsidRPr="004209FA">
                    <w:rPr>
                      <w:rStyle w:val="OperatorTok"/>
                      <w:sz w:val="18"/>
                      <w:szCs w:val="16"/>
                    </w:rPr>
                    <w:t>;</w:t>
                  </w:r>
                  <w:r w:rsidRPr="004209FA">
                    <w:rPr>
                      <w:sz w:val="16"/>
                      <w:szCs w:val="16"/>
                    </w:rPr>
                    <w:br/>
                  </w:r>
                  <w:r w:rsidRPr="004209FA">
                    <w:rPr>
                      <w:rStyle w:val="NormalTok"/>
                      <w:sz w:val="18"/>
                      <w:szCs w:val="16"/>
                    </w:rPr>
                    <w:tab/>
                    <w:t>Line</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NormalTok"/>
                      <w:sz w:val="18"/>
                      <w:szCs w:val="16"/>
                    </w:rPr>
                    <w:tab/>
                    <w:t>Line</w:t>
                  </w:r>
                  <w:r w:rsidRPr="004209FA">
                    <w:rPr>
                      <w:rStyle w:val="OperatorTok"/>
                      <w:sz w:val="18"/>
                      <w:szCs w:val="16"/>
                    </w:rPr>
                    <w:t>(</w:t>
                  </w:r>
                  <w:r w:rsidRPr="004209FA">
                    <w:rPr>
                      <w:rStyle w:val="NormalTok"/>
                      <w:sz w:val="18"/>
                      <w:szCs w:val="16"/>
                    </w:rPr>
                    <w:t>Point a</w:t>
                  </w:r>
                  <w:r w:rsidRPr="004209FA">
                    <w:rPr>
                      <w:rStyle w:val="OperatorTok"/>
                      <w:sz w:val="18"/>
                      <w:szCs w:val="16"/>
                    </w:rPr>
                    <w:t>,</w:t>
                  </w:r>
                  <w:r w:rsidRPr="004209FA">
                    <w:rPr>
                      <w:rStyle w:val="NormalTok"/>
                      <w:sz w:val="18"/>
                      <w:szCs w:val="16"/>
                    </w:rPr>
                    <w:t xml:space="preserve"> Point b</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s</w:t>
                  </w:r>
                  <w:r w:rsidRPr="004209FA">
                    <w:rPr>
                      <w:rStyle w:val="OperatorTok"/>
                      <w:sz w:val="18"/>
                      <w:szCs w:val="16"/>
                    </w:rPr>
                    <w:t>(</w:t>
                  </w:r>
                  <w:r w:rsidRPr="004209FA">
                    <w:rPr>
                      <w:rStyle w:val="NormalTok"/>
                      <w:sz w:val="18"/>
                      <w:szCs w:val="16"/>
                    </w:rPr>
                    <w:t>a</w:t>
                  </w:r>
                  <w:r w:rsidRPr="004209FA">
                    <w:rPr>
                      <w:rStyle w:val="OperatorTok"/>
                      <w:sz w:val="18"/>
                      <w:szCs w:val="16"/>
                    </w:rPr>
                    <w:t>),</w:t>
                  </w:r>
                  <w:r w:rsidRPr="004209FA">
                    <w:rPr>
                      <w:rStyle w:val="NormalTok"/>
                      <w:sz w:val="18"/>
                      <w:szCs w:val="16"/>
                    </w:rPr>
                    <w:t xml:space="preserve"> t</w:t>
                  </w:r>
                  <w:r w:rsidRPr="004209FA">
                    <w:rPr>
                      <w:rStyle w:val="OperatorTok"/>
                      <w:sz w:val="18"/>
                      <w:szCs w:val="16"/>
                    </w:rPr>
                    <w:t>(</w:t>
                  </w:r>
                  <w:r w:rsidRPr="004209FA">
                    <w:rPr>
                      <w:rStyle w:val="NormalTok"/>
                      <w:sz w:val="18"/>
                      <w:szCs w:val="16"/>
                    </w:rPr>
                    <w:t>b</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OperatorTok"/>
                      <w:sz w:val="18"/>
                      <w:szCs w:val="16"/>
                    </w:rPr>
                    <w:t>};</w:t>
                  </w:r>
                </w:p>
              </w:txbxContent>
            </v:textbox>
            <w10:anchorlock/>
          </v:shape>
        </w:pict>
      </w:r>
    </w:p>
    <w:p w14:paraId="6AA9F537" w14:textId="750F3881" w:rsidR="008B6E20" w:rsidRDefault="00B62AB6" w:rsidP="00B310C1">
      <w:pPr>
        <w:pStyle w:val="3"/>
      </w:pPr>
      <w:bookmarkStart w:id="10" w:name="求两直线交点"/>
      <w:bookmarkEnd w:id="9"/>
      <w:r>
        <w:t>求两直线交点</w:t>
      </w:r>
    </w:p>
    <w:p w14:paraId="153127BC" w14:textId="414B180E" w:rsidR="008B6E20" w:rsidRPr="00B310C1" w:rsidRDefault="00B62AB6" w:rsidP="00B310C1">
      <w:pPr>
        <w:pStyle w:val="a0"/>
      </w:pPr>
      <w:r w:rsidRPr="00B310C1">
        <w:t>首先判断直线是否平行，若平行则不存在交</w:t>
      </w:r>
      <w:r w:rsidR="00DF65C9">
        <w:softHyphen/>
      </w:r>
      <w:r w:rsidRPr="00B310C1">
        <w:t>点。</w:t>
      </w:r>
    </w:p>
    <w:bookmarkStart w:id="11" w:name="_Hlk94781317"/>
    <w:p w14:paraId="2DB1CE34" w14:textId="0F33D00E" w:rsidR="00B310C1" w:rsidRPr="00B310C1" w:rsidRDefault="00466125" w:rsidP="001177ED">
      <w:pPr>
        <w:pStyle w:val="a0"/>
        <w:spacing w:beforeLines="50" w:before="120" w:afterLines="50" w:after="120"/>
        <w:jc w:val="center"/>
      </w:pPr>
      <w:r>
        <w:pict w14:anchorId="00DC9592">
          <v:shape id="_x0000_s2083" type="#_x0000_t202" style="width:255.1pt;height:157.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83">
              <w:txbxContent>
                <w:p w14:paraId="7F1C016E" w14:textId="77777777" w:rsidR="00D754D4" w:rsidRDefault="001177ED" w:rsidP="00DF65C9">
                  <w:pPr>
                    <w:keepNext/>
                    <w:spacing w:afterLines="50" w:after="120"/>
                    <w:jc w:val="center"/>
                  </w:pPr>
                  <w:r>
                    <w:rPr>
                      <w:noProof/>
                    </w:rPr>
                    <w:drawing>
                      <wp:inline distT="0" distB="0" distL="0" distR="0" wp14:anchorId="48F4907B" wp14:editId="0AD6AB97">
                        <wp:extent cx="2601395" cy="1661395"/>
                        <wp:effectExtent l="0" t="0" r="0" b="0"/>
                        <wp:docPr id="23" name="图形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形 1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601395" cy="1661395"/>
                                </a:xfrm>
                                <a:prstGeom prst="rect">
                                  <a:avLst/>
                                </a:prstGeom>
                              </pic:spPr>
                            </pic:pic>
                          </a:graphicData>
                        </a:graphic>
                      </wp:inline>
                    </w:drawing>
                  </w:r>
                </w:p>
                <w:p w14:paraId="706FE7FF" w14:textId="6806D144" w:rsidR="00D754D4" w:rsidRPr="00D754D4" w:rsidRDefault="00D754D4" w:rsidP="00DF65C9">
                  <w:pPr>
                    <w:pStyle w:val="af"/>
                    <w:spacing w:after="0"/>
                    <w:jc w:val="center"/>
                    <w:rPr>
                      <w:sz w:val="21"/>
                      <w:szCs w:val="21"/>
                    </w:rPr>
                  </w:pPr>
                  <w:bookmarkStart w:id="12" w:name="_Ref94780891"/>
                  <w:r w:rsidRPr="00D754D4">
                    <w:rPr>
                      <w:rFonts w:hint="eastAsia"/>
                      <w:sz w:val="21"/>
                      <w:szCs w:val="21"/>
                    </w:rPr>
                    <w:t>图</w:t>
                  </w:r>
                  <w:r w:rsidRPr="00D754D4">
                    <w:rPr>
                      <w:rFonts w:hint="eastAsia"/>
                      <w:sz w:val="21"/>
                      <w:szCs w:val="21"/>
                    </w:rPr>
                    <w:t xml:space="preserve"> </w:t>
                  </w:r>
                  <w:r w:rsidRPr="00D754D4">
                    <w:rPr>
                      <w:sz w:val="21"/>
                      <w:szCs w:val="21"/>
                    </w:rPr>
                    <w:fldChar w:fldCharType="begin"/>
                  </w:r>
                  <w:r w:rsidRPr="00D754D4">
                    <w:rPr>
                      <w:sz w:val="21"/>
                      <w:szCs w:val="21"/>
                    </w:rPr>
                    <w:instrText xml:space="preserve"> </w:instrText>
                  </w:r>
                  <w:r w:rsidRPr="00D754D4">
                    <w:rPr>
                      <w:rFonts w:hint="eastAsia"/>
                      <w:sz w:val="21"/>
                      <w:szCs w:val="21"/>
                    </w:rPr>
                    <w:instrText xml:space="preserve">SEQ </w:instrText>
                  </w:r>
                  <w:r w:rsidRPr="00D754D4">
                    <w:rPr>
                      <w:rFonts w:hint="eastAsia"/>
                      <w:sz w:val="21"/>
                      <w:szCs w:val="21"/>
                    </w:rPr>
                    <w:instrText>图</w:instrText>
                  </w:r>
                  <w:r w:rsidRPr="00D754D4">
                    <w:rPr>
                      <w:rFonts w:hint="eastAsia"/>
                      <w:sz w:val="21"/>
                      <w:szCs w:val="21"/>
                    </w:rPr>
                    <w:instrText xml:space="preserve"> \* ARABIC</w:instrText>
                  </w:r>
                  <w:r w:rsidRPr="00D754D4">
                    <w:rPr>
                      <w:sz w:val="21"/>
                      <w:szCs w:val="21"/>
                    </w:rPr>
                    <w:instrText xml:space="preserve"> </w:instrText>
                  </w:r>
                  <w:r w:rsidRPr="00D754D4">
                    <w:rPr>
                      <w:sz w:val="21"/>
                      <w:szCs w:val="21"/>
                    </w:rPr>
                    <w:fldChar w:fldCharType="separate"/>
                  </w:r>
                  <w:r w:rsidR="00843FAE">
                    <w:rPr>
                      <w:noProof/>
                      <w:sz w:val="21"/>
                      <w:szCs w:val="21"/>
                    </w:rPr>
                    <w:t>1</w:t>
                  </w:r>
                  <w:r w:rsidRPr="00D754D4">
                    <w:rPr>
                      <w:sz w:val="21"/>
                      <w:szCs w:val="21"/>
                    </w:rPr>
                    <w:fldChar w:fldCharType="end"/>
                  </w:r>
                  <w:bookmarkEnd w:id="12"/>
                </w:p>
              </w:txbxContent>
            </v:textbox>
            <w10:anchorlock/>
          </v:shape>
        </w:pict>
      </w:r>
      <w:bookmarkEnd w:id="11"/>
    </w:p>
    <w:p w14:paraId="19CE083A" w14:textId="50F2BB59" w:rsidR="008B6E20" w:rsidRPr="00B310C1" w:rsidRDefault="00B62AB6" w:rsidP="00B310C1">
      <w:pPr>
        <w:pStyle w:val="a0"/>
      </w:pPr>
      <w:r w:rsidRPr="00B310C1">
        <w:t>否则，如</w:t>
      </w:r>
      <w:r w:rsidR="00DF65C9" w:rsidRPr="00DF65C9">
        <w:rPr>
          <w:b/>
          <w:bCs/>
        </w:rPr>
        <w:fldChar w:fldCharType="begin"/>
      </w:r>
      <w:r w:rsidR="00DF65C9" w:rsidRPr="00DF65C9">
        <w:rPr>
          <w:b/>
          <w:bCs/>
        </w:rPr>
        <w:instrText xml:space="preserve"> REF _Ref94780891 \h </w:instrText>
      </w:r>
      <w:r w:rsidR="00DF65C9">
        <w:rPr>
          <w:b/>
          <w:bCs/>
        </w:rPr>
        <w:instrText xml:space="preserve"> \* MERGEFORMAT </w:instrText>
      </w:r>
      <w:r w:rsidR="00DF65C9" w:rsidRPr="00DF65C9">
        <w:rPr>
          <w:b/>
          <w:bCs/>
        </w:rPr>
      </w:r>
      <w:r w:rsidR="00DF65C9" w:rsidRPr="00DF65C9">
        <w:rPr>
          <w:b/>
          <w:bCs/>
        </w:rPr>
        <w:fldChar w:fldCharType="separate"/>
      </w:r>
      <w:r w:rsidR="00843FAE" w:rsidRPr="00843FAE">
        <w:rPr>
          <w:rFonts w:hint="eastAsia"/>
          <w:b/>
          <w:bCs/>
        </w:rPr>
        <w:t>图</w:t>
      </w:r>
      <w:r w:rsidR="00843FAE" w:rsidRPr="00843FAE">
        <w:rPr>
          <w:rFonts w:hint="eastAsia"/>
          <w:b/>
          <w:bCs/>
        </w:rPr>
        <w:t xml:space="preserve"> </w:t>
      </w:r>
      <w:r w:rsidR="00843FAE" w:rsidRPr="00843FAE">
        <w:rPr>
          <w:b/>
          <w:bCs/>
          <w:noProof/>
        </w:rPr>
        <w:t>1</w:t>
      </w:r>
      <w:r w:rsidR="00DF65C9" w:rsidRPr="00DF65C9">
        <w:rPr>
          <w:b/>
          <w:bCs/>
        </w:rPr>
        <w:fldChar w:fldCharType="end"/>
      </w:r>
      <w:r w:rsidRPr="00B310C1">
        <w:t>，直线</w:t>
      </w:r>
      <w:r w:rsidRPr="00B310C1">
        <w:t xml:space="preserve"> </w:t>
      </w:r>
      <m:oMath>
        <m:r>
          <w:rPr>
            <w:rFonts w:ascii="Cambria Math" w:hAnsi="Cambria Math"/>
          </w:rPr>
          <m:t>A</m:t>
        </m:r>
      </m:oMath>
      <w:r w:rsidRPr="00B310C1">
        <w:t xml:space="preserve"> </w:t>
      </w:r>
      <w:r w:rsidRPr="00B310C1">
        <w:t>为</w:t>
      </w:r>
      <w:r w:rsidRPr="00B310C1">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oMath>
      <w:r w:rsidRPr="00B310C1">
        <w:t>，直线</w:t>
      </w:r>
      <w:r w:rsidRPr="00B310C1">
        <w:t xml:space="preserve"> </w:t>
      </w:r>
      <m:oMath>
        <m:r>
          <w:rPr>
            <w:rFonts w:ascii="Cambria Math" w:hAnsi="Cambria Math"/>
          </w:rPr>
          <m:t>B</m:t>
        </m:r>
      </m:oMath>
      <w:r w:rsidRPr="00B310C1">
        <w:t xml:space="preserve"> </w:t>
      </w:r>
      <w:r w:rsidRPr="00B310C1">
        <w:t>为</w:t>
      </w:r>
      <w:r w:rsidRPr="00B310C1">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e>
        </m:d>
      </m:oMath>
      <w:r w:rsidRPr="00B310C1">
        <w:t>，求</w:t>
      </w:r>
      <w:r w:rsidRPr="00B310C1">
        <w:t xml:space="preserve"> </w:t>
      </w:r>
      <m:oMath>
        <m:r>
          <w:rPr>
            <w:rFonts w:ascii="Cambria Math" w:hAnsi="Cambria Math"/>
          </w:rPr>
          <m:t>A</m:t>
        </m:r>
      </m:oMath>
      <w:r w:rsidRPr="00B310C1">
        <w:t xml:space="preserve"> </w:t>
      </w:r>
      <w:r w:rsidRPr="00B310C1">
        <w:t>与</w:t>
      </w:r>
      <w:r w:rsidRPr="00B310C1">
        <w:t xml:space="preserve"> </w:t>
      </w:r>
      <m:oMath>
        <m:r>
          <w:rPr>
            <w:rFonts w:ascii="Cambria Math" w:hAnsi="Cambria Math"/>
          </w:rPr>
          <m:t>B</m:t>
        </m:r>
      </m:oMath>
      <w:r w:rsidRPr="00B310C1">
        <w:t xml:space="preserve"> </w:t>
      </w:r>
      <w:r w:rsidRPr="00B310C1">
        <w:t>的交点。</w:t>
      </w:r>
    </w:p>
    <w:p w14:paraId="101E6400" w14:textId="45CDF1B5" w:rsidR="008B6E20" w:rsidRDefault="00B62AB6" w:rsidP="00B310C1">
      <w:pPr>
        <w:pStyle w:val="a0"/>
      </w:pPr>
      <w:r w:rsidRPr="00B310C1">
        <w:t>函数只需求出</w:t>
      </w:r>
      <w:r w:rsidRPr="00B310C1">
        <w:t xml:space="preserve"> </w:t>
      </w:r>
      <m:oMath>
        <m:r>
          <w:rPr>
            <w:rFonts w:ascii="Cambria Math" w:hAnsi="Cambria Math"/>
          </w:rPr>
          <m:t>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P</m:t>
                </m:r>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d>
          </m:den>
        </m:f>
      </m:oMath>
      <w:r w:rsidRPr="00B310C1">
        <w:t>，则交点</w:t>
      </w:r>
      <w:r w:rsidRPr="00B310C1">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s</m:t>
                </m:r>
              </m:sub>
            </m:sSub>
          </m:e>
        </m:acc>
        <m:r>
          <m:rPr>
            <m:sty m:val="p"/>
          </m:rPr>
          <w:rPr>
            <w:rFonts w:ascii="Cambria Math" w:hAnsi="Cambria Math"/>
          </w:rPr>
          <m:t>+</m:t>
        </m:r>
        <m:r>
          <w:rPr>
            <w:rFonts w:ascii="Cambria Math" w:hAnsi="Cambria Math"/>
          </w:rPr>
          <m:t>t</m:t>
        </m:r>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acc>
      </m:oMath>
      <w:r w:rsidRPr="00B310C1">
        <w:t>，证明如下。</w:t>
      </w:r>
    </w:p>
    <w:p w14:paraId="78EF200D" w14:textId="77777777" w:rsidR="008B6E20" w:rsidRPr="00B310C1" w:rsidRDefault="00B62AB6" w:rsidP="00B310C1">
      <w:pPr>
        <w:pStyle w:val="a0"/>
      </w:pPr>
      <w:r w:rsidRPr="00B310C1">
        <w:t>注意到</w:t>
      </w:r>
      <w:r w:rsidRPr="00B310C1">
        <w:t xml:space="preserve"> </w:t>
      </w:r>
      <m:oMath>
        <m:r>
          <w:rPr>
            <w:rFonts w:ascii="Cambria Math" w:hAnsi="Cambria Math"/>
          </w:rPr>
          <m:t>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P</m:t>
                </m:r>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d>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s</m:t>
                        </m:r>
                      </m:sub>
                    </m:sSub>
                  </m:e>
                </m:acc>
              </m:e>
            </m:d>
          </m:num>
          <m:den>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acc>
              </m:e>
            </m:d>
          </m:den>
        </m:f>
      </m:oMath>
      <w:r w:rsidRPr="00B310C1">
        <w:t>，</w:t>
      </w:r>
    </w:p>
    <w:p w14:paraId="08AD7A94" w14:textId="77777777" w:rsidR="008B6E20" w:rsidRPr="00B310C1" w:rsidRDefault="00B62AB6" w:rsidP="00B310C1">
      <w:pPr>
        <w:pStyle w:val="a0"/>
      </w:pPr>
      <w:r w:rsidRPr="00B310C1">
        <w:t>把</w:t>
      </w:r>
      <w:r w:rsidRPr="00B310C1">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acc>
      </m:oMath>
      <w:r w:rsidRPr="00B310C1">
        <w:t xml:space="preserve"> </w:t>
      </w:r>
      <w:r w:rsidRPr="00B310C1">
        <w:t>平移到</w:t>
      </w:r>
      <w:r w:rsidRPr="00B310C1">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C</m:t>
            </m:r>
          </m:e>
        </m:acc>
      </m:oMath>
      <w:r w:rsidRPr="00B310C1">
        <w:t xml:space="preserve"> </w:t>
      </w:r>
      <w:r w:rsidRPr="00B310C1">
        <w:t>的位置，则可以把叉乘的模看作平行四边形面积。</w:t>
      </w:r>
    </w:p>
    <w:p w14:paraId="024429F4" w14:textId="77777777" w:rsidR="008B6E20" w:rsidRPr="00B310C1" w:rsidRDefault="00B62AB6" w:rsidP="00B310C1">
      <w:pPr>
        <w:pStyle w:val="a0"/>
      </w:pPr>
      <w:r w:rsidRPr="00B310C1">
        <w:t>记</w:t>
      </w:r>
      <w:r w:rsidRPr="00B310C1">
        <w:t xml:space="preserve"> </w:t>
      </w:r>
      <m:oMath>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s</m:t>
                    </m:r>
                  </m:sub>
                </m:sSub>
              </m:e>
            </m:acc>
          </m:e>
        </m:d>
      </m:oMath>
      <w:r w:rsidRPr="00B310C1">
        <w:t>，</w:t>
      </w:r>
      <m:oMath>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acc>
          </m:e>
        </m:d>
      </m:oMath>
      <w:r w:rsidRPr="00B310C1">
        <w:t>，因为两个平行四边形同底，所以有</w:t>
      </w:r>
      <w:r w:rsidRPr="00B310C1">
        <w:t xml:space="preserve"> </w:t>
      </w:r>
      <m:oMath>
        <m:f>
          <m:fPr>
            <m:ctrlPr>
              <w:rPr>
                <w:rFonts w:ascii="Cambria Math" w:hAnsi="Cambria Math"/>
              </w:rPr>
            </m:ctrlPr>
          </m:fPr>
          <m:num>
            <m:sSub>
              <m:sSubPr>
                <m:ctrlPr>
                  <w:rPr>
                    <w:rFonts w:ascii="Cambria Math" w:hAnsi="Cambria Math"/>
                  </w:rPr>
                </m:ctrlPr>
              </m:sSubPr>
              <m:e>
                <m:r>
                  <w:rPr>
                    <w:rFonts w:ascii="Cambria Math" w:hAnsi="Cambria Math"/>
                  </w:rPr>
                  <m:t>S</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S</m:t>
                </m:r>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m:t>
                </m:r>
              </m:e>
            </m:d>
          </m:num>
          <m:den>
            <m:d>
              <m:dPr>
                <m:begChr m:val="|"/>
                <m:endChr m:val="|"/>
                <m:ctrlPr>
                  <w:rPr>
                    <w:rFonts w:ascii="Cambria Math" w:hAnsi="Cambria Math"/>
                  </w:rPr>
                </m:ctrlPr>
              </m:dPr>
              <m:e>
                <m:r>
                  <w:rPr>
                    <w:rFonts w:ascii="Cambria Math" w:hAnsi="Cambria Math"/>
                  </w:rPr>
                  <m:t>CN</m:t>
                </m:r>
              </m:e>
            </m:d>
          </m:den>
        </m:f>
      </m:oMath>
      <w:r w:rsidRPr="00B310C1">
        <w:t>.</w:t>
      </w:r>
    </w:p>
    <w:p w14:paraId="0C0A333C" w14:textId="77777777" w:rsidR="008B6E20" w:rsidRPr="00B310C1" w:rsidRDefault="00B62AB6" w:rsidP="00B310C1">
      <w:pPr>
        <w:pStyle w:val="a0"/>
      </w:pPr>
      <w:r w:rsidRPr="00B310C1">
        <w:t>又因为</w:t>
      </w:r>
      <w:r w:rsidRPr="00B310C1">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P</m:t>
        </m:r>
        <m:r>
          <m:rPr>
            <m:sty m:val="p"/>
          </m:rPr>
          <w:rPr>
            <w:rFonts w:ascii="Cambria Math" w:hAnsi="Cambria Math"/>
          </w:rPr>
          <m:t>∼△</m:t>
        </m:r>
        <m:r>
          <w:rPr>
            <w:rFonts w:ascii="Cambria Math" w:hAnsi="Cambria Math"/>
          </w:rPr>
          <m:t>CN</m:t>
        </m:r>
        <m:sSub>
          <m:sSubPr>
            <m:ctrlPr>
              <w:rPr>
                <w:rFonts w:ascii="Cambria Math" w:hAnsi="Cambria Math"/>
              </w:rPr>
            </m:ctrlPr>
          </m:sSubPr>
          <m:e>
            <m:r>
              <w:rPr>
                <w:rFonts w:ascii="Cambria Math" w:hAnsi="Cambria Math"/>
              </w:rPr>
              <m:t>B</m:t>
            </m:r>
          </m:e>
          <m:sub>
            <m:r>
              <w:rPr>
                <w:rFonts w:ascii="Cambria Math" w:hAnsi="Cambria Math"/>
              </w:rPr>
              <m:t>s</m:t>
            </m:r>
          </m:sub>
        </m:sSub>
      </m:oMath>
      <w:r w:rsidRPr="00B310C1">
        <w:t>，所以</w:t>
      </w:r>
      <w:r w:rsidRPr="00B310C1">
        <w:t xml:space="preserve"> </w:t>
      </w:r>
      <m:oMath>
        <m:f>
          <m:fPr>
            <m:ctrlPr>
              <w:rPr>
                <w:rFonts w:ascii="Cambria Math" w:hAnsi="Cambria Math"/>
              </w:rPr>
            </m:ctrlPr>
          </m:fPr>
          <m:num>
            <m:sSub>
              <m:sSubPr>
                <m:ctrlPr>
                  <w:rPr>
                    <w:rFonts w:ascii="Cambria Math" w:hAnsi="Cambria Math"/>
                  </w:rPr>
                </m:ctrlPr>
              </m:sSubPr>
              <m:e>
                <m:r>
                  <w:rPr>
                    <w:rFonts w:ascii="Cambria Math" w:hAnsi="Cambria Math"/>
                  </w:rPr>
                  <m:t>S</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S</m:t>
                </m:r>
              </m:e>
              <m:sub>
                <m:r>
                  <m:rPr>
                    <m:sty m:val="p"/>
                  </m:rPr>
                  <w:rPr>
                    <w:rFonts w:ascii="Cambria Math" w:hAnsi="Cambria Math"/>
                  </w:rPr>
                  <m:t>2</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m:t>
                </m:r>
              </m:e>
            </m:d>
          </m:num>
          <m:den>
            <m:d>
              <m:dPr>
                <m:begChr m:val="|"/>
                <m:endChr m:val="|"/>
                <m:ctrlPr>
                  <w:rPr>
                    <w:rFonts w:ascii="Cambria Math" w:hAnsi="Cambria Math"/>
                  </w:rPr>
                </m:ctrlPr>
              </m:dPr>
              <m:e>
                <m:r>
                  <w:rPr>
                    <w:rFonts w:ascii="Cambria Math" w:hAnsi="Cambria Math"/>
                  </w:rPr>
                  <m:t>CN</m:t>
                </m:r>
              </m:e>
            </m:d>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P</m:t>
                </m:r>
              </m:e>
            </m:d>
          </m:num>
          <m:den>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B</m:t>
                    </m:r>
                  </m:e>
                  <m:sub>
                    <m:r>
                      <w:rPr>
                        <w:rFonts w:ascii="Cambria Math" w:hAnsi="Cambria Math"/>
                      </w:rPr>
                      <m:t>s</m:t>
                    </m:r>
                  </m:sub>
                </m:sSub>
              </m:e>
            </m:d>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P</m:t>
                </m:r>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d>
          </m:den>
        </m:f>
      </m:oMath>
      <w:r w:rsidRPr="00B310C1">
        <w:t>.</w:t>
      </w:r>
    </w:p>
    <w:p w14:paraId="7E5C441C" w14:textId="35B5C0A7" w:rsidR="008B6E20" w:rsidRPr="00B310C1" w:rsidRDefault="00B62AB6" w:rsidP="00B310C1">
      <w:pPr>
        <w:pStyle w:val="a0"/>
      </w:pPr>
      <w:r w:rsidRPr="00B310C1">
        <w:t>代码</w:t>
      </w:r>
      <w:r w:rsidR="00DF65C9">
        <w:rPr>
          <w:rFonts w:hint="eastAsia"/>
        </w:rPr>
        <w:t>实现详见</w:t>
      </w:r>
      <w:r w:rsidR="008F6CF5" w:rsidRPr="001A2D0C">
        <w:rPr>
          <w:b/>
          <w:bCs/>
        </w:rPr>
        <w:fldChar w:fldCharType="begin"/>
      </w:r>
      <w:r w:rsidR="008F6CF5" w:rsidRPr="001A2D0C">
        <w:rPr>
          <w:b/>
          <w:bCs/>
        </w:rPr>
        <w:instrText xml:space="preserve"> </w:instrText>
      </w:r>
      <w:r w:rsidR="008F6CF5" w:rsidRPr="001A2D0C">
        <w:rPr>
          <w:rFonts w:hint="eastAsia"/>
          <w:b/>
          <w:bCs/>
        </w:rPr>
        <w:instrText>REF _Ref94781228 \r \h</w:instrText>
      </w:r>
      <w:r w:rsidR="008F6CF5" w:rsidRPr="001A2D0C">
        <w:rPr>
          <w:b/>
          <w:bCs/>
        </w:rPr>
        <w:instrText xml:space="preserve"> </w:instrText>
      </w:r>
      <w:r w:rsidR="008F6CF5" w:rsidRPr="001A2D0C">
        <w:rPr>
          <w:b/>
          <w:bCs/>
        </w:rPr>
      </w:r>
      <w:r w:rsidR="008F6CF5">
        <w:rPr>
          <w:b/>
          <w:bCs/>
        </w:rPr>
        <w:instrText xml:space="preserve"> \* MERGEFORMAT </w:instrText>
      </w:r>
      <w:r w:rsidR="008F6CF5" w:rsidRPr="001A2D0C">
        <w:rPr>
          <w:b/>
          <w:bCs/>
        </w:rPr>
        <w:fldChar w:fldCharType="separate"/>
      </w:r>
      <w:r w:rsidR="00843FAE">
        <w:rPr>
          <w:b/>
          <w:bCs/>
        </w:rPr>
        <w:t>9</w:t>
      </w:r>
      <w:r w:rsidR="008F6CF5" w:rsidRPr="001A2D0C">
        <w:rPr>
          <w:b/>
          <w:bCs/>
        </w:rPr>
        <w:fldChar w:fldCharType="end"/>
      </w:r>
      <w:r w:rsidR="008F6CF5">
        <w:rPr>
          <w:rFonts w:hint="eastAsia"/>
          <w:b/>
          <w:bCs/>
        </w:rPr>
        <w:t>.</w:t>
      </w:r>
      <w:r w:rsidR="008F6CF5">
        <w:rPr>
          <w:b/>
          <w:bCs/>
        </w:rPr>
        <w:t xml:space="preserve"> </w:t>
      </w:r>
      <w:r w:rsidR="008F6CF5" w:rsidRPr="001A2D0C">
        <w:rPr>
          <w:b/>
          <w:bCs/>
        </w:rPr>
        <w:fldChar w:fldCharType="begin"/>
      </w:r>
      <w:r w:rsidR="008F6CF5" w:rsidRPr="001A2D0C">
        <w:rPr>
          <w:b/>
          <w:bCs/>
        </w:rPr>
        <w:instrText xml:space="preserve"> REF _Ref94781228 \h </w:instrText>
      </w:r>
      <w:r w:rsidR="008F6CF5" w:rsidRPr="001A2D0C">
        <w:rPr>
          <w:b/>
          <w:bCs/>
        </w:rPr>
      </w:r>
      <w:r w:rsidR="008F6CF5">
        <w:rPr>
          <w:b/>
          <w:bCs/>
        </w:rPr>
        <w:instrText xml:space="preserve"> \* MERGEFORMAT </w:instrText>
      </w:r>
      <w:r w:rsidR="008F6CF5" w:rsidRPr="001A2D0C">
        <w:rPr>
          <w:b/>
          <w:bCs/>
        </w:rPr>
        <w:fldChar w:fldCharType="separate"/>
      </w:r>
      <w:r w:rsidR="00843FAE" w:rsidRPr="00843FAE">
        <w:rPr>
          <w:rFonts w:hint="eastAsia"/>
          <w:b/>
          <w:bCs/>
        </w:rPr>
        <w:t>附件</w:t>
      </w:r>
      <w:r w:rsidR="008F6CF5" w:rsidRPr="001A2D0C">
        <w:rPr>
          <w:b/>
          <w:bCs/>
        </w:rPr>
        <w:fldChar w:fldCharType="end"/>
      </w:r>
    </w:p>
    <w:p w14:paraId="0EE9E0EC" w14:textId="77777777" w:rsidR="008B6E20" w:rsidRDefault="00B62AB6" w:rsidP="00574519">
      <w:pPr>
        <w:pStyle w:val="2"/>
      </w:pPr>
      <w:bookmarkStart w:id="13" w:name="三维向量类"/>
      <w:bookmarkEnd w:id="8"/>
      <w:bookmarkEnd w:id="10"/>
      <w:r>
        <w:t>三维向量类</w:t>
      </w:r>
    </w:p>
    <w:p w14:paraId="3D66801F" w14:textId="77777777" w:rsidR="008B6E20" w:rsidRDefault="00B62AB6" w:rsidP="00506E71">
      <w:pPr>
        <w:pStyle w:val="3"/>
        <w:rPr>
          <w:lang w:eastAsia="zh-CN"/>
        </w:rPr>
      </w:pPr>
      <w:bookmarkStart w:id="14" w:name="存储-3"/>
      <w:r>
        <w:rPr>
          <w:lang w:eastAsia="zh-CN"/>
        </w:rPr>
        <w:t>存储</w:t>
      </w:r>
    </w:p>
    <w:p w14:paraId="204DFC8E" w14:textId="1D42D364" w:rsidR="008B6E20" w:rsidRDefault="00B62AB6" w:rsidP="00574519">
      <w:pPr>
        <w:pStyle w:val="FirstParagraph"/>
      </w:pPr>
      <w:r>
        <w:t>用结构体</w:t>
      </w:r>
      <w:r w:rsidR="00CD4C9A">
        <w:rPr>
          <w:rFonts w:hint="eastAsia"/>
        </w:rPr>
        <w:t>同时</w:t>
      </w:r>
      <w:r>
        <w:t>记录三维坐标，方便重载运算符。</w:t>
      </w:r>
    </w:p>
    <w:p w14:paraId="14AD6DD1" w14:textId="6784952C" w:rsidR="00771984" w:rsidRPr="00D86A36" w:rsidRDefault="009F4E1E" w:rsidP="00771984">
      <w:pPr>
        <w:pStyle w:val="CaptionedFigure"/>
        <w:spacing w:afterLines="50" w:after="120"/>
        <w:jc w:val="center"/>
      </w:pPr>
      <w:r>
        <w:pict w14:anchorId="01EE60BB">
          <v:shape id="_x0000_s2082" type="#_x0000_t202" style="width:430.1pt;height:60.1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82">
              <w:txbxContent>
                <w:p w14:paraId="31018D6C" w14:textId="77A35D38" w:rsidR="00771984" w:rsidRPr="004209FA" w:rsidRDefault="00771984" w:rsidP="00771984">
                  <w:pPr>
                    <w:pStyle w:val="ac"/>
                    <w:spacing w:before="0" w:after="0"/>
                    <w:ind w:left="0" w:right="482" w:firstLineChars="0"/>
                    <w:rPr>
                      <w:sz w:val="18"/>
                      <w:szCs w:val="18"/>
                    </w:rPr>
                  </w:pPr>
                  <w:r w:rsidRPr="004209FA">
                    <w:rPr>
                      <w:rStyle w:val="KeywordTok"/>
                      <w:sz w:val="18"/>
                      <w:szCs w:val="16"/>
                    </w:rPr>
                    <w:t>struct</w:t>
                  </w:r>
                  <w:r w:rsidRPr="004209FA">
                    <w:rPr>
                      <w:rStyle w:val="NormalTok"/>
                      <w:sz w:val="18"/>
                      <w:szCs w:val="16"/>
                    </w:rPr>
                    <w:t xml:space="preserve"> Point3 </w:t>
                  </w:r>
                  <w:r w:rsidRPr="004209FA">
                    <w:rPr>
                      <w:rStyle w:val="OperatorTok"/>
                      <w:sz w:val="18"/>
                      <w:szCs w:val="16"/>
                    </w:rPr>
                    <w:t>{</w:t>
                  </w:r>
                  <w:r w:rsidRPr="004209FA">
                    <w:rPr>
                      <w:sz w:val="16"/>
                      <w:szCs w:val="16"/>
                    </w:rPr>
                    <w:br/>
                  </w:r>
                  <w:r w:rsidRPr="004209FA">
                    <w:rPr>
                      <w:rStyle w:val="NormalTok"/>
                      <w:sz w:val="18"/>
                      <w:szCs w:val="15"/>
                    </w:rPr>
                    <w:t xml:space="preserve">    </w:t>
                  </w:r>
                  <w:r w:rsidRPr="004209FA">
                    <w:rPr>
                      <w:rStyle w:val="DataTypeTok"/>
                      <w:sz w:val="18"/>
                      <w:szCs w:val="16"/>
                    </w:rPr>
                    <w:t>double</w:t>
                  </w:r>
                  <w:r w:rsidRPr="004209FA">
                    <w:rPr>
                      <w:rStyle w:val="NormalTok"/>
                      <w:sz w:val="18"/>
                      <w:szCs w:val="16"/>
                    </w:rPr>
                    <w:t xml:space="preserve"> x</w:t>
                  </w:r>
                  <w:r w:rsidRPr="004209FA">
                    <w:rPr>
                      <w:rStyle w:val="OperatorTok"/>
                      <w:sz w:val="18"/>
                      <w:szCs w:val="16"/>
                    </w:rPr>
                    <w:t>,</w:t>
                  </w:r>
                  <w:r w:rsidRPr="004209FA">
                    <w:rPr>
                      <w:rStyle w:val="NormalTok"/>
                      <w:sz w:val="18"/>
                      <w:szCs w:val="16"/>
                    </w:rPr>
                    <w:t xml:space="preserve"> y</w:t>
                  </w:r>
                  <w:r w:rsidRPr="004209FA">
                    <w:rPr>
                      <w:rStyle w:val="OperatorTok"/>
                      <w:sz w:val="18"/>
                      <w:szCs w:val="16"/>
                    </w:rPr>
                    <w:t>,</w:t>
                  </w:r>
                  <w:r w:rsidRPr="004209FA">
                    <w:rPr>
                      <w:rStyle w:val="NormalTok"/>
                      <w:sz w:val="18"/>
                      <w:szCs w:val="16"/>
                    </w:rPr>
                    <w:t xml:space="preserve"> z</w:t>
                  </w:r>
                  <w:r w:rsidRPr="004209FA">
                    <w:rPr>
                      <w:rStyle w:val="OperatorTok"/>
                      <w:sz w:val="18"/>
                      <w:szCs w:val="16"/>
                    </w:rPr>
                    <w:t>;</w:t>
                  </w:r>
                  <w:r w:rsidRPr="004209FA">
                    <w:rPr>
                      <w:sz w:val="16"/>
                      <w:szCs w:val="16"/>
                    </w:rPr>
                    <w:br/>
                  </w:r>
                  <w:r w:rsidRPr="004209FA">
                    <w:rPr>
                      <w:rStyle w:val="NormalTok"/>
                      <w:sz w:val="18"/>
                      <w:szCs w:val="15"/>
                    </w:rPr>
                    <w:t xml:space="preserve">    </w:t>
                  </w:r>
                  <w:r w:rsidRPr="004209FA">
                    <w:rPr>
                      <w:rStyle w:val="NormalTok"/>
                      <w:sz w:val="18"/>
                      <w:szCs w:val="16"/>
                    </w:rPr>
                    <w:t>Point3</w:t>
                  </w:r>
                  <w:r w:rsidRPr="004209FA">
                    <w:rPr>
                      <w:rStyle w:val="OperatorTok"/>
                      <w:sz w:val="18"/>
                      <w:szCs w:val="16"/>
                    </w:rPr>
                    <w:t>(){};</w:t>
                  </w:r>
                  <w:r w:rsidRPr="004209FA">
                    <w:rPr>
                      <w:sz w:val="16"/>
                      <w:szCs w:val="16"/>
                    </w:rPr>
                    <w:br/>
                  </w:r>
                  <w:r w:rsidRPr="004209FA">
                    <w:rPr>
                      <w:rStyle w:val="NormalTok"/>
                      <w:sz w:val="18"/>
                      <w:szCs w:val="15"/>
                    </w:rPr>
                    <w:t xml:space="preserve">    </w:t>
                  </w:r>
                  <w:r w:rsidRPr="004209FA">
                    <w:rPr>
                      <w:rStyle w:val="NormalTok"/>
                      <w:sz w:val="18"/>
                      <w:szCs w:val="16"/>
                    </w:rPr>
                    <w:t>Point3</w:t>
                  </w:r>
                  <w:r w:rsidRPr="004209FA">
                    <w:rPr>
                      <w:rStyle w:val="OperatorTok"/>
                      <w:sz w:val="18"/>
                      <w:szCs w:val="16"/>
                    </w:rPr>
                    <w:t>(</w:t>
                  </w:r>
                  <w:r w:rsidRPr="004209FA">
                    <w:rPr>
                      <w:rStyle w:val="DataTypeTok"/>
                      <w:sz w:val="18"/>
                      <w:szCs w:val="16"/>
                    </w:rPr>
                    <w:t>double</w:t>
                  </w:r>
                  <w:r w:rsidRPr="004209FA">
                    <w:rPr>
                      <w:rStyle w:val="NormalTok"/>
                      <w:sz w:val="18"/>
                      <w:szCs w:val="16"/>
                    </w:rPr>
                    <w:t xml:space="preserve"> a</w:t>
                  </w:r>
                  <w:r w:rsidRPr="004209FA">
                    <w:rPr>
                      <w:rStyle w:val="OperatorTok"/>
                      <w:sz w:val="18"/>
                      <w:szCs w:val="16"/>
                    </w:rPr>
                    <w:t>,</w:t>
                  </w:r>
                  <w:r w:rsidRPr="004209FA">
                    <w:rPr>
                      <w:rStyle w:val="NormalTok"/>
                      <w:sz w:val="18"/>
                      <w:szCs w:val="16"/>
                    </w:rPr>
                    <w:t xml:space="preserve"> </w:t>
                  </w:r>
                  <w:r w:rsidRPr="004209FA">
                    <w:rPr>
                      <w:rStyle w:val="DataTypeTok"/>
                      <w:sz w:val="18"/>
                      <w:szCs w:val="16"/>
                    </w:rPr>
                    <w:t>double</w:t>
                  </w:r>
                  <w:r w:rsidRPr="004209FA">
                    <w:rPr>
                      <w:rStyle w:val="NormalTok"/>
                      <w:sz w:val="18"/>
                      <w:szCs w:val="16"/>
                    </w:rPr>
                    <w:t xml:space="preserve"> b</w:t>
                  </w:r>
                  <w:r w:rsidRPr="004209FA">
                    <w:rPr>
                      <w:rStyle w:val="OperatorTok"/>
                      <w:sz w:val="18"/>
                      <w:szCs w:val="16"/>
                    </w:rPr>
                    <w:t>,</w:t>
                  </w:r>
                  <w:r w:rsidRPr="004209FA">
                    <w:rPr>
                      <w:rStyle w:val="NormalTok"/>
                      <w:sz w:val="18"/>
                      <w:szCs w:val="16"/>
                    </w:rPr>
                    <w:t xml:space="preserve"> </w:t>
                  </w:r>
                  <w:r w:rsidRPr="004209FA">
                    <w:rPr>
                      <w:rStyle w:val="DataTypeTok"/>
                      <w:sz w:val="18"/>
                      <w:szCs w:val="16"/>
                    </w:rPr>
                    <w:t>double</w:t>
                  </w:r>
                  <w:r w:rsidRPr="004209FA">
                    <w:rPr>
                      <w:rStyle w:val="NormalTok"/>
                      <w:sz w:val="18"/>
                      <w:szCs w:val="16"/>
                    </w:rPr>
                    <w:t xml:space="preserve"> c</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x</w:t>
                  </w:r>
                  <w:r w:rsidRPr="004209FA">
                    <w:rPr>
                      <w:rStyle w:val="OperatorTok"/>
                      <w:sz w:val="18"/>
                      <w:szCs w:val="16"/>
                    </w:rPr>
                    <w:t>(</w:t>
                  </w:r>
                  <w:r w:rsidRPr="004209FA">
                    <w:rPr>
                      <w:rStyle w:val="NormalTok"/>
                      <w:sz w:val="18"/>
                      <w:szCs w:val="16"/>
                    </w:rPr>
                    <w:t>a</w:t>
                  </w:r>
                  <w:r w:rsidRPr="004209FA">
                    <w:rPr>
                      <w:rStyle w:val="OperatorTok"/>
                      <w:sz w:val="18"/>
                      <w:szCs w:val="16"/>
                    </w:rPr>
                    <w:t>),</w:t>
                  </w:r>
                  <w:r w:rsidRPr="004209FA">
                    <w:rPr>
                      <w:rStyle w:val="NormalTok"/>
                      <w:sz w:val="18"/>
                      <w:szCs w:val="16"/>
                    </w:rPr>
                    <w:t xml:space="preserve"> y</w:t>
                  </w:r>
                  <w:r w:rsidRPr="004209FA">
                    <w:rPr>
                      <w:rStyle w:val="OperatorTok"/>
                      <w:sz w:val="18"/>
                      <w:szCs w:val="16"/>
                    </w:rPr>
                    <w:t>(</w:t>
                  </w:r>
                  <w:r w:rsidRPr="004209FA">
                    <w:rPr>
                      <w:rStyle w:val="NormalTok"/>
                      <w:sz w:val="18"/>
                      <w:szCs w:val="16"/>
                    </w:rPr>
                    <w:t>b</w:t>
                  </w:r>
                  <w:r w:rsidRPr="004209FA">
                    <w:rPr>
                      <w:rStyle w:val="OperatorTok"/>
                      <w:sz w:val="18"/>
                      <w:szCs w:val="16"/>
                    </w:rPr>
                    <w:t>),</w:t>
                  </w:r>
                  <w:r w:rsidRPr="004209FA">
                    <w:rPr>
                      <w:rStyle w:val="NormalTok"/>
                      <w:sz w:val="18"/>
                      <w:szCs w:val="16"/>
                    </w:rPr>
                    <w:t xml:space="preserve"> z</w:t>
                  </w:r>
                  <w:r w:rsidRPr="004209FA">
                    <w:rPr>
                      <w:rStyle w:val="OperatorTok"/>
                      <w:sz w:val="18"/>
                      <w:szCs w:val="16"/>
                    </w:rPr>
                    <w:t>(</w:t>
                  </w:r>
                  <w:r w:rsidRPr="004209FA">
                    <w:rPr>
                      <w:rStyle w:val="NormalTok"/>
                      <w:sz w:val="18"/>
                      <w:szCs w:val="16"/>
                    </w:rPr>
                    <w:t>c</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OperatorTok"/>
                      <w:sz w:val="18"/>
                      <w:szCs w:val="16"/>
                    </w:rPr>
                    <w:t>};</w:t>
                  </w:r>
                </w:p>
              </w:txbxContent>
            </v:textbox>
            <w10:anchorlock/>
          </v:shape>
        </w:pict>
      </w:r>
    </w:p>
    <w:p w14:paraId="7973FA01" w14:textId="77777777" w:rsidR="008B6E20" w:rsidRDefault="00B62AB6" w:rsidP="00506E71">
      <w:pPr>
        <w:pStyle w:val="3"/>
      </w:pPr>
      <w:bookmarkStart w:id="15" w:name="基本运算"/>
      <w:bookmarkEnd w:id="14"/>
      <w:r>
        <w:t>基本运算</w:t>
      </w:r>
    </w:p>
    <w:bookmarkStart w:id="16" w:name="_Hlk94784908"/>
    <w:p w14:paraId="608B4E53" w14:textId="6986A87B" w:rsidR="008B6E20" w:rsidRDefault="005D1A00" w:rsidP="00D90DF8">
      <w:pPr>
        <w:pStyle w:val="CaptionedFigure"/>
        <w:jc w:val="center"/>
      </w:pPr>
      <w:r>
        <w:pict w14:anchorId="02E2CA77">
          <v:shape id="_x0000_s2081" type="#_x0000_t202" style="width:255.1pt;height:178.9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81">
              <w:txbxContent>
                <w:p w14:paraId="6B262CE8" w14:textId="77777777" w:rsidR="00D90DF8" w:rsidRDefault="00D90DF8" w:rsidP="00D90DF8">
                  <w:pPr>
                    <w:pStyle w:val="af"/>
                    <w:keepNext/>
                    <w:spacing w:after="0"/>
                    <w:jc w:val="center"/>
                  </w:pPr>
                  <w:r>
                    <w:rPr>
                      <w:noProof/>
                      <w:sz w:val="21"/>
                      <w:szCs w:val="21"/>
                    </w:rPr>
                    <w:drawing>
                      <wp:inline distT="0" distB="0" distL="0" distR="0" wp14:anchorId="0E04BD58" wp14:editId="548C1739">
                        <wp:extent cx="2273776" cy="1988052"/>
                        <wp:effectExtent l="0" t="0" r="0" b="0"/>
                        <wp:docPr id="24" name="图形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形 24"/>
                                <pic:cNvPicPr/>
                              </pic:nvPicPr>
                              <pic:blipFill rotWithShape="1">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rcRect l="3623" t="4546" r="2650" b="4292"/>
                                <a:stretch/>
                              </pic:blipFill>
                              <pic:spPr bwMode="auto">
                                <a:xfrm>
                                  <a:off x="0" y="0"/>
                                  <a:ext cx="2287044" cy="1999653"/>
                                </a:xfrm>
                                <a:prstGeom prst="rect">
                                  <a:avLst/>
                                </a:prstGeom>
                                <a:ln>
                                  <a:noFill/>
                                </a:ln>
                                <a:extLst>
                                  <a:ext uri="{53640926-AAD7-44D8-BBD7-CCE9431645EC}">
                                    <a14:shadowObscured xmlns:a14="http://schemas.microsoft.com/office/drawing/2010/main"/>
                                  </a:ext>
                                </a:extLst>
                              </pic:spPr>
                            </pic:pic>
                          </a:graphicData>
                        </a:graphic>
                      </wp:inline>
                    </w:drawing>
                  </w:r>
                </w:p>
                <w:p w14:paraId="3295B253" w14:textId="30897E63" w:rsidR="00D90DF8" w:rsidRPr="00D90DF8" w:rsidRDefault="00D90DF8" w:rsidP="00D90DF8">
                  <w:pPr>
                    <w:pStyle w:val="af"/>
                    <w:jc w:val="center"/>
                    <w:rPr>
                      <w:sz w:val="21"/>
                      <w:szCs w:val="21"/>
                    </w:rPr>
                  </w:pPr>
                  <w:r w:rsidRPr="00D90DF8">
                    <w:rPr>
                      <w:rFonts w:hint="eastAsia"/>
                      <w:sz w:val="21"/>
                      <w:szCs w:val="21"/>
                    </w:rPr>
                    <w:t>图</w:t>
                  </w:r>
                  <w:r w:rsidRPr="00D90DF8">
                    <w:rPr>
                      <w:rFonts w:hint="eastAsia"/>
                      <w:sz w:val="21"/>
                      <w:szCs w:val="21"/>
                    </w:rPr>
                    <w:t xml:space="preserve"> </w:t>
                  </w:r>
                  <w:r w:rsidRPr="00D90DF8">
                    <w:rPr>
                      <w:sz w:val="21"/>
                      <w:szCs w:val="21"/>
                    </w:rPr>
                    <w:fldChar w:fldCharType="begin"/>
                  </w:r>
                  <w:r w:rsidRPr="00D90DF8">
                    <w:rPr>
                      <w:sz w:val="21"/>
                      <w:szCs w:val="21"/>
                    </w:rPr>
                    <w:instrText xml:space="preserve"> </w:instrText>
                  </w:r>
                  <w:r w:rsidRPr="00D90DF8">
                    <w:rPr>
                      <w:rFonts w:hint="eastAsia"/>
                      <w:sz w:val="21"/>
                      <w:szCs w:val="21"/>
                    </w:rPr>
                    <w:instrText xml:space="preserve">SEQ </w:instrText>
                  </w:r>
                  <w:r w:rsidRPr="00D90DF8">
                    <w:rPr>
                      <w:rFonts w:hint="eastAsia"/>
                      <w:sz w:val="21"/>
                      <w:szCs w:val="21"/>
                    </w:rPr>
                    <w:instrText>图</w:instrText>
                  </w:r>
                  <w:r w:rsidRPr="00D90DF8">
                    <w:rPr>
                      <w:rFonts w:hint="eastAsia"/>
                      <w:sz w:val="21"/>
                      <w:szCs w:val="21"/>
                    </w:rPr>
                    <w:instrText xml:space="preserve"> \* ARABIC</w:instrText>
                  </w:r>
                  <w:r w:rsidRPr="00D90DF8">
                    <w:rPr>
                      <w:sz w:val="21"/>
                      <w:szCs w:val="21"/>
                    </w:rPr>
                    <w:instrText xml:space="preserve"> </w:instrText>
                  </w:r>
                  <w:r w:rsidRPr="00D90DF8">
                    <w:rPr>
                      <w:sz w:val="21"/>
                      <w:szCs w:val="21"/>
                    </w:rPr>
                    <w:fldChar w:fldCharType="separate"/>
                  </w:r>
                  <w:r w:rsidR="00843FAE">
                    <w:rPr>
                      <w:noProof/>
                      <w:sz w:val="21"/>
                      <w:szCs w:val="21"/>
                    </w:rPr>
                    <w:t>2</w:t>
                  </w:r>
                  <w:r w:rsidRPr="00D90DF8">
                    <w:rPr>
                      <w:sz w:val="21"/>
                      <w:szCs w:val="21"/>
                    </w:rPr>
                    <w:fldChar w:fldCharType="end"/>
                  </w:r>
                </w:p>
                <w:p w14:paraId="6714EE41" w14:textId="60A9BF8B" w:rsidR="00D90DF8" w:rsidRPr="00D754D4" w:rsidRDefault="00D90DF8" w:rsidP="00D90DF8">
                  <w:pPr>
                    <w:pStyle w:val="af"/>
                    <w:spacing w:after="0"/>
                    <w:jc w:val="center"/>
                    <w:rPr>
                      <w:sz w:val="21"/>
                      <w:szCs w:val="21"/>
                    </w:rPr>
                  </w:pPr>
                </w:p>
              </w:txbxContent>
            </v:textbox>
            <w10:anchorlock/>
          </v:shape>
        </w:pict>
      </w:r>
      <w:bookmarkEnd w:id="16"/>
    </w:p>
    <w:p w14:paraId="5B489F17" w14:textId="77777777" w:rsidR="008B6E20" w:rsidRDefault="00B62AB6" w:rsidP="00574519">
      <w:pPr>
        <w:pStyle w:val="a0"/>
      </w:pPr>
      <w:r>
        <w:t>支持加法、减法和点乘等操作，代码实现与二维向量类似。</w:t>
      </w:r>
    </w:p>
    <w:p w14:paraId="492DBA9E" w14:textId="77777777" w:rsidR="008B6E20" w:rsidRDefault="00B62AB6" w:rsidP="00506E71">
      <w:pPr>
        <w:pStyle w:val="3"/>
      </w:pPr>
      <w:bookmarkStart w:id="17" w:name="叉乘-2"/>
      <w:bookmarkEnd w:id="15"/>
      <w:r>
        <w:t>叉乘</w:t>
      </w:r>
    </w:p>
    <w:p w14:paraId="4C0CB2F5" w14:textId="22393334" w:rsidR="00475F3E" w:rsidRDefault="005D1A00" w:rsidP="00475F3E">
      <w:pPr>
        <w:pStyle w:val="CaptionedFigure"/>
        <w:jc w:val="center"/>
      </w:pPr>
      <w:r>
        <w:pict w14:anchorId="211E7763">
          <v:shape id="_x0000_s2080" type="#_x0000_t202" style="width:255.1pt;height:152.4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80">
              <w:txbxContent>
                <w:p w14:paraId="332EBB25" w14:textId="77777777" w:rsidR="00475F3E" w:rsidRDefault="00475F3E" w:rsidP="00B22DC6">
                  <w:pPr>
                    <w:pStyle w:val="af"/>
                    <w:keepNext/>
                    <w:spacing w:after="0"/>
                    <w:jc w:val="center"/>
                  </w:pPr>
                  <w:r>
                    <w:rPr>
                      <w:noProof/>
                    </w:rPr>
                    <w:drawing>
                      <wp:inline distT="0" distB="0" distL="0" distR="0" wp14:anchorId="30940A94" wp14:editId="07898FC9">
                        <wp:extent cx="2111366" cy="1649393"/>
                        <wp:effectExtent l="0" t="0" r="0" b="0"/>
                        <wp:docPr id="25" name="图形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形 35"/>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17818" cy="1654433"/>
                                </a:xfrm>
                                <a:prstGeom prst="rect">
                                  <a:avLst/>
                                </a:prstGeom>
                              </pic:spPr>
                            </pic:pic>
                          </a:graphicData>
                        </a:graphic>
                      </wp:inline>
                    </w:drawing>
                  </w:r>
                </w:p>
                <w:p w14:paraId="28D6D1DB" w14:textId="56427222" w:rsidR="00475F3E" w:rsidRPr="00475F3E" w:rsidRDefault="00475F3E" w:rsidP="00475F3E">
                  <w:pPr>
                    <w:pStyle w:val="af"/>
                    <w:jc w:val="center"/>
                    <w:rPr>
                      <w:sz w:val="21"/>
                      <w:szCs w:val="21"/>
                    </w:rPr>
                  </w:pPr>
                  <w:bookmarkStart w:id="18" w:name="_Ref94785025"/>
                  <w:r w:rsidRPr="00475F3E">
                    <w:rPr>
                      <w:rFonts w:hint="eastAsia"/>
                      <w:sz w:val="21"/>
                      <w:szCs w:val="21"/>
                    </w:rPr>
                    <w:t>图</w:t>
                  </w:r>
                  <w:r w:rsidRPr="00475F3E">
                    <w:rPr>
                      <w:rFonts w:hint="eastAsia"/>
                      <w:sz w:val="21"/>
                      <w:szCs w:val="21"/>
                    </w:rPr>
                    <w:t xml:space="preserve"> </w:t>
                  </w:r>
                  <w:r w:rsidRPr="00475F3E">
                    <w:rPr>
                      <w:sz w:val="21"/>
                      <w:szCs w:val="21"/>
                    </w:rPr>
                    <w:fldChar w:fldCharType="begin"/>
                  </w:r>
                  <w:r w:rsidRPr="00475F3E">
                    <w:rPr>
                      <w:sz w:val="21"/>
                      <w:szCs w:val="21"/>
                    </w:rPr>
                    <w:instrText xml:space="preserve"> </w:instrText>
                  </w:r>
                  <w:r w:rsidRPr="00475F3E">
                    <w:rPr>
                      <w:rFonts w:hint="eastAsia"/>
                      <w:sz w:val="21"/>
                      <w:szCs w:val="21"/>
                    </w:rPr>
                    <w:instrText xml:space="preserve">SEQ </w:instrText>
                  </w:r>
                  <w:r w:rsidRPr="00475F3E">
                    <w:rPr>
                      <w:rFonts w:hint="eastAsia"/>
                      <w:sz w:val="21"/>
                      <w:szCs w:val="21"/>
                    </w:rPr>
                    <w:instrText>图</w:instrText>
                  </w:r>
                  <w:r w:rsidRPr="00475F3E">
                    <w:rPr>
                      <w:rFonts w:hint="eastAsia"/>
                      <w:sz w:val="21"/>
                      <w:szCs w:val="21"/>
                    </w:rPr>
                    <w:instrText xml:space="preserve"> \* ARABIC</w:instrText>
                  </w:r>
                  <w:r w:rsidRPr="00475F3E">
                    <w:rPr>
                      <w:sz w:val="21"/>
                      <w:szCs w:val="21"/>
                    </w:rPr>
                    <w:instrText xml:space="preserve"> </w:instrText>
                  </w:r>
                  <w:r w:rsidRPr="00475F3E">
                    <w:rPr>
                      <w:sz w:val="21"/>
                      <w:szCs w:val="21"/>
                    </w:rPr>
                    <w:fldChar w:fldCharType="separate"/>
                  </w:r>
                  <w:r w:rsidR="00843FAE">
                    <w:rPr>
                      <w:noProof/>
                      <w:sz w:val="21"/>
                      <w:szCs w:val="21"/>
                    </w:rPr>
                    <w:t>3</w:t>
                  </w:r>
                  <w:r w:rsidRPr="00475F3E">
                    <w:rPr>
                      <w:sz w:val="21"/>
                      <w:szCs w:val="21"/>
                    </w:rPr>
                    <w:fldChar w:fldCharType="end"/>
                  </w:r>
                  <w:bookmarkEnd w:id="18"/>
                </w:p>
              </w:txbxContent>
            </v:textbox>
            <w10:anchorlock/>
          </v:shape>
        </w:pict>
      </w:r>
    </w:p>
    <w:p w14:paraId="0CEF785B" w14:textId="6376942E" w:rsidR="008B6E20" w:rsidRDefault="00B62AB6" w:rsidP="00574519">
      <w:pPr>
        <w:pStyle w:val="a0"/>
      </w:pPr>
      <w:r>
        <w:t>如</w:t>
      </w:r>
      <w:r w:rsidR="00475F3E" w:rsidRPr="00475F3E">
        <w:rPr>
          <w:b/>
          <w:bCs/>
        </w:rPr>
        <w:fldChar w:fldCharType="begin"/>
      </w:r>
      <w:r w:rsidR="00475F3E" w:rsidRPr="00475F3E">
        <w:rPr>
          <w:b/>
          <w:bCs/>
        </w:rPr>
        <w:instrText xml:space="preserve"> REF _Ref94785025 \h </w:instrText>
      </w:r>
      <w:r w:rsidR="00475F3E">
        <w:rPr>
          <w:b/>
          <w:bCs/>
        </w:rPr>
        <w:instrText xml:space="preserve"> \* MERGEFORMAT </w:instrText>
      </w:r>
      <w:r w:rsidR="00475F3E" w:rsidRPr="00475F3E">
        <w:rPr>
          <w:b/>
          <w:bCs/>
        </w:rPr>
      </w:r>
      <w:r w:rsidR="00475F3E" w:rsidRPr="00475F3E">
        <w:rPr>
          <w:b/>
          <w:bCs/>
        </w:rPr>
        <w:fldChar w:fldCharType="separate"/>
      </w:r>
      <w:r w:rsidR="00843FAE" w:rsidRPr="00843FAE">
        <w:rPr>
          <w:rFonts w:hint="eastAsia"/>
          <w:b/>
          <w:bCs/>
        </w:rPr>
        <w:t>图</w:t>
      </w:r>
      <w:r w:rsidR="00843FAE" w:rsidRPr="00843FAE">
        <w:rPr>
          <w:rFonts w:hint="eastAsia"/>
          <w:b/>
          <w:bCs/>
        </w:rPr>
        <w:t xml:space="preserve"> </w:t>
      </w:r>
      <w:r w:rsidR="00843FAE" w:rsidRPr="00843FAE">
        <w:rPr>
          <w:b/>
          <w:bCs/>
          <w:noProof/>
        </w:rPr>
        <w:t>3</w:t>
      </w:r>
      <w:r w:rsidR="00475F3E" w:rsidRPr="00475F3E">
        <w:rPr>
          <w:b/>
          <w:bCs/>
        </w:rPr>
        <w:fldChar w:fldCharType="end"/>
      </w:r>
      <w:r>
        <w:t>，</w:t>
      </w:r>
      <m:oMath>
        <m:r>
          <m:rPr>
            <m:sty m:val="b"/>
          </m:rPr>
          <w:rPr>
            <w:rFonts w:ascii="Cambria Math" w:hAnsi="Cambria Math"/>
          </w:rPr>
          <m:t>a</m:t>
        </m:r>
        <m:r>
          <m:rPr>
            <m:sty m:val="p"/>
          </m:rPr>
          <w:rPr>
            <w:rFonts w:ascii="Cambria Math" w:hAnsi="Cambria Math"/>
          </w:rPr>
          <m:t>×</m:t>
        </m:r>
        <m:r>
          <m:rPr>
            <m:sty m:val="b"/>
          </m:rPr>
          <w:rPr>
            <w:rFonts w:ascii="Cambria Math" w:hAnsi="Cambria Math"/>
          </w:rPr>
          <m:t>b</m:t>
        </m:r>
      </m:oMath>
      <w:r>
        <w:t xml:space="preserve"> </w:t>
      </w:r>
      <w:r>
        <w:t>的结果为一个三维向量</w:t>
      </w:r>
      <w:r>
        <w:t xml:space="preserve"> </w:t>
      </w:r>
      <m:oMath>
        <m:r>
          <m:rPr>
            <m:sty m:val="b"/>
          </m:rPr>
          <w:rPr>
            <w:rFonts w:ascii="Cambria Math" w:hAnsi="Cambria Math"/>
          </w:rPr>
          <m:t>c</m:t>
        </m:r>
      </m:oMath>
      <w:r>
        <w:t>，</w:t>
      </w:r>
      <m:oMath>
        <m:r>
          <m:rPr>
            <m:sty m:val="b"/>
          </m:rPr>
          <w:rPr>
            <w:rFonts w:ascii="Cambria Math" w:hAnsi="Cambria Math"/>
          </w:rPr>
          <m:t>c</m:t>
        </m:r>
        <m:r>
          <m:rPr>
            <m:sty m:val="p"/>
          </m:rPr>
          <w:rPr>
            <w:rFonts w:ascii="Cambria Math" w:hAnsi="Cambria Math"/>
          </w:rPr>
          <m:t>⊥</m:t>
        </m:r>
        <m:r>
          <m:rPr>
            <m:sty m:val="b"/>
          </m:rPr>
          <w:rPr>
            <w:rFonts w:ascii="Cambria Math" w:hAnsi="Cambria Math"/>
          </w:rPr>
          <m:t>a</m:t>
        </m:r>
      </m:oMath>
      <w:r>
        <w:t xml:space="preserve"> </w:t>
      </w:r>
      <w:r>
        <w:t>且</w:t>
      </w:r>
      <w:r>
        <w:t xml:space="preserve"> </w:t>
      </w:r>
      <m:oMath>
        <m:r>
          <m:rPr>
            <m:sty m:val="b"/>
          </m:rPr>
          <w:rPr>
            <w:rFonts w:ascii="Cambria Math" w:hAnsi="Cambria Math"/>
          </w:rPr>
          <m:t>c</m:t>
        </m:r>
        <m:r>
          <m:rPr>
            <m:sty m:val="p"/>
          </m:rPr>
          <w:rPr>
            <w:rFonts w:ascii="Cambria Math" w:hAnsi="Cambria Math"/>
          </w:rPr>
          <m:t>⊥</m:t>
        </m:r>
        <m:r>
          <m:rPr>
            <m:sty m:val="b"/>
          </m:rPr>
          <w:rPr>
            <w:rFonts w:ascii="Cambria Math" w:hAnsi="Cambria Math"/>
          </w:rPr>
          <m:t>b</m:t>
        </m:r>
      </m:oMath>
      <w:r>
        <w:t>，结果向量的模长为</w:t>
      </w:r>
      <w:r>
        <w:t xml:space="preserve"> </w:t>
      </w:r>
      <m:oMath>
        <m:d>
          <m:dPr>
            <m:begChr m:val="|"/>
            <m:endChr m:val="|"/>
            <m:ctrlPr>
              <w:rPr>
                <w:rFonts w:ascii="Cambria Math" w:hAnsi="Cambria Math"/>
              </w:rPr>
            </m:ctrlPr>
          </m:dPr>
          <m:e>
            <m:r>
              <m:rPr>
                <m:sty m:val="b"/>
              </m:rPr>
              <w:rPr>
                <w:rFonts w:ascii="Cambria Math" w:hAnsi="Cambria Math"/>
              </w:rPr>
              <m:t>a</m:t>
            </m:r>
          </m:e>
        </m:d>
        <m:d>
          <m:dPr>
            <m:begChr m:val="|"/>
            <m:endChr m:val="|"/>
            <m:ctrlPr>
              <w:rPr>
                <w:rFonts w:ascii="Cambria Math" w:hAnsi="Cambria Math"/>
              </w:rPr>
            </m:ctrlPr>
          </m:dPr>
          <m:e>
            <m:r>
              <m:rPr>
                <m:sty m:val="b"/>
              </m:rPr>
              <w:rPr>
                <w:rFonts w:ascii="Cambria Math" w:hAnsi="Cambria Math"/>
              </w:rPr>
              <m:t>b</m:t>
            </m:r>
          </m:e>
        </m:d>
        <m:r>
          <m:rPr>
            <m:nor/>
          </m:rPr>
          <m:t>sin</m:t>
        </m:r>
        <m:r>
          <m:rPr>
            <m:sty m:val="p"/>
          </m:rPr>
          <w:rPr>
            <w:rFonts w:ascii="Cambria Math" w:hAnsi="Cambria Math"/>
          </w:rPr>
          <m:t>⟨</m:t>
        </m:r>
        <m:r>
          <m:rPr>
            <m:sty m:val="b"/>
          </m:rPr>
          <w:rPr>
            <w:rFonts w:ascii="Cambria Math" w:hAnsi="Cambria Math"/>
          </w:rPr>
          <m:t>a</m:t>
        </m:r>
        <m:r>
          <m:rPr>
            <m:sty m:val="p"/>
          </m:rPr>
          <w:rPr>
            <w:rFonts w:ascii="Cambria Math" w:hAnsi="Cambria Math"/>
          </w:rPr>
          <m:t>,</m:t>
        </m:r>
        <m:r>
          <m:rPr>
            <m:sty m:val="b"/>
          </m:rPr>
          <w:rPr>
            <w:rFonts w:ascii="Cambria Math" w:hAnsi="Cambria Math"/>
          </w:rPr>
          <m:t>b</m:t>
        </m:r>
        <m:r>
          <m:rPr>
            <m:sty m:val="p"/>
          </m:rPr>
          <w:rPr>
            <w:rFonts w:ascii="Cambria Math" w:hAnsi="Cambria Math"/>
          </w:rPr>
          <m:t>⟩</m:t>
        </m:r>
      </m:oMath>
      <w:r>
        <w:t>，代表以</w:t>
      </w:r>
      <w:r>
        <w:t xml:space="preserve"> </w:t>
      </w:r>
      <m:oMath>
        <m:r>
          <m:rPr>
            <m:sty m:val="b"/>
          </m:rPr>
          <w:rPr>
            <w:rFonts w:ascii="Cambria Math" w:hAnsi="Cambria Math"/>
          </w:rPr>
          <m:t>a</m:t>
        </m:r>
      </m:oMath>
      <w:r>
        <w:t>、</w:t>
      </w:r>
      <m:oMath>
        <m:r>
          <m:rPr>
            <m:sty m:val="b"/>
          </m:rPr>
          <w:rPr>
            <w:rFonts w:ascii="Cambria Math" w:hAnsi="Cambria Math"/>
          </w:rPr>
          <m:t>b</m:t>
        </m:r>
      </m:oMath>
      <w:r>
        <w:t xml:space="preserve"> </w:t>
      </w:r>
      <w:r>
        <w:t>为两边的平行四边形的面积。</w:t>
      </w:r>
    </w:p>
    <w:p w14:paraId="59E8E611" w14:textId="77777777" w:rsidR="008B6E20" w:rsidRDefault="00B62AB6" w:rsidP="00574519">
      <w:pPr>
        <w:pStyle w:val="a0"/>
      </w:pPr>
      <w:r>
        <w:t>在三维向量类中，我们需要用坐标表示结果向量</w:t>
      </w:r>
      <w:r>
        <w:t xml:space="preserve"> </w:t>
      </w:r>
      <m:oMath>
        <m:r>
          <m:rPr>
            <m:sty m:val="b"/>
          </m:rPr>
          <w:rPr>
            <w:rFonts w:ascii="Cambria Math" w:hAnsi="Cambria Math"/>
          </w:rPr>
          <m:t>a</m:t>
        </m:r>
      </m:oMath>
      <w:r>
        <w:t>，推导过程如下。（引用、同济大学高等数学）</w:t>
      </w:r>
    </w:p>
    <w:p w14:paraId="56CEFE0E" w14:textId="1E0CB66F" w:rsidR="008B6E20" w:rsidRDefault="00B62AB6" w:rsidP="00574519">
      <w:pPr>
        <w:pStyle w:val="a0"/>
      </w:pPr>
      <w:r>
        <w:t>右手坐标系中，基向量</w:t>
      </w:r>
      <w:r>
        <w:t xml:space="preserve"> </w:t>
      </w:r>
      <m:oMath>
        <m:r>
          <m:rPr>
            <m:sty m:val="b"/>
          </m:rPr>
          <w:rPr>
            <w:rFonts w:ascii="Cambria Math" w:hAnsi="Cambria Math"/>
          </w:rPr>
          <m:t>i</m:t>
        </m:r>
        <m:r>
          <m:rPr>
            <m:sty m:val="p"/>
          </m:rPr>
          <w:rPr>
            <w:rFonts w:ascii="Cambria Math" w:hAnsi="Cambria Math"/>
          </w:rPr>
          <m:t>,</m:t>
        </m:r>
        <m:r>
          <m:rPr>
            <m:sty m:val="b"/>
          </m:rPr>
          <w:rPr>
            <w:rFonts w:ascii="Cambria Math" w:hAnsi="Cambria Math"/>
          </w:rPr>
          <m:t>j</m:t>
        </m:r>
        <m:r>
          <m:rPr>
            <m:sty m:val="p"/>
          </m:rPr>
          <w:rPr>
            <w:rFonts w:ascii="Cambria Math" w:hAnsi="Cambria Math"/>
          </w:rPr>
          <m:t>,</m:t>
        </m:r>
        <m:r>
          <m:rPr>
            <m:sty m:val="b"/>
          </m:rPr>
          <w:rPr>
            <w:rFonts w:ascii="Cambria Math" w:hAnsi="Cambria Math"/>
          </w:rPr>
          <m:t>k</m:t>
        </m:r>
      </m:oMath>
      <w:r>
        <w:t xml:space="preserve"> </w:t>
      </w:r>
      <w:r>
        <w:t>满足以下等式：</w:t>
      </w:r>
    </w:p>
    <w:p w14:paraId="68BF76A5" w14:textId="1FD59397" w:rsidR="00475F3E" w:rsidRDefault="00475F3E" w:rsidP="00475F3E">
      <w:pPr>
        <w:pStyle w:val="AMDisplayEquation"/>
      </w:pPr>
      <w:r>
        <w:tab/>
      </w:r>
      <w:r w:rsidRPr="00475F3E">
        <w:rPr>
          <w:position w:val="-82"/>
        </w:rPr>
        <w:object w:dxaOrig="1054" w:dyaOrig="1774" w14:anchorId="74D2DA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52.75pt;height:88.4pt" o:ole="">
            <v:imagedata r:id="rId14" o:title=""/>
          </v:shape>
          <o:OLEObject Type="Embed" ProgID="Equation.AxMath" ShapeID="_x0000_i1032" DrawAspect="Content" ObjectID="_1705435230" r:id="rId15"/>
        </w:object>
      </w:r>
    </w:p>
    <w:p w14:paraId="2450855E" w14:textId="0A9B06A9" w:rsidR="008B6E20" w:rsidRDefault="00B62AB6" w:rsidP="00574519">
      <w:pPr>
        <w:pStyle w:val="FirstParagraph"/>
      </w:pPr>
      <w:r>
        <w:lastRenderedPageBreak/>
        <w:t>根据外积的定义可以得出：</w:t>
      </w:r>
      <m:oMath>
        <m:r>
          <m:rPr>
            <m:sty m:val="bi"/>
          </m:rPr>
          <w:rPr>
            <w:rFonts w:ascii="Cambria Math" w:hAnsi="Cambria Math"/>
          </w:rPr>
          <m:t>i</m:t>
        </m:r>
        <m:r>
          <w:rPr>
            <w:rFonts w:ascii="Cambria Math" w:hAnsi="Cambria Math"/>
          </w:rPr>
          <m:t>×</m:t>
        </m:r>
        <m:r>
          <m:rPr>
            <m:sty m:val="bi"/>
          </m:rPr>
          <w:rPr>
            <w:rFonts w:ascii="Cambria Math" w:hAnsi="Cambria Math"/>
          </w:rPr>
          <m:t>i</m:t>
        </m:r>
        <m:r>
          <w:rPr>
            <w:rFonts w:ascii="Cambria Math" w:hAnsi="Cambria Math"/>
          </w:rPr>
          <m:t>=</m:t>
        </m:r>
        <m:r>
          <m:rPr>
            <m:sty m:val="bi"/>
          </m:rPr>
          <w:rPr>
            <w:rFonts w:ascii="Cambria Math" w:hAnsi="Cambria Math"/>
          </w:rPr>
          <m:t>j</m:t>
        </m:r>
        <m:r>
          <w:rPr>
            <w:rFonts w:ascii="Cambria Math" w:hAnsi="Cambria Math"/>
          </w:rPr>
          <m:t>×</m:t>
        </m:r>
        <m:r>
          <m:rPr>
            <m:sty m:val="bi"/>
          </m:rPr>
          <w:rPr>
            <w:rFonts w:ascii="Cambria Math" w:hAnsi="Cambria Math"/>
          </w:rPr>
          <m:t>j</m:t>
        </m:r>
        <m:r>
          <w:rPr>
            <w:rFonts w:ascii="Cambria Math" w:hAnsi="Cambria Math"/>
          </w:rPr>
          <m:t>=</m:t>
        </m:r>
        <m:r>
          <m:rPr>
            <m:sty m:val="bi"/>
          </m:rPr>
          <w:rPr>
            <w:rFonts w:ascii="Cambria Math" w:hAnsi="Cambria Math"/>
          </w:rPr>
          <m:t>k</m:t>
        </m:r>
        <m:r>
          <w:rPr>
            <w:rFonts w:ascii="Cambria Math" w:hAnsi="Cambria Math"/>
          </w:rPr>
          <m:t>×</m:t>
        </m:r>
        <m:r>
          <m:rPr>
            <m:sty m:val="bi"/>
          </m:rPr>
          <w:rPr>
            <w:rFonts w:ascii="Cambria Math" w:hAnsi="Cambria Math"/>
          </w:rPr>
          <m:t>k</m:t>
        </m:r>
        <m:r>
          <w:rPr>
            <w:rFonts w:ascii="Cambria Math" w:hAnsi="Cambria Math"/>
          </w:rPr>
          <m:t>=0</m:t>
        </m:r>
      </m:oMath>
      <w:r>
        <w:t>.</w:t>
      </w:r>
    </w:p>
    <w:p w14:paraId="40191AD9" w14:textId="77777777" w:rsidR="008B6E20" w:rsidRDefault="00B62AB6" w:rsidP="00574519">
      <w:pPr>
        <w:pStyle w:val="a0"/>
      </w:pPr>
      <w:r>
        <w:t>根据以上等式，结合外积的</w:t>
      </w:r>
      <w:r w:rsidRPr="00263439">
        <w:t>分配律</w:t>
      </w:r>
      <w:r>
        <w:t>，就可以确定任意向量的外积。</w:t>
      </w:r>
    </w:p>
    <w:p w14:paraId="1E27DD69" w14:textId="0E404357" w:rsidR="008B6E20" w:rsidRDefault="00B62AB6" w:rsidP="00574519">
      <w:pPr>
        <w:pStyle w:val="a0"/>
      </w:pPr>
      <w:r>
        <w:t>任取向量</w:t>
      </w:r>
      <w:r>
        <w:t xml:space="preserve"> </w:t>
      </w:r>
      <w:r w:rsidR="00D9249A" w:rsidRPr="00D9249A">
        <w:rPr>
          <w:position w:val="-10"/>
        </w:rPr>
        <w:object w:dxaOrig="1886" w:dyaOrig="315" w14:anchorId="438B9A83">
          <v:shape id="_x0000_i1033" type="#_x0000_t75" style="width:94.45pt;height:16.05pt" o:ole="">
            <v:imagedata r:id="rId16" o:title=""/>
          </v:shape>
          <o:OLEObject Type="Embed" ProgID="Equation.AxMath" ShapeID="_x0000_i1033" DrawAspect="Content" ObjectID="_1705435231" r:id="rId17"/>
        </w:object>
      </w:r>
      <w:r>
        <w:t xml:space="preserve"> </w:t>
      </w:r>
      <w:r>
        <w:t>和</w:t>
      </w:r>
      <w:r>
        <w:t xml:space="preserve"> </w:t>
      </w:r>
      <w:r w:rsidR="00D9249A" w:rsidRPr="00D9249A">
        <w:rPr>
          <w:position w:val="-10"/>
        </w:rPr>
        <w:object w:dxaOrig="1820" w:dyaOrig="315" w14:anchorId="5DED0A2E">
          <v:shape id="_x0000_i1034" type="#_x0000_t75" style="width:91.25pt;height:16.05pt" o:ole="">
            <v:imagedata r:id="rId18" o:title=""/>
          </v:shape>
          <o:OLEObject Type="Embed" ProgID="Equation.AxMath" ShapeID="_x0000_i1034" DrawAspect="Content" ObjectID="_1705435232" r:id="rId19"/>
        </w:object>
      </w:r>
      <w:r>
        <w:t>，两者的外积</w:t>
      </w:r>
      <w:r>
        <w:t xml:space="preserve"> </w:t>
      </w:r>
      <w:r w:rsidR="00D9249A" w:rsidRPr="00D9249A">
        <w:rPr>
          <w:position w:val="-10"/>
        </w:rPr>
        <w:object w:dxaOrig="537" w:dyaOrig="313" w14:anchorId="3A9F1E73">
          <v:shape id="_x0000_i1035" type="#_x0000_t75" style="width:26.75pt;height:16.05pt" o:ole="">
            <v:imagedata r:id="rId20" o:title=""/>
          </v:shape>
          <o:OLEObject Type="Embed" ProgID="Equation.AxMath" ShapeID="_x0000_i1035" DrawAspect="Content" ObjectID="_1705435233" r:id="rId21"/>
        </w:object>
      </w:r>
      <w:r>
        <w:t xml:space="preserve"> </w:t>
      </w:r>
      <w:r>
        <w:t>可以根据分配率展开：</w:t>
      </w:r>
    </w:p>
    <w:p w14:paraId="7A65D22B" w14:textId="4CDAC90C" w:rsidR="008B6E20" w:rsidRDefault="00D9249A" w:rsidP="00D9249A">
      <w:pPr>
        <w:pStyle w:val="AMDisplayEquation"/>
      </w:pPr>
      <w:r>
        <w:tab/>
      </w:r>
      <w:r w:rsidRPr="00D9249A">
        <w:rPr>
          <w:position w:val="-54"/>
        </w:rPr>
        <w:object w:dxaOrig="4580" w:dyaOrig="1200" w14:anchorId="2E53859E">
          <v:shape id="_x0000_i1036" type="#_x0000_t75" style="width:229.2pt;height:60.25pt" o:ole="">
            <v:imagedata r:id="rId22" o:title=""/>
          </v:shape>
          <o:OLEObject Type="Embed" ProgID="Equation.AxMath" ShapeID="_x0000_i1036" DrawAspect="Content" ObjectID="_1705435234" r:id="rId23"/>
        </w:object>
      </w:r>
    </w:p>
    <w:p w14:paraId="466BF181" w14:textId="6478E830" w:rsidR="008B6E20" w:rsidRDefault="00B62AB6" w:rsidP="00D9249A">
      <w:pPr>
        <w:pStyle w:val="FirstParagraph"/>
      </w:pPr>
      <w:r>
        <w:t>把前面的</w:t>
      </w:r>
      <w:r>
        <w:t xml:space="preserve"> </w:t>
      </w:r>
      <m:oMath>
        <m:r>
          <w:rPr>
            <w:rFonts w:ascii="Cambria Math" w:hAnsi="Cambria Math"/>
          </w:rPr>
          <m:t>6</m:t>
        </m:r>
      </m:oMath>
      <w:r>
        <w:t xml:space="preserve"> </w:t>
      </w:r>
      <w:r>
        <w:t>个等式代入，则有：</w:t>
      </w:r>
    </w:p>
    <w:p w14:paraId="0D706902" w14:textId="4B43D4D1" w:rsidR="00D9249A" w:rsidRPr="00D9249A" w:rsidRDefault="00D9249A" w:rsidP="00D9249A">
      <w:pPr>
        <w:pStyle w:val="AMDisplayEquation"/>
      </w:pPr>
      <w:r>
        <w:tab/>
      </w:r>
      <w:r w:rsidR="007D3D7F" w:rsidRPr="00D9249A">
        <w:rPr>
          <w:position w:val="-54"/>
        </w:rPr>
        <w:object w:dxaOrig="5308" w:dyaOrig="1200" w14:anchorId="19493B2C">
          <v:shape id="_x0000_i1037" type="#_x0000_t75" style="width:265.55pt;height:60.25pt" o:ole="">
            <v:imagedata r:id="rId24" o:title=""/>
          </v:shape>
          <o:OLEObject Type="Embed" ProgID="Equation.AxMath" ShapeID="_x0000_i1037" DrawAspect="Content" ObjectID="_1705435235" r:id="rId25"/>
        </w:object>
      </w:r>
    </w:p>
    <w:p w14:paraId="361CC3B8" w14:textId="1DD27019" w:rsidR="008B6E20" w:rsidRDefault="00B62AB6" w:rsidP="00574519">
      <w:pPr>
        <w:pStyle w:val="FirstParagraph"/>
      </w:pPr>
      <w:r>
        <w:t>因此结果向量</w:t>
      </w:r>
      <w:r>
        <w:t xml:space="preserve"> </w:t>
      </w:r>
      <w:r w:rsidR="00D9249A" w:rsidRPr="00D9249A">
        <w:rPr>
          <w:position w:val="-10"/>
        </w:rPr>
        <w:object w:dxaOrig="2503" w:dyaOrig="315" w14:anchorId="0EC23E3E">
          <v:shape id="_x0000_i1038" type="#_x0000_t75" style="width:125.1pt;height:16.05pt" o:ole="">
            <v:imagedata r:id="rId26" o:title=""/>
          </v:shape>
          <o:OLEObject Type="Embed" ProgID="Equation.AxMath" ShapeID="_x0000_i1038" DrawAspect="Content" ObjectID="_1705435236" r:id="rId27"/>
        </w:object>
      </w:r>
      <w:r>
        <w:t xml:space="preserve"> </w:t>
      </w:r>
      <w:r>
        <w:t>的三维坐标为：</w:t>
      </w:r>
    </w:p>
    <w:p w14:paraId="088D4C3A" w14:textId="7834E934" w:rsidR="008B6E20" w:rsidRDefault="00D9249A" w:rsidP="00D9249A">
      <w:pPr>
        <w:pStyle w:val="AMDisplayEquation"/>
      </w:pPr>
      <w:r>
        <w:tab/>
      </w:r>
      <w:r w:rsidRPr="00D9249A">
        <w:rPr>
          <w:position w:val="-39"/>
        </w:rPr>
        <w:object w:dxaOrig="1523" w:dyaOrig="904" w14:anchorId="46F246C8">
          <v:shape id="_x0000_i1039" type="#_x0000_t75" style="width:75.9pt;height:45.25pt" o:ole="">
            <v:imagedata r:id="rId28" o:title=""/>
          </v:shape>
          <o:OLEObject Type="Embed" ProgID="Equation.AxMath" ShapeID="_x0000_i1039" DrawAspect="Content" ObjectID="_1705435237" r:id="rId29"/>
        </w:object>
      </w:r>
    </w:p>
    <w:p w14:paraId="388BF22F" w14:textId="46FBA200" w:rsidR="00D9249A" w:rsidRPr="00B310C1" w:rsidRDefault="00D9249A" w:rsidP="00D9249A">
      <w:pPr>
        <w:pStyle w:val="a0"/>
      </w:pPr>
      <w:r w:rsidRPr="00B310C1">
        <w:t>代码</w:t>
      </w:r>
      <w:r>
        <w:rPr>
          <w:rFonts w:hint="eastAsia"/>
        </w:rPr>
        <w:t>实现详见</w:t>
      </w:r>
      <w:r w:rsidR="008F6CF5" w:rsidRPr="001A2D0C">
        <w:rPr>
          <w:b/>
          <w:bCs/>
        </w:rPr>
        <w:fldChar w:fldCharType="begin"/>
      </w:r>
      <w:r w:rsidR="008F6CF5" w:rsidRPr="001A2D0C">
        <w:rPr>
          <w:b/>
          <w:bCs/>
        </w:rPr>
        <w:instrText xml:space="preserve"> </w:instrText>
      </w:r>
      <w:r w:rsidR="008F6CF5" w:rsidRPr="001A2D0C">
        <w:rPr>
          <w:rFonts w:hint="eastAsia"/>
          <w:b/>
          <w:bCs/>
        </w:rPr>
        <w:instrText>REF _Ref94781228 \r \h</w:instrText>
      </w:r>
      <w:r w:rsidR="008F6CF5" w:rsidRPr="001A2D0C">
        <w:rPr>
          <w:b/>
          <w:bCs/>
        </w:rPr>
        <w:instrText xml:space="preserve"> </w:instrText>
      </w:r>
      <w:r w:rsidR="008F6CF5" w:rsidRPr="001A2D0C">
        <w:rPr>
          <w:b/>
          <w:bCs/>
        </w:rPr>
      </w:r>
      <w:r w:rsidR="008F6CF5">
        <w:rPr>
          <w:b/>
          <w:bCs/>
        </w:rPr>
        <w:instrText xml:space="preserve"> \* MERGEFORMAT </w:instrText>
      </w:r>
      <w:r w:rsidR="008F6CF5" w:rsidRPr="001A2D0C">
        <w:rPr>
          <w:b/>
          <w:bCs/>
        </w:rPr>
        <w:fldChar w:fldCharType="separate"/>
      </w:r>
      <w:r w:rsidR="00843FAE">
        <w:rPr>
          <w:b/>
          <w:bCs/>
        </w:rPr>
        <w:t>9</w:t>
      </w:r>
      <w:r w:rsidR="008F6CF5" w:rsidRPr="001A2D0C">
        <w:rPr>
          <w:b/>
          <w:bCs/>
        </w:rPr>
        <w:fldChar w:fldCharType="end"/>
      </w:r>
      <w:r w:rsidR="008F6CF5">
        <w:rPr>
          <w:rFonts w:hint="eastAsia"/>
          <w:b/>
          <w:bCs/>
        </w:rPr>
        <w:t>.</w:t>
      </w:r>
      <w:r w:rsidR="008F6CF5">
        <w:rPr>
          <w:b/>
          <w:bCs/>
        </w:rPr>
        <w:t xml:space="preserve"> </w:t>
      </w:r>
      <w:r w:rsidR="008F6CF5" w:rsidRPr="001A2D0C">
        <w:rPr>
          <w:b/>
          <w:bCs/>
        </w:rPr>
        <w:fldChar w:fldCharType="begin"/>
      </w:r>
      <w:r w:rsidR="008F6CF5" w:rsidRPr="001A2D0C">
        <w:rPr>
          <w:b/>
          <w:bCs/>
        </w:rPr>
        <w:instrText xml:space="preserve"> REF _Ref94781228 \h </w:instrText>
      </w:r>
      <w:r w:rsidR="008F6CF5" w:rsidRPr="001A2D0C">
        <w:rPr>
          <w:b/>
          <w:bCs/>
        </w:rPr>
      </w:r>
      <w:r w:rsidR="008F6CF5">
        <w:rPr>
          <w:b/>
          <w:bCs/>
        </w:rPr>
        <w:instrText xml:space="preserve"> \* MERGEFORMAT </w:instrText>
      </w:r>
      <w:r w:rsidR="008F6CF5" w:rsidRPr="001A2D0C">
        <w:rPr>
          <w:b/>
          <w:bCs/>
        </w:rPr>
        <w:fldChar w:fldCharType="separate"/>
      </w:r>
      <w:r w:rsidR="00843FAE" w:rsidRPr="00843FAE">
        <w:rPr>
          <w:rFonts w:hint="eastAsia"/>
          <w:b/>
          <w:bCs/>
        </w:rPr>
        <w:t>附件</w:t>
      </w:r>
      <w:r w:rsidR="008F6CF5" w:rsidRPr="001A2D0C">
        <w:rPr>
          <w:b/>
          <w:bCs/>
        </w:rPr>
        <w:fldChar w:fldCharType="end"/>
      </w:r>
    </w:p>
    <w:p w14:paraId="5DA30BCF" w14:textId="77777777" w:rsidR="008B6E20" w:rsidRDefault="00B62AB6" w:rsidP="00574519">
      <w:pPr>
        <w:pStyle w:val="2"/>
      </w:pPr>
      <w:bookmarkStart w:id="19" w:name="平面类"/>
      <w:bookmarkEnd w:id="13"/>
      <w:bookmarkEnd w:id="17"/>
      <w:r>
        <w:t>平面类</w:t>
      </w:r>
    </w:p>
    <w:p w14:paraId="5308FD22" w14:textId="77777777" w:rsidR="008B6E20" w:rsidRDefault="00B62AB6" w:rsidP="00574519">
      <w:pPr>
        <w:pStyle w:val="FirstParagraph"/>
      </w:pPr>
      <w:r>
        <w:t>用三个向量表示一个三角形的平面。一个多面体可以通过三角剖分，用若干个三角形表示。</w:t>
      </w:r>
    </w:p>
    <w:p w14:paraId="1AE3E1A3" w14:textId="3AE1B848" w:rsidR="008B6E20" w:rsidRDefault="00B62AB6" w:rsidP="00574519">
      <w:pPr>
        <w:pStyle w:val="a0"/>
      </w:pPr>
      <w:r>
        <w:t>为了减少程序的空间占用，用</w:t>
      </w:r>
      <w:r w:rsidRPr="000E250B">
        <w:rPr>
          <w:rFonts w:asciiTheme="majorHAnsi" w:hAnsiTheme="majorHAnsi" w:cstheme="majorHAnsi"/>
        </w:rPr>
        <w:t xml:space="preserve"> </w:t>
      </w:r>
      <w:r w:rsidRPr="000E250B">
        <w:rPr>
          <w:rStyle w:val="VerbatimChar"/>
          <w:rFonts w:asciiTheme="majorHAnsi" w:hAnsiTheme="majorHAnsi" w:cstheme="majorHAnsi"/>
        </w:rPr>
        <w:t>point3 p[N]</w:t>
      </w:r>
      <w:r w:rsidRPr="000E250B">
        <w:rPr>
          <w:rFonts w:asciiTheme="majorHAnsi" w:hAnsiTheme="majorHAnsi" w:cstheme="majorHAnsi"/>
        </w:rPr>
        <w:t xml:space="preserve"> </w:t>
      </w:r>
      <w:r>
        <w:t>数组存储所有可能出现的向量，结构体</w:t>
      </w:r>
      <w:r w:rsidRPr="000E250B">
        <w:rPr>
          <w:rStyle w:val="VerbatimChar"/>
          <w:rFonts w:asciiTheme="majorHAnsi" w:hAnsiTheme="majorHAnsi" w:cstheme="majorHAnsi"/>
        </w:rPr>
        <w:t>plane</w:t>
      </w:r>
      <w:r>
        <w:t>只记录向量在</w:t>
      </w:r>
      <w:r w:rsidRPr="000E250B">
        <w:rPr>
          <w:rFonts w:asciiTheme="majorHAnsi" w:hAnsiTheme="majorHAnsi" w:cstheme="majorHAnsi"/>
        </w:rPr>
        <w:t xml:space="preserve"> </w:t>
      </w:r>
      <w:r w:rsidRPr="000E250B">
        <w:rPr>
          <w:rStyle w:val="VerbatimChar"/>
          <w:rFonts w:asciiTheme="majorHAnsi" w:hAnsiTheme="majorHAnsi" w:cstheme="majorHAnsi"/>
        </w:rPr>
        <w:t>p</w:t>
      </w:r>
      <w:r w:rsidR="000E250B">
        <w:rPr>
          <w:rStyle w:val="VerbatimChar"/>
          <w:rFonts w:asciiTheme="majorHAnsi" w:hAnsiTheme="majorHAnsi" w:cstheme="majorHAnsi" w:hint="eastAsia"/>
        </w:rPr>
        <w:t>数组</w:t>
      </w:r>
      <w:r>
        <w:t>中的下标。</w:t>
      </w:r>
    </w:p>
    <w:p w14:paraId="3353ED5A" w14:textId="1396732A" w:rsidR="008B6E20" w:rsidRDefault="00B62AB6" w:rsidP="00574519">
      <w:pPr>
        <w:pStyle w:val="a0"/>
      </w:pPr>
      <w:r>
        <w:t>记录的三个向量按逆时针首尾相接，这样在判断方向时比较方便。</w:t>
      </w:r>
    </w:p>
    <w:p w14:paraId="0B9AA6AF" w14:textId="0C30B28A" w:rsidR="00D86A36" w:rsidRPr="00D86A36" w:rsidRDefault="009F4E1E" w:rsidP="00D86A36">
      <w:pPr>
        <w:pStyle w:val="CaptionedFigure"/>
        <w:spacing w:afterLines="50" w:after="120"/>
        <w:jc w:val="center"/>
      </w:pPr>
      <w:r>
        <w:pict w14:anchorId="7F2E05B6">
          <v:shape id="_x0000_s2071" type="#_x0000_t202" style="width:430.1pt;height:83.1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71">
              <w:txbxContent>
                <w:p w14:paraId="194F3EC2" w14:textId="77777777" w:rsidR="00DF27DD" w:rsidRPr="004209FA" w:rsidRDefault="00DF27DD" w:rsidP="00771984">
                  <w:pPr>
                    <w:pStyle w:val="SourceCode"/>
                    <w:spacing w:after="0"/>
                    <w:rPr>
                      <w:sz w:val="20"/>
                      <w:szCs w:val="20"/>
                    </w:rPr>
                  </w:pPr>
                  <w:r w:rsidRPr="004209FA">
                    <w:rPr>
                      <w:rStyle w:val="KeywordTok"/>
                      <w:sz w:val="18"/>
                      <w:szCs w:val="20"/>
                    </w:rPr>
                    <w:t>struct</w:t>
                  </w:r>
                  <w:r w:rsidRPr="004209FA">
                    <w:rPr>
                      <w:rStyle w:val="NormalTok"/>
                      <w:sz w:val="18"/>
                      <w:szCs w:val="20"/>
                    </w:rPr>
                    <w:t xml:space="preserve"> plane</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DataTypeTok"/>
                      <w:sz w:val="18"/>
                      <w:szCs w:val="20"/>
                    </w:rPr>
                    <w:t>int</w:t>
                  </w:r>
                  <w:r w:rsidRPr="004209FA">
                    <w:rPr>
                      <w:rStyle w:val="NormalTok"/>
                      <w:sz w:val="18"/>
                      <w:szCs w:val="20"/>
                    </w:rPr>
                    <w:t xml:space="preserve"> v</w:t>
                  </w:r>
                  <w:r w:rsidRPr="004209FA">
                    <w:rPr>
                      <w:rStyle w:val="OperatorTok"/>
                      <w:sz w:val="18"/>
                      <w:szCs w:val="20"/>
                    </w:rPr>
                    <w:t>[</w:t>
                  </w:r>
                  <w:r w:rsidRPr="004209FA">
                    <w:rPr>
                      <w:rStyle w:val="DecValTok"/>
                      <w:sz w:val="18"/>
                      <w:szCs w:val="20"/>
                    </w:rPr>
                    <w:t>3</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t>plane</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t>plane</w:t>
                  </w:r>
                  <w:r w:rsidRPr="004209FA">
                    <w:rPr>
                      <w:rStyle w:val="OperatorTok"/>
                      <w:sz w:val="18"/>
                      <w:szCs w:val="20"/>
                    </w:rPr>
                    <w:t>(</w:t>
                  </w:r>
                  <w:r w:rsidRPr="004209FA">
                    <w:rPr>
                      <w:rStyle w:val="DataTypeTok"/>
                      <w:sz w:val="18"/>
                      <w:szCs w:val="20"/>
                    </w:rPr>
                    <w:t>int</w:t>
                  </w:r>
                  <w:r w:rsidRPr="004209FA">
                    <w:rPr>
                      <w:rStyle w:val="NormalTok"/>
                      <w:sz w:val="18"/>
                      <w:szCs w:val="20"/>
                    </w:rPr>
                    <w:t xml:space="preserve"> a</w:t>
                  </w:r>
                  <w:r w:rsidRPr="004209FA">
                    <w:rPr>
                      <w:rStyle w:val="OperatorTok"/>
                      <w:sz w:val="18"/>
                      <w:szCs w:val="20"/>
                    </w:rPr>
                    <w:t>,</w:t>
                  </w:r>
                  <w:r w:rsidRPr="004209FA">
                    <w:rPr>
                      <w:rStyle w:val="NormalTok"/>
                      <w:sz w:val="18"/>
                      <w:szCs w:val="20"/>
                    </w:rPr>
                    <w:t xml:space="preserve"> </w:t>
                  </w:r>
                  <w:r w:rsidRPr="004209FA">
                    <w:rPr>
                      <w:rStyle w:val="DataTypeTok"/>
                      <w:sz w:val="18"/>
                      <w:szCs w:val="20"/>
                    </w:rPr>
                    <w:t>int</w:t>
                  </w:r>
                  <w:r w:rsidRPr="004209FA">
                    <w:rPr>
                      <w:rStyle w:val="NormalTok"/>
                      <w:sz w:val="18"/>
                      <w:szCs w:val="20"/>
                    </w:rPr>
                    <w:t xml:space="preserve"> b</w:t>
                  </w:r>
                  <w:r w:rsidRPr="004209FA">
                    <w:rPr>
                      <w:rStyle w:val="OperatorTok"/>
                      <w:sz w:val="18"/>
                      <w:szCs w:val="20"/>
                    </w:rPr>
                    <w:t>,</w:t>
                  </w:r>
                  <w:r w:rsidRPr="004209FA">
                    <w:rPr>
                      <w:rStyle w:val="NormalTok"/>
                      <w:sz w:val="18"/>
                      <w:szCs w:val="20"/>
                    </w:rPr>
                    <w:t xml:space="preserve"> </w:t>
                  </w:r>
                  <w:r w:rsidRPr="004209FA">
                    <w:rPr>
                      <w:rStyle w:val="DataTypeTok"/>
                      <w:sz w:val="18"/>
                      <w:szCs w:val="20"/>
                    </w:rPr>
                    <w:t>int</w:t>
                  </w:r>
                  <w:r w:rsidRPr="004209FA">
                    <w:rPr>
                      <w:rStyle w:val="NormalTok"/>
                      <w:sz w:val="18"/>
                      <w:szCs w:val="20"/>
                    </w:rPr>
                    <w:t xml:space="preserve"> c</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NormalTok"/>
                      <w:sz w:val="18"/>
                      <w:szCs w:val="20"/>
                    </w:rPr>
                    <w:tab/>
                    <w:t>v</w:t>
                  </w:r>
                  <w:r w:rsidRPr="004209FA">
                    <w:rPr>
                      <w:rStyle w:val="OperatorTok"/>
                      <w:sz w:val="18"/>
                      <w:szCs w:val="20"/>
                    </w:rPr>
                    <w:t>[</w:t>
                  </w:r>
                  <w:r w:rsidRPr="004209FA">
                    <w:rPr>
                      <w:rStyle w:val="DecValTok"/>
                      <w:sz w:val="18"/>
                      <w:szCs w:val="20"/>
                    </w:rPr>
                    <w:t>0</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a</w:t>
                  </w:r>
                  <w:r w:rsidRPr="004209FA">
                    <w:rPr>
                      <w:rStyle w:val="OperatorTok"/>
                      <w:sz w:val="18"/>
                      <w:szCs w:val="20"/>
                    </w:rPr>
                    <w:t>,</w:t>
                  </w:r>
                  <w:r w:rsidRPr="004209FA">
                    <w:rPr>
                      <w:rStyle w:val="NormalTok"/>
                      <w:sz w:val="18"/>
                      <w:szCs w:val="20"/>
                    </w:rPr>
                    <w:t xml:space="preserve"> v</w:t>
                  </w:r>
                  <w:r w:rsidRPr="004209FA">
                    <w:rPr>
                      <w:rStyle w:val="OperatorTok"/>
                      <w:sz w:val="18"/>
                      <w:szCs w:val="20"/>
                    </w:rPr>
                    <w:t>[</w:t>
                  </w:r>
                  <w:r w:rsidRPr="004209FA">
                    <w:rPr>
                      <w:rStyle w:val="DecValTok"/>
                      <w:sz w:val="18"/>
                      <w:szCs w:val="20"/>
                    </w:rPr>
                    <w:t>1</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b</w:t>
                  </w:r>
                  <w:r w:rsidRPr="004209FA">
                    <w:rPr>
                      <w:rStyle w:val="OperatorTok"/>
                      <w:sz w:val="18"/>
                      <w:szCs w:val="20"/>
                    </w:rPr>
                    <w:t>,</w:t>
                  </w:r>
                  <w:r w:rsidRPr="004209FA">
                    <w:rPr>
                      <w:rStyle w:val="NormalTok"/>
                      <w:sz w:val="18"/>
                      <w:szCs w:val="20"/>
                    </w:rPr>
                    <w:t xml:space="preserve"> v</w:t>
                  </w:r>
                  <w:r w:rsidRPr="004209FA">
                    <w:rPr>
                      <w:rStyle w:val="OperatorTok"/>
                      <w:sz w:val="18"/>
                      <w:szCs w:val="20"/>
                    </w:rPr>
                    <w:t>[</w:t>
                  </w:r>
                  <w:r w:rsidRPr="004209FA">
                    <w:rPr>
                      <w:rStyle w:val="DecValTok"/>
                      <w:sz w:val="18"/>
                      <w:szCs w:val="20"/>
                    </w:rPr>
                    <w:t>2</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c</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OperatorTok"/>
                      <w:sz w:val="18"/>
                      <w:szCs w:val="20"/>
                    </w:rPr>
                    <w:t>};</w:t>
                  </w:r>
                </w:p>
              </w:txbxContent>
            </v:textbox>
            <w10:anchorlock/>
          </v:shape>
        </w:pict>
      </w:r>
    </w:p>
    <w:p w14:paraId="70E4BCFE" w14:textId="77777777" w:rsidR="008B6E20" w:rsidRDefault="00B62AB6" w:rsidP="00574519">
      <w:pPr>
        <w:pStyle w:val="FirstParagraph"/>
      </w:pPr>
      <w:r>
        <w:t>平面的法向量：是指垂直于该平面的三维向量。一个平面具有无限个法向量，这些法向量可以按方向分为两类。</w:t>
      </w:r>
    </w:p>
    <w:p w14:paraId="12335270" w14:textId="77777777" w:rsidR="008B6E20" w:rsidRDefault="00B62AB6" w:rsidP="00574519">
      <w:pPr>
        <w:pStyle w:val="a0"/>
      </w:pPr>
      <w:r>
        <w:t>根据叉积的性质，将三角形的两条邻边叉乘，得到的向量即为一条法向量。</w:t>
      </w:r>
    </w:p>
    <w:p w14:paraId="339BAD30" w14:textId="4725FA01" w:rsidR="008B6E20" w:rsidRDefault="00B62AB6" w:rsidP="00574519">
      <w:pPr>
        <w:pStyle w:val="FirstParagraph"/>
      </w:pPr>
      <w:r>
        <w:t>利用法向量的模长，也可以算出三角形的面积。</w:t>
      </w:r>
    </w:p>
    <w:p w14:paraId="47313D95" w14:textId="520AB485" w:rsidR="006B2B7E" w:rsidRPr="00B310C1" w:rsidRDefault="006B2B7E" w:rsidP="006B2B7E">
      <w:pPr>
        <w:pStyle w:val="a0"/>
      </w:pPr>
      <w:r w:rsidRPr="00B310C1">
        <w:t>代码</w:t>
      </w:r>
      <w:r>
        <w:rPr>
          <w:rFonts w:hint="eastAsia"/>
        </w:rPr>
        <w:t>实现详见</w:t>
      </w:r>
      <w:r w:rsidR="008F6CF5" w:rsidRPr="001A2D0C">
        <w:rPr>
          <w:b/>
          <w:bCs/>
        </w:rPr>
        <w:fldChar w:fldCharType="begin"/>
      </w:r>
      <w:r w:rsidR="008F6CF5" w:rsidRPr="001A2D0C">
        <w:rPr>
          <w:b/>
          <w:bCs/>
        </w:rPr>
        <w:instrText xml:space="preserve"> </w:instrText>
      </w:r>
      <w:r w:rsidR="008F6CF5" w:rsidRPr="001A2D0C">
        <w:rPr>
          <w:rFonts w:hint="eastAsia"/>
          <w:b/>
          <w:bCs/>
        </w:rPr>
        <w:instrText>REF _Ref94781228 \r \h</w:instrText>
      </w:r>
      <w:r w:rsidR="008F6CF5" w:rsidRPr="001A2D0C">
        <w:rPr>
          <w:b/>
          <w:bCs/>
        </w:rPr>
        <w:instrText xml:space="preserve"> </w:instrText>
      </w:r>
      <w:r w:rsidR="008F6CF5" w:rsidRPr="001A2D0C">
        <w:rPr>
          <w:b/>
          <w:bCs/>
        </w:rPr>
      </w:r>
      <w:r w:rsidR="008F6CF5">
        <w:rPr>
          <w:b/>
          <w:bCs/>
        </w:rPr>
        <w:instrText xml:space="preserve"> \* MERGEFORMAT </w:instrText>
      </w:r>
      <w:r w:rsidR="008F6CF5" w:rsidRPr="001A2D0C">
        <w:rPr>
          <w:b/>
          <w:bCs/>
        </w:rPr>
        <w:fldChar w:fldCharType="separate"/>
      </w:r>
      <w:r w:rsidR="00843FAE">
        <w:rPr>
          <w:b/>
          <w:bCs/>
        </w:rPr>
        <w:t>9</w:t>
      </w:r>
      <w:r w:rsidR="008F6CF5" w:rsidRPr="001A2D0C">
        <w:rPr>
          <w:b/>
          <w:bCs/>
        </w:rPr>
        <w:fldChar w:fldCharType="end"/>
      </w:r>
      <w:r w:rsidR="008F6CF5">
        <w:rPr>
          <w:rFonts w:hint="eastAsia"/>
          <w:b/>
          <w:bCs/>
        </w:rPr>
        <w:t>.</w:t>
      </w:r>
      <w:r w:rsidR="008F6CF5">
        <w:rPr>
          <w:b/>
          <w:bCs/>
        </w:rPr>
        <w:t xml:space="preserve"> </w:t>
      </w:r>
      <w:r w:rsidR="008F6CF5" w:rsidRPr="001A2D0C">
        <w:rPr>
          <w:b/>
          <w:bCs/>
        </w:rPr>
        <w:fldChar w:fldCharType="begin"/>
      </w:r>
      <w:r w:rsidR="008F6CF5" w:rsidRPr="001A2D0C">
        <w:rPr>
          <w:b/>
          <w:bCs/>
        </w:rPr>
        <w:instrText xml:space="preserve"> REF _Ref94781228 \h </w:instrText>
      </w:r>
      <w:r w:rsidR="008F6CF5" w:rsidRPr="001A2D0C">
        <w:rPr>
          <w:b/>
          <w:bCs/>
        </w:rPr>
      </w:r>
      <w:r w:rsidR="008F6CF5">
        <w:rPr>
          <w:b/>
          <w:bCs/>
        </w:rPr>
        <w:instrText xml:space="preserve"> \* MERGEFORMAT </w:instrText>
      </w:r>
      <w:r w:rsidR="008F6CF5" w:rsidRPr="001A2D0C">
        <w:rPr>
          <w:b/>
          <w:bCs/>
        </w:rPr>
        <w:fldChar w:fldCharType="separate"/>
      </w:r>
      <w:r w:rsidR="00843FAE" w:rsidRPr="00843FAE">
        <w:rPr>
          <w:rFonts w:hint="eastAsia"/>
          <w:b/>
          <w:bCs/>
        </w:rPr>
        <w:t>附件</w:t>
      </w:r>
      <w:r w:rsidR="008F6CF5" w:rsidRPr="001A2D0C">
        <w:rPr>
          <w:b/>
          <w:bCs/>
        </w:rPr>
        <w:fldChar w:fldCharType="end"/>
      </w:r>
    </w:p>
    <w:p w14:paraId="6DD3790E" w14:textId="77777777" w:rsidR="008B6E20" w:rsidRDefault="00B62AB6" w:rsidP="00744D0F">
      <w:pPr>
        <w:pStyle w:val="1"/>
      </w:pPr>
      <w:bookmarkStart w:id="20" w:name="平面凸包"/>
      <w:bookmarkEnd w:id="1"/>
      <w:bookmarkEnd w:id="19"/>
      <w:r>
        <w:t>平面凸包</w:t>
      </w:r>
    </w:p>
    <w:p w14:paraId="64D7FC01" w14:textId="77777777" w:rsidR="008B6E20" w:rsidRDefault="00B62AB6" w:rsidP="00574519">
      <w:pPr>
        <w:pStyle w:val="2"/>
      </w:pPr>
      <w:bookmarkStart w:id="21" w:name="凸包"/>
      <w:r>
        <w:t>凸包</w:t>
      </w:r>
    </w:p>
    <w:p w14:paraId="4CEB9E2F" w14:textId="77777777" w:rsidR="008B6E20" w:rsidRDefault="00B62AB6" w:rsidP="00574519">
      <w:pPr>
        <w:pStyle w:val="FirstParagraph"/>
      </w:pPr>
      <w:r>
        <w:t>一个子集</w:t>
      </w:r>
      <w:r>
        <w:t xml:space="preserve"> </w:t>
      </w:r>
      <m:oMath>
        <m:r>
          <w:rPr>
            <w:rFonts w:ascii="Cambria Math" w:hAnsi="Cambria Math"/>
          </w:rPr>
          <m:t>S</m:t>
        </m:r>
      </m:oMath>
      <w:r>
        <w:t xml:space="preserve"> </w:t>
      </w:r>
      <w:r>
        <w:t>被称为凸的，当且仅当对于任意两点</w:t>
      </w:r>
      <w:r>
        <w:t xml:space="preserve">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S</m:t>
        </m:r>
      </m:oMath>
      <w:r>
        <w:t>，线段</w:t>
      </w:r>
      <w:r>
        <w:t xml:space="preserve"> </w:t>
      </w:r>
      <m:oMath>
        <m:bar>
          <m:barPr>
            <m:pos m:val="top"/>
            <m:ctrlPr>
              <w:rPr>
                <w:rFonts w:ascii="Cambria Math" w:hAnsi="Cambria Math"/>
              </w:rPr>
            </m:ctrlPr>
          </m:barPr>
          <m:e>
            <m:r>
              <w:rPr>
                <w:rFonts w:ascii="Cambria Math" w:hAnsi="Cambria Math"/>
              </w:rPr>
              <m:t>pq</m:t>
            </m:r>
          </m:e>
        </m:bar>
      </m:oMath>
      <w:r>
        <w:t xml:space="preserve"> </w:t>
      </w:r>
      <w:r>
        <w:t>都完全属于</w:t>
      </w:r>
      <w:r>
        <w:t xml:space="preserve"> </w:t>
      </w:r>
      <m:oMath>
        <m:r>
          <w:rPr>
            <w:rFonts w:ascii="Cambria Math" w:hAnsi="Cambria Math"/>
          </w:rPr>
          <m:t>S</m:t>
        </m:r>
      </m:oMath>
      <w:r>
        <w:t>。</w:t>
      </w:r>
    </w:p>
    <w:p w14:paraId="06205987" w14:textId="6AC20675" w:rsidR="008B6E20" w:rsidRDefault="00B62AB6" w:rsidP="00574519">
      <w:pPr>
        <w:pStyle w:val="a0"/>
      </w:pPr>
      <w:r>
        <w:t>集合</w:t>
      </w:r>
      <w:r>
        <w:t xml:space="preserve"> </w:t>
      </w:r>
      <m:oMath>
        <m:r>
          <w:rPr>
            <w:rFonts w:ascii="Cambria Math" w:hAnsi="Cambria Math"/>
          </w:rPr>
          <m:t>S</m:t>
        </m:r>
      </m:oMath>
      <w:r>
        <w:t xml:space="preserve"> </w:t>
      </w:r>
      <w:r>
        <w:t>的凸包</w:t>
      </w:r>
      <w:r>
        <w:t xml:space="preserve"> </w:t>
      </w:r>
      <m:oMath>
        <m:r>
          <m:rPr>
            <m:scr m:val="script"/>
            <m:sty m:val="p"/>
          </m:rPr>
          <w:rPr>
            <w:rFonts w:ascii="Cambria Math" w:hAnsi="Cambria Math"/>
          </w:rPr>
          <m:t>CH</m:t>
        </m:r>
        <m:d>
          <m:dPr>
            <m:ctrlPr>
              <w:rPr>
                <w:rFonts w:ascii="Cambria Math" w:hAnsi="Cambria Math"/>
              </w:rPr>
            </m:ctrlPr>
          </m:dPr>
          <m:e>
            <m:r>
              <w:rPr>
                <w:rFonts w:ascii="Cambria Math" w:hAnsi="Cambria Math"/>
              </w:rPr>
              <m:t>S</m:t>
            </m:r>
          </m:e>
        </m:d>
      </m:oMath>
      <w:r>
        <w:t>，是包含</w:t>
      </w:r>
      <w:r>
        <w:t xml:space="preserve"> </w:t>
      </w:r>
      <m:oMath>
        <m:r>
          <w:rPr>
            <w:rFonts w:ascii="Cambria Math" w:hAnsi="Cambria Math"/>
          </w:rPr>
          <m:t>S</m:t>
        </m:r>
      </m:oMath>
      <w:r>
        <w:t xml:space="preserve"> </w:t>
      </w:r>
      <w:r>
        <w:t>的最小凸集，也就是包含</w:t>
      </w:r>
      <w:r>
        <w:t xml:space="preserve"> </w:t>
      </w:r>
      <m:oMath>
        <m:r>
          <w:rPr>
            <w:rFonts w:ascii="Cambria Math" w:hAnsi="Cambria Math"/>
          </w:rPr>
          <m:t>S</m:t>
        </m:r>
      </m:oMath>
      <w:r>
        <w:t xml:space="preserve"> </w:t>
      </w:r>
      <w:r>
        <w:t>的所有凸集的交。</w:t>
      </w:r>
    </w:p>
    <w:p w14:paraId="307E9DD5" w14:textId="7E7CFB60" w:rsidR="00BB531E" w:rsidRDefault="005D1A00" w:rsidP="00B22DC6">
      <w:pPr>
        <w:pStyle w:val="CaptionedFigure"/>
        <w:spacing w:afterLines="50" w:after="120"/>
        <w:jc w:val="center"/>
      </w:pPr>
      <w:r>
        <w:pict w14:anchorId="7F4C6B88">
          <v:shape id="_x0000_s2070" type="#_x0000_t202" style="width:255.1pt;height:135.5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70">
              <w:txbxContent>
                <w:p w14:paraId="46BC4E4A" w14:textId="77777777" w:rsidR="00563531" w:rsidRDefault="00563531" w:rsidP="00563531">
                  <w:pPr>
                    <w:pStyle w:val="af"/>
                    <w:keepNext/>
                    <w:jc w:val="center"/>
                  </w:pPr>
                  <w:r>
                    <w:rPr>
                      <w:noProof/>
                      <w:sz w:val="21"/>
                      <w:szCs w:val="21"/>
                    </w:rPr>
                    <w:drawing>
                      <wp:inline distT="0" distB="0" distL="0" distR="0" wp14:anchorId="09659D95" wp14:editId="77DE59FA">
                        <wp:extent cx="1673706" cy="1367073"/>
                        <wp:effectExtent l="0" t="0" r="0" b="0"/>
                        <wp:docPr id="40" name="图形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形 39"/>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1685955" cy="1377078"/>
                                </a:xfrm>
                                <a:prstGeom prst="rect">
                                  <a:avLst/>
                                </a:prstGeom>
                              </pic:spPr>
                            </pic:pic>
                          </a:graphicData>
                        </a:graphic>
                      </wp:inline>
                    </w:drawing>
                  </w:r>
                </w:p>
                <w:p w14:paraId="41144B4B" w14:textId="7848CBD6" w:rsidR="00563531" w:rsidRPr="00563531" w:rsidRDefault="00563531" w:rsidP="00563531">
                  <w:pPr>
                    <w:pStyle w:val="af"/>
                    <w:jc w:val="center"/>
                    <w:rPr>
                      <w:sz w:val="21"/>
                      <w:szCs w:val="21"/>
                    </w:rPr>
                  </w:pPr>
                  <w:bookmarkStart w:id="22" w:name="_Ref94786484"/>
                  <w:r w:rsidRPr="00563531">
                    <w:rPr>
                      <w:rFonts w:hint="eastAsia"/>
                      <w:sz w:val="21"/>
                      <w:szCs w:val="21"/>
                    </w:rPr>
                    <w:t>图</w:t>
                  </w:r>
                  <w:r w:rsidRPr="00563531">
                    <w:rPr>
                      <w:rFonts w:hint="eastAsia"/>
                      <w:sz w:val="21"/>
                      <w:szCs w:val="21"/>
                    </w:rPr>
                    <w:t xml:space="preserve"> </w:t>
                  </w:r>
                  <w:r w:rsidRPr="00563531">
                    <w:rPr>
                      <w:sz w:val="21"/>
                      <w:szCs w:val="21"/>
                    </w:rPr>
                    <w:fldChar w:fldCharType="begin"/>
                  </w:r>
                  <w:r w:rsidRPr="00563531">
                    <w:rPr>
                      <w:sz w:val="21"/>
                      <w:szCs w:val="21"/>
                    </w:rPr>
                    <w:instrText xml:space="preserve"> </w:instrText>
                  </w:r>
                  <w:r w:rsidRPr="00563531">
                    <w:rPr>
                      <w:rFonts w:hint="eastAsia"/>
                      <w:sz w:val="21"/>
                      <w:szCs w:val="21"/>
                    </w:rPr>
                    <w:instrText xml:space="preserve">SEQ </w:instrText>
                  </w:r>
                  <w:r w:rsidRPr="00563531">
                    <w:rPr>
                      <w:rFonts w:hint="eastAsia"/>
                      <w:sz w:val="21"/>
                      <w:szCs w:val="21"/>
                    </w:rPr>
                    <w:instrText>图</w:instrText>
                  </w:r>
                  <w:r w:rsidRPr="00563531">
                    <w:rPr>
                      <w:rFonts w:hint="eastAsia"/>
                      <w:sz w:val="21"/>
                      <w:szCs w:val="21"/>
                    </w:rPr>
                    <w:instrText xml:space="preserve"> \* ARABIC</w:instrText>
                  </w:r>
                  <w:r w:rsidRPr="00563531">
                    <w:rPr>
                      <w:sz w:val="21"/>
                      <w:szCs w:val="21"/>
                    </w:rPr>
                    <w:instrText xml:space="preserve"> </w:instrText>
                  </w:r>
                  <w:r w:rsidRPr="00563531">
                    <w:rPr>
                      <w:sz w:val="21"/>
                      <w:szCs w:val="21"/>
                    </w:rPr>
                    <w:fldChar w:fldCharType="separate"/>
                  </w:r>
                  <w:r w:rsidR="00843FAE">
                    <w:rPr>
                      <w:noProof/>
                      <w:sz w:val="21"/>
                      <w:szCs w:val="21"/>
                    </w:rPr>
                    <w:t>4</w:t>
                  </w:r>
                  <w:r w:rsidRPr="00563531">
                    <w:rPr>
                      <w:sz w:val="21"/>
                      <w:szCs w:val="21"/>
                    </w:rPr>
                    <w:fldChar w:fldCharType="end"/>
                  </w:r>
                  <w:bookmarkEnd w:id="22"/>
                </w:p>
              </w:txbxContent>
            </v:textbox>
            <w10:anchorlock/>
          </v:shape>
        </w:pict>
      </w:r>
    </w:p>
    <w:p w14:paraId="22174B77" w14:textId="779D02A0" w:rsidR="008B6E20" w:rsidRDefault="00B62AB6" w:rsidP="00574519">
      <w:pPr>
        <w:pStyle w:val="a0"/>
      </w:pPr>
      <w:r>
        <w:t>如</w:t>
      </w:r>
      <w:r w:rsidR="003263BF" w:rsidRPr="003263BF">
        <w:rPr>
          <w:b/>
          <w:bCs/>
        </w:rPr>
        <w:fldChar w:fldCharType="begin"/>
      </w:r>
      <w:r w:rsidR="003263BF" w:rsidRPr="003263BF">
        <w:rPr>
          <w:b/>
          <w:bCs/>
        </w:rPr>
        <w:instrText xml:space="preserve"> REF _Ref94786484 \h </w:instrText>
      </w:r>
      <w:r w:rsidR="003263BF">
        <w:rPr>
          <w:b/>
          <w:bCs/>
        </w:rPr>
        <w:instrText xml:space="preserve"> \* MERGEFORMAT </w:instrText>
      </w:r>
      <w:r w:rsidR="003263BF" w:rsidRPr="003263BF">
        <w:rPr>
          <w:b/>
          <w:bCs/>
        </w:rPr>
      </w:r>
      <w:r w:rsidR="003263BF" w:rsidRPr="003263BF">
        <w:rPr>
          <w:b/>
          <w:bCs/>
        </w:rPr>
        <w:fldChar w:fldCharType="separate"/>
      </w:r>
      <w:r w:rsidR="00843FAE" w:rsidRPr="00843FAE">
        <w:rPr>
          <w:rFonts w:hint="eastAsia"/>
          <w:b/>
          <w:bCs/>
        </w:rPr>
        <w:t>图</w:t>
      </w:r>
      <w:r w:rsidR="00843FAE" w:rsidRPr="00843FAE">
        <w:rPr>
          <w:rFonts w:hint="eastAsia"/>
          <w:b/>
          <w:bCs/>
        </w:rPr>
        <w:t xml:space="preserve"> </w:t>
      </w:r>
      <w:r w:rsidR="00843FAE" w:rsidRPr="00843FAE">
        <w:rPr>
          <w:b/>
          <w:bCs/>
          <w:noProof/>
        </w:rPr>
        <w:t>4</w:t>
      </w:r>
      <w:r w:rsidR="003263BF" w:rsidRPr="003263BF">
        <w:rPr>
          <w:b/>
          <w:bCs/>
        </w:rPr>
        <w:fldChar w:fldCharType="end"/>
      </w:r>
      <w:r>
        <w:t>，不严谨地表示，平面凸包是平面上能包含所有给定点的最小凸多边形。</w:t>
      </w:r>
    </w:p>
    <w:p w14:paraId="72B6C947" w14:textId="2431739A" w:rsidR="008B6E20" w:rsidRDefault="00B62AB6" w:rsidP="00574519">
      <w:pPr>
        <w:pStyle w:val="2"/>
      </w:pPr>
      <w:bookmarkStart w:id="23" w:name="效率较低的求解算法"/>
      <w:bookmarkEnd w:id="21"/>
      <w:r>
        <w:t>效率较低的求解算法</w:t>
      </w:r>
    </w:p>
    <w:p w14:paraId="182C9A43" w14:textId="182702F4" w:rsidR="00B22DC6" w:rsidRDefault="005D1A00" w:rsidP="00B0302D">
      <w:pPr>
        <w:pStyle w:val="CaptionedFigure"/>
        <w:spacing w:afterLines="50" w:after="120"/>
        <w:jc w:val="center"/>
      </w:pPr>
      <w:r>
        <w:pict w14:anchorId="4CB5A6B5">
          <v:shape id="_x0000_s2069" type="#_x0000_t202" style="width:255.1pt;height:114.8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69">
              <w:txbxContent>
                <w:p w14:paraId="7A81AA44" w14:textId="77777777" w:rsidR="00B22DC6" w:rsidRDefault="00B22DC6" w:rsidP="00B22DC6">
                  <w:pPr>
                    <w:pStyle w:val="af"/>
                    <w:keepNext/>
                    <w:jc w:val="center"/>
                  </w:pPr>
                  <w:r>
                    <w:rPr>
                      <w:noProof/>
                      <w:sz w:val="21"/>
                      <w:szCs w:val="21"/>
                    </w:rPr>
                    <w:drawing>
                      <wp:inline distT="0" distB="0" distL="0" distR="0" wp14:anchorId="406B7CBB" wp14:editId="2C4058C0">
                        <wp:extent cx="1853164" cy="1100667"/>
                        <wp:effectExtent l="0" t="0" r="0" b="0"/>
                        <wp:docPr id="41" name="图形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形 53"/>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1856295" cy="1102526"/>
                                </a:xfrm>
                                <a:prstGeom prst="rect">
                                  <a:avLst/>
                                </a:prstGeom>
                              </pic:spPr>
                            </pic:pic>
                          </a:graphicData>
                        </a:graphic>
                      </wp:inline>
                    </w:drawing>
                  </w:r>
                </w:p>
                <w:p w14:paraId="18CF1841" w14:textId="2421F158" w:rsidR="00B22DC6" w:rsidRPr="00563531" w:rsidRDefault="00B22DC6" w:rsidP="00B22DC6">
                  <w:pPr>
                    <w:pStyle w:val="af"/>
                    <w:jc w:val="center"/>
                    <w:rPr>
                      <w:sz w:val="21"/>
                      <w:szCs w:val="21"/>
                    </w:rPr>
                  </w:pPr>
                  <w:bookmarkStart w:id="24" w:name="_Ref94786476"/>
                  <w:r w:rsidRPr="00B22DC6">
                    <w:rPr>
                      <w:rFonts w:hint="eastAsia"/>
                      <w:sz w:val="21"/>
                      <w:szCs w:val="21"/>
                    </w:rPr>
                    <w:t>图</w:t>
                  </w:r>
                  <w:r w:rsidRPr="00B22DC6">
                    <w:rPr>
                      <w:rFonts w:hint="eastAsia"/>
                      <w:sz w:val="21"/>
                      <w:szCs w:val="21"/>
                    </w:rPr>
                    <w:t xml:space="preserve"> </w:t>
                  </w:r>
                  <w:r w:rsidRPr="00B22DC6">
                    <w:rPr>
                      <w:sz w:val="21"/>
                      <w:szCs w:val="21"/>
                    </w:rPr>
                    <w:fldChar w:fldCharType="begin"/>
                  </w:r>
                  <w:r w:rsidRPr="00B22DC6">
                    <w:rPr>
                      <w:sz w:val="21"/>
                      <w:szCs w:val="21"/>
                    </w:rPr>
                    <w:instrText xml:space="preserve"> </w:instrText>
                  </w:r>
                  <w:r w:rsidRPr="00B22DC6">
                    <w:rPr>
                      <w:rFonts w:hint="eastAsia"/>
                      <w:sz w:val="21"/>
                      <w:szCs w:val="21"/>
                    </w:rPr>
                    <w:instrText xml:space="preserve">SEQ </w:instrText>
                  </w:r>
                  <w:r w:rsidRPr="00B22DC6">
                    <w:rPr>
                      <w:rFonts w:hint="eastAsia"/>
                      <w:sz w:val="21"/>
                      <w:szCs w:val="21"/>
                    </w:rPr>
                    <w:instrText>图</w:instrText>
                  </w:r>
                  <w:r w:rsidRPr="00B22DC6">
                    <w:rPr>
                      <w:rFonts w:hint="eastAsia"/>
                      <w:sz w:val="21"/>
                      <w:szCs w:val="21"/>
                    </w:rPr>
                    <w:instrText xml:space="preserve"> \* ARABIC</w:instrText>
                  </w:r>
                  <w:r w:rsidRPr="00B22DC6">
                    <w:rPr>
                      <w:sz w:val="21"/>
                      <w:szCs w:val="21"/>
                    </w:rPr>
                    <w:instrText xml:space="preserve"> </w:instrText>
                  </w:r>
                  <w:r w:rsidRPr="00B22DC6">
                    <w:rPr>
                      <w:sz w:val="21"/>
                      <w:szCs w:val="21"/>
                    </w:rPr>
                    <w:fldChar w:fldCharType="separate"/>
                  </w:r>
                  <w:r w:rsidR="00843FAE">
                    <w:rPr>
                      <w:noProof/>
                      <w:sz w:val="21"/>
                      <w:szCs w:val="21"/>
                    </w:rPr>
                    <w:t>5</w:t>
                  </w:r>
                  <w:r w:rsidRPr="00B22DC6">
                    <w:rPr>
                      <w:sz w:val="21"/>
                      <w:szCs w:val="21"/>
                    </w:rPr>
                    <w:fldChar w:fldCharType="end"/>
                  </w:r>
                  <w:bookmarkEnd w:id="24"/>
                </w:p>
              </w:txbxContent>
            </v:textbox>
            <w10:anchorlock/>
          </v:shape>
        </w:pict>
      </w:r>
    </w:p>
    <w:p w14:paraId="695499B5" w14:textId="00E7F3F5" w:rsidR="008B6E20" w:rsidRDefault="00B22DC6" w:rsidP="00574519">
      <w:pPr>
        <w:pStyle w:val="FirstParagraph"/>
      </w:pPr>
      <w:r>
        <w:rPr>
          <w:rFonts w:hint="eastAsia"/>
        </w:rPr>
        <w:t>如</w:t>
      </w:r>
      <w:r w:rsidR="003263BF" w:rsidRPr="003263BF">
        <w:rPr>
          <w:b/>
          <w:bCs/>
        </w:rPr>
        <w:fldChar w:fldCharType="begin"/>
      </w:r>
      <w:r w:rsidR="003263BF" w:rsidRPr="003263BF">
        <w:rPr>
          <w:b/>
          <w:bCs/>
        </w:rPr>
        <w:instrText xml:space="preserve"> </w:instrText>
      </w:r>
      <w:r w:rsidR="003263BF" w:rsidRPr="003263BF">
        <w:rPr>
          <w:rFonts w:hint="eastAsia"/>
          <w:b/>
          <w:bCs/>
        </w:rPr>
        <w:instrText>REF _Ref94786476 \h</w:instrText>
      </w:r>
      <w:r w:rsidR="003263BF" w:rsidRPr="003263BF">
        <w:rPr>
          <w:b/>
          <w:bCs/>
        </w:rPr>
        <w:instrText xml:space="preserve"> </w:instrText>
      </w:r>
      <w:r w:rsidR="003263BF">
        <w:rPr>
          <w:b/>
          <w:bCs/>
        </w:rPr>
        <w:instrText xml:space="preserve"> \* MERGEFORMAT </w:instrText>
      </w:r>
      <w:r w:rsidR="003263BF" w:rsidRPr="003263BF">
        <w:rPr>
          <w:b/>
          <w:bCs/>
        </w:rPr>
      </w:r>
      <w:r w:rsidR="003263BF" w:rsidRPr="003263BF">
        <w:rPr>
          <w:b/>
          <w:bCs/>
        </w:rPr>
        <w:fldChar w:fldCharType="separate"/>
      </w:r>
      <w:r w:rsidR="00843FAE" w:rsidRPr="00843FAE">
        <w:rPr>
          <w:rFonts w:hint="eastAsia"/>
          <w:b/>
          <w:bCs/>
        </w:rPr>
        <w:t>图</w:t>
      </w:r>
      <w:r w:rsidR="00843FAE" w:rsidRPr="00843FAE">
        <w:rPr>
          <w:rFonts w:hint="eastAsia"/>
          <w:b/>
          <w:bCs/>
        </w:rPr>
        <w:t xml:space="preserve"> </w:t>
      </w:r>
      <w:r w:rsidR="00843FAE" w:rsidRPr="00843FAE">
        <w:rPr>
          <w:b/>
          <w:bCs/>
          <w:noProof/>
        </w:rPr>
        <w:t>5</w:t>
      </w:r>
      <w:r w:rsidR="003263BF" w:rsidRPr="003263BF">
        <w:rPr>
          <w:b/>
          <w:bCs/>
        </w:rPr>
        <w:fldChar w:fldCharType="end"/>
      </w:r>
      <w:r w:rsidR="00B62AB6">
        <w:t>，任取一条线段</w:t>
      </w:r>
      <w:r w:rsidR="00B62AB6">
        <w:t xml:space="preserve"> </w:t>
      </w:r>
      <m:oMath>
        <m:bar>
          <m:barPr>
            <m:pos m:val="top"/>
            <m:ctrlPr>
              <w:rPr>
                <w:rFonts w:ascii="Cambria Math" w:hAnsi="Cambria Math"/>
              </w:rPr>
            </m:ctrlPr>
          </m:barPr>
          <m:e>
            <m:r>
              <w:rPr>
                <w:rFonts w:ascii="Cambria Math" w:hAnsi="Cambria Math"/>
              </w:rPr>
              <m:t>pq</m:t>
            </m:r>
          </m:e>
        </m:bar>
      </m:oMath>
      <w:r w:rsidR="00B62AB6">
        <w:t>，若其在凸包上，则点集</w:t>
      </w:r>
      <w:r w:rsidR="00B62AB6">
        <w:t xml:space="preserve"> </w:t>
      </w:r>
      <m:oMath>
        <m:r>
          <w:rPr>
            <w:rFonts w:ascii="Cambria Math" w:hAnsi="Cambria Math"/>
          </w:rPr>
          <m:t>P</m:t>
        </m:r>
      </m:oMath>
      <w:r w:rsidR="00B62AB6">
        <w:t xml:space="preserve"> </w:t>
      </w:r>
      <w:r w:rsidR="00B62AB6">
        <w:t>中的点均位于直线</w:t>
      </w:r>
      <w:r w:rsidR="00B62AB6">
        <w:t xml:space="preserve"> </w:t>
      </w:r>
      <m:oMath>
        <m:bar>
          <m:barPr>
            <m:pos m:val="top"/>
            <m:ctrlPr>
              <w:rPr>
                <w:rFonts w:ascii="Cambria Math" w:hAnsi="Cambria Math"/>
              </w:rPr>
            </m:ctrlPr>
          </m:barPr>
          <m:e>
            <m:r>
              <w:rPr>
                <w:rFonts w:ascii="Cambria Math" w:hAnsi="Cambria Math"/>
              </w:rPr>
              <m:t>pq</m:t>
            </m:r>
          </m:e>
        </m:bar>
      </m:oMath>
      <w:r w:rsidR="00B62AB6">
        <w:t xml:space="preserve"> </w:t>
      </w:r>
      <w:r w:rsidR="00B62AB6">
        <w:t>的同一侧。</w:t>
      </w:r>
    </w:p>
    <w:p w14:paraId="6D99AAC3" w14:textId="77777777" w:rsidR="008B6E20" w:rsidRDefault="00B62AB6" w:rsidP="00574519">
      <w:pPr>
        <w:pStyle w:val="a0"/>
      </w:pPr>
      <w:r>
        <w:t>若我们钦定</w:t>
      </w:r>
      <w:r>
        <w:t xml:space="preserve"> </w:t>
      </w:r>
      <m:oMath>
        <m:r>
          <w:rPr>
            <w:rFonts w:ascii="Cambria Math" w:hAnsi="Cambria Math"/>
          </w:rPr>
          <m:t>p</m:t>
        </m:r>
        <m:r>
          <m:rPr>
            <m:sty m:val="p"/>
          </m:rPr>
          <w:rPr>
            <w:rFonts w:ascii="Cambria Math" w:hAnsi="Cambria Math"/>
          </w:rPr>
          <m:t>→</m:t>
        </m:r>
        <m:r>
          <w:rPr>
            <w:rFonts w:ascii="Cambria Math" w:hAnsi="Cambria Math"/>
          </w:rPr>
          <m:t>q</m:t>
        </m:r>
      </m:oMath>
      <w:r>
        <w:t xml:space="preserve"> </w:t>
      </w:r>
      <w:r>
        <w:t>按顺时针方向，则有更强的限制，需要</w:t>
      </w:r>
      <w:r>
        <w:t xml:space="preserve"> </w:t>
      </w:r>
      <m:oMath>
        <m:r>
          <w:rPr>
            <w:rFonts w:ascii="Cambria Math" w:hAnsi="Cambria Math"/>
          </w:rPr>
          <m:t>P</m:t>
        </m:r>
      </m:oMath>
      <w:r>
        <w:t xml:space="preserve"> </w:t>
      </w:r>
      <w:r>
        <w:t>中的点都在直线的右侧。</w:t>
      </w:r>
    </w:p>
    <w:p w14:paraId="3B38FE44" w14:textId="77777777" w:rsidR="008B6E20" w:rsidRDefault="00B62AB6" w:rsidP="00574519">
      <w:pPr>
        <w:pStyle w:val="a0"/>
      </w:pPr>
      <w:r>
        <w:t>考虑向量的叉积，点</w:t>
      </w:r>
      <w:r>
        <w:t xml:space="preserve"> </w:t>
      </w:r>
      <m:oMath>
        <m:r>
          <w:rPr>
            <w:rFonts w:ascii="Cambria Math" w:hAnsi="Cambria Math"/>
          </w:rPr>
          <m:t>t</m:t>
        </m:r>
      </m:oMath>
      <w:r>
        <w:t xml:space="preserve"> </w:t>
      </w:r>
      <w:r>
        <w:t>在</w:t>
      </w:r>
      <w:r>
        <w:t xml:space="preserve"> </w:t>
      </w:r>
      <m:oMath>
        <m:acc>
          <m:accPr>
            <m:chr m:val="⃗"/>
            <m:ctrlPr>
              <w:rPr>
                <w:rFonts w:ascii="Cambria Math" w:hAnsi="Cambria Math"/>
              </w:rPr>
            </m:ctrlPr>
          </m:accPr>
          <m:e>
            <m:r>
              <w:rPr>
                <w:rFonts w:ascii="Cambria Math" w:hAnsi="Cambria Math"/>
              </w:rPr>
              <m:t>pq</m:t>
            </m:r>
          </m:e>
        </m:acc>
      </m:oMath>
      <w:r>
        <w:t xml:space="preserve"> </w:t>
      </w:r>
      <w:r>
        <w:t>右侧</w:t>
      </w:r>
      <w:r>
        <w:t xml:space="preserve"> </w:t>
      </w:r>
      <m:oMath>
        <m:r>
          <m:rPr>
            <m:sty m:val="p"/>
          </m:rPr>
          <w:rPr>
            <w:rFonts w:ascii="Cambria Math" w:hAnsi="Cambria Math"/>
          </w:rPr>
          <m:t>⇔</m:t>
        </m:r>
        <m:acc>
          <m:accPr>
            <m:chr m:val="⃗"/>
            <m:ctrlPr>
              <w:rPr>
                <w:rFonts w:ascii="Cambria Math" w:hAnsi="Cambria Math"/>
              </w:rPr>
            </m:ctrlPr>
          </m:accPr>
          <m:e>
            <m:r>
              <w:rPr>
                <w:rFonts w:ascii="Cambria Math" w:hAnsi="Cambria Math"/>
              </w:rPr>
              <m:t>pt</m:t>
            </m:r>
          </m:e>
        </m:acc>
        <m:r>
          <m:rPr>
            <m:sty m:val="p"/>
          </m:rPr>
          <w:rPr>
            <w:rFonts w:ascii="Cambria Math" w:hAnsi="Cambria Math"/>
          </w:rPr>
          <m:t>×</m:t>
        </m:r>
        <m:acc>
          <m:accPr>
            <m:chr m:val="⃗"/>
            <m:ctrlPr>
              <w:rPr>
                <w:rFonts w:ascii="Cambria Math" w:hAnsi="Cambria Math"/>
              </w:rPr>
            </m:ctrlPr>
          </m:accPr>
          <m:e>
            <m:r>
              <w:rPr>
                <w:rFonts w:ascii="Cambria Math" w:hAnsi="Cambria Math"/>
              </w:rPr>
              <m:t>pq</m:t>
            </m:r>
          </m:e>
        </m:acc>
        <m:r>
          <m:rPr>
            <m:sty m:val="p"/>
          </m:rPr>
          <w:rPr>
            <w:rFonts w:ascii="Cambria Math" w:hAnsi="Cambria Math"/>
          </w:rPr>
          <m:t>&gt;</m:t>
        </m:r>
        <m:r>
          <w:rPr>
            <w:rFonts w:ascii="Cambria Math" w:hAnsi="Cambria Math"/>
          </w:rPr>
          <m:t>0</m:t>
        </m:r>
      </m:oMath>
      <w:r>
        <w:t>。于是可以枚举有序点对</w:t>
      </w:r>
      <w:r>
        <w:t xml:space="preserve"> </w:t>
      </w:r>
      <m:oMath>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oMath>
      <w:r>
        <w:t>，若</w:t>
      </w:r>
      <w:r>
        <w:t xml:space="preserve"> </w:t>
      </w:r>
      <m:oMath>
        <m:r>
          <w:rPr>
            <w:rFonts w:ascii="Cambria Math" w:hAnsi="Cambria Math"/>
          </w:rPr>
          <m:t>P</m:t>
        </m:r>
      </m:oMath>
      <w:r>
        <w:t xml:space="preserve"> </w:t>
      </w:r>
      <w:r>
        <w:t>中的点都在有向线段</w:t>
      </w:r>
      <w:r>
        <w:t xml:space="preserve"> </w:t>
      </w:r>
      <m:oMath>
        <m:acc>
          <m:accPr>
            <m:chr m:val="⃗"/>
            <m:ctrlPr>
              <w:rPr>
                <w:rFonts w:ascii="Cambria Math" w:hAnsi="Cambria Math"/>
              </w:rPr>
            </m:ctrlPr>
          </m:accPr>
          <m:e>
            <m:r>
              <w:rPr>
                <w:rFonts w:ascii="Cambria Math" w:hAnsi="Cambria Math"/>
              </w:rPr>
              <m:t>pq</m:t>
            </m:r>
          </m:e>
        </m:acc>
      </m:oMath>
      <w:r>
        <w:t xml:space="preserve"> </w:t>
      </w:r>
      <w:r>
        <w:t>的右侧，则</w:t>
      </w:r>
      <w:r>
        <w:t xml:space="preserve"> </w:t>
      </w:r>
      <m:oMath>
        <m:bar>
          <m:barPr>
            <m:pos m:val="top"/>
            <m:ctrlPr>
              <w:rPr>
                <w:rFonts w:ascii="Cambria Math" w:hAnsi="Cambria Math"/>
              </w:rPr>
            </m:ctrlPr>
          </m:barPr>
          <m:e>
            <m:r>
              <w:rPr>
                <w:rFonts w:ascii="Cambria Math" w:hAnsi="Cambria Math"/>
              </w:rPr>
              <m:t>pq</m:t>
            </m:r>
          </m:e>
        </m:bar>
      </m:oMath>
      <w:r>
        <w:t xml:space="preserve"> </w:t>
      </w:r>
      <w:r>
        <w:t>是</w:t>
      </w:r>
      <w:r>
        <w:t xml:space="preserve"> </w:t>
      </w:r>
      <m:oMath>
        <m:r>
          <m:rPr>
            <m:scr m:val="script"/>
            <m:sty m:val="p"/>
          </m:rPr>
          <w:rPr>
            <w:rFonts w:ascii="Cambria Math" w:hAnsi="Cambria Math"/>
          </w:rPr>
          <m:t>CH</m:t>
        </m:r>
        <m:d>
          <m:dPr>
            <m:ctrlPr>
              <w:rPr>
                <w:rFonts w:ascii="Cambria Math" w:hAnsi="Cambria Math"/>
              </w:rPr>
            </m:ctrlPr>
          </m:dPr>
          <m:e>
            <m:r>
              <w:rPr>
                <w:rFonts w:ascii="Cambria Math" w:hAnsi="Cambria Math"/>
              </w:rPr>
              <m:t>P</m:t>
            </m:r>
          </m:e>
        </m:d>
      </m:oMath>
      <w:r>
        <w:t xml:space="preserve"> </w:t>
      </w:r>
      <w:r>
        <w:t>中的一条边。</w:t>
      </w:r>
    </w:p>
    <w:p w14:paraId="147F4142" w14:textId="77777777" w:rsidR="008B6E20" w:rsidRDefault="00B62AB6" w:rsidP="00574519">
      <w:pPr>
        <w:pStyle w:val="a0"/>
      </w:pPr>
      <w:r>
        <w:t>此算法时间复杂度为</w:t>
      </w:r>
      <w:r>
        <w:t xml:space="preserve">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其中</w:t>
      </w:r>
      <w:r>
        <w:t xml:space="preserve"> </w:t>
      </w:r>
      <m:oMath>
        <m:r>
          <w:rPr>
            <w:rFonts w:ascii="Cambria Math" w:hAnsi="Cambria Math"/>
          </w:rPr>
          <m:t>n</m:t>
        </m:r>
      </m:oMath>
      <w:r>
        <w:t xml:space="preserve"> </w:t>
      </w:r>
      <w:r>
        <w:t>为点数。</w:t>
      </w:r>
    </w:p>
    <w:p w14:paraId="70F7508C" w14:textId="77777777" w:rsidR="008B6E20" w:rsidRDefault="00B62AB6" w:rsidP="00574519">
      <w:pPr>
        <w:pStyle w:val="2"/>
      </w:pPr>
      <w:bookmarkStart w:id="25" w:name="andrew算法"/>
      <w:bookmarkEnd w:id="23"/>
      <w:r>
        <w:t>Andrew算法</w:t>
      </w:r>
    </w:p>
    <w:p w14:paraId="5ADA0750" w14:textId="77777777" w:rsidR="008B6E20" w:rsidRDefault="00B62AB6" w:rsidP="00506E71">
      <w:pPr>
        <w:pStyle w:val="3"/>
        <w:rPr>
          <w:lang w:eastAsia="zh-CN"/>
        </w:rPr>
      </w:pPr>
      <w:bookmarkStart w:id="26" w:name="算法流程-1"/>
      <w:r>
        <w:rPr>
          <w:lang w:eastAsia="zh-CN"/>
        </w:rPr>
        <w:t>算法流程</w:t>
      </w:r>
    </w:p>
    <w:p w14:paraId="79577D06" w14:textId="77777777" w:rsidR="008B6E20" w:rsidRDefault="00B62AB6" w:rsidP="00574519">
      <w:pPr>
        <w:pStyle w:val="FirstParagraph"/>
      </w:pPr>
      <w:r>
        <w:t>首先把所有点排序，以横坐标为第一关键字，纵坐标为第二关键字。排序后，第一个点和末尾的点，一定在凸包上，容易通过反证法证明。</w:t>
      </w:r>
    </w:p>
    <w:p w14:paraId="2C643DC6" w14:textId="77777777" w:rsidR="008B6E20" w:rsidRDefault="00B62AB6" w:rsidP="00574519">
      <w:pPr>
        <w:pStyle w:val="a0"/>
      </w:pPr>
      <w:r>
        <w:t>从左往右看，上下凸壳斜率的</w:t>
      </w:r>
      <w:r>
        <w:t xml:space="preserve"> </w:t>
      </w:r>
      <w:r>
        <w:t>单调性相反，即所旋转的方向不同，所以要分开求解。升序枚举求出下凸壳，然后</w:t>
      </w:r>
      <w:r>
        <w:t xml:space="preserve"> </w:t>
      </w:r>
      <w:r>
        <w:t>降序枚举求出上凸壳，这样凸包的每条边都是向逆时针方向旋转的。</w:t>
      </w:r>
    </w:p>
    <w:p w14:paraId="1CA2B2AB" w14:textId="77777777" w:rsidR="008B6E20" w:rsidRDefault="00B62AB6" w:rsidP="00574519">
      <w:pPr>
        <w:pStyle w:val="a0"/>
      </w:pPr>
      <w:r>
        <w:t>设当前枚举到点</w:t>
      </w:r>
      <w:r>
        <w:t xml:space="preserve"> </w:t>
      </w:r>
      <m:oMath>
        <m:r>
          <w:rPr>
            <w:rFonts w:ascii="Cambria Math" w:hAnsi="Cambria Math"/>
          </w:rPr>
          <m:t>P</m:t>
        </m:r>
      </m:oMath>
      <w:r>
        <w:t>，即将把其加入凸包；当前栈顶的点为</w:t>
      </w:r>
      <w:r>
        <w:t xml:space="preserve"> </w:t>
      </w:r>
      <m:oMath>
        <m:sSub>
          <m:sSubPr>
            <m:ctrlPr>
              <w:rPr>
                <w:rFonts w:ascii="Cambria Math" w:hAnsi="Cambria Math"/>
              </w:rPr>
            </m:ctrlPr>
          </m:sSubPr>
          <m:e>
            <m:r>
              <w:rPr>
                <w:rFonts w:ascii="Cambria Math" w:hAnsi="Cambria Math"/>
              </w:rPr>
              <m:t>S</m:t>
            </m:r>
          </m:e>
          <m:sub>
            <m:r>
              <w:rPr>
                <w:rFonts w:ascii="Cambria Math" w:hAnsi="Cambria Math"/>
              </w:rPr>
              <m:t>1</m:t>
            </m:r>
          </m:sub>
        </m:sSub>
      </m:oMath>
      <w:r>
        <w:t>，栈中第二个点为</w:t>
      </w:r>
      <w:r>
        <w:t xml:space="preserv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p w14:paraId="2BCB37BF" w14:textId="63190DDC" w:rsidR="00262506" w:rsidRDefault="006E1FD3" w:rsidP="00262506">
      <w:pPr>
        <w:pStyle w:val="CaptionedFigure"/>
        <w:spacing w:afterLines="50" w:after="120"/>
        <w:jc w:val="center"/>
      </w:pPr>
      <w:r>
        <w:pict w14:anchorId="00229C54">
          <v:shape id="_x0000_s2068" type="#_x0000_t202" style="width:255.1pt;height:129.6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68">
              <w:txbxContent>
                <w:p w14:paraId="33AB2CC5" w14:textId="77777777" w:rsidR="00262506" w:rsidRDefault="00262506" w:rsidP="00E549A5">
                  <w:pPr>
                    <w:keepNext/>
                    <w:spacing w:afterLines="50" w:after="120"/>
                    <w:jc w:val="center"/>
                  </w:pPr>
                  <w:r>
                    <w:rPr>
                      <w:noProof/>
                    </w:rPr>
                    <w:drawing>
                      <wp:inline distT="0" distB="0" distL="0" distR="0" wp14:anchorId="01C74B45" wp14:editId="155CBAE8">
                        <wp:extent cx="1374464" cy="1315220"/>
                        <wp:effectExtent l="0" t="0" r="0" b="0"/>
                        <wp:docPr id="42" name="图形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图形 148"/>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1384649" cy="1324966"/>
                                </a:xfrm>
                                <a:prstGeom prst="rect">
                                  <a:avLst/>
                                </a:prstGeom>
                              </pic:spPr>
                            </pic:pic>
                          </a:graphicData>
                        </a:graphic>
                      </wp:inline>
                    </w:drawing>
                  </w:r>
                </w:p>
                <w:p w14:paraId="48E16286" w14:textId="538A5FDF" w:rsidR="00262506" w:rsidRPr="00262506" w:rsidRDefault="00262506" w:rsidP="00262506">
                  <w:pPr>
                    <w:pStyle w:val="af"/>
                    <w:jc w:val="center"/>
                    <w:rPr>
                      <w:sz w:val="21"/>
                      <w:szCs w:val="21"/>
                    </w:rPr>
                  </w:pPr>
                  <w:bookmarkStart w:id="27" w:name="_Ref94810137"/>
                  <w:r w:rsidRPr="00262506">
                    <w:rPr>
                      <w:rFonts w:hint="eastAsia"/>
                      <w:sz w:val="21"/>
                      <w:szCs w:val="21"/>
                    </w:rPr>
                    <w:t>图</w:t>
                  </w:r>
                  <w:r w:rsidRPr="00262506">
                    <w:rPr>
                      <w:rFonts w:hint="eastAsia"/>
                      <w:sz w:val="21"/>
                      <w:szCs w:val="21"/>
                    </w:rPr>
                    <w:t xml:space="preserve"> </w:t>
                  </w:r>
                  <w:r w:rsidRPr="00262506">
                    <w:rPr>
                      <w:sz w:val="21"/>
                      <w:szCs w:val="21"/>
                    </w:rPr>
                    <w:fldChar w:fldCharType="begin"/>
                  </w:r>
                  <w:r w:rsidRPr="00262506">
                    <w:rPr>
                      <w:sz w:val="21"/>
                      <w:szCs w:val="21"/>
                    </w:rPr>
                    <w:instrText xml:space="preserve"> </w:instrText>
                  </w:r>
                  <w:r w:rsidRPr="00262506">
                    <w:rPr>
                      <w:rFonts w:hint="eastAsia"/>
                      <w:sz w:val="21"/>
                      <w:szCs w:val="21"/>
                    </w:rPr>
                    <w:instrText xml:space="preserve">SEQ </w:instrText>
                  </w:r>
                  <w:r w:rsidRPr="00262506">
                    <w:rPr>
                      <w:rFonts w:hint="eastAsia"/>
                      <w:sz w:val="21"/>
                      <w:szCs w:val="21"/>
                    </w:rPr>
                    <w:instrText>图</w:instrText>
                  </w:r>
                  <w:r w:rsidRPr="00262506">
                    <w:rPr>
                      <w:rFonts w:hint="eastAsia"/>
                      <w:sz w:val="21"/>
                      <w:szCs w:val="21"/>
                    </w:rPr>
                    <w:instrText xml:space="preserve"> \* ARABIC</w:instrText>
                  </w:r>
                  <w:r w:rsidRPr="00262506">
                    <w:rPr>
                      <w:sz w:val="21"/>
                      <w:szCs w:val="21"/>
                    </w:rPr>
                    <w:instrText xml:space="preserve"> </w:instrText>
                  </w:r>
                  <w:r w:rsidRPr="00262506">
                    <w:rPr>
                      <w:sz w:val="21"/>
                      <w:szCs w:val="21"/>
                    </w:rPr>
                    <w:fldChar w:fldCharType="separate"/>
                  </w:r>
                  <w:r w:rsidR="00843FAE">
                    <w:rPr>
                      <w:noProof/>
                      <w:sz w:val="21"/>
                      <w:szCs w:val="21"/>
                    </w:rPr>
                    <w:t>6</w:t>
                  </w:r>
                  <w:r w:rsidRPr="00262506">
                    <w:rPr>
                      <w:sz w:val="21"/>
                      <w:szCs w:val="21"/>
                    </w:rPr>
                    <w:fldChar w:fldCharType="end"/>
                  </w:r>
                  <w:bookmarkEnd w:id="27"/>
                </w:p>
                <w:p w14:paraId="0FE6CF0A" w14:textId="4FB6D235" w:rsidR="00262506" w:rsidRDefault="00262506" w:rsidP="00262506">
                  <w:pPr>
                    <w:jc w:val="center"/>
                  </w:pPr>
                </w:p>
              </w:txbxContent>
            </v:textbox>
            <w10:anchorlock/>
          </v:shape>
        </w:pict>
      </w:r>
    </w:p>
    <w:p w14:paraId="10DFB8DE" w14:textId="6EAC8D0F" w:rsidR="008B6E20" w:rsidRDefault="00B62AB6" w:rsidP="00574519">
      <w:pPr>
        <w:pStyle w:val="a0"/>
      </w:pPr>
      <w:r>
        <w:t>如</w:t>
      </w:r>
      <w:r w:rsidR="00E549A5" w:rsidRPr="00E549A5">
        <w:rPr>
          <w:b/>
          <w:bCs/>
        </w:rPr>
        <w:fldChar w:fldCharType="begin"/>
      </w:r>
      <w:r w:rsidR="00E549A5" w:rsidRPr="00E549A5">
        <w:rPr>
          <w:b/>
          <w:bCs/>
        </w:rPr>
        <w:instrText xml:space="preserve"> REF _Ref94810137 \h </w:instrText>
      </w:r>
      <w:r w:rsidR="00E549A5">
        <w:rPr>
          <w:b/>
          <w:bCs/>
        </w:rPr>
        <w:instrText xml:space="preserve"> \* MERGEFORMAT </w:instrText>
      </w:r>
      <w:r w:rsidR="00E549A5" w:rsidRPr="00E549A5">
        <w:rPr>
          <w:b/>
          <w:bCs/>
        </w:rPr>
      </w:r>
      <w:r w:rsidR="00E549A5" w:rsidRPr="00E549A5">
        <w:rPr>
          <w:b/>
          <w:bCs/>
        </w:rPr>
        <w:fldChar w:fldCharType="separate"/>
      </w:r>
      <w:r w:rsidR="00843FAE" w:rsidRPr="00843FAE">
        <w:rPr>
          <w:rFonts w:hint="eastAsia"/>
          <w:b/>
          <w:bCs/>
        </w:rPr>
        <w:t>图</w:t>
      </w:r>
      <w:r w:rsidR="00843FAE" w:rsidRPr="00843FAE">
        <w:rPr>
          <w:rFonts w:hint="eastAsia"/>
          <w:b/>
          <w:bCs/>
        </w:rPr>
        <w:t xml:space="preserve"> </w:t>
      </w:r>
      <w:r w:rsidR="00843FAE" w:rsidRPr="00843FAE">
        <w:rPr>
          <w:b/>
          <w:bCs/>
          <w:noProof/>
        </w:rPr>
        <w:t>6</w:t>
      </w:r>
      <w:r w:rsidR="00E549A5" w:rsidRPr="00E549A5">
        <w:rPr>
          <w:b/>
          <w:bCs/>
        </w:rPr>
        <w:fldChar w:fldCharType="end"/>
      </w:r>
      <w:r>
        <w:t>，求凸包时，若</w:t>
      </w:r>
      <w:r>
        <w:t xml:space="preserve"> </w:t>
      </w:r>
      <m:oMath>
        <m:r>
          <w:rPr>
            <w:rFonts w:ascii="Cambria Math" w:hAnsi="Cambria Math"/>
          </w:rPr>
          <m:t>P</m:t>
        </m:r>
      </m:oMath>
      <w:r>
        <w:t xml:space="preserve"> </w:t>
      </w:r>
      <w:r>
        <w:t>与</w:t>
      </w:r>
      <w:r>
        <w:t xml:space="preserv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t>
      </w:r>
      <w:r>
        <w:t>构成的新线段是顺时针旋转的，即叉积满足：</w:t>
      </w:r>
      <m:oMath>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P</m:t>
            </m:r>
          </m:e>
        </m:acc>
        <m:r>
          <m:rPr>
            <m:sty m:val="p"/>
          </m:rPr>
          <w:rPr>
            <w:rFonts w:ascii="Cambria Math" w:hAnsi="Cambria Math"/>
          </w:rPr>
          <m:t>&lt;</m:t>
        </m:r>
        <m:r>
          <w:rPr>
            <w:rFonts w:ascii="Cambria Math" w:hAnsi="Cambria Math"/>
          </w:rPr>
          <m:t>0</m:t>
        </m:r>
      </m:oMath>
      <w:r>
        <w:t>，则弹出栈顶，继续检查，直到</w:t>
      </w:r>
      <w:r>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P</m:t>
            </m:r>
          </m:e>
        </m:acc>
        <m:r>
          <m:rPr>
            <m:sty m:val="p"/>
          </m:rPr>
          <w:rPr>
            <w:rFonts w:ascii="Cambria Math" w:hAnsi="Cambria Math"/>
          </w:rPr>
          <m:t>≥</m:t>
        </m:r>
        <m:r>
          <w:rPr>
            <w:rFonts w:ascii="Cambria Math" w:hAnsi="Cambria Math"/>
          </w:rPr>
          <m:t>0</m:t>
        </m:r>
      </m:oMath>
      <w:r>
        <w:t xml:space="preserve"> </w:t>
      </w:r>
      <w:r>
        <w:t>或者栈内仅剩一个元素为止。</w:t>
      </w:r>
    </w:p>
    <w:p w14:paraId="71C3D7FD" w14:textId="77777777" w:rsidR="008B6E20" w:rsidRDefault="00B62AB6" w:rsidP="00574519">
      <w:pPr>
        <w:pStyle w:val="a0"/>
      </w:pPr>
      <w:r>
        <w:t>记</w:t>
      </w:r>
      <w:r>
        <w:t xml:space="preserve">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P</m:t>
            </m:r>
          </m:e>
        </m:d>
      </m:oMath>
      <w:r>
        <w:t>，则时间复杂度为</w:t>
      </w:r>
      <w:r>
        <w:t xml:space="preserve"> </w:t>
      </w:r>
      <m:oMath>
        <m:r>
          <m:rPr>
            <m:sty m:val="p"/>
          </m:rPr>
          <w:rPr>
            <w:rFonts w:ascii="Cambria Math" w:hAnsi="Cambria Math"/>
          </w:rPr>
          <m:t>Θ</m:t>
        </m:r>
        <m:d>
          <m:dPr>
            <m:ctrlPr>
              <w:rPr>
                <w:rFonts w:ascii="Cambria Math" w:hAnsi="Cambria Math"/>
              </w:rPr>
            </m:ctrlPr>
          </m:dPr>
          <m:e>
            <m:r>
              <w:rPr>
                <w:rFonts w:ascii="Cambria Math" w:hAnsi="Cambria Math"/>
              </w:rPr>
              <m:t>n</m:t>
            </m:r>
            <m:r>
              <m:rPr>
                <m:nor/>
              </m:rPr>
              <m:t>log</m:t>
            </m:r>
            <m:r>
              <w:rPr>
                <w:rFonts w:ascii="Cambria Math" w:hAnsi="Cambria Math"/>
              </w:rPr>
              <m:t>n</m:t>
            </m:r>
          </m:e>
        </m:d>
      </m:oMath>
      <w:r>
        <w:t>，瓶颈在排序部分。</w:t>
      </w:r>
    </w:p>
    <w:p w14:paraId="0141FFB9" w14:textId="77777777" w:rsidR="008B6E20" w:rsidRDefault="00B62AB6" w:rsidP="00574519">
      <w:pPr>
        <w:pStyle w:val="a0"/>
      </w:pPr>
      <w:r>
        <w:t>相较于基础算法，</w:t>
      </w:r>
      <w:r>
        <w:t xml:space="preserve">Andrew </w:t>
      </w:r>
      <w:r>
        <w:t>算法的效率大幅提升。</w:t>
      </w:r>
    </w:p>
    <w:p w14:paraId="5BFC0498" w14:textId="77777777" w:rsidR="008B6E20" w:rsidRDefault="00B62AB6" w:rsidP="00506E71">
      <w:pPr>
        <w:pStyle w:val="3"/>
        <w:rPr>
          <w:lang w:eastAsia="zh-CN"/>
        </w:rPr>
      </w:pPr>
      <w:bookmarkStart w:id="28" w:name="参考代码-1"/>
      <w:bookmarkEnd w:id="26"/>
      <w:r>
        <w:rPr>
          <w:lang w:eastAsia="zh-CN"/>
        </w:rPr>
        <w:t>参考代码</w:t>
      </w:r>
    </w:p>
    <w:p w14:paraId="40E57451" w14:textId="77777777" w:rsidR="00D965B0" w:rsidRDefault="00B62AB6" w:rsidP="00574519">
      <w:pPr>
        <w:pStyle w:val="FirstParagraph"/>
      </w:pPr>
      <w:r>
        <w:t xml:space="preserve">Convex_hull_2d </w:t>
      </w:r>
      <w:r>
        <w:t>是求平面凸包的函数，需要传入三个参数。</w:t>
      </w:r>
    </w:p>
    <w:p w14:paraId="6E491163" w14:textId="52E4B1CF" w:rsidR="008B6E20" w:rsidRDefault="000224F1" w:rsidP="00574519">
      <w:pPr>
        <w:pStyle w:val="FirstParagraph"/>
      </w:pPr>
      <w:r>
        <w:rPr>
          <w:rFonts w:hint="eastAsia"/>
        </w:rPr>
        <w:t>下面的代码中，</w:t>
      </w:r>
      <w:r w:rsidR="00B62AB6">
        <w:t>int n</w:t>
      </w:r>
      <w:r w:rsidR="00B62AB6">
        <w:t>代表点集大小，</w:t>
      </w:r>
      <w:r w:rsidR="00B62AB6">
        <w:t xml:space="preserve"> Point p[]</w:t>
      </w:r>
      <w:r w:rsidR="00B62AB6">
        <w:t>是传入的点集，</w:t>
      </w:r>
      <w:r w:rsidR="00B62AB6">
        <w:t xml:space="preserve"> Point ret[]</w:t>
      </w:r>
      <w:r w:rsidR="00B62AB6">
        <w:t>是用于记录凸包的点集。</w:t>
      </w:r>
    </w:p>
    <w:p w14:paraId="2A862F69" w14:textId="0CDFF7AA" w:rsidR="00D86A36" w:rsidRPr="00D86A36" w:rsidRDefault="009F4E1E" w:rsidP="00D86A36">
      <w:pPr>
        <w:pStyle w:val="CaptionedFigure"/>
        <w:spacing w:afterLines="50" w:after="120"/>
        <w:jc w:val="center"/>
      </w:pPr>
      <w:r>
        <w:pict w14:anchorId="42AEDAF9">
          <v:shape id="_x0000_s2067" type="#_x0000_t202" style="width:430.1pt;height:209.5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67">
              <w:txbxContent>
                <w:p w14:paraId="0522144C" w14:textId="18C67C12" w:rsidR="00D86A36" w:rsidRPr="004209FA" w:rsidRDefault="00D86A36" w:rsidP="00D86A36">
                  <w:pPr>
                    <w:pStyle w:val="SourceCode"/>
                    <w:rPr>
                      <w:sz w:val="16"/>
                      <w:szCs w:val="16"/>
                    </w:rPr>
                  </w:pPr>
                  <w:r w:rsidRPr="004209FA">
                    <w:rPr>
                      <w:rStyle w:val="KeywordTok"/>
                      <w:sz w:val="18"/>
                      <w:szCs w:val="20"/>
                    </w:rPr>
                    <w:t>inline</w:t>
                  </w:r>
                  <w:r w:rsidRPr="004209FA">
                    <w:rPr>
                      <w:rStyle w:val="NormalTok"/>
                      <w:sz w:val="18"/>
                      <w:szCs w:val="20"/>
                    </w:rPr>
                    <w:t xml:space="preserve"> </w:t>
                  </w:r>
                  <w:r w:rsidRPr="004209FA">
                    <w:rPr>
                      <w:rStyle w:val="DataTypeTok"/>
                      <w:sz w:val="18"/>
                      <w:szCs w:val="20"/>
                    </w:rPr>
                    <w:t>bool</w:t>
                  </w:r>
                  <w:r w:rsidRPr="004209FA">
                    <w:rPr>
                      <w:rStyle w:val="NormalTok"/>
                      <w:sz w:val="18"/>
                      <w:szCs w:val="20"/>
                    </w:rPr>
                    <w:t xml:space="preserve"> check</w:t>
                  </w:r>
                  <w:r w:rsidRPr="004209FA">
                    <w:rPr>
                      <w:rStyle w:val="OperatorTok"/>
                      <w:sz w:val="18"/>
                      <w:szCs w:val="20"/>
                    </w:rPr>
                    <w:t>(</w:t>
                  </w:r>
                  <w:r w:rsidRPr="004209FA">
                    <w:rPr>
                      <w:rStyle w:val="NormalTok"/>
                      <w:sz w:val="18"/>
                      <w:szCs w:val="20"/>
                    </w:rPr>
                    <w:t>Point s1</w:t>
                  </w:r>
                  <w:r w:rsidRPr="004209FA">
                    <w:rPr>
                      <w:rStyle w:val="OperatorTok"/>
                      <w:sz w:val="18"/>
                      <w:szCs w:val="20"/>
                    </w:rPr>
                    <w:t>,</w:t>
                  </w:r>
                  <w:r w:rsidRPr="004209FA">
                    <w:rPr>
                      <w:rStyle w:val="NormalTok"/>
                      <w:sz w:val="18"/>
                      <w:szCs w:val="20"/>
                    </w:rPr>
                    <w:t xml:space="preserve"> Point s2</w:t>
                  </w:r>
                  <w:r w:rsidRPr="004209FA">
                    <w:rPr>
                      <w:rStyle w:val="OperatorTok"/>
                      <w:sz w:val="18"/>
                      <w:szCs w:val="20"/>
                    </w:rPr>
                    <w:t>,</w:t>
                  </w:r>
                  <w:r w:rsidRPr="004209FA">
                    <w:rPr>
                      <w:rStyle w:val="NormalTok"/>
                      <w:sz w:val="18"/>
                      <w:szCs w:val="20"/>
                    </w:rPr>
                    <w:t xml:space="preserve"> Point p</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ControlFlowTok"/>
                      <w:sz w:val="18"/>
                      <w:szCs w:val="20"/>
                    </w:rPr>
                    <w:t>return</w:t>
                  </w:r>
                  <w:r w:rsidRPr="004209FA">
                    <w:rPr>
                      <w:rStyle w:val="NormalTok"/>
                      <w:sz w:val="18"/>
                      <w:szCs w:val="20"/>
                    </w:rPr>
                    <w:t xml:space="preserve"> Vec</w:t>
                  </w:r>
                  <w:r w:rsidRPr="004209FA">
                    <w:rPr>
                      <w:rStyle w:val="OperatorTok"/>
                      <w:sz w:val="18"/>
                      <w:szCs w:val="20"/>
                    </w:rPr>
                    <w:t>(</w:t>
                  </w:r>
                  <w:r w:rsidRPr="004209FA">
                    <w:rPr>
                      <w:rStyle w:val="NormalTok"/>
                      <w:sz w:val="18"/>
                      <w:szCs w:val="20"/>
                    </w:rPr>
                    <w:t>s2</w:t>
                  </w:r>
                  <w:r w:rsidRPr="004209FA">
                    <w:rPr>
                      <w:rStyle w:val="OperatorTok"/>
                      <w:sz w:val="18"/>
                      <w:szCs w:val="20"/>
                    </w:rPr>
                    <w:t>,</w:t>
                  </w:r>
                  <w:r w:rsidRPr="004209FA">
                    <w:rPr>
                      <w:rStyle w:val="NormalTok"/>
                      <w:sz w:val="18"/>
                      <w:szCs w:val="20"/>
                    </w:rPr>
                    <w:t xml:space="preserve"> s1</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Vec</w:t>
                  </w:r>
                  <w:r w:rsidRPr="004209FA">
                    <w:rPr>
                      <w:rStyle w:val="OperatorTok"/>
                      <w:sz w:val="18"/>
                      <w:szCs w:val="20"/>
                    </w:rPr>
                    <w:t>(</w:t>
                  </w:r>
                  <w:r w:rsidRPr="004209FA">
                    <w:rPr>
                      <w:rStyle w:val="NormalTok"/>
                      <w:sz w:val="18"/>
                      <w:szCs w:val="20"/>
                    </w:rPr>
                    <w:t>s1</w:t>
                  </w:r>
                  <w:r w:rsidRPr="004209FA">
                    <w:rPr>
                      <w:rStyle w:val="OperatorTok"/>
                      <w:sz w:val="18"/>
                      <w:szCs w:val="20"/>
                    </w:rPr>
                    <w:t>,</w:t>
                  </w:r>
                  <w:r w:rsidRPr="004209FA">
                    <w:rPr>
                      <w:rStyle w:val="NormalTok"/>
                      <w:sz w:val="18"/>
                      <w:szCs w:val="20"/>
                    </w:rPr>
                    <w:t xml:space="preserve"> p</w:t>
                  </w:r>
                  <w:r w:rsidRPr="004209FA">
                    <w:rPr>
                      <w:rStyle w:val="OperatorTok"/>
                      <w:sz w:val="18"/>
                      <w:szCs w:val="20"/>
                    </w:rPr>
                    <w:t>)</w:t>
                  </w:r>
                  <w:r w:rsidRPr="004209FA">
                    <w:rPr>
                      <w:rStyle w:val="NormalTok"/>
                      <w:sz w:val="18"/>
                      <w:szCs w:val="20"/>
                    </w:rPr>
                    <w:t xml:space="preserve"> </w:t>
                  </w:r>
                  <w:r w:rsidRPr="004209FA">
                    <w:rPr>
                      <w:rStyle w:val="OperatorTok"/>
                      <w:sz w:val="18"/>
                      <w:szCs w:val="20"/>
                    </w:rPr>
                    <w:t>&gt;</w:t>
                  </w:r>
                  <w:r w:rsidRPr="004209FA">
                    <w:rPr>
                      <w:rStyle w:val="NormalTok"/>
                      <w:sz w:val="18"/>
                      <w:szCs w:val="20"/>
                    </w:rPr>
                    <w:t xml:space="preserve"> </w:t>
                  </w:r>
                  <w:r w:rsidRPr="004209FA">
                    <w:rPr>
                      <w:rStyle w:val="DecValTok"/>
                      <w:sz w:val="18"/>
                      <w:szCs w:val="20"/>
                    </w:rPr>
                    <w:t>0</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DataTypeTok"/>
                      <w:sz w:val="18"/>
                      <w:szCs w:val="20"/>
                    </w:rPr>
                    <w:t>int</w:t>
                  </w:r>
                  <w:r w:rsidRPr="004209FA">
                    <w:rPr>
                      <w:rStyle w:val="NormalTok"/>
                      <w:sz w:val="18"/>
                      <w:szCs w:val="20"/>
                    </w:rPr>
                    <w:t xml:space="preserve"> Convex_hull_2d</w:t>
                  </w:r>
                  <w:r w:rsidRPr="004209FA">
                    <w:rPr>
                      <w:rStyle w:val="OperatorTok"/>
                      <w:sz w:val="18"/>
                      <w:szCs w:val="20"/>
                    </w:rPr>
                    <w:t>(</w:t>
                  </w:r>
                  <w:r w:rsidRPr="004209FA">
                    <w:rPr>
                      <w:rStyle w:val="DataTypeTok"/>
                      <w:sz w:val="18"/>
                      <w:szCs w:val="20"/>
                    </w:rPr>
                    <w:t>int</w:t>
                  </w:r>
                  <w:r w:rsidRPr="004209FA">
                    <w:rPr>
                      <w:rStyle w:val="NormalTok"/>
                      <w:sz w:val="18"/>
                      <w:szCs w:val="20"/>
                    </w:rPr>
                    <w:t xml:space="preserve"> n</w:t>
                  </w:r>
                  <w:r w:rsidRPr="004209FA">
                    <w:rPr>
                      <w:rStyle w:val="OperatorTok"/>
                      <w:sz w:val="18"/>
                      <w:szCs w:val="20"/>
                    </w:rPr>
                    <w:t>,</w:t>
                  </w:r>
                  <w:r w:rsidRPr="004209FA">
                    <w:rPr>
                      <w:rStyle w:val="NormalTok"/>
                      <w:sz w:val="18"/>
                      <w:szCs w:val="20"/>
                    </w:rPr>
                    <w:t xml:space="preserve"> Point </w:t>
                  </w:r>
                  <w:r w:rsidRPr="004209FA">
                    <w:rPr>
                      <w:rStyle w:val="OperatorTok"/>
                      <w:sz w:val="18"/>
                      <w:szCs w:val="20"/>
                    </w:rPr>
                    <w:t>*</w:t>
                  </w:r>
                  <w:r w:rsidRPr="004209FA">
                    <w:rPr>
                      <w:rStyle w:val="NormalTok"/>
                      <w:sz w:val="18"/>
                      <w:szCs w:val="20"/>
                    </w:rPr>
                    <w:t>p</w:t>
                  </w:r>
                  <w:r w:rsidRPr="004209FA">
                    <w:rPr>
                      <w:rStyle w:val="OperatorTok"/>
                      <w:sz w:val="18"/>
                      <w:szCs w:val="20"/>
                    </w:rPr>
                    <w:t>,</w:t>
                  </w:r>
                  <w:r w:rsidRPr="004209FA">
                    <w:rPr>
                      <w:rStyle w:val="NormalTok"/>
                      <w:sz w:val="18"/>
                      <w:szCs w:val="20"/>
                    </w:rPr>
                    <w:t xml:space="preserve"> Point </w:t>
                  </w:r>
                  <w:r w:rsidRPr="004209FA">
                    <w:rPr>
                      <w:rStyle w:val="OperatorTok"/>
                      <w:sz w:val="18"/>
                      <w:szCs w:val="20"/>
                    </w:rPr>
                    <w:t>*</w:t>
                  </w:r>
                  <w:r w:rsidRPr="004209FA">
                    <w:rPr>
                      <w:rStyle w:val="NormalTok"/>
                      <w:sz w:val="18"/>
                      <w:szCs w:val="20"/>
                    </w:rPr>
                    <w:t>ret</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t>sort</w:t>
                  </w:r>
                  <w:r w:rsidRPr="004209FA">
                    <w:rPr>
                      <w:rStyle w:val="OperatorTok"/>
                      <w:sz w:val="18"/>
                      <w:szCs w:val="20"/>
                    </w:rPr>
                    <w:t>(</w:t>
                  </w:r>
                  <w:r w:rsidRPr="004209FA">
                    <w:rPr>
                      <w:rStyle w:val="NormalTok"/>
                      <w:sz w:val="18"/>
                      <w:szCs w:val="20"/>
                    </w:rPr>
                    <w:t>p</w:t>
                  </w:r>
                  <w:r w:rsidRPr="004209FA">
                    <w:rPr>
                      <w:rStyle w:val="OperatorTok"/>
                      <w:sz w:val="18"/>
                      <w:szCs w:val="20"/>
                    </w:rPr>
                    <w:t>,</w:t>
                  </w:r>
                  <w:r w:rsidRPr="004209FA">
                    <w:rPr>
                      <w:rStyle w:val="NormalTok"/>
                      <w:sz w:val="18"/>
                      <w:szCs w:val="20"/>
                    </w:rPr>
                    <w:t xml:space="preserve"> p </w:t>
                  </w:r>
                  <w:r w:rsidRPr="004209FA">
                    <w:rPr>
                      <w:rStyle w:val="OperatorTok"/>
                      <w:sz w:val="18"/>
                      <w:szCs w:val="20"/>
                    </w:rPr>
                    <w:t>+</w:t>
                  </w:r>
                  <w:r w:rsidRPr="004209FA">
                    <w:rPr>
                      <w:rStyle w:val="NormalTok"/>
                      <w:sz w:val="18"/>
                      <w:szCs w:val="20"/>
                    </w:rPr>
                    <w:t xml:space="preserve"> n</w:t>
                  </w:r>
                  <w:r w:rsidRPr="004209FA">
                    <w:rPr>
                      <w:rStyle w:val="OperatorTok"/>
                      <w:sz w:val="18"/>
                      <w:szCs w:val="20"/>
                    </w:rPr>
                    <w:t>,</w:t>
                  </w:r>
                  <w:r w:rsidRPr="004209FA">
                    <w:rPr>
                      <w:rStyle w:val="NormalTok"/>
                      <w:sz w:val="18"/>
                      <w:szCs w:val="20"/>
                    </w:rPr>
                    <w:t xml:space="preserve"> cmp1</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DataTypeTok"/>
                      <w:sz w:val="18"/>
                      <w:szCs w:val="20"/>
                    </w:rPr>
                    <w:t>int</w:t>
                  </w:r>
                  <w:r w:rsidRPr="004209FA">
                    <w:rPr>
                      <w:rStyle w:val="NormalTok"/>
                      <w:sz w:val="18"/>
                      <w:szCs w:val="20"/>
                    </w:rPr>
                    <w:t xml:space="preserve"> top </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DecValTok"/>
                      <w:sz w:val="18"/>
                      <w:szCs w:val="20"/>
                    </w:rPr>
                    <w:t>1</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ControlFlowTok"/>
                      <w:sz w:val="18"/>
                      <w:szCs w:val="20"/>
                    </w:rPr>
                    <w:t>for</w:t>
                  </w:r>
                  <w:r w:rsidRPr="004209FA">
                    <w:rPr>
                      <w:rStyle w:val="NormalTok"/>
                      <w:sz w:val="18"/>
                      <w:szCs w:val="20"/>
                    </w:rPr>
                    <w:t xml:space="preserve"> </w:t>
                  </w:r>
                  <w:r w:rsidRPr="004209FA">
                    <w:rPr>
                      <w:rStyle w:val="OperatorTok"/>
                      <w:sz w:val="18"/>
                      <w:szCs w:val="20"/>
                    </w:rPr>
                    <w:t>(</w:t>
                  </w:r>
                  <w:r w:rsidRPr="004209FA">
                    <w:rPr>
                      <w:rStyle w:val="DataTypeTok"/>
                      <w:sz w:val="18"/>
                      <w:szCs w:val="20"/>
                    </w:rPr>
                    <w:t>int</w:t>
                  </w:r>
                  <w:r w:rsidRPr="004209FA">
                    <w:rPr>
                      <w:rStyle w:val="NormalTok"/>
                      <w:sz w:val="18"/>
                      <w:szCs w:val="20"/>
                    </w:rPr>
                    <w:t xml:space="preserve"> i </w:t>
                  </w:r>
                  <w:r w:rsidRPr="004209FA">
                    <w:rPr>
                      <w:rStyle w:val="OperatorTok"/>
                      <w:sz w:val="18"/>
                      <w:szCs w:val="20"/>
                    </w:rPr>
                    <w:t>=</w:t>
                  </w:r>
                  <w:r w:rsidRPr="004209FA">
                    <w:rPr>
                      <w:rStyle w:val="NormalTok"/>
                      <w:sz w:val="18"/>
                      <w:szCs w:val="20"/>
                    </w:rPr>
                    <w:t xml:space="preserve"> </w:t>
                  </w:r>
                  <w:r w:rsidRPr="004209FA">
                    <w:rPr>
                      <w:rStyle w:val="DecValTok"/>
                      <w:sz w:val="18"/>
                      <w:szCs w:val="20"/>
                    </w:rPr>
                    <w:t>0</w:t>
                  </w:r>
                  <w:r w:rsidRPr="004209FA">
                    <w:rPr>
                      <w:rStyle w:val="OperatorTok"/>
                      <w:sz w:val="18"/>
                      <w:szCs w:val="20"/>
                    </w:rPr>
                    <w:t>;</w:t>
                  </w:r>
                  <w:r w:rsidRPr="004209FA">
                    <w:rPr>
                      <w:rStyle w:val="NormalTok"/>
                      <w:sz w:val="18"/>
                      <w:szCs w:val="20"/>
                    </w:rPr>
                    <w:t xml:space="preserve"> i </w:t>
                  </w:r>
                  <w:r w:rsidRPr="004209FA">
                    <w:rPr>
                      <w:rStyle w:val="OperatorTok"/>
                      <w:sz w:val="18"/>
                      <w:szCs w:val="20"/>
                    </w:rPr>
                    <w:t>&lt;</w:t>
                  </w:r>
                  <w:r w:rsidRPr="004209FA">
                    <w:rPr>
                      <w:rStyle w:val="NormalTok"/>
                      <w:sz w:val="18"/>
                      <w:szCs w:val="20"/>
                    </w:rPr>
                    <w:t xml:space="preserve"> n</w:t>
                  </w:r>
                  <w:r w:rsidRPr="004209FA">
                    <w:rPr>
                      <w:rStyle w:val="OperatorTok"/>
                      <w:sz w:val="18"/>
                      <w:szCs w:val="20"/>
                    </w:rPr>
                    <w:t>;</w:t>
                  </w:r>
                  <w:r w:rsidRPr="004209FA">
                    <w:rPr>
                      <w:rStyle w:val="NormalTok"/>
                      <w:sz w:val="18"/>
                      <w:szCs w:val="20"/>
                    </w:rPr>
                    <w:t xml:space="preserve"> i</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NormalTok"/>
                      <w:sz w:val="18"/>
                      <w:szCs w:val="20"/>
                    </w:rPr>
                    <w:tab/>
                  </w:r>
                  <w:r w:rsidRPr="004209FA">
                    <w:rPr>
                      <w:rStyle w:val="ControlFlowTok"/>
                      <w:sz w:val="18"/>
                      <w:szCs w:val="20"/>
                    </w:rPr>
                    <w:t>while</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top </w:t>
                  </w:r>
                  <w:r w:rsidRPr="004209FA">
                    <w:rPr>
                      <w:rStyle w:val="OperatorTok"/>
                      <w:sz w:val="18"/>
                      <w:szCs w:val="20"/>
                    </w:rPr>
                    <w:t>&gt;</w:t>
                  </w:r>
                  <w:r w:rsidRPr="004209FA">
                    <w:rPr>
                      <w:rStyle w:val="NormalTok"/>
                      <w:sz w:val="18"/>
                      <w:szCs w:val="20"/>
                    </w:rPr>
                    <w:t xml:space="preserve"> </w:t>
                  </w:r>
                  <w:r w:rsidRPr="004209FA">
                    <w:rPr>
                      <w:rStyle w:val="DecValTok"/>
                      <w:sz w:val="18"/>
                      <w:szCs w:val="20"/>
                    </w:rPr>
                    <w:t>0</w:t>
                  </w:r>
                  <w:r w:rsidRPr="004209FA">
                    <w:rPr>
                      <w:rStyle w:val="NormalTok"/>
                      <w:sz w:val="18"/>
                      <w:szCs w:val="20"/>
                    </w:rPr>
                    <w:t xml:space="preserve"> </w:t>
                  </w:r>
                  <w:r w:rsidRPr="004209FA">
                    <w:rPr>
                      <w:rStyle w:val="OperatorTok"/>
                      <w:sz w:val="18"/>
                      <w:szCs w:val="20"/>
                    </w:rPr>
                    <w:t>&amp;&amp;</w:t>
                  </w:r>
                  <w:r w:rsidRPr="004209FA">
                    <w:rPr>
                      <w:rStyle w:val="NormalTok"/>
                      <w:sz w:val="18"/>
                      <w:szCs w:val="20"/>
                    </w:rPr>
                    <w:t xml:space="preserve"> </w:t>
                  </w:r>
                  <w:r w:rsidRPr="004209FA">
                    <w:rPr>
                      <w:rStyle w:val="OperatorTok"/>
                      <w:sz w:val="18"/>
                      <w:szCs w:val="20"/>
                    </w:rPr>
                    <w:t>!</w:t>
                  </w:r>
                  <w:r w:rsidRPr="004209FA">
                    <w:rPr>
                      <w:rStyle w:val="NormalTok"/>
                      <w:sz w:val="18"/>
                      <w:szCs w:val="20"/>
                    </w:rPr>
                    <w:t>check</w:t>
                  </w:r>
                  <w:r w:rsidRPr="004209FA">
                    <w:rPr>
                      <w:rStyle w:val="OperatorTok"/>
                      <w:sz w:val="18"/>
                      <w:szCs w:val="20"/>
                    </w:rPr>
                    <w:t>(</w:t>
                  </w:r>
                  <w:r w:rsidRPr="004209FA">
                    <w:rPr>
                      <w:rStyle w:val="NormalTok"/>
                      <w:sz w:val="18"/>
                      <w:szCs w:val="20"/>
                    </w:rPr>
                    <w:t>ret</w:t>
                  </w:r>
                  <w:r w:rsidRPr="004209FA">
                    <w:rPr>
                      <w:rStyle w:val="OperatorTok"/>
                      <w:sz w:val="18"/>
                      <w:szCs w:val="20"/>
                    </w:rPr>
                    <w:t>[</w:t>
                  </w:r>
                  <w:r w:rsidRPr="004209FA">
                    <w:rPr>
                      <w:rStyle w:val="NormalTok"/>
                      <w:sz w:val="18"/>
                      <w:szCs w:val="20"/>
                    </w:rPr>
                    <w:t>top</w:t>
                  </w:r>
                  <w:r w:rsidRPr="004209FA">
                    <w:rPr>
                      <w:rStyle w:val="OperatorTok"/>
                      <w:sz w:val="18"/>
                      <w:szCs w:val="20"/>
                    </w:rPr>
                    <w:t>],</w:t>
                  </w:r>
                  <w:r w:rsidRPr="004209FA">
                    <w:rPr>
                      <w:rStyle w:val="NormalTok"/>
                      <w:sz w:val="18"/>
                      <w:szCs w:val="20"/>
                    </w:rPr>
                    <w:t xml:space="preserve"> ret</w:t>
                  </w:r>
                  <w:r w:rsidRPr="004209FA">
                    <w:rPr>
                      <w:rStyle w:val="OperatorTok"/>
                      <w:sz w:val="18"/>
                      <w:szCs w:val="20"/>
                    </w:rPr>
                    <w:t>[</w:t>
                  </w:r>
                  <w:r w:rsidRPr="004209FA">
                    <w:rPr>
                      <w:rStyle w:val="NormalTok"/>
                      <w:sz w:val="18"/>
                      <w:szCs w:val="20"/>
                    </w:rPr>
                    <w:t xml:space="preserve">top </w:t>
                  </w:r>
                  <w:r w:rsidRPr="004209FA">
                    <w:rPr>
                      <w:rStyle w:val="OperatorTok"/>
                      <w:sz w:val="18"/>
                      <w:szCs w:val="20"/>
                    </w:rPr>
                    <w:t>-</w:t>
                  </w:r>
                  <w:r w:rsidRPr="004209FA">
                    <w:rPr>
                      <w:rStyle w:val="NormalTok"/>
                      <w:sz w:val="18"/>
                      <w:szCs w:val="20"/>
                    </w:rPr>
                    <w:t xml:space="preserve"> </w:t>
                  </w:r>
                  <w:r w:rsidRPr="004209FA">
                    <w:rPr>
                      <w:rStyle w:val="DecValTok"/>
                      <w:sz w:val="18"/>
                      <w:szCs w:val="20"/>
                    </w:rPr>
                    <w:t>1</w:t>
                  </w:r>
                  <w:r w:rsidRPr="004209FA">
                    <w:rPr>
                      <w:rStyle w:val="OperatorTok"/>
                      <w:sz w:val="18"/>
                      <w:szCs w:val="20"/>
                    </w:rPr>
                    <w:t>],</w:t>
                  </w:r>
                  <w:r w:rsidRPr="004209FA">
                    <w:rPr>
                      <w:rStyle w:val="NormalTok"/>
                      <w:sz w:val="18"/>
                      <w:szCs w:val="20"/>
                    </w:rPr>
                    <w:t xml:space="preserve"> p</w:t>
                  </w:r>
                  <w:r w:rsidRPr="004209FA">
                    <w:rPr>
                      <w:rStyle w:val="OperatorTok"/>
                      <w:sz w:val="18"/>
                      <w:szCs w:val="20"/>
                    </w:rPr>
                    <w:t>[</w:t>
                  </w:r>
                  <w:r w:rsidRPr="004209FA">
                    <w:rPr>
                      <w:rStyle w:val="NormalTok"/>
                      <w:sz w:val="18"/>
                      <w:szCs w:val="20"/>
                    </w:rPr>
                    <w:t>i</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NormalTok"/>
                      <w:sz w:val="18"/>
                      <w:szCs w:val="20"/>
                    </w:rPr>
                    <w:tab/>
                  </w:r>
                  <w:r w:rsidRPr="004209FA">
                    <w:rPr>
                      <w:rStyle w:val="NormalTok"/>
                      <w:sz w:val="18"/>
                      <w:szCs w:val="20"/>
                    </w:rPr>
                    <w:tab/>
                    <w:t>top</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NormalTok"/>
                      <w:sz w:val="18"/>
                      <w:szCs w:val="20"/>
                    </w:rPr>
                    <w:tab/>
                    <w:t>ret</w:t>
                  </w:r>
                  <w:r w:rsidRPr="004209FA">
                    <w:rPr>
                      <w:rStyle w:val="OperatorTok"/>
                      <w:sz w:val="18"/>
                      <w:szCs w:val="20"/>
                    </w:rPr>
                    <w:t>[++</w:t>
                  </w:r>
                  <w:r w:rsidRPr="004209FA">
                    <w:rPr>
                      <w:rStyle w:val="NormalTok"/>
                      <w:sz w:val="18"/>
                      <w:szCs w:val="20"/>
                    </w:rPr>
                    <w:t>top</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p</w:t>
                  </w:r>
                  <w:r w:rsidRPr="004209FA">
                    <w:rPr>
                      <w:rStyle w:val="OperatorTok"/>
                      <w:sz w:val="18"/>
                      <w:szCs w:val="20"/>
                    </w:rPr>
                    <w:t>[</w:t>
                  </w:r>
                  <w:r w:rsidRPr="004209FA">
                    <w:rPr>
                      <w:rStyle w:val="NormalTok"/>
                      <w:sz w:val="18"/>
                      <w:szCs w:val="20"/>
                    </w:rPr>
                    <w:t>i</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DataTypeTok"/>
                      <w:sz w:val="18"/>
                      <w:szCs w:val="20"/>
                    </w:rPr>
                    <w:t>int</w:t>
                  </w:r>
                  <w:r w:rsidRPr="004209FA">
                    <w:rPr>
                      <w:rStyle w:val="NormalTok"/>
                      <w:sz w:val="18"/>
                      <w:szCs w:val="20"/>
                    </w:rPr>
                    <w:t xml:space="preserve"> k </w:t>
                  </w:r>
                  <w:r w:rsidRPr="004209FA">
                    <w:rPr>
                      <w:rStyle w:val="OperatorTok"/>
                      <w:sz w:val="18"/>
                      <w:szCs w:val="20"/>
                    </w:rPr>
                    <w:t>=</w:t>
                  </w:r>
                  <w:r w:rsidRPr="004209FA">
                    <w:rPr>
                      <w:rStyle w:val="NormalTok"/>
                      <w:sz w:val="18"/>
                      <w:szCs w:val="20"/>
                    </w:rPr>
                    <w:t xml:space="preserve"> top</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ControlFlowTok"/>
                      <w:sz w:val="18"/>
                      <w:szCs w:val="20"/>
                    </w:rPr>
                    <w:t>for</w:t>
                  </w:r>
                  <w:r w:rsidRPr="004209FA">
                    <w:rPr>
                      <w:rStyle w:val="NormalTok"/>
                      <w:sz w:val="18"/>
                      <w:szCs w:val="20"/>
                    </w:rPr>
                    <w:t xml:space="preserve"> </w:t>
                  </w:r>
                  <w:r w:rsidRPr="004209FA">
                    <w:rPr>
                      <w:rStyle w:val="OperatorTok"/>
                      <w:sz w:val="18"/>
                      <w:szCs w:val="20"/>
                    </w:rPr>
                    <w:t>(</w:t>
                  </w:r>
                  <w:r w:rsidRPr="004209FA">
                    <w:rPr>
                      <w:rStyle w:val="DataTypeTok"/>
                      <w:sz w:val="18"/>
                      <w:szCs w:val="20"/>
                    </w:rPr>
                    <w:t>int</w:t>
                  </w:r>
                  <w:r w:rsidRPr="004209FA">
                    <w:rPr>
                      <w:rStyle w:val="NormalTok"/>
                      <w:sz w:val="18"/>
                      <w:szCs w:val="20"/>
                    </w:rPr>
                    <w:t xml:space="preserve"> i </w:t>
                  </w:r>
                  <w:r w:rsidRPr="004209FA">
                    <w:rPr>
                      <w:rStyle w:val="OperatorTok"/>
                      <w:sz w:val="18"/>
                      <w:szCs w:val="20"/>
                    </w:rPr>
                    <w:t>=</w:t>
                  </w:r>
                  <w:r w:rsidRPr="004209FA">
                    <w:rPr>
                      <w:rStyle w:val="NormalTok"/>
                      <w:sz w:val="18"/>
                      <w:szCs w:val="20"/>
                    </w:rPr>
                    <w:t xml:space="preserve"> n </w:t>
                  </w:r>
                  <w:r w:rsidRPr="004209FA">
                    <w:rPr>
                      <w:rStyle w:val="OperatorTok"/>
                      <w:sz w:val="18"/>
                      <w:szCs w:val="20"/>
                    </w:rPr>
                    <w:t>-</w:t>
                  </w:r>
                  <w:r w:rsidRPr="004209FA">
                    <w:rPr>
                      <w:rStyle w:val="NormalTok"/>
                      <w:sz w:val="18"/>
                      <w:szCs w:val="20"/>
                    </w:rPr>
                    <w:t xml:space="preserve"> </w:t>
                  </w:r>
                  <w:r w:rsidRPr="004209FA">
                    <w:rPr>
                      <w:rStyle w:val="DecValTok"/>
                      <w:sz w:val="18"/>
                      <w:szCs w:val="20"/>
                    </w:rPr>
                    <w:t>2</w:t>
                  </w:r>
                  <w:r w:rsidRPr="004209FA">
                    <w:rPr>
                      <w:rStyle w:val="OperatorTok"/>
                      <w:sz w:val="18"/>
                      <w:szCs w:val="20"/>
                    </w:rPr>
                    <w:t>;</w:t>
                  </w:r>
                  <w:r w:rsidRPr="004209FA">
                    <w:rPr>
                      <w:rStyle w:val="NormalTok"/>
                      <w:sz w:val="18"/>
                      <w:szCs w:val="20"/>
                    </w:rPr>
                    <w:t xml:space="preserve"> i </w:t>
                  </w:r>
                  <w:r w:rsidRPr="004209FA">
                    <w:rPr>
                      <w:rStyle w:val="OperatorTok"/>
                      <w:sz w:val="18"/>
                      <w:szCs w:val="20"/>
                    </w:rPr>
                    <w:t>&gt;=</w:t>
                  </w:r>
                  <w:r w:rsidRPr="004209FA">
                    <w:rPr>
                      <w:rStyle w:val="NormalTok"/>
                      <w:sz w:val="18"/>
                      <w:szCs w:val="20"/>
                    </w:rPr>
                    <w:t xml:space="preserve"> </w:t>
                  </w:r>
                  <w:r w:rsidRPr="004209FA">
                    <w:rPr>
                      <w:rStyle w:val="DecValTok"/>
                      <w:sz w:val="18"/>
                      <w:szCs w:val="20"/>
                    </w:rPr>
                    <w:t>0</w:t>
                  </w:r>
                  <w:r w:rsidRPr="004209FA">
                    <w:rPr>
                      <w:rStyle w:val="OperatorTok"/>
                      <w:sz w:val="18"/>
                      <w:szCs w:val="20"/>
                    </w:rPr>
                    <w:t>;</w:t>
                  </w:r>
                  <w:r w:rsidRPr="004209FA">
                    <w:rPr>
                      <w:rStyle w:val="NormalTok"/>
                      <w:sz w:val="18"/>
                      <w:szCs w:val="20"/>
                    </w:rPr>
                    <w:t xml:space="preserve"> i</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NormalTok"/>
                      <w:sz w:val="18"/>
                      <w:szCs w:val="20"/>
                    </w:rPr>
                    <w:tab/>
                  </w:r>
                  <w:r w:rsidRPr="004209FA">
                    <w:rPr>
                      <w:rStyle w:val="ControlFlowTok"/>
                      <w:sz w:val="18"/>
                      <w:szCs w:val="20"/>
                    </w:rPr>
                    <w:t>while</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top </w:t>
                  </w:r>
                  <w:r w:rsidRPr="004209FA">
                    <w:rPr>
                      <w:rStyle w:val="OperatorTok"/>
                      <w:sz w:val="18"/>
                      <w:szCs w:val="20"/>
                    </w:rPr>
                    <w:t>&gt;</w:t>
                  </w:r>
                  <w:r w:rsidRPr="004209FA">
                    <w:rPr>
                      <w:rStyle w:val="NormalTok"/>
                      <w:sz w:val="18"/>
                      <w:szCs w:val="20"/>
                    </w:rPr>
                    <w:t xml:space="preserve"> k </w:t>
                  </w:r>
                  <w:r w:rsidRPr="004209FA">
                    <w:rPr>
                      <w:rStyle w:val="OperatorTok"/>
                      <w:sz w:val="18"/>
                      <w:szCs w:val="20"/>
                    </w:rPr>
                    <w:t>&amp;&amp;</w:t>
                  </w:r>
                  <w:r w:rsidRPr="004209FA">
                    <w:rPr>
                      <w:rStyle w:val="NormalTok"/>
                      <w:sz w:val="18"/>
                      <w:szCs w:val="20"/>
                    </w:rPr>
                    <w:t xml:space="preserve"> </w:t>
                  </w:r>
                  <w:r w:rsidRPr="004209FA">
                    <w:rPr>
                      <w:rStyle w:val="OperatorTok"/>
                      <w:sz w:val="18"/>
                      <w:szCs w:val="20"/>
                    </w:rPr>
                    <w:t>!</w:t>
                  </w:r>
                  <w:r w:rsidRPr="004209FA">
                    <w:rPr>
                      <w:rStyle w:val="NormalTok"/>
                      <w:sz w:val="18"/>
                      <w:szCs w:val="20"/>
                    </w:rPr>
                    <w:t>check</w:t>
                  </w:r>
                  <w:r w:rsidRPr="004209FA">
                    <w:rPr>
                      <w:rStyle w:val="OperatorTok"/>
                      <w:sz w:val="18"/>
                      <w:szCs w:val="20"/>
                    </w:rPr>
                    <w:t>(</w:t>
                  </w:r>
                  <w:r w:rsidRPr="004209FA">
                    <w:rPr>
                      <w:rStyle w:val="NormalTok"/>
                      <w:sz w:val="18"/>
                      <w:szCs w:val="20"/>
                    </w:rPr>
                    <w:t>ret</w:t>
                  </w:r>
                  <w:r w:rsidRPr="004209FA">
                    <w:rPr>
                      <w:rStyle w:val="OperatorTok"/>
                      <w:sz w:val="18"/>
                      <w:szCs w:val="20"/>
                    </w:rPr>
                    <w:t>[</w:t>
                  </w:r>
                  <w:r w:rsidRPr="004209FA">
                    <w:rPr>
                      <w:rStyle w:val="NormalTok"/>
                      <w:sz w:val="18"/>
                      <w:szCs w:val="20"/>
                    </w:rPr>
                    <w:t>top</w:t>
                  </w:r>
                  <w:r w:rsidRPr="004209FA">
                    <w:rPr>
                      <w:rStyle w:val="OperatorTok"/>
                      <w:sz w:val="18"/>
                      <w:szCs w:val="20"/>
                    </w:rPr>
                    <w:t>],</w:t>
                  </w:r>
                  <w:r w:rsidRPr="004209FA">
                    <w:rPr>
                      <w:rStyle w:val="NormalTok"/>
                      <w:sz w:val="18"/>
                      <w:szCs w:val="20"/>
                    </w:rPr>
                    <w:t xml:space="preserve"> ret</w:t>
                  </w:r>
                  <w:r w:rsidRPr="004209FA">
                    <w:rPr>
                      <w:rStyle w:val="OperatorTok"/>
                      <w:sz w:val="18"/>
                      <w:szCs w:val="20"/>
                    </w:rPr>
                    <w:t>[</w:t>
                  </w:r>
                  <w:r w:rsidRPr="004209FA">
                    <w:rPr>
                      <w:rStyle w:val="NormalTok"/>
                      <w:sz w:val="18"/>
                      <w:szCs w:val="20"/>
                    </w:rPr>
                    <w:t xml:space="preserve">top </w:t>
                  </w:r>
                  <w:r w:rsidRPr="004209FA">
                    <w:rPr>
                      <w:rStyle w:val="OperatorTok"/>
                      <w:sz w:val="18"/>
                      <w:szCs w:val="20"/>
                    </w:rPr>
                    <w:t>-</w:t>
                  </w:r>
                  <w:r w:rsidRPr="004209FA">
                    <w:rPr>
                      <w:rStyle w:val="NormalTok"/>
                      <w:sz w:val="18"/>
                      <w:szCs w:val="20"/>
                    </w:rPr>
                    <w:t xml:space="preserve"> </w:t>
                  </w:r>
                  <w:r w:rsidRPr="004209FA">
                    <w:rPr>
                      <w:rStyle w:val="DecValTok"/>
                      <w:sz w:val="18"/>
                      <w:szCs w:val="20"/>
                    </w:rPr>
                    <w:t>1</w:t>
                  </w:r>
                  <w:r w:rsidRPr="004209FA">
                    <w:rPr>
                      <w:rStyle w:val="OperatorTok"/>
                      <w:sz w:val="18"/>
                      <w:szCs w:val="20"/>
                    </w:rPr>
                    <w:t>],</w:t>
                  </w:r>
                  <w:r w:rsidRPr="004209FA">
                    <w:rPr>
                      <w:rStyle w:val="NormalTok"/>
                      <w:sz w:val="18"/>
                      <w:szCs w:val="20"/>
                    </w:rPr>
                    <w:t xml:space="preserve"> p</w:t>
                  </w:r>
                  <w:r w:rsidRPr="004209FA">
                    <w:rPr>
                      <w:rStyle w:val="OperatorTok"/>
                      <w:sz w:val="18"/>
                      <w:szCs w:val="20"/>
                    </w:rPr>
                    <w:t>[</w:t>
                  </w:r>
                  <w:r w:rsidRPr="004209FA">
                    <w:rPr>
                      <w:rStyle w:val="NormalTok"/>
                      <w:sz w:val="18"/>
                      <w:szCs w:val="20"/>
                    </w:rPr>
                    <w:t>i</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NormalTok"/>
                      <w:sz w:val="18"/>
                      <w:szCs w:val="20"/>
                    </w:rPr>
                    <w:tab/>
                  </w:r>
                  <w:r w:rsidRPr="004209FA">
                    <w:rPr>
                      <w:rStyle w:val="NormalTok"/>
                      <w:sz w:val="18"/>
                      <w:szCs w:val="20"/>
                    </w:rPr>
                    <w:tab/>
                    <w:t>top</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NormalTok"/>
                      <w:sz w:val="18"/>
                      <w:szCs w:val="20"/>
                    </w:rPr>
                    <w:tab/>
                    <w:t>ret</w:t>
                  </w:r>
                  <w:r w:rsidRPr="004209FA">
                    <w:rPr>
                      <w:rStyle w:val="OperatorTok"/>
                      <w:sz w:val="18"/>
                      <w:szCs w:val="20"/>
                    </w:rPr>
                    <w:t>[++</w:t>
                  </w:r>
                  <w:r w:rsidRPr="004209FA">
                    <w:rPr>
                      <w:rStyle w:val="NormalTok"/>
                      <w:sz w:val="18"/>
                      <w:szCs w:val="20"/>
                    </w:rPr>
                    <w:t>top</w:t>
                  </w:r>
                  <w:r w:rsidRPr="004209FA">
                    <w:rPr>
                      <w:rStyle w:val="OperatorTok"/>
                      <w:sz w:val="18"/>
                      <w:szCs w:val="20"/>
                    </w:rPr>
                    <w:t>]</w:t>
                  </w:r>
                  <w:r w:rsidRPr="004209FA">
                    <w:rPr>
                      <w:rStyle w:val="NormalTok"/>
                      <w:sz w:val="18"/>
                      <w:szCs w:val="20"/>
                    </w:rPr>
                    <w:t xml:space="preserve"> </w:t>
                  </w:r>
                  <w:r w:rsidRPr="004209FA">
                    <w:rPr>
                      <w:rStyle w:val="OperatorTok"/>
                      <w:sz w:val="18"/>
                      <w:szCs w:val="20"/>
                    </w:rPr>
                    <w:t>=</w:t>
                  </w:r>
                  <w:r w:rsidRPr="004209FA">
                    <w:rPr>
                      <w:rStyle w:val="NormalTok"/>
                      <w:sz w:val="18"/>
                      <w:szCs w:val="20"/>
                    </w:rPr>
                    <w:t xml:space="preserve"> p</w:t>
                  </w:r>
                  <w:r w:rsidRPr="004209FA">
                    <w:rPr>
                      <w:rStyle w:val="OperatorTok"/>
                      <w:sz w:val="18"/>
                      <w:szCs w:val="20"/>
                    </w:rPr>
                    <w:t>[</w:t>
                  </w:r>
                  <w:r w:rsidRPr="004209FA">
                    <w:rPr>
                      <w:rStyle w:val="NormalTok"/>
                      <w:sz w:val="18"/>
                      <w:szCs w:val="20"/>
                    </w:rPr>
                    <w:t>i</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NormalTok"/>
                      <w:sz w:val="18"/>
                      <w:szCs w:val="20"/>
                    </w:rPr>
                    <w:tab/>
                  </w:r>
                  <w:r w:rsidRPr="004209FA">
                    <w:rPr>
                      <w:rStyle w:val="ControlFlowTok"/>
                      <w:sz w:val="18"/>
                      <w:szCs w:val="20"/>
                    </w:rPr>
                    <w:t>return</w:t>
                  </w:r>
                  <w:r w:rsidRPr="004209FA">
                    <w:rPr>
                      <w:rStyle w:val="NormalTok"/>
                      <w:sz w:val="18"/>
                      <w:szCs w:val="20"/>
                    </w:rPr>
                    <w:t xml:space="preserve"> top</w:t>
                  </w:r>
                  <w:r w:rsidRPr="004209FA">
                    <w:rPr>
                      <w:rStyle w:val="OperatorTok"/>
                      <w:sz w:val="18"/>
                      <w:szCs w:val="20"/>
                    </w:rPr>
                    <w:t>;</w:t>
                  </w:r>
                  <w:r w:rsidRPr="004209FA">
                    <w:rPr>
                      <w:rStyle w:val="NormalTok"/>
                      <w:sz w:val="18"/>
                      <w:szCs w:val="20"/>
                    </w:rPr>
                    <w:t xml:space="preserve"> </w:t>
                  </w:r>
                  <w:r w:rsidRPr="004209FA">
                    <w:rPr>
                      <w:sz w:val="20"/>
                      <w:szCs w:val="20"/>
                    </w:rPr>
                    <w:br/>
                  </w:r>
                  <w:r w:rsidRPr="004209FA">
                    <w:rPr>
                      <w:rStyle w:val="OperatorTok"/>
                      <w:sz w:val="18"/>
                      <w:szCs w:val="20"/>
                    </w:rPr>
                    <w:t>}</w:t>
                  </w:r>
                </w:p>
              </w:txbxContent>
            </v:textbox>
            <w10:anchorlock/>
          </v:shape>
        </w:pict>
      </w:r>
    </w:p>
    <w:p w14:paraId="4930B05F" w14:textId="77777777" w:rsidR="008B6E20" w:rsidRDefault="00B62AB6" w:rsidP="00574519">
      <w:pPr>
        <w:pStyle w:val="2"/>
      </w:pPr>
      <w:bookmarkStart w:id="29" w:name="凸包在算法竞赛中的应用"/>
      <w:bookmarkEnd w:id="25"/>
      <w:bookmarkEnd w:id="28"/>
      <w:r>
        <w:t>凸包在算法竞赛中的应用</w:t>
      </w:r>
    </w:p>
    <w:p w14:paraId="6BEB0BF8" w14:textId="77777777" w:rsidR="008B6E20" w:rsidRDefault="00B62AB6" w:rsidP="00506E71">
      <w:pPr>
        <w:pStyle w:val="3"/>
        <w:rPr>
          <w:lang w:eastAsia="zh-CN"/>
        </w:rPr>
      </w:pPr>
      <w:bookmarkStart w:id="30" w:name="求覆盖点集的最小凸多边形周长"/>
      <w:r>
        <w:rPr>
          <w:lang w:eastAsia="zh-CN"/>
        </w:rPr>
        <w:t>求覆盖点集的最小凸多边形周长</w:t>
      </w:r>
    </w:p>
    <w:p w14:paraId="333712AB" w14:textId="77777777" w:rsidR="008B6E20" w:rsidRDefault="00B62AB6" w:rsidP="00574519">
      <w:pPr>
        <w:pStyle w:val="FirstParagraph"/>
      </w:pPr>
      <w:r>
        <w:t>此类问题即可转化为求凸包周长。</w:t>
      </w:r>
    </w:p>
    <w:p w14:paraId="62D40169" w14:textId="0A131DD9" w:rsidR="008B6E20" w:rsidRDefault="00B62AB6" w:rsidP="00574519">
      <w:pPr>
        <w:pStyle w:val="a0"/>
      </w:pPr>
      <w:r>
        <w:t>先求出按照顺时针排序的，构成凸包的点集</w:t>
      </w:r>
      <w:r>
        <w:t xml:space="preserve"> </w:t>
      </w:r>
      <m:oMath>
        <m:r>
          <w:rPr>
            <w:rFonts w:ascii="Cambria Math" w:hAnsi="Cambria Math"/>
          </w:rPr>
          <m:t>p</m:t>
        </m:r>
      </m:oMath>
      <w:r>
        <w:t>，记</w:t>
      </w:r>
      <w:r>
        <w:t xml:space="preserve">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p</m:t>
            </m:r>
          </m:e>
        </m:d>
      </m:oMath>
      <w:r>
        <w:t>。再把相邻两点组成的向量的模长求和，即：</w:t>
      </w:r>
    </w:p>
    <w:p w14:paraId="1A6CB9E4" w14:textId="1D58A2D3" w:rsidR="001A2D0C" w:rsidRDefault="001A2D0C" w:rsidP="001A2D0C">
      <w:pPr>
        <w:pStyle w:val="AMDisplayEquation"/>
        <w:rPr>
          <w:rFonts w:hint="eastAsia"/>
        </w:rPr>
      </w:pPr>
      <w:r>
        <w:tab/>
      </w:r>
      <w:r w:rsidRPr="001A2D0C">
        <w:rPr>
          <w:position w:val="-28"/>
        </w:rPr>
        <w:object w:dxaOrig="2205" w:dyaOrig="667" w14:anchorId="361D2C02">
          <v:shape id="_x0000_i1199" type="#_x0000_t75" style="width:110.15pt;height:33.5pt" o:ole="">
            <v:imagedata r:id="rId36" o:title=""/>
          </v:shape>
          <o:OLEObject Type="Embed" ProgID="Equation.AxMath" ShapeID="_x0000_i1199" DrawAspect="Content" ObjectID="_1705435238" r:id="rId37"/>
        </w:object>
      </w:r>
    </w:p>
    <w:p w14:paraId="54B82273" w14:textId="4AB2A4D3" w:rsidR="00863623" w:rsidRPr="00863623" w:rsidRDefault="00B62AB6" w:rsidP="00CD72EC">
      <w:pPr>
        <w:pStyle w:val="FirstParagraph"/>
        <w:rPr>
          <w:rFonts w:hint="eastAsia"/>
        </w:rPr>
      </w:pPr>
      <w:r>
        <w:t>代码实现</w:t>
      </w:r>
      <w:r w:rsidR="00CD72EC">
        <w:rPr>
          <w:rFonts w:hint="eastAsia"/>
        </w:rPr>
        <w:t>见</w:t>
      </w:r>
      <w:r w:rsidR="001A2D0C" w:rsidRPr="001A2D0C">
        <w:rPr>
          <w:b/>
          <w:bCs/>
        </w:rPr>
        <w:fldChar w:fldCharType="begin"/>
      </w:r>
      <w:r w:rsidR="001A2D0C" w:rsidRPr="001A2D0C">
        <w:rPr>
          <w:b/>
          <w:bCs/>
        </w:rPr>
        <w:instrText xml:space="preserve"> </w:instrText>
      </w:r>
      <w:r w:rsidR="001A2D0C" w:rsidRPr="001A2D0C">
        <w:rPr>
          <w:rFonts w:hint="eastAsia"/>
          <w:b/>
          <w:bCs/>
        </w:rPr>
        <w:instrText>REF _Ref94781228 \r \h</w:instrText>
      </w:r>
      <w:r w:rsidR="001A2D0C" w:rsidRPr="001A2D0C">
        <w:rPr>
          <w:b/>
          <w:bCs/>
        </w:rPr>
        <w:instrText xml:space="preserve"> </w:instrText>
      </w:r>
      <w:r w:rsidR="001A2D0C" w:rsidRPr="001A2D0C">
        <w:rPr>
          <w:b/>
          <w:bCs/>
        </w:rPr>
      </w:r>
      <w:r w:rsidR="001A2D0C">
        <w:rPr>
          <w:b/>
          <w:bCs/>
        </w:rPr>
        <w:instrText xml:space="preserve"> \* MERGEFORMAT </w:instrText>
      </w:r>
      <w:r w:rsidR="001A2D0C" w:rsidRPr="001A2D0C">
        <w:rPr>
          <w:b/>
          <w:bCs/>
        </w:rPr>
        <w:fldChar w:fldCharType="separate"/>
      </w:r>
      <w:r w:rsidR="00843FAE">
        <w:rPr>
          <w:b/>
          <w:bCs/>
        </w:rPr>
        <w:t>9</w:t>
      </w:r>
      <w:r w:rsidR="001A2D0C" w:rsidRPr="001A2D0C">
        <w:rPr>
          <w:b/>
          <w:bCs/>
        </w:rPr>
        <w:fldChar w:fldCharType="end"/>
      </w:r>
      <w:r w:rsidR="001A2D0C">
        <w:rPr>
          <w:rFonts w:hint="eastAsia"/>
          <w:b/>
          <w:bCs/>
        </w:rPr>
        <w:t>.</w:t>
      </w:r>
      <w:r w:rsidR="001A2D0C">
        <w:rPr>
          <w:b/>
          <w:bCs/>
        </w:rPr>
        <w:t xml:space="preserve"> </w:t>
      </w:r>
      <w:r w:rsidR="001A2D0C" w:rsidRPr="001A2D0C">
        <w:rPr>
          <w:b/>
          <w:bCs/>
        </w:rPr>
        <w:fldChar w:fldCharType="begin"/>
      </w:r>
      <w:r w:rsidR="001A2D0C" w:rsidRPr="001A2D0C">
        <w:rPr>
          <w:b/>
          <w:bCs/>
        </w:rPr>
        <w:instrText xml:space="preserve"> REF _Ref94781228 \h </w:instrText>
      </w:r>
      <w:r w:rsidR="001A2D0C" w:rsidRPr="001A2D0C">
        <w:rPr>
          <w:b/>
          <w:bCs/>
        </w:rPr>
      </w:r>
      <w:r w:rsidR="001A2D0C">
        <w:rPr>
          <w:b/>
          <w:bCs/>
        </w:rPr>
        <w:instrText xml:space="preserve"> \* MERGEFORMAT </w:instrText>
      </w:r>
      <w:r w:rsidR="001A2D0C" w:rsidRPr="001A2D0C">
        <w:rPr>
          <w:b/>
          <w:bCs/>
        </w:rPr>
        <w:fldChar w:fldCharType="separate"/>
      </w:r>
      <w:r w:rsidR="00843FAE" w:rsidRPr="00843FAE">
        <w:rPr>
          <w:rFonts w:hint="eastAsia"/>
          <w:b/>
          <w:bCs/>
        </w:rPr>
        <w:t>附件</w:t>
      </w:r>
      <w:r w:rsidR="001A2D0C" w:rsidRPr="001A2D0C">
        <w:rPr>
          <w:b/>
          <w:bCs/>
        </w:rPr>
        <w:fldChar w:fldCharType="end"/>
      </w:r>
      <w:r w:rsidR="00CD72EC">
        <w:rPr>
          <w:rFonts w:hint="eastAsia"/>
        </w:rPr>
        <w:t>中的</w:t>
      </w:r>
      <w:r w:rsidR="00CD72EC" w:rsidRPr="00CD72EC">
        <w:t>double Convex_hull_2d_L</w:t>
      </w:r>
      <w:r w:rsidR="00CD72EC" w:rsidRPr="00CD72EC">
        <w:t>函数</w:t>
      </w:r>
      <w:r w:rsidR="001A2D0C">
        <w:rPr>
          <w:rFonts w:hint="eastAsia"/>
        </w:rPr>
        <w:t>。</w:t>
      </w:r>
    </w:p>
    <w:p w14:paraId="4569C9DC" w14:textId="77777777" w:rsidR="008B6E20" w:rsidRDefault="00B62AB6" w:rsidP="00506E71">
      <w:pPr>
        <w:pStyle w:val="3"/>
        <w:rPr>
          <w:lang w:eastAsia="zh-CN"/>
        </w:rPr>
      </w:pPr>
      <w:bookmarkStart w:id="31" w:name="求覆盖点集的最小凸边形的面积"/>
      <w:bookmarkEnd w:id="30"/>
      <w:r>
        <w:rPr>
          <w:lang w:eastAsia="zh-CN"/>
        </w:rPr>
        <w:lastRenderedPageBreak/>
        <w:t>求覆盖点集的最小凸边形的面积</w:t>
      </w:r>
    </w:p>
    <w:p w14:paraId="0671CED3" w14:textId="77777777" w:rsidR="008B6E20" w:rsidRDefault="00B62AB6" w:rsidP="00574519">
      <w:pPr>
        <w:pStyle w:val="FirstParagraph"/>
      </w:pPr>
      <w:r>
        <w:t>此类问题即可转化为求凸包面积。</w:t>
      </w:r>
    </w:p>
    <w:p w14:paraId="57181638" w14:textId="6771952F" w:rsidR="008B6E20" w:rsidRDefault="00B62AB6" w:rsidP="00574519">
      <w:pPr>
        <w:pStyle w:val="a0"/>
      </w:pPr>
      <w:r>
        <w:t>先求出按照顺时针排序的，构成凸包的点集</w:t>
      </w:r>
      <w:r>
        <w:t xml:space="preserve"> </w:t>
      </w:r>
      <m:oMath>
        <m:r>
          <w:rPr>
            <w:rFonts w:ascii="Cambria Math" w:hAnsi="Cambria Math"/>
          </w:rPr>
          <m:t>p</m:t>
        </m:r>
      </m:oMath>
      <w:r>
        <w:t>，记</w:t>
      </w:r>
      <w:r>
        <w:t xml:space="preserve">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p</m:t>
            </m:r>
          </m:e>
        </m:d>
      </m:oMath>
      <w:r>
        <w:t>。任取凸包内一点（一般取</w:t>
      </w:r>
      <w:r>
        <w:t xml:space="preserve"> </w:t>
      </w:r>
      <m:oMath>
        <m:sSub>
          <m:sSubPr>
            <m:ctrlPr>
              <w:rPr>
                <w:rFonts w:ascii="Cambria Math" w:hAnsi="Cambria Math"/>
              </w:rPr>
            </m:ctrlPr>
          </m:sSubPr>
          <m:e>
            <m:r>
              <w:rPr>
                <w:rFonts w:ascii="Cambria Math" w:hAnsi="Cambria Math"/>
              </w:rPr>
              <m:t>p</m:t>
            </m:r>
          </m:e>
          <m:sub>
            <m:r>
              <w:rPr>
                <w:rFonts w:ascii="Cambria Math" w:hAnsi="Cambria Math"/>
              </w:rPr>
              <m:t>1</m:t>
            </m:r>
          </m:sub>
        </m:sSub>
      </m:oMath>
      <w:r>
        <w:t>），则有：</w:t>
      </w:r>
    </w:p>
    <w:p w14:paraId="0B751102" w14:textId="7365C340" w:rsidR="001A2D0C" w:rsidRDefault="001A2D0C" w:rsidP="001A2D0C">
      <w:pPr>
        <w:pStyle w:val="AMDisplayEquation"/>
        <w:rPr>
          <w:rFonts w:hint="eastAsia"/>
        </w:rPr>
      </w:pPr>
      <w:r>
        <w:tab/>
      </w:r>
      <w:r w:rsidRPr="001A2D0C">
        <w:rPr>
          <w:position w:val="-28"/>
        </w:rPr>
        <w:object w:dxaOrig="5230" w:dyaOrig="667" w14:anchorId="16DF4ABA">
          <v:shape id="_x0000_i1200" type="#_x0000_t75" style="width:261.6pt;height:33.5pt" o:ole="">
            <v:imagedata r:id="rId38" o:title=""/>
          </v:shape>
          <o:OLEObject Type="Embed" ProgID="Equation.AxMath" ShapeID="_x0000_i1200" DrawAspect="Content" ObjectID="_1705435239" r:id="rId39"/>
        </w:object>
      </w:r>
    </w:p>
    <w:p w14:paraId="2F4E8FEB" w14:textId="6976B1E7" w:rsidR="008B6E20" w:rsidRDefault="002864AC" w:rsidP="002864AC">
      <w:pPr>
        <w:pStyle w:val="FirstParagraph"/>
        <w:rPr>
          <w:rFonts w:hint="eastAsia"/>
        </w:rPr>
      </w:pPr>
      <w:r>
        <w:t>代码实现</w:t>
      </w:r>
      <w:r>
        <w:rPr>
          <w:rFonts w:hint="eastAsia"/>
        </w:rPr>
        <w:t>见</w:t>
      </w:r>
      <w:r w:rsidRPr="001A2D0C">
        <w:rPr>
          <w:b/>
          <w:bCs/>
        </w:rPr>
        <w:fldChar w:fldCharType="begin"/>
      </w:r>
      <w:r w:rsidRPr="001A2D0C">
        <w:rPr>
          <w:b/>
          <w:bCs/>
        </w:rPr>
        <w:instrText xml:space="preserve"> </w:instrText>
      </w:r>
      <w:r w:rsidRPr="001A2D0C">
        <w:rPr>
          <w:rFonts w:hint="eastAsia"/>
          <w:b/>
          <w:bCs/>
        </w:rPr>
        <w:instrText>REF _Ref94781228 \r \h</w:instrText>
      </w:r>
      <w:r w:rsidRPr="001A2D0C">
        <w:rPr>
          <w:b/>
          <w:bCs/>
        </w:rPr>
        <w:instrText xml:space="preserve"> </w:instrText>
      </w:r>
      <w:r w:rsidRPr="001A2D0C">
        <w:rPr>
          <w:b/>
          <w:bCs/>
        </w:rPr>
      </w:r>
      <w:r>
        <w:rPr>
          <w:b/>
          <w:bCs/>
        </w:rPr>
        <w:instrText xml:space="preserve"> \* MERGEFORMAT </w:instrText>
      </w:r>
      <w:r w:rsidRPr="001A2D0C">
        <w:rPr>
          <w:b/>
          <w:bCs/>
        </w:rPr>
        <w:fldChar w:fldCharType="separate"/>
      </w:r>
      <w:r w:rsidR="00843FAE">
        <w:rPr>
          <w:b/>
          <w:bCs/>
        </w:rPr>
        <w:t>9</w:t>
      </w:r>
      <w:r w:rsidRPr="001A2D0C">
        <w:rPr>
          <w:b/>
          <w:bCs/>
        </w:rPr>
        <w:fldChar w:fldCharType="end"/>
      </w:r>
      <w:r>
        <w:rPr>
          <w:rFonts w:hint="eastAsia"/>
          <w:b/>
          <w:bCs/>
        </w:rPr>
        <w:t>.</w:t>
      </w:r>
      <w:r>
        <w:rPr>
          <w:b/>
          <w:bCs/>
        </w:rPr>
        <w:t xml:space="preserve"> </w:t>
      </w:r>
      <w:r w:rsidRPr="001A2D0C">
        <w:rPr>
          <w:b/>
          <w:bCs/>
        </w:rPr>
        <w:fldChar w:fldCharType="begin"/>
      </w:r>
      <w:r w:rsidRPr="001A2D0C">
        <w:rPr>
          <w:b/>
          <w:bCs/>
        </w:rPr>
        <w:instrText xml:space="preserve"> REF _Ref94781228 \h </w:instrText>
      </w:r>
      <w:r w:rsidRPr="001A2D0C">
        <w:rPr>
          <w:b/>
          <w:bCs/>
        </w:rPr>
      </w:r>
      <w:r>
        <w:rPr>
          <w:b/>
          <w:bCs/>
        </w:rPr>
        <w:instrText xml:space="preserve"> \* MERGEFORMAT </w:instrText>
      </w:r>
      <w:r w:rsidRPr="001A2D0C">
        <w:rPr>
          <w:b/>
          <w:bCs/>
        </w:rPr>
        <w:fldChar w:fldCharType="separate"/>
      </w:r>
      <w:r w:rsidR="00843FAE" w:rsidRPr="00843FAE">
        <w:rPr>
          <w:rFonts w:hint="eastAsia"/>
          <w:b/>
          <w:bCs/>
        </w:rPr>
        <w:t>附件</w:t>
      </w:r>
      <w:r w:rsidRPr="001A2D0C">
        <w:rPr>
          <w:b/>
          <w:bCs/>
        </w:rPr>
        <w:fldChar w:fldCharType="end"/>
      </w:r>
      <w:r>
        <w:rPr>
          <w:rFonts w:hint="eastAsia"/>
        </w:rPr>
        <w:t>中的</w:t>
      </w:r>
      <w:r w:rsidRPr="00CD72EC">
        <w:t>double Convex_hull_2d_</w:t>
      </w:r>
      <w:r>
        <w:t>S</w:t>
      </w:r>
      <w:r w:rsidRPr="00CD72EC">
        <w:t>函数</w:t>
      </w:r>
      <w:r>
        <w:rPr>
          <w:rFonts w:hint="eastAsia"/>
        </w:rPr>
        <w:t>。</w:t>
      </w:r>
    </w:p>
    <w:p w14:paraId="6FA94772" w14:textId="77777777" w:rsidR="008B6E20" w:rsidRDefault="00B62AB6" w:rsidP="00574519">
      <w:pPr>
        <w:pStyle w:val="2"/>
      </w:pPr>
      <w:bookmarkStart w:id="32" w:name="凸包在生活中的应用"/>
      <w:bookmarkEnd w:id="29"/>
      <w:bookmarkEnd w:id="31"/>
      <w:r>
        <w:t>凸包在生活中的应用</w:t>
      </w:r>
    </w:p>
    <w:p w14:paraId="4C26E0EA" w14:textId="77777777" w:rsidR="008B6E20" w:rsidRDefault="00B62AB6" w:rsidP="00506E71">
      <w:pPr>
        <w:pStyle w:val="3"/>
        <w:rPr>
          <w:lang w:eastAsia="zh-CN"/>
        </w:rPr>
      </w:pPr>
      <w:bookmarkStart w:id="33" w:name="包围盒算法"/>
      <w:r>
        <w:rPr>
          <w:lang w:eastAsia="zh-CN"/>
        </w:rPr>
        <w:t>包围盒算法</w:t>
      </w:r>
    </w:p>
    <w:p w14:paraId="0A8F5EA2" w14:textId="77777777" w:rsidR="008B6E20" w:rsidRDefault="00B62AB6" w:rsidP="00574519">
      <w:pPr>
        <w:pStyle w:val="FirstParagraph"/>
      </w:pPr>
      <w:r>
        <w:t>其广泛应用于与游戏物理引擎的制作中。</w:t>
      </w:r>
    </w:p>
    <w:p w14:paraId="392E165D" w14:textId="77777777" w:rsidR="008B6E20" w:rsidRDefault="00B62AB6" w:rsidP="00574519">
      <w:pPr>
        <w:pStyle w:val="a0"/>
      </w:pPr>
      <w:r>
        <w:t>游戏过程中，游戏中的元素有时会发生碰撞，且这些元素的形状通常不规则。如果直接对不规则元素进行彭专检测会使得游戏效率低下，由此产生了一个近似算法，即包围盒算法。</w:t>
      </w:r>
    </w:p>
    <w:p w14:paraId="381CB963" w14:textId="77777777" w:rsidR="008B6E20" w:rsidRDefault="00B62AB6" w:rsidP="00574519">
      <w:pPr>
        <w:pStyle w:val="a0"/>
      </w:pPr>
      <w:r>
        <w:t>其中包围盒指能完整覆盖元素的矩形。在游戏应用中为了使图形拟合更准确以及更简单地对游戏元素进行操作，通常会将以最小包围盒代替游戏中的不规则元素。</w:t>
      </w:r>
    </w:p>
    <w:p w14:paraId="4100EF5E" w14:textId="77777777" w:rsidR="008B6E20" w:rsidRDefault="00B62AB6" w:rsidP="00574519">
      <w:pPr>
        <w:pStyle w:val="a0"/>
      </w:pPr>
      <w:r>
        <w:t>此问题即可转换为凸包问题进行求解。</w:t>
      </w:r>
    </w:p>
    <w:p w14:paraId="5BEBD245" w14:textId="77777777" w:rsidR="008B6E20" w:rsidRDefault="00B62AB6" w:rsidP="00506E71">
      <w:pPr>
        <w:pStyle w:val="3"/>
        <w:rPr>
          <w:lang w:eastAsia="zh-CN"/>
        </w:rPr>
      </w:pPr>
      <w:bookmarkStart w:id="34" w:name="碰撞检测及避免算法"/>
      <w:bookmarkEnd w:id="33"/>
      <w:r>
        <w:rPr>
          <w:lang w:eastAsia="zh-CN"/>
        </w:rPr>
        <w:t>碰撞检测及避免算法</w:t>
      </w:r>
    </w:p>
    <w:p w14:paraId="00EE9B34" w14:textId="77777777" w:rsidR="008B6E20" w:rsidRDefault="00B62AB6" w:rsidP="00574519">
      <w:pPr>
        <w:pStyle w:val="FirstParagraph"/>
      </w:pPr>
      <w:r>
        <w:t>其广泛应用与</w:t>
      </w:r>
      <w:r>
        <w:t xml:space="preserve"> </w:t>
      </w:r>
      <m:oMath>
        <m:r>
          <m:rPr>
            <m:nor/>
          </m:rPr>
          <m:t>3D</m:t>
        </m:r>
      </m:oMath>
      <w:r>
        <w:t xml:space="preserve"> </w:t>
      </w:r>
      <w:r>
        <w:t>游戏中。这可以使人物在场景中可以平滑移动、遇到一定高度的障碍物可以越过而遇到过高的障碍物则停下、在各种前进方向被挡住的情况下都要尽可能地让人物沿合理的方向滑动而不是被迫停下。在满足这些要求的同时还可以做到足够精确和稳定。</w:t>
      </w:r>
    </w:p>
    <w:p w14:paraId="5CC4D036" w14:textId="77777777" w:rsidR="008B6E20" w:rsidRDefault="00B62AB6" w:rsidP="00574519">
      <w:pPr>
        <w:pStyle w:val="a0"/>
      </w:pPr>
      <w:r>
        <w:t>在这个算法中，多维凸包可以用于找出人物轮廓，并简化后续计算及判断过程。</w:t>
      </w:r>
    </w:p>
    <w:p w14:paraId="05749BE9" w14:textId="3359DB72" w:rsidR="008B6E20" w:rsidRDefault="00B62AB6" w:rsidP="00CC512E">
      <w:pPr>
        <w:pStyle w:val="1"/>
      </w:pPr>
      <w:bookmarkStart w:id="35" w:name="三维凸包"/>
      <w:bookmarkEnd w:id="20"/>
      <w:bookmarkEnd w:id="32"/>
      <w:bookmarkEnd w:id="34"/>
      <w:r>
        <w:t>三维凸包</w:t>
      </w:r>
    </w:p>
    <w:p w14:paraId="658DF4FC" w14:textId="77777777" w:rsidR="008B6E20" w:rsidRDefault="00B62AB6" w:rsidP="00574519">
      <w:pPr>
        <w:pStyle w:val="2"/>
      </w:pPr>
      <w:bookmarkStart w:id="36" w:name="三维凸包及性质"/>
      <w:r>
        <w:t>三维凸包及性质</w:t>
      </w:r>
    </w:p>
    <w:p w14:paraId="11FC625C" w14:textId="77777777" w:rsidR="008B6E20" w:rsidRDefault="00B62AB6" w:rsidP="00574519">
      <w:pPr>
        <w:pStyle w:val="FirstParagraph"/>
      </w:pPr>
      <w:r>
        <w:t>三维凸包的定义与二维凸包类似。</w:t>
      </w:r>
    </w:p>
    <w:p w14:paraId="1A560BBC" w14:textId="77777777" w:rsidR="008B6E20" w:rsidRDefault="00B62AB6" w:rsidP="00574519">
      <w:pPr>
        <w:pStyle w:val="a0"/>
      </w:pPr>
      <w:r>
        <w:t>点集</w:t>
      </w:r>
      <w:r>
        <w:t xml:space="preserve"> </w:t>
      </w:r>
      <m:oMath>
        <m:r>
          <w:rPr>
            <w:rFonts w:ascii="Cambria Math" w:hAnsi="Cambria Math"/>
          </w:rPr>
          <m:t>P</m:t>
        </m:r>
      </m:oMath>
      <w:r>
        <w:t xml:space="preserve"> </w:t>
      </w:r>
      <w:r>
        <w:t>的三维凸包，是由若干个点集内的点构成的凸多面体，任意两点构成的线段均在这个多面体内部。</w:t>
      </w:r>
    </w:p>
    <w:p w14:paraId="76F2B3BF" w14:textId="227CBEEE" w:rsidR="008B6E20" w:rsidRDefault="00B62AB6" w:rsidP="00574519">
      <w:pPr>
        <w:pStyle w:val="2"/>
      </w:pPr>
      <w:bookmarkStart w:id="37" w:name="si-算法随机增量法"/>
      <w:bookmarkEnd w:id="36"/>
      <w:r>
        <w:t>S&amp;</w:t>
      </w:r>
      <w:r w:rsidR="00CC512E">
        <w:rPr>
          <w:rFonts w:hint="eastAsia"/>
        </w:rPr>
        <w:t>I</w:t>
      </w:r>
      <w:r>
        <w:t>算法随机增量法</w:t>
      </w:r>
    </w:p>
    <w:p w14:paraId="57E6AFE1" w14:textId="4B01E5D9" w:rsidR="008B6E20" w:rsidRDefault="00B62AB6" w:rsidP="00574519">
      <w:pPr>
        <w:pStyle w:val="FirstParagraph"/>
      </w:pPr>
      <w:r>
        <w:t>S&amp;I</w:t>
      </w:r>
      <w:r>
        <w:t>算法，全称</w:t>
      </w:r>
      <w:r>
        <w:t>Sort and Incremental</w:t>
      </w:r>
      <w:r>
        <w:t>算法，是一种随机增量法。</w:t>
      </w:r>
    </w:p>
    <w:p w14:paraId="47F63091" w14:textId="77777777" w:rsidR="008B6E20" w:rsidRDefault="00B62AB6" w:rsidP="00506E71">
      <w:pPr>
        <w:pStyle w:val="3"/>
      </w:pPr>
      <w:bookmarkStart w:id="38" w:name="算法思想-1"/>
      <w:r>
        <w:t>算法思想</w:t>
      </w:r>
    </w:p>
    <w:p w14:paraId="4AB1FEBF" w14:textId="77777777" w:rsidR="008B6E20" w:rsidRDefault="00B62AB6" w:rsidP="00574519">
      <w:pPr>
        <w:pStyle w:val="FirstParagraph"/>
      </w:pPr>
      <w:r>
        <w:t>用</w:t>
      </w:r>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w:t>
      </w:r>
      <w:r>
        <w:t>表示点集中的第</w:t>
      </w:r>
      <w:r>
        <w:t xml:space="preserve"> </w:t>
      </w:r>
      <m:oMath>
        <m:r>
          <w:rPr>
            <w:rFonts w:ascii="Cambria Math" w:hAnsi="Cambria Math"/>
          </w:rPr>
          <m:t>i</m:t>
        </m:r>
      </m:oMath>
      <w:r>
        <w:t xml:space="preserve"> </w:t>
      </w:r>
      <w:r>
        <w:t>个点，点集</w:t>
      </w:r>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oMath>
      <w:r>
        <w:t>，用</w:t>
      </w:r>
      <w:r>
        <w:t xml:space="preserve"> </w:t>
      </w:r>
      <m:oMath>
        <m:r>
          <m:rPr>
            <m:scr m:val="script"/>
            <m:sty m:val="p"/>
          </m:rPr>
          <w:rPr>
            <w:rFonts w:ascii="Cambria Math" w:hAnsi="Cambria Math"/>
          </w:rPr>
          <m:t>CH</m:t>
        </m:r>
        <m:d>
          <m:dPr>
            <m:ctrlPr>
              <w:rPr>
                <w:rFonts w:ascii="Cambria Math" w:hAnsi="Cambria Math"/>
              </w:rPr>
            </m:ctrlPr>
          </m:dPr>
          <m:e>
            <m:r>
              <w:rPr>
                <w:rFonts w:ascii="Cambria Math" w:hAnsi="Cambria Math"/>
              </w:rPr>
              <m:t>A</m:t>
            </m:r>
          </m:e>
        </m:d>
      </m:oMath>
      <w:r>
        <w:t xml:space="preserve"> </w:t>
      </w:r>
      <w:r>
        <w:t>表示点集</w:t>
      </w:r>
      <w:r>
        <w:t xml:space="preserve"> </w:t>
      </w:r>
      <m:oMath>
        <m:r>
          <w:rPr>
            <w:rFonts w:ascii="Cambria Math" w:hAnsi="Cambria Math"/>
          </w:rPr>
          <m:t>A</m:t>
        </m:r>
      </m:oMath>
      <w:r>
        <w:t xml:space="preserve"> </w:t>
      </w:r>
      <w:r>
        <w:t>的凸包。</w:t>
      </w:r>
    </w:p>
    <w:p w14:paraId="2986B796" w14:textId="77777777" w:rsidR="008B6E20" w:rsidRDefault="00B62AB6" w:rsidP="00574519">
      <w:pPr>
        <w:pStyle w:val="a0"/>
      </w:pPr>
      <w:r>
        <w:t>和</w:t>
      </w:r>
      <w:r>
        <w:t xml:space="preserve"> Andrew </w:t>
      </w:r>
      <w:r>
        <w:t>算法类似，考虑对每个点进行一次增量过程，每次把第</w:t>
      </w:r>
      <w:r>
        <w:t xml:space="preserve"> </w:t>
      </w:r>
      <m:oMath>
        <m:r>
          <w:rPr>
            <w:rFonts w:ascii="Cambria Math" w:hAnsi="Cambria Math"/>
          </w:rPr>
          <m:t>r</m:t>
        </m:r>
      </m:oMath>
      <w:r>
        <w:t xml:space="preserve"> </w:t>
      </w:r>
      <w:r>
        <w:t>个点</w:t>
      </w:r>
      <w:r>
        <w:t xml:space="preserve"> </w:t>
      </w:r>
      <m:oMath>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t>
      </w:r>
      <w:r>
        <w:t>加入到前</w:t>
      </w:r>
      <w:r>
        <w:t xml:space="preserve"> </w:t>
      </w:r>
      <m:oMath>
        <m:r>
          <w:rPr>
            <w:rFonts w:ascii="Cambria Math" w:hAnsi="Cambria Math"/>
          </w:rPr>
          <m:t>r</m:t>
        </m:r>
        <m:r>
          <m:rPr>
            <m:sty m:val="p"/>
          </m:rPr>
          <w:rPr>
            <w:rFonts w:ascii="Cambria Math" w:hAnsi="Cambria Math"/>
          </w:rPr>
          <m:t>-</m:t>
        </m:r>
        <m:r>
          <w:rPr>
            <w:rFonts w:ascii="Cambria Math" w:hAnsi="Cambria Math"/>
          </w:rPr>
          <m:t>1</m:t>
        </m:r>
      </m:oMath>
      <w:r>
        <w:t xml:space="preserve"> </w:t>
      </w:r>
      <w:r>
        <w:t>个点的凸包中，并更新凸包。也就是说，通过某种操作，将</w:t>
      </w:r>
      <w:r>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oMath>
      <w:r>
        <w:t xml:space="preserve"> </w:t>
      </w:r>
      <w:r>
        <w:t>转化为凸包</w:t>
      </w:r>
      <w:r>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sub>
            </m:sSub>
          </m:e>
        </m:d>
      </m:oMath>
      <w:r>
        <w:t>.</w:t>
      </w:r>
    </w:p>
    <w:p w14:paraId="303DB2EF" w14:textId="78D41D45" w:rsidR="008B6E20" w:rsidRDefault="00B62AB6" w:rsidP="00574519">
      <w:pPr>
        <w:pStyle w:val="a0"/>
      </w:pPr>
      <w:r w:rsidRPr="00CC512E">
        <w:t>情况</w:t>
      </w:r>
      <w:r w:rsidR="00CC512E" w:rsidRPr="00CC512E">
        <w:rPr>
          <w:rFonts w:hint="eastAsia"/>
        </w:rPr>
        <w:t>一</w:t>
      </w:r>
      <w:r w:rsidRPr="00CC512E">
        <w:t>：</w:t>
      </w:r>
      <m:oMath>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t>
      </w:r>
      <w:r>
        <w:t>在</w:t>
      </w:r>
      <w:r>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oMath>
      <w:r>
        <w:t xml:space="preserve"> </w:t>
      </w:r>
      <w:r>
        <w:t>的内部或边界上，则凸包不变，</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sub>
            </m:sSub>
          </m:e>
        </m:d>
      </m:oMath>
      <w:r>
        <w:t>.</w:t>
      </w:r>
    </w:p>
    <w:p w14:paraId="4A065291" w14:textId="281267F0" w:rsidR="008B6E20" w:rsidRDefault="00CC512E" w:rsidP="00574519">
      <w:pPr>
        <w:pStyle w:val="a0"/>
      </w:pPr>
      <w:r w:rsidRPr="00CC512E">
        <w:rPr>
          <w:rFonts w:hint="eastAsia"/>
        </w:rPr>
        <w:t>情况二</w:t>
      </w:r>
      <w:r w:rsidR="00B62AB6" w:rsidRPr="00CC512E">
        <w:t>：</w:t>
      </w:r>
      <m:oMath>
        <m:sSub>
          <m:sSubPr>
            <m:ctrlPr>
              <w:rPr>
                <w:rFonts w:ascii="Cambria Math" w:hAnsi="Cambria Math"/>
              </w:rPr>
            </m:ctrlPr>
          </m:sSubPr>
          <m:e>
            <m:r>
              <w:rPr>
                <w:rFonts w:ascii="Cambria Math" w:hAnsi="Cambria Math"/>
              </w:rPr>
              <m:t>p</m:t>
            </m:r>
          </m:e>
          <m:sub>
            <m:r>
              <w:rPr>
                <w:rFonts w:ascii="Cambria Math" w:hAnsi="Cambria Math"/>
              </w:rPr>
              <m:t>r</m:t>
            </m:r>
          </m:sub>
        </m:sSub>
      </m:oMath>
      <w:r w:rsidR="00B62AB6">
        <w:t xml:space="preserve"> </w:t>
      </w:r>
      <w:r w:rsidR="00B62AB6">
        <w:t>在</w:t>
      </w:r>
      <w:r w:rsidR="00B62AB6">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oMath>
      <w:r w:rsidR="00B62AB6">
        <w:t xml:space="preserve"> </w:t>
      </w:r>
      <w:r w:rsidR="00B62AB6">
        <w:t>外部。设想你站在</w:t>
      </w:r>
      <w:r w:rsidR="00B62AB6">
        <w:t xml:space="preserve"> </w:t>
      </w:r>
      <m:oMath>
        <m:sSub>
          <m:sSubPr>
            <m:ctrlPr>
              <w:rPr>
                <w:rFonts w:ascii="Cambria Math" w:hAnsi="Cambria Math"/>
              </w:rPr>
            </m:ctrlPr>
          </m:sSubPr>
          <m:e>
            <m:r>
              <w:rPr>
                <w:rFonts w:ascii="Cambria Math" w:hAnsi="Cambria Math"/>
              </w:rPr>
              <m:t>p</m:t>
            </m:r>
          </m:e>
          <m:sub>
            <m:r>
              <w:rPr>
                <w:rFonts w:ascii="Cambria Math" w:hAnsi="Cambria Math"/>
              </w:rPr>
              <m:t>r</m:t>
            </m:r>
          </m:sub>
        </m:sSub>
      </m:oMath>
      <w:r w:rsidR="00B62AB6">
        <w:t xml:space="preserve"> </w:t>
      </w:r>
      <w:r w:rsidR="00B62AB6">
        <w:t>所在的位置，看向</w:t>
      </w:r>
      <w:r w:rsidR="00B62AB6">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oMath>
      <w:r w:rsidR="00B62AB6">
        <w:t>，</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oMath>
      <w:r w:rsidR="00B62AB6">
        <w:t xml:space="preserve"> </w:t>
      </w:r>
      <w:r w:rsidR="00B62AB6">
        <w:t>中的某些小平面会被看到，其余在背面的平面不会被看到。如</w:t>
      </w:r>
      <w:r w:rsidR="00B33C98" w:rsidRPr="0098113A">
        <w:rPr>
          <w:b/>
          <w:bCs/>
        </w:rPr>
        <w:fldChar w:fldCharType="begin"/>
      </w:r>
      <w:r w:rsidR="00B33C98" w:rsidRPr="0098113A">
        <w:rPr>
          <w:b/>
          <w:bCs/>
        </w:rPr>
        <w:instrText xml:space="preserve"> REF _Ref94787267 \h </w:instrText>
      </w:r>
      <w:r w:rsidR="0098113A">
        <w:rPr>
          <w:b/>
          <w:bCs/>
        </w:rPr>
        <w:instrText xml:space="preserve"> \* MERGEFORMAT </w:instrText>
      </w:r>
      <w:r w:rsidR="00B33C98" w:rsidRPr="0098113A">
        <w:rPr>
          <w:b/>
          <w:bCs/>
        </w:rPr>
      </w:r>
      <w:r w:rsidR="00B33C98" w:rsidRPr="0098113A">
        <w:rPr>
          <w:b/>
          <w:bCs/>
        </w:rPr>
        <w:fldChar w:fldCharType="separate"/>
      </w:r>
      <w:r w:rsidR="00843FAE" w:rsidRPr="00843FAE">
        <w:rPr>
          <w:rFonts w:hint="eastAsia"/>
          <w:b/>
          <w:bCs/>
        </w:rPr>
        <w:t>图</w:t>
      </w:r>
      <w:r w:rsidR="00843FAE" w:rsidRPr="00843FAE">
        <w:rPr>
          <w:rFonts w:hint="eastAsia"/>
          <w:b/>
          <w:bCs/>
        </w:rPr>
        <w:t xml:space="preserve"> </w:t>
      </w:r>
      <w:r w:rsidR="00843FAE" w:rsidRPr="00843FAE">
        <w:rPr>
          <w:b/>
          <w:bCs/>
          <w:noProof/>
        </w:rPr>
        <w:t>7</w:t>
      </w:r>
      <w:r w:rsidR="00B33C98" w:rsidRPr="0098113A">
        <w:rPr>
          <w:b/>
          <w:bCs/>
        </w:rPr>
        <w:fldChar w:fldCharType="end"/>
      </w:r>
      <w:r w:rsidR="00B62AB6">
        <w:t>，从</w:t>
      </w:r>
      <w:r w:rsidR="00B62AB6">
        <w:t xml:space="preserve"> </w:t>
      </w:r>
      <m:oMath>
        <m:sSub>
          <m:sSubPr>
            <m:ctrlPr>
              <w:rPr>
                <w:rFonts w:ascii="Cambria Math" w:hAnsi="Cambria Math"/>
              </w:rPr>
            </m:ctrlPr>
          </m:sSubPr>
          <m:e>
            <m:r>
              <w:rPr>
                <w:rFonts w:ascii="Cambria Math" w:hAnsi="Cambria Math"/>
              </w:rPr>
              <m:t>p</m:t>
            </m:r>
          </m:e>
          <m:sub>
            <m:r>
              <w:rPr>
                <w:rFonts w:ascii="Cambria Math" w:hAnsi="Cambria Math"/>
              </w:rPr>
              <m:t>r</m:t>
            </m:r>
          </m:sub>
        </m:sSub>
      </m:oMath>
      <w:r w:rsidR="00B62AB6">
        <w:t xml:space="preserve"> </w:t>
      </w:r>
      <w:r w:rsidR="00B62AB6">
        <w:t>可见的平面构成了一片连通的区域。</w:t>
      </w:r>
    </w:p>
    <w:p w14:paraId="4CAF5E42" w14:textId="568D76E0" w:rsidR="00B0302D" w:rsidRDefault="006E1FD3" w:rsidP="00B0302D">
      <w:pPr>
        <w:pStyle w:val="CaptionedFigure"/>
        <w:spacing w:afterLines="50" w:after="120"/>
        <w:jc w:val="center"/>
      </w:pPr>
      <w:r>
        <w:pict w14:anchorId="6CFA92A7">
          <v:shape id="_x0000_s2064" type="#_x0000_t202" style="width:311.8pt;height:198.4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64">
              <w:txbxContent>
                <w:p w14:paraId="41674C2A" w14:textId="77777777" w:rsidR="00B0302D" w:rsidRDefault="00B0302D" w:rsidP="00B0302D">
                  <w:pPr>
                    <w:pStyle w:val="af"/>
                    <w:keepNext/>
                    <w:jc w:val="center"/>
                  </w:pPr>
                  <w:r>
                    <w:rPr>
                      <w:noProof/>
                      <w:sz w:val="21"/>
                      <w:szCs w:val="21"/>
                    </w:rPr>
                    <w:drawing>
                      <wp:inline distT="0" distB="0" distL="0" distR="0" wp14:anchorId="5B43B36D" wp14:editId="698F892D">
                        <wp:extent cx="3416652" cy="2186411"/>
                        <wp:effectExtent l="0" t="0" r="0" b="0"/>
                        <wp:docPr id="43" name="图形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形 57"/>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3443007" cy="2203276"/>
                                </a:xfrm>
                                <a:prstGeom prst="rect">
                                  <a:avLst/>
                                </a:prstGeom>
                              </pic:spPr>
                            </pic:pic>
                          </a:graphicData>
                        </a:graphic>
                      </wp:inline>
                    </w:drawing>
                  </w:r>
                </w:p>
                <w:p w14:paraId="32E1B7CF" w14:textId="496692DC" w:rsidR="00B0302D" w:rsidRPr="00B0302D" w:rsidRDefault="00B0302D" w:rsidP="00B0302D">
                  <w:pPr>
                    <w:pStyle w:val="af"/>
                    <w:jc w:val="center"/>
                    <w:rPr>
                      <w:sz w:val="21"/>
                      <w:szCs w:val="21"/>
                    </w:rPr>
                  </w:pPr>
                  <w:bookmarkStart w:id="39" w:name="_Ref94787267"/>
                  <w:r w:rsidRPr="00B0302D">
                    <w:rPr>
                      <w:rFonts w:hint="eastAsia"/>
                      <w:sz w:val="21"/>
                      <w:szCs w:val="21"/>
                    </w:rPr>
                    <w:t>图</w:t>
                  </w:r>
                  <w:r w:rsidRPr="00B0302D">
                    <w:rPr>
                      <w:rFonts w:hint="eastAsia"/>
                      <w:sz w:val="21"/>
                      <w:szCs w:val="21"/>
                    </w:rPr>
                    <w:t xml:space="preserve"> </w:t>
                  </w:r>
                  <w:r w:rsidRPr="00B0302D">
                    <w:rPr>
                      <w:sz w:val="21"/>
                      <w:szCs w:val="21"/>
                    </w:rPr>
                    <w:fldChar w:fldCharType="begin"/>
                  </w:r>
                  <w:r w:rsidRPr="00B0302D">
                    <w:rPr>
                      <w:sz w:val="21"/>
                      <w:szCs w:val="21"/>
                    </w:rPr>
                    <w:instrText xml:space="preserve"> </w:instrText>
                  </w:r>
                  <w:r w:rsidRPr="00B0302D">
                    <w:rPr>
                      <w:rFonts w:hint="eastAsia"/>
                      <w:sz w:val="21"/>
                      <w:szCs w:val="21"/>
                    </w:rPr>
                    <w:instrText xml:space="preserve">SEQ </w:instrText>
                  </w:r>
                  <w:r w:rsidRPr="00B0302D">
                    <w:rPr>
                      <w:rFonts w:hint="eastAsia"/>
                      <w:sz w:val="21"/>
                      <w:szCs w:val="21"/>
                    </w:rPr>
                    <w:instrText>图</w:instrText>
                  </w:r>
                  <w:r w:rsidRPr="00B0302D">
                    <w:rPr>
                      <w:rFonts w:hint="eastAsia"/>
                      <w:sz w:val="21"/>
                      <w:szCs w:val="21"/>
                    </w:rPr>
                    <w:instrText xml:space="preserve"> \* ARABIC</w:instrText>
                  </w:r>
                  <w:r w:rsidRPr="00B0302D">
                    <w:rPr>
                      <w:sz w:val="21"/>
                      <w:szCs w:val="21"/>
                    </w:rPr>
                    <w:instrText xml:space="preserve"> </w:instrText>
                  </w:r>
                  <w:r w:rsidRPr="00B0302D">
                    <w:rPr>
                      <w:sz w:val="21"/>
                      <w:szCs w:val="21"/>
                    </w:rPr>
                    <w:fldChar w:fldCharType="separate"/>
                  </w:r>
                  <w:r w:rsidR="00843FAE">
                    <w:rPr>
                      <w:noProof/>
                      <w:sz w:val="21"/>
                      <w:szCs w:val="21"/>
                    </w:rPr>
                    <w:t>7</w:t>
                  </w:r>
                  <w:r w:rsidRPr="00B0302D">
                    <w:rPr>
                      <w:sz w:val="21"/>
                      <w:szCs w:val="21"/>
                    </w:rPr>
                    <w:fldChar w:fldCharType="end"/>
                  </w:r>
                  <w:bookmarkEnd w:id="39"/>
                </w:p>
                <w:p w14:paraId="15A33837" w14:textId="1DBEF26F" w:rsidR="00B0302D" w:rsidRPr="00563531" w:rsidRDefault="00B0302D" w:rsidP="00B0302D">
                  <w:pPr>
                    <w:pStyle w:val="af"/>
                    <w:jc w:val="center"/>
                    <w:rPr>
                      <w:sz w:val="21"/>
                      <w:szCs w:val="21"/>
                    </w:rPr>
                  </w:pPr>
                </w:p>
              </w:txbxContent>
            </v:textbox>
            <w10:anchorlock/>
          </v:shape>
        </w:pict>
      </w:r>
    </w:p>
    <w:p w14:paraId="1E36ED52" w14:textId="77777777" w:rsidR="008B6E20" w:rsidRDefault="00B62AB6" w:rsidP="00574519">
      <w:pPr>
        <w:pStyle w:val="a0"/>
      </w:pPr>
      <w:r>
        <w:t>这片区域由一条封闭折线围成，称这条线为</w:t>
      </w:r>
      <w:r>
        <w:t xml:space="preserve"> </w:t>
      </w:r>
      <m:oMath>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t>
      </w:r>
      <w:r>
        <w:t>在</w:t>
      </w:r>
      <w:r>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oMath>
      <w:r>
        <w:t xml:space="preserve"> </w:t>
      </w:r>
      <w:r>
        <w:t>上的</w:t>
      </w:r>
      <w:r>
        <w:rPr>
          <w:b/>
          <w:bCs/>
        </w:rPr>
        <w:t>边界线</w:t>
      </w:r>
      <w:r>
        <w:t>(horizon)</w:t>
      </w:r>
      <w:r>
        <w:t>。</w:t>
      </w:r>
    </w:p>
    <w:p w14:paraId="3C3B2507" w14:textId="44FB89C6" w:rsidR="008B6E20" w:rsidRDefault="00B62AB6" w:rsidP="00574519">
      <w:pPr>
        <w:pStyle w:val="a0"/>
      </w:pPr>
      <w:r>
        <w:t>根据这条边界线，我们可以判断出，在原先</w:t>
      </w:r>
      <w:r>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oMath>
      <w:r>
        <w:t xml:space="preserve"> </w:t>
      </w:r>
      <w:r>
        <w:t>表面上的哪些部分需要被保留，哪些需要被替换。</w:t>
      </w:r>
    </w:p>
    <w:p w14:paraId="6F4216EC" w14:textId="468947BD" w:rsidR="00757D94" w:rsidRDefault="006E1FD3" w:rsidP="00757D94">
      <w:pPr>
        <w:pStyle w:val="CaptionedFigure"/>
        <w:spacing w:afterLines="50" w:after="120"/>
        <w:jc w:val="center"/>
      </w:pPr>
      <w:r>
        <w:pict w14:anchorId="00B47AAF">
          <v:shape id="_x0000_s2063" type="#_x0000_t202" style="width:311.8pt;height:146.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63">
              <w:txbxContent>
                <w:p w14:paraId="08439CBB" w14:textId="77777777" w:rsidR="00757D94" w:rsidRDefault="00757D94" w:rsidP="00757D94">
                  <w:pPr>
                    <w:pStyle w:val="af"/>
                    <w:keepNext/>
                    <w:jc w:val="center"/>
                  </w:pPr>
                  <w:r>
                    <w:rPr>
                      <w:noProof/>
                    </w:rPr>
                    <w:drawing>
                      <wp:inline distT="0" distB="0" distL="0" distR="0" wp14:anchorId="316C9F2B" wp14:editId="6B28C1FD">
                        <wp:extent cx="3267075" cy="1495425"/>
                        <wp:effectExtent l="0" t="0" r="0" b="0"/>
                        <wp:docPr id="44" name="图形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形 2"/>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3267075" cy="1495425"/>
                                </a:xfrm>
                                <a:prstGeom prst="rect">
                                  <a:avLst/>
                                </a:prstGeom>
                              </pic:spPr>
                            </pic:pic>
                          </a:graphicData>
                        </a:graphic>
                      </wp:inline>
                    </w:drawing>
                  </w:r>
                </w:p>
                <w:p w14:paraId="26D33383" w14:textId="50B5E936" w:rsidR="00757D94" w:rsidRDefault="00757D94" w:rsidP="00757D94">
                  <w:pPr>
                    <w:pStyle w:val="af"/>
                    <w:jc w:val="center"/>
                  </w:pPr>
                  <w:bookmarkStart w:id="40" w:name="_Ref94787485"/>
                  <w:r w:rsidRPr="00757D94">
                    <w:rPr>
                      <w:rFonts w:hint="eastAsia"/>
                      <w:sz w:val="21"/>
                      <w:szCs w:val="21"/>
                    </w:rPr>
                    <w:t>图</w:t>
                  </w:r>
                  <w:r w:rsidRPr="00757D94">
                    <w:rPr>
                      <w:rFonts w:hint="eastAsia"/>
                      <w:sz w:val="21"/>
                      <w:szCs w:val="21"/>
                    </w:rPr>
                    <w:t xml:space="preserve"> </w:t>
                  </w:r>
                  <w:r w:rsidRPr="00757D94">
                    <w:rPr>
                      <w:sz w:val="21"/>
                      <w:szCs w:val="21"/>
                    </w:rPr>
                    <w:fldChar w:fldCharType="begin"/>
                  </w:r>
                  <w:r w:rsidRPr="00757D94">
                    <w:rPr>
                      <w:sz w:val="21"/>
                      <w:szCs w:val="21"/>
                    </w:rPr>
                    <w:instrText xml:space="preserve"> </w:instrText>
                  </w:r>
                  <w:r w:rsidRPr="00757D94">
                    <w:rPr>
                      <w:rFonts w:hint="eastAsia"/>
                      <w:sz w:val="21"/>
                      <w:szCs w:val="21"/>
                    </w:rPr>
                    <w:instrText xml:space="preserve">SEQ </w:instrText>
                  </w:r>
                  <w:r w:rsidRPr="00757D94">
                    <w:rPr>
                      <w:rFonts w:hint="eastAsia"/>
                      <w:sz w:val="21"/>
                      <w:szCs w:val="21"/>
                    </w:rPr>
                    <w:instrText>图</w:instrText>
                  </w:r>
                  <w:r w:rsidRPr="00757D94">
                    <w:rPr>
                      <w:rFonts w:hint="eastAsia"/>
                      <w:sz w:val="21"/>
                      <w:szCs w:val="21"/>
                    </w:rPr>
                    <w:instrText xml:space="preserve"> \* ARABIC</w:instrText>
                  </w:r>
                  <w:r w:rsidRPr="00757D94">
                    <w:rPr>
                      <w:sz w:val="21"/>
                      <w:szCs w:val="21"/>
                    </w:rPr>
                    <w:instrText xml:space="preserve"> </w:instrText>
                  </w:r>
                  <w:r w:rsidRPr="00757D94">
                    <w:rPr>
                      <w:sz w:val="21"/>
                      <w:szCs w:val="21"/>
                    </w:rPr>
                    <w:fldChar w:fldCharType="separate"/>
                  </w:r>
                  <w:r w:rsidR="00843FAE">
                    <w:rPr>
                      <w:noProof/>
                      <w:sz w:val="21"/>
                      <w:szCs w:val="21"/>
                    </w:rPr>
                    <w:t>8</w:t>
                  </w:r>
                  <w:r w:rsidRPr="00757D94">
                    <w:rPr>
                      <w:sz w:val="21"/>
                      <w:szCs w:val="21"/>
                    </w:rPr>
                    <w:fldChar w:fldCharType="end"/>
                  </w:r>
                  <w:bookmarkEnd w:id="40"/>
                </w:p>
              </w:txbxContent>
            </v:textbox>
            <w10:anchorlock/>
          </v:shape>
        </w:pict>
      </w:r>
    </w:p>
    <w:p w14:paraId="440846E6" w14:textId="5512C6AB" w:rsidR="008B6E20" w:rsidRDefault="00B62AB6" w:rsidP="00574519">
      <w:pPr>
        <w:pStyle w:val="a0"/>
      </w:pPr>
      <w:r>
        <w:t>显然，不可见的平面在</w:t>
      </w:r>
      <w:r>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sub>
            </m:sSub>
          </m:e>
        </m:d>
      </m:oMath>
      <w:r>
        <w:t xml:space="preserve"> </w:t>
      </w:r>
      <w:r>
        <w:t>中被保留，并且我们用</w:t>
      </w:r>
      <w:r>
        <w:t xml:space="preserve"> </w:t>
      </w:r>
      <m:oMath>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t>
      </w:r>
      <w:r>
        <w:t>与</w:t>
      </w:r>
      <w:r w:rsidR="006B01CF">
        <w:rPr>
          <w:rFonts w:hint="eastAsia"/>
        </w:rPr>
        <w:t>边界线</w:t>
      </w:r>
      <w:r>
        <w:t>地平线之间连接出新的小平面，来替换所有可见的小平面，如</w:t>
      </w:r>
      <w:r w:rsidR="0098113A" w:rsidRPr="0098113A">
        <w:rPr>
          <w:b/>
          <w:bCs/>
        </w:rPr>
        <w:fldChar w:fldCharType="begin"/>
      </w:r>
      <w:r w:rsidR="0098113A" w:rsidRPr="0098113A">
        <w:rPr>
          <w:b/>
          <w:bCs/>
        </w:rPr>
        <w:instrText xml:space="preserve"> REF _Ref94787485 \h </w:instrText>
      </w:r>
      <w:r w:rsidR="0098113A">
        <w:rPr>
          <w:b/>
          <w:bCs/>
        </w:rPr>
        <w:instrText xml:space="preserve"> \* MERGEFORMAT </w:instrText>
      </w:r>
      <w:r w:rsidR="0098113A" w:rsidRPr="0098113A">
        <w:rPr>
          <w:b/>
          <w:bCs/>
        </w:rPr>
      </w:r>
      <w:r w:rsidR="0098113A" w:rsidRPr="0098113A">
        <w:rPr>
          <w:b/>
          <w:bCs/>
        </w:rPr>
        <w:fldChar w:fldCharType="separate"/>
      </w:r>
      <w:r w:rsidR="00843FAE" w:rsidRPr="00843FAE">
        <w:rPr>
          <w:rFonts w:hint="eastAsia"/>
          <w:b/>
          <w:bCs/>
        </w:rPr>
        <w:t>图</w:t>
      </w:r>
      <w:r w:rsidR="00843FAE" w:rsidRPr="00843FAE">
        <w:rPr>
          <w:rFonts w:hint="eastAsia"/>
          <w:b/>
          <w:bCs/>
        </w:rPr>
        <w:t xml:space="preserve"> </w:t>
      </w:r>
      <w:r w:rsidR="00843FAE" w:rsidRPr="00843FAE">
        <w:rPr>
          <w:b/>
          <w:bCs/>
          <w:noProof/>
        </w:rPr>
        <w:t>8</w:t>
      </w:r>
      <w:r w:rsidR="0098113A" w:rsidRPr="0098113A">
        <w:rPr>
          <w:b/>
          <w:bCs/>
        </w:rPr>
        <w:fldChar w:fldCharType="end"/>
      </w:r>
      <w:r>
        <w:t>。</w:t>
      </w:r>
    </w:p>
    <w:p w14:paraId="76CC93E7" w14:textId="77777777" w:rsidR="008B6E20" w:rsidRDefault="00B62AB6" w:rsidP="00506E71">
      <w:pPr>
        <w:pStyle w:val="3"/>
        <w:rPr>
          <w:lang w:eastAsia="zh-CN"/>
        </w:rPr>
      </w:pPr>
      <w:bookmarkStart w:id="41" w:name="判断平面对点的可见性"/>
      <w:bookmarkEnd w:id="38"/>
      <w:r>
        <w:rPr>
          <w:lang w:eastAsia="zh-CN"/>
        </w:rPr>
        <w:t>判断平面对点的可见性</w:t>
      </w:r>
    </w:p>
    <w:p w14:paraId="2152FE87" w14:textId="326D97F0" w:rsidR="008B6E20" w:rsidRDefault="004C7184" w:rsidP="00574519">
      <w:pPr>
        <w:pStyle w:val="FirstParagraph"/>
      </w:pPr>
      <w:r>
        <w:rPr>
          <w:rFonts w:hint="eastAsia"/>
        </w:rPr>
        <w:t>考虑</w:t>
      </w:r>
      <w:r w:rsidR="00B62AB6">
        <w:t>如何用几何语言表达：</w:t>
      </w:r>
      <w:r>
        <w:rPr>
          <w:rFonts w:hint="eastAsia"/>
        </w:rPr>
        <w:t>“</w:t>
      </w:r>
      <w:r w:rsidR="00B62AB6">
        <w:t>一个平面对</w:t>
      </w:r>
      <w:r w:rsidR="00B62AB6">
        <w:t xml:space="preserve"> </w:t>
      </w:r>
      <m:oMath>
        <m:sSub>
          <m:sSubPr>
            <m:ctrlPr>
              <w:rPr>
                <w:rFonts w:ascii="Cambria Math" w:hAnsi="Cambria Math"/>
              </w:rPr>
            </m:ctrlPr>
          </m:sSubPr>
          <m:e>
            <m:r>
              <w:rPr>
                <w:rFonts w:ascii="Cambria Math" w:hAnsi="Cambria Math"/>
              </w:rPr>
              <m:t>p</m:t>
            </m:r>
          </m:e>
          <m:sub>
            <m:r>
              <w:rPr>
                <w:rFonts w:ascii="Cambria Math" w:hAnsi="Cambria Math"/>
              </w:rPr>
              <m:t>r</m:t>
            </m:r>
          </m:sub>
        </m:sSub>
      </m:oMath>
      <w:r w:rsidR="00B62AB6">
        <w:t xml:space="preserve"> </w:t>
      </w:r>
      <w:r w:rsidR="00B62AB6">
        <w:t>是可见的</w:t>
      </w:r>
      <w:r>
        <w:rPr>
          <w:rFonts w:hint="eastAsia"/>
        </w:rPr>
        <w:t>”。</w:t>
      </w:r>
    </w:p>
    <w:p w14:paraId="0D64809E" w14:textId="6A853631" w:rsidR="000D3A02" w:rsidRDefault="005D1A00" w:rsidP="000D3A02">
      <w:pPr>
        <w:pStyle w:val="CaptionedFigure"/>
        <w:spacing w:afterLines="50" w:after="120"/>
        <w:jc w:val="center"/>
      </w:pPr>
      <w:r>
        <w:pict w14:anchorId="14AE85B0">
          <v:shape id="_x0000_s2062" type="#_x0000_t202" style="width:255.1pt;height:121.8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62">
              <w:txbxContent>
                <w:p w14:paraId="7CBAE6D3" w14:textId="77777777" w:rsidR="00866FF1" w:rsidRDefault="000D3A02" w:rsidP="00866FF1">
                  <w:pPr>
                    <w:pStyle w:val="af"/>
                    <w:keepNext/>
                    <w:jc w:val="center"/>
                  </w:pPr>
                  <w:r>
                    <w:rPr>
                      <w:noProof/>
                    </w:rPr>
                    <w:drawing>
                      <wp:inline distT="0" distB="0" distL="0" distR="0" wp14:anchorId="280F987C" wp14:editId="7C24A74F">
                        <wp:extent cx="1804670" cy="1202900"/>
                        <wp:effectExtent l="0" t="0" r="0" b="0"/>
                        <wp:docPr id="45" name="图形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形 13"/>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1808456" cy="1205423"/>
                                </a:xfrm>
                                <a:prstGeom prst="rect">
                                  <a:avLst/>
                                </a:prstGeom>
                              </pic:spPr>
                            </pic:pic>
                          </a:graphicData>
                        </a:graphic>
                      </wp:inline>
                    </w:drawing>
                  </w:r>
                </w:p>
                <w:p w14:paraId="29362344" w14:textId="3F8380F9" w:rsidR="00866FF1" w:rsidRPr="00866FF1" w:rsidRDefault="00866FF1" w:rsidP="00866FF1">
                  <w:pPr>
                    <w:pStyle w:val="af"/>
                    <w:jc w:val="center"/>
                    <w:rPr>
                      <w:sz w:val="21"/>
                      <w:szCs w:val="21"/>
                    </w:rPr>
                  </w:pPr>
                  <w:r w:rsidRPr="00866FF1">
                    <w:rPr>
                      <w:rFonts w:hint="eastAsia"/>
                      <w:sz w:val="21"/>
                      <w:szCs w:val="21"/>
                    </w:rPr>
                    <w:t>图</w:t>
                  </w:r>
                  <w:r w:rsidRPr="00866FF1">
                    <w:rPr>
                      <w:rFonts w:hint="eastAsia"/>
                      <w:sz w:val="21"/>
                      <w:szCs w:val="21"/>
                    </w:rPr>
                    <w:t xml:space="preserve"> </w:t>
                  </w:r>
                  <w:r w:rsidRPr="00866FF1">
                    <w:rPr>
                      <w:sz w:val="21"/>
                      <w:szCs w:val="21"/>
                    </w:rPr>
                    <w:fldChar w:fldCharType="begin"/>
                  </w:r>
                  <w:r w:rsidRPr="00866FF1">
                    <w:rPr>
                      <w:sz w:val="21"/>
                      <w:szCs w:val="21"/>
                    </w:rPr>
                    <w:instrText xml:space="preserve"> </w:instrText>
                  </w:r>
                  <w:r w:rsidRPr="00866FF1">
                    <w:rPr>
                      <w:rFonts w:hint="eastAsia"/>
                      <w:sz w:val="21"/>
                      <w:szCs w:val="21"/>
                    </w:rPr>
                    <w:instrText xml:space="preserve">SEQ </w:instrText>
                  </w:r>
                  <w:r w:rsidRPr="00866FF1">
                    <w:rPr>
                      <w:rFonts w:hint="eastAsia"/>
                      <w:sz w:val="21"/>
                      <w:szCs w:val="21"/>
                    </w:rPr>
                    <w:instrText>图</w:instrText>
                  </w:r>
                  <w:r w:rsidRPr="00866FF1">
                    <w:rPr>
                      <w:rFonts w:hint="eastAsia"/>
                      <w:sz w:val="21"/>
                      <w:szCs w:val="21"/>
                    </w:rPr>
                    <w:instrText xml:space="preserve"> \* ARABIC</w:instrText>
                  </w:r>
                  <w:r w:rsidRPr="00866FF1">
                    <w:rPr>
                      <w:sz w:val="21"/>
                      <w:szCs w:val="21"/>
                    </w:rPr>
                    <w:instrText xml:space="preserve"> </w:instrText>
                  </w:r>
                  <w:r w:rsidRPr="00866FF1">
                    <w:rPr>
                      <w:sz w:val="21"/>
                      <w:szCs w:val="21"/>
                    </w:rPr>
                    <w:fldChar w:fldCharType="separate"/>
                  </w:r>
                  <w:r w:rsidR="00843FAE">
                    <w:rPr>
                      <w:noProof/>
                      <w:sz w:val="21"/>
                      <w:szCs w:val="21"/>
                    </w:rPr>
                    <w:t>9</w:t>
                  </w:r>
                  <w:r w:rsidRPr="00866FF1">
                    <w:rPr>
                      <w:sz w:val="21"/>
                      <w:szCs w:val="21"/>
                    </w:rPr>
                    <w:fldChar w:fldCharType="end"/>
                  </w:r>
                </w:p>
                <w:p w14:paraId="145833B1" w14:textId="1208F565" w:rsidR="000D3A02" w:rsidRDefault="000D3A02" w:rsidP="000D3A02">
                  <w:pPr>
                    <w:pStyle w:val="af"/>
                    <w:jc w:val="center"/>
                  </w:pPr>
                </w:p>
              </w:txbxContent>
            </v:textbox>
            <w10:anchorlock/>
          </v:shape>
        </w:pict>
      </w:r>
    </w:p>
    <w:p w14:paraId="51646541" w14:textId="77777777" w:rsidR="008B6E20" w:rsidRDefault="00B62AB6" w:rsidP="00574519">
      <w:pPr>
        <w:pStyle w:val="a0"/>
      </w:pPr>
      <w:r>
        <w:t>对于一个凸包上的小平面，它能将空间分为两半，一侧是凸包外部，一侧是凸包内部。容易发现，如果点</w:t>
      </w:r>
      <w:r>
        <w:t xml:space="preserve"> </w:t>
      </w:r>
      <m:oMath>
        <m:r>
          <w:rPr>
            <w:rFonts w:ascii="Cambria Math" w:hAnsi="Cambria Math"/>
          </w:rPr>
          <m:t>p</m:t>
        </m:r>
      </m:oMath>
      <w:r>
        <w:t xml:space="preserve"> </w:t>
      </w:r>
      <w:r>
        <w:t>位于小平面的外侧，那么这个平面对于</w:t>
      </w:r>
      <w:r>
        <w:t xml:space="preserve"> </w:t>
      </w:r>
      <m:oMath>
        <m:r>
          <w:rPr>
            <w:rFonts w:ascii="Cambria Math" w:hAnsi="Cambria Math"/>
          </w:rPr>
          <m:t>p</m:t>
        </m:r>
      </m:oMath>
      <w:r>
        <w:t xml:space="preserve"> </w:t>
      </w:r>
      <w:r>
        <w:t>点就是可见的，因为凸包上的其它平面都不会有遮挡。</w:t>
      </w:r>
    </w:p>
    <w:p w14:paraId="138D3DBE" w14:textId="77777777" w:rsidR="008B6E20" w:rsidRDefault="00B62AB6" w:rsidP="00574519">
      <w:pPr>
        <w:pStyle w:val="a0"/>
      </w:pPr>
      <w:r>
        <w:lastRenderedPageBreak/>
        <w:t>形式化地，记</w:t>
      </w:r>
      <w:r>
        <w:t xml:space="preserve">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r>
        <w:t>为平面三角形的三个顶点，从凸包外部看，三点按照逆时针排列。</w:t>
      </w:r>
    </w:p>
    <w:p w14:paraId="3776ED97" w14:textId="791B38E7" w:rsidR="008B6E20" w:rsidRDefault="00B62AB6" w:rsidP="00E4690F">
      <w:pPr>
        <w:pStyle w:val="a0"/>
      </w:pPr>
      <w:r>
        <w:t>利用叉乘的性质，记</w:t>
      </w:r>
      <w:r>
        <w:t xml:space="preserve"> </w:t>
      </w:r>
      <m:oMath>
        <m:r>
          <m:rPr>
            <m:sty m:val="b"/>
          </m:rPr>
          <w:rPr>
            <w:rFonts w:ascii="Cambria Math" w:hAnsi="Cambria Math"/>
          </w:rPr>
          <m:t>s</m:t>
        </m:r>
        <m:r>
          <m:rPr>
            <m:sty m:val="p"/>
          </m:rPr>
          <w:rPr>
            <w:rFonts w:ascii="Cambria Math" w:hAnsi="Cambria Math"/>
          </w:rPr>
          <m:t>=</m:t>
        </m:r>
        <m:acc>
          <m:accPr>
            <m:chr m:val="⃗"/>
            <m:ctrlPr>
              <w:rPr>
                <w:rFonts w:ascii="Cambria Math" w:hAnsi="Cambria Math"/>
              </w:rPr>
            </m:ctrlPr>
          </m:accPr>
          <m:e>
            <m:r>
              <w:rPr>
                <w:rFonts w:ascii="Cambria Math" w:hAnsi="Cambria Math"/>
              </w:rPr>
              <m:t>ab</m:t>
            </m:r>
          </m:e>
        </m:acc>
        <m:r>
          <m:rPr>
            <m:sty m:val="p"/>
          </m:rPr>
          <w:rPr>
            <w:rFonts w:ascii="Cambria Math" w:hAnsi="Cambria Math"/>
          </w:rPr>
          <m:t>×</m:t>
        </m:r>
        <m:acc>
          <m:accPr>
            <m:chr m:val="⃗"/>
            <m:ctrlPr>
              <w:rPr>
                <w:rFonts w:ascii="Cambria Math" w:hAnsi="Cambria Math"/>
              </w:rPr>
            </m:ctrlPr>
          </m:accPr>
          <m:e>
            <m:r>
              <w:rPr>
                <w:rFonts w:ascii="Cambria Math" w:hAnsi="Cambria Math"/>
              </w:rPr>
              <m:t>a</m:t>
            </m:r>
            <m:r>
              <w:rPr>
                <w:rFonts w:ascii="Cambria Math" w:hAnsi="Cambria Math" w:hint="eastAsia"/>
              </w:rPr>
              <m:t>c</m:t>
            </m:r>
          </m:e>
        </m:acc>
      </m:oMath>
      <w:r>
        <w:t>，则结果向量</w:t>
      </w:r>
      <w:r>
        <w:t xml:space="preserve"> </w:t>
      </w:r>
      <m:oMath>
        <m:r>
          <m:rPr>
            <m:sty m:val="b"/>
          </m:rPr>
          <w:rPr>
            <w:rFonts w:ascii="Cambria Math" w:hAnsi="Cambria Math"/>
          </w:rPr>
          <m:t>s</m:t>
        </m:r>
      </m:oMath>
      <w:r>
        <w:t xml:space="preserve"> </w:t>
      </w:r>
      <w:r>
        <w:t>是一个平面的法向量，且指向凸包外部</w:t>
      </w:r>
      <w:r w:rsidR="00695A1E">
        <w:rPr>
          <w:rFonts w:hint="eastAsia"/>
        </w:rPr>
        <w:t>。</w:t>
      </w:r>
      <w:r>
        <w:t>对于空间内任意一点</w:t>
      </w:r>
      <w:r>
        <w:t xml:space="preserve"> </w:t>
      </w:r>
      <m:oMath>
        <m:r>
          <w:rPr>
            <w:rFonts w:ascii="Cambria Math" w:hAnsi="Cambria Math"/>
          </w:rPr>
          <m:t>p</m:t>
        </m:r>
      </m:oMath>
      <w:r>
        <w:t>，若</w:t>
      </w:r>
      <w:r>
        <w:t xml:space="preserve"> </w:t>
      </w:r>
      <m:oMath>
        <m:acc>
          <m:accPr>
            <m:chr m:val="⃗"/>
            <m:ctrlPr>
              <w:rPr>
                <w:rFonts w:ascii="Cambria Math" w:hAnsi="Cambria Math"/>
              </w:rPr>
            </m:ctrlPr>
          </m:accPr>
          <m:e>
            <m:r>
              <w:rPr>
                <w:rFonts w:ascii="Cambria Math" w:hAnsi="Cambria Math"/>
              </w:rPr>
              <m:t>ap</m:t>
            </m:r>
          </m:e>
        </m:acc>
        <m:r>
          <m:rPr>
            <m:sty m:val="p"/>
          </m:rPr>
          <w:rPr>
            <w:rFonts w:ascii="Cambria Math" w:hAnsi="Cambria Math"/>
          </w:rPr>
          <m:t>×</m:t>
        </m:r>
        <m:r>
          <m:rPr>
            <m:sty m:val="b"/>
          </m:rPr>
          <w:rPr>
            <w:rFonts w:ascii="Cambria Math" w:hAnsi="Cambria Math"/>
          </w:rPr>
          <m:t>s</m:t>
        </m:r>
        <m:r>
          <m:rPr>
            <m:sty m:val="p"/>
          </m:rPr>
          <w:rPr>
            <w:rFonts w:ascii="Cambria Math" w:hAnsi="Cambria Math"/>
          </w:rPr>
          <m:t>&gt;</m:t>
        </m:r>
        <m:r>
          <w:rPr>
            <w:rFonts w:ascii="Cambria Math" w:hAnsi="Cambria Math"/>
          </w:rPr>
          <m:t>0</m:t>
        </m:r>
      </m:oMath>
      <w:r>
        <w:t>，则这个平面对点</w:t>
      </w:r>
      <w:r>
        <w:t xml:space="preserve"> </w:t>
      </w:r>
      <m:oMath>
        <m:r>
          <w:rPr>
            <w:rFonts w:ascii="Cambria Math" w:hAnsi="Cambria Math"/>
          </w:rPr>
          <m:t>p</m:t>
        </m:r>
      </m:oMath>
      <w:r>
        <w:t xml:space="preserve"> </w:t>
      </w:r>
      <w:r>
        <w:t>是可见的。</w:t>
      </w:r>
    </w:p>
    <w:p w14:paraId="688578DE" w14:textId="7124A719" w:rsidR="008B6E20" w:rsidRDefault="00B62AB6" w:rsidP="00574519">
      <w:pPr>
        <w:pStyle w:val="a0"/>
      </w:pPr>
      <w:r>
        <w:t>函数</w:t>
      </w:r>
      <w:r w:rsidR="00695A1E" w:rsidRPr="00695A1E">
        <w:t>bool is_above(Point3 A)</w:t>
      </w:r>
      <w:r w:rsidR="00695A1E">
        <w:t>定义在结构体</w:t>
      </w:r>
      <w:r w:rsidR="00183764">
        <w:t>p</w:t>
      </w:r>
      <w:r w:rsidR="00695A1E">
        <w:rPr>
          <w:rFonts w:hint="eastAsia"/>
        </w:rPr>
        <w:t>lane</w:t>
      </w:r>
      <w:r w:rsidR="00695A1E">
        <w:t>中</w:t>
      </w:r>
      <w:r>
        <w:t>，用于判断点</w:t>
      </w:r>
      <w:r>
        <w:t xml:space="preserve"> </w:t>
      </w:r>
      <m:oMath>
        <m:r>
          <w:rPr>
            <w:rFonts w:ascii="Cambria Math" w:hAnsi="Cambria Math"/>
          </w:rPr>
          <m:t>A</m:t>
        </m:r>
      </m:oMath>
      <w:r>
        <w:t xml:space="preserve"> </w:t>
      </w:r>
      <w:r>
        <w:t>是否位于平面的外侧。</w:t>
      </w:r>
    </w:p>
    <w:p w14:paraId="7A15D8C5" w14:textId="77777777" w:rsidR="008B6E20" w:rsidRDefault="00B62AB6" w:rsidP="00506E71">
      <w:pPr>
        <w:pStyle w:val="3"/>
        <w:rPr>
          <w:lang w:eastAsia="zh-CN"/>
        </w:rPr>
      </w:pPr>
      <w:bookmarkStart w:id="42" w:name="求出边界线"/>
      <w:bookmarkEnd w:id="41"/>
      <w:r>
        <w:rPr>
          <w:lang w:eastAsia="zh-CN"/>
        </w:rPr>
        <w:t>求出边界线</w:t>
      </w:r>
    </w:p>
    <w:p w14:paraId="332A057D" w14:textId="77777777" w:rsidR="008B6E20" w:rsidRDefault="00B62AB6" w:rsidP="00574519">
      <w:pPr>
        <w:pStyle w:val="FirstParagraph"/>
      </w:pPr>
      <w:r>
        <w:t>要想把凸包从</w:t>
      </w:r>
      <w:r>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1</m:t>
                </m:r>
              </m:sub>
            </m:sSub>
          </m:e>
        </m:d>
      </m:oMath>
      <w:r>
        <w:t xml:space="preserve"> </w:t>
      </w:r>
      <w:r>
        <w:t>转化为</w:t>
      </w:r>
      <w:r>
        <w:t xml:space="preserve"> </w:t>
      </w:r>
      <m:oMath>
        <m:r>
          <m:rPr>
            <m:scr m:val="script"/>
            <m:sty m:val="p"/>
          </m:rPr>
          <w:rPr>
            <w:rFonts w:ascii="Cambria Math" w:hAnsi="Cambria Math"/>
          </w:rPr>
          <m:t>CH</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m:t>
                </m:r>
              </m:sub>
            </m:sSub>
          </m:e>
        </m:d>
      </m:oMath>
      <w:r>
        <w:t>，我们需要准确地求出凸包上的哪些边在边界线上。求出边界线之后，才能用</w:t>
      </w:r>
      <w:r>
        <w:t xml:space="preserve"> </w:t>
      </w:r>
      <m:oMath>
        <m:r>
          <w:rPr>
            <w:rFonts w:ascii="Cambria Math" w:hAnsi="Cambria Math"/>
          </w:rPr>
          <m:t>p</m:t>
        </m:r>
      </m:oMath>
      <w:r>
        <w:t xml:space="preserve"> </w:t>
      </w:r>
      <w:r>
        <w:t>与边界线构成的小平面替换需要被删掉的小平面。</w:t>
      </w:r>
    </w:p>
    <w:p w14:paraId="6E215311" w14:textId="0CF90725" w:rsidR="008B6E20" w:rsidRDefault="00B62AB6" w:rsidP="00574519">
      <w:pPr>
        <w:pStyle w:val="a0"/>
      </w:pPr>
      <w:r>
        <w:t>定义</w:t>
      </w:r>
      <w:r>
        <w:t xml:space="preserve"> </w:t>
      </w:r>
      <w:r w:rsidRPr="00140860">
        <w:rPr>
          <w:rStyle w:val="VerbatimChar"/>
          <w:rFonts w:asciiTheme="majorHAnsi" w:hAnsiTheme="majorHAnsi" w:cstheme="majorHAnsi"/>
        </w:rPr>
        <w:t>bool g[N][N]</w:t>
      </w:r>
      <w:r>
        <w:t>，</w:t>
      </w:r>
      <m:oMath>
        <m:r>
          <w:rPr>
            <w:rFonts w:ascii="Cambria Math" w:hAnsi="Cambria Math"/>
          </w:rPr>
          <m:t>g</m:t>
        </m:r>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j</m:t>
            </m:r>
          </m:e>
        </m:d>
      </m:oMath>
      <w:r>
        <w:t xml:space="preserve"> </w:t>
      </w:r>
      <w:r>
        <w:t>表示</w:t>
      </w:r>
      <w:r>
        <w:t xml:space="preserve"> </w:t>
      </w:r>
      <w:r w:rsidR="00140860" w:rsidRPr="00140860">
        <w:rPr>
          <w:position w:val="-10"/>
        </w:rPr>
        <w:object w:dxaOrig="419" w:dyaOrig="378" w14:anchorId="069E24BF">
          <v:shape id="_x0000_i1195" type="#_x0000_t75" style="width:21.05pt;height:18.55pt" o:ole="">
            <v:imagedata r:id="rId46" o:title=""/>
          </v:shape>
          <o:OLEObject Type="Embed" ProgID="Equation.AxMath" ShapeID="_x0000_i1195" DrawAspect="Content" ObjectID="_1705435240" r:id="rId47"/>
        </w:object>
      </w:r>
      <w:r>
        <w:t xml:space="preserve"> </w:t>
      </w:r>
      <w:r>
        <w:t>所在的平面是否可见。</w:t>
      </w:r>
    </w:p>
    <w:p w14:paraId="0F7C9808" w14:textId="4C364C01" w:rsidR="008B6E20" w:rsidRDefault="00B62AB6" w:rsidP="00574519">
      <w:pPr>
        <w:pStyle w:val="a0"/>
      </w:pPr>
      <w:r>
        <w:t>若规定平面</w:t>
      </w:r>
      <w:r>
        <w:t xml:space="preserve">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oMath>
      <w:r>
        <w:t xml:space="preserve"> </w:t>
      </w:r>
      <w:r>
        <w:t>只包含</w:t>
      </w:r>
      <w:r>
        <w:t xml:space="preserve"> </w:t>
      </w:r>
      <m:oMath>
        <m:acc>
          <m:accPr>
            <m:chr m:val="⃗"/>
            <m:ctrlPr>
              <w:rPr>
                <w:rFonts w:ascii="Cambria Math" w:hAnsi="Cambria Math"/>
              </w:rPr>
            </m:ctrlPr>
          </m:accPr>
          <m:e>
            <m:r>
              <w:rPr>
                <w:rFonts w:ascii="Cambria Math" w:hAnsi="Cambria Math"/>
              </w:rPr>
              <m:t>ab</m:t>
            </m:r>
          </m:e>
        </m:acc>
        <m:r>
          <m:rPr>
            <m:sty m:val="p"/>
          </m:rPr>
          <w:rPr>
            <w:rFonts w:ascii="Cambria Math" w:hAnsi="Cambria Math"/>
          </w:rPr>
          <m:t>,</m:t>
        </m:r>
        <m:acc>
          <m:accPr>
            <m:chr m:val="⃗"/>
            <m:ctrlPr>
              <w:rPr>
                <w:rFonts w:ascii="Cambria Math" w:hAnsi="Cambria Math"/>
              </w:rPr>
            </m:ctrlPr>
          </m:accPr>
          <m:e>
            <m:r>
              <w:rPr>
                <w:rFonts w:ascii="Cambria Math" w:hAnsi="Cambria Math"/>
              </w:rPr>
              <m:t>bc</m:t>
            </m:r>
          </m:e>
        </m:acc>
        <m:r>
          <m:rPr>
            <m:sty m:val="p"/>
          </m:rPr>
          <w:rPr>
            <w:rFonts w:ascii="Cambria Math" w:hAnsi="Cambria Math"/>
          </w:rPr>
          <m:t>,</m:t>
        </m:r>
        <m:acc>
          <m:accPr>
            <m:chr m:val="⃗"/>
            <m:ctrlPr>
              <w:rPr>
                <w:rFonts w:ascii="Cambria Math" w:hAnsi="Cambria Math"/>
              </w:rPr>
            </m:ctrlPr>
          </m:accPr>
          <m:e>
            <m:r>
              <w:rPr>
                <w:rFonts w:ascii="Cambria Math" w:hAnsi="Cambria Math"/>
              </w:rPr>
              <m:t>ca</m:t>
            </m:r>
          </m:e>
        </m:acc>
      </m:oMath>
      <w:r>
        <w:t>，则对于任意有序数对</w:t>
      </w:r>
      <w:r>
        <w:t xml:space="preserv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向量</w:t>
      </w:r>
      <w:r>
        <w:t xml:space="preserve"> </w:t>
      </w:r>
      <w:r w:rsidR="00140860" w:rsidRPr="00140860">
        <w:rPr>
          <w:position w:val="-10"/>
        </w:rPr>
        <w:object w:dxaOrig="419" w:dyaOrig="378" w14:anchorId="6BEF08ED">
          <v:shape id="_x0000_i1196" type="#_x0000_t75" style="width:21.05pt;height:18.55pt" o:ole="">
            <v:imagedata r:id="rId46" o:title=""/>
          </v:shape>
          <o:OLEObject Type="Embed" ProgID="Equation.AxMath" ShapeID="_x0000_i1196" DrawAspect="Content" ObjectID="_1705435241" r:id="rId48"/>
        </w:object>
      </w:r>
      <w:r>
        <w:t xml:space="preserve"> </w:t>
      </w:r>
      <w:r>
        <w:t>最多被包含在一个平面内。</w:t>
      </w:r>
    </w:p>
    <w:p w14:paraId="39E13144" w14:textId="221AB1BF" w:rsidR="008B6E20" w:rsidRDefault="00B62AB6" w:rsidP="00574519">
      <w:pPr>
        <w:pStyle w:val="a0"/>
      </w:pPr>
      <w:r>
        <w:t>注意到，位于边界线上的向量</w:t>
      </w:r>
      <w:r>
        <w:t xml:space="preserve"> </w:t>
      </w:r>
      <w:r w:rsidR="00140860" w:rsidRPr="00140860">
        <w:rPr>
          <w:position w:val="-10"/>
        </w:rPr>
        <w:object w:dxaOrig="419" w:dyaOrig="378" w14:anchorId="7DAB1C86">
          <v:shape id="_x0000_i1197" type="#_x0000_t75" style="width:21.05pt;height:18.55pt" o:ole="">
            <v:imagedata r:id="rId46" o:title=""/>
          </v:shape>
          <o:OLEObject Type="Embed" ProgID="Equation.AxMath" ShapeID="_x0000_i1197" DrawAspect="Content" ObjectID="_1705435242" r:id="rId49"/>
        </w:object>
      </w:r>
      <w:r>
        <w:t xml:space="preserve"> </w:t>
      </w:r>
      <w:r>
        <w:t>一定满足</w:t>
      </w:r>
      <w:r>
        <w:t xml:space="preserve"> </w:t>
      </w:r>
      <m:oMath>
        <m:r>
          <w:rPr>
            <w:rFonts w:ascii="Cambria Math" w:hAnsi="Cambria Math"/>
          </w:rPr>
          <m:t>g</m:t>
        </m:r>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1</m:t>
        </m:r>
      </m:oMath>
      <w:r>
        <w:t xml:space="preserve"> </w:t>
      </w:r>
      <w:r>
        <w:t>且</w:t>
      </w:r>
      <w:r>
        <w:t xml:space="preserve"> </w:t>
      </w:r>
      <m:oMath>
        <m:r>
          <w:rPr>
            <w:rFonts w:ascii="Cambria Math" w:hAnsi="Cambria Math"/>
          </w:rPr>
          <m:t>g</m:t>
        </m:r>
        <m:d>
          <m:dPr>
            <m:begChr m:val="["/>
            <m:endChr m:val="]"/>
            <m:ctrlPr>
              <w:rPr>
                <w:rFonts w:ascii="Cambria Math" w:hAnsi="Cambria Math"/>
              </w:rPr>
            </m:ctrlPr>
          </m:dPr>
          <m:e>
            <m:r>
              <w:rPr>
                <w:rFonts w:ascii="Cambria Math" w:hAnsi="Cambria Math"/>
              </w:rPr>
              <m:t>j</m:t>
            </m:r>
          </m:e>
        </m:d>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0</m:t>
        </m:r>
      </m:oMath>
      <w:r>
        <w:t>。所以我们只需对每个平面判断其可见性，并更新在</w:t>
      </w:r>
      <w:r w:rsidR="00140860">
        <w:rPr>
          <w:rStyle w:val="VerbatimChar"/>
          <w:rFonts w:asciiTheme="majorHAnsi" w:hAnsiTheme="majorHAnsi" w:cstheme="majorHAnsi"/>
        </w:rPr>
        <w:t>g</w:t>
      </w:r>
      <w:r w:rsidR="00140860">
        <w:rPr>
          <w:rStyle w:val="VerbatimChar"/>
          <w:rFonts w:asciiTheme="majorHAnsi" w:hAnsiTheme="majorHAnsi" w:cstheme="majorHAnsi" w:hint="eastAsia"/>
        </w:rPr>
        <w:t>数组</w:t>
      </w:r>
      <w:r>
        <w:t>中对应的数值，即可求出边界线。</w:t>
      </w:r>
    </w:p>
    <w:p w14:paraId="0F2BC6B0" w14:textId="77777777" w:rsidR="008B6E20" w:rsidRDefault="00B62AB6" w:rsidP="00506E71">
      <w:pPr>
        <w:pStyle w:val="3"/>
        <w:rPr>
          <w:lang w:eastAsia="zh-CN"/>
        </w:rPr>
      </w:pPr>
      <w:bookmarkStart w:id="43" w:name="利用边界线更新凸包"/>
      <w:bookmarkEnd w:id="42"/>
      <w:r>
        <w:rPr>
          <w:lang w:eastAsia="zh-CN"/>
        </w:rPr>
        <w:t>利用边界线更新凸包</w:t>
      </w:r>
    </w:p>
    <w:p w14:paraId="1D71FE45" w14:textId="77777777" w:rsidR="008B6E20" w:rsidRDefault="00B62AB6" w:rsidP="00574519">
      <w:pPr>
        <w:pStyle w:val="FirstParagraph"/>
      </w:pPr>
      <w:r>
        <w:t>在上一步遍历小平面时，若遇到的小平面是不可见的，则把它加入新的凸包中；若可见，则单独记录。</w:t>
      </w:r>
    </w:p>
    <w:p w14:paraId="3934569D" w14:textId="044F56C2" w:rsidR="008B6E20" w:rsidRDefault="00B62AB6" w:rsidP="00574519">
      <w:pPr>
        <w:pStyle w:val="a0"/>
      </w:pPr>
      <w:r>
        <w:t>之后遍历所有可见的小平面，若</w:t>
      </w:r>
      <w:r>
        <w:t xml:space="preserve"> </w:t>
      </w:r>
      <w:r w:rsidR="004C004B" w:rsidRPr="00140860">
        <w:rPr>
          <w:position w:val="-10"/>
        </w:rPr>
        <w:object w:dxaOrig="419" w:dyaOrig="378" w14:anchorId="253F3134">
          <v:shape id="_x0000_i1198" type="#_x0000_t75" style="width:21.05pt;height:18.55pt" o:ole="">
            <v:imagedata r:id="rId46" o:title=""/>
          </v:shape>
          <o:OLEObject Type="Embed" ProgID="Equation.AxMath" ShapeID="_x0000_i1198" DrawAspect="Content" ObjectID="_1705435243" r:id="rId50"/>
        </w:object>
      </w:r>
      <w:r>
        <w:t xml:space="preserve"> </w:t>
      </w:r>
      <w:r>
        <w:t>在边界线上，则把</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m:t>
                </m:r>
              </m:sub>
            </m:sSub>
          </m:e>
        </m:d>
      </m:oMath>
      <w:r>
        <w:t xml:space="preserve"> </w:t>
      </w:r>
      <w:r>
        <w:t>加入凸包中。</w:t>
      </w:r>
      <m:oMath>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t>
      </w:r>
      <w:r>
        <w:t>是新加入凸包的点。这样加入后的三点也满足逆时针排列。</w:t>
      </w:r>
    </w:p>
    <w:p w14:paraId="27EB8BB2" w14:textId="77777777" w:rsidR="008B6E20" w:rsidRDefault="00B62AB6" w:rsidP="00506E71">
      <w:pPr>
        <w:pStyle w:val="3"/>
        <w:rPr>
          <w:lang w:eastAsia="zh-CN"/>
        </w:rPr>
      </w:pPr>
      <w:bookmarkStart w:id="44" w:name="参考代码-2"/>
      <w:bookmarkEnd w:id="43"/>
      <w:r>
        <w:rPr>
          <w:lang w:eastAsia="zh-CN"/>
        </w:rPr>
        <w:t>参考代码</w:t>
      </w:r>
    </w:p>
    <w:p w14:paraId="125AEA28" w14:textId="517919EE" w:rsidR="008B6E20" w:rsidRDefault="00B62AB6" w:rsidP="00574519">
      <w:pPr>
        <w:pStyle w:val="FirstParagraph"/>
      </w:pPr>
      <w:r>
        <w:t>函数返回值为三维凸包的平面数，</w:t>
      </w:r>
      <w:r w:rsidRPr="00023F39">
        <w:rPr>
          <w:rStyle w:val="VerbatimChar"/>
          <w:rFonts w:asciiTheme="majorHAnsi" w:hAnsiTheme="majorHAnsi" w:cstheme="majorHAnsi"/>
        </w:rPr>
        <w:t>plane ret[]</w:t>
      </w:r>
      <w:r>
        <w:t>的下标从</w:t>
      </w:r>
      <w:r>
        <w:t xml:space="preserve"> </w:t>
      </w:r>
      <m:oMath>
        <m:r>
          <w:rPr>
            <w:rFonts w:ascii="Cambria Math" w:hAnsi="Cambria Math"/>
          </w:rPr>
          <m:t>0</m:t>
        </m:r>
      </m:oMath>
      <w:r>
        <w:t xml:space="preserve"> </w:t>
      </w:r>
      <w:r>
        <w:t>开始。</w:t>
      </w:r>
    </w:p>
    <w:p w14:paraId="70B2F8B2" w14:textId="2DB7C47D" w:rsidR="00782133" w:rsidRPr="00863623" w:rsidRDefault="009F4E1E" w:rsidP="00782133">
      <w:pPr>
        <w:pStyle w:val="a0"/>
        <w:ind w:firstLineChars="0" w:firstLine="0"/>
      </w:pPr>
      <w:r>
        <w:pict w14:anchorId="751F1148">
          <v:shape id="_x0000_s2057" type="#_x0000_t202" style="width:430.1pt;height:308.6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57">
              <w:txbxContent>
                <w:p w14:paraId="43E6F99B" w14:textId="7A35AF2C" w:rsidR="00782133" w:rsidRPr="004209FA" w:rsidRDefault="004209FA" w:rsidP="004209FA">
                  <w:pPr>
                    <w:pStyle w:val="ac"/>
                    <w:ind w:left="0" w:firstLineChars="0"/>
                    <w:rPr>
                      <w:sz w:val="15"/>
                      <w:szCs w:val="15"/>
                    </w:rPr>
                  </w:pPr>
                  <w:r w:rsidRPr="004209FA">
                    <w:rPr>
                      <w:rStyle w:val="DataTypeTok"/>
                      <w:sz w:val="18"/>
                      <w:szCs w:val="16"/>
                    </w:rPr>
                    <w:t>int</w:t>
                  </w:r>
                  <w:r w:rsidRPr="004209FA">
                    <w:rPr>
                      <w:rStyle w:val="NormalTok"/>
                      <w:sz w:val="18"/>
                      <w:szCs w:val="16"/>
                    </w:rPr>
                    <w:t xml:space="preserve"> Convex_hull_3d</w:t>
                  </w:r>
                  <w:r w:rsidRPr="004209FA">
                    <w:rPr>
                      <w:rStyle w:val="OperatorTok"/>
                      <w:sz w:val="18"/>
                      <w:szCs w:val="16"/>
                    </w:rPr>
                    <w:t>(</w:t>
                  </w:r>
                  <w:r w:rsidRPr="004209FA">
                    <w:rPr>
                      <w:rStyle w:val="DataTypeTok"/>
                      <w:sz w:val="18"/>
                      <w:szCs w:val="16"/>
                    </w:rPr>
                    <w:t>int</w:t>
                  </w:r>
                  <w:r w:rsidRPr="004209FA">
                    <w:rPr>
                      <w:rStyle w:val="NormalTok"/>
                      <w:sz w:val="18"/>
                      <w:szCs w:val="16"/>
                    </w:rPr>
                    <w:t xml:space="preserve"> n</w:t>
                  </w:r>
                  <w:r w:rsidRPr="004209FA">
                    <w:rPr>
                      <w:rStyle w:val="OperatorTok"/>
                      <w:sz w:val="18"/>
                      <w:szCs w:val="16"/>
                    </w:rPr>
                    <w:t>,</w:t>
                  </w:r>
                  <w:r w:rsidRPr="004209FA">
                    <w:rPr>
                      <w:rStyle w:val="NormalTok"/>
                      <w:sz w:val="18"/>
                      <w:szCs w:val="16"/>
                    </w:rPr>
                    <w:t xml:space="preserve"> plane </w:t>
                  </w:r>
                  <w:r w:rsidRPr="004209FA">
                    <w:rPr>
                      <w:rStyle w:val="OperatorTok"/>
                      <w:sz w:val="18"/>
                      <w:szCs w:val="16"/>
                    </w:rPr>
                    <w:t>*</w:t>
                  </w:r>
                  <w:r w:rsidRPr="004209FA">
                    <w:rPr>
                      <w:rStyle w:val="NormalTok"/>
                      <w:sz w:val="18"/>
                      <w:szCs w:val="16"/>
                    </w:rPr>
                    <w:t>ret</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NormalTok"/>
                      <w:sz w:val="18"/>
                      <w:szCs w:val="16"/>
                    </w:rPr>
                    <w:tab/>
                    <w:t>plane tmp</w:t>
                  </w:r>
                  <w:r w:rsidRPr="004209FA">
                    <w:rPr>
                      <w:rStyle w:val="OperatorTok"/>
                      <w:sz w:val="18"/>
                      <w:szCs w:val="16"/>
                    </w:rPr>
                    <w:t>[</w:t>
                  </w:r>
                  <w:r w:rsidRPr="004209FA">
                    <w:rPr>
                      <w:rStyle w:val="NormalTok"/>
                      <w:sz w:val="18"/>
                      <w:szCs w:val="16"/>
                    </w:rPr>
                    <w:t>N</w:t>
                  </w:r>
                  <w:r w:rsidRPr="004209FA">
                    <w:rPr>
                      <w:rStyle w:val="OperatorTok"/>
                      <w:sz w:val="18"/>
                      <w:szCs w:val="16"/>
                    </w:rPr>
                    <w:t>];</w:t>
                  </w:r>
                  <w:r w:rsidRPr="004209FA">
                    <w:rPr>
                      <w:sz w:val="16"/>
                      <w:szCs w:val="16"/>
                    </w:rPr>
                    <w:br/>
                  </w:r>
                  <w:r w:rsidRPr="004209FA">
                    <w:rPr>
                      <w:rStyle w:val="NormalTok"/>
                      <w:sz w:val="18"/>
                      <w:szCs w:val="16"/>
                    </w:rPr>
                    <w:tab/>
                  </w:r>
                  <w:r w:rsidRPr="004209FA">
                    <w:rPr>
                      <w:rStyle w:val="DataTypeTok"/>
                      <w:sz w:val="18"/>
                      <w:szCs w:val="16"/>
                    </w:rPr>
                    <w:t>bool</w:t>
                  </w:r>
                  <w:r w:rsidRPr="004209FA">
                    <w:rPr>
                      <w:rStyle w:val="NormalTok"/>
                      <w:sz w:val="18"/>
                      <w:szCs w:val="16"/>
                    </w:rPr>
                    <w:t xml:space="preserve"> g</w:t>
                  </w:r>
                  <w:r w:rsidRPr="004209FA">
                    <w:rPr>
                      <w:rStyle w:val="OperatorTok"/>
                      <w:sz w:val="18"/>
                      <w:szCs w:val="16"/>
                    </w:rPr>
                    <w:t>[</w:t>
                  </w:r>
                  <w:r w:rsidRPr="004209FA">
                    <w:rPr>
                      <w:rStyle w:val="NormalTok"/>
                      <w:sz w:val="18"/>
                      <w:szCs w:val="16"/>
                    </w:rPr>
                    <w:t>N</w:t>
                  </w:r>
                  <w:r w:rsidRPr="004209FA">
                    <w:rPr>
                      <w:rStyle w:val="OperatorTok"/>
                      <w:sz w:val="18"/>
                      <w:szCs w:val="16"/>
                    </w:rPr>
                    <w:t>][</w:t>
                  </w:r>
                  <w:r w:rsidRPr="004209FA">
                    <w:rPr>
                      <w:rStyle w:val="NormalTok"/>
                      <w:sz w:val="18"/>
                      <w:szCs w:val="16"/>
                    </w:rPr>
                    <w:t>N</w:t>
                  </w:r>
                  <w:r w:rsidRPr="004209FA">
                    <w:rPr>
                      <w:rStyle w:val="OperatorTok"/>
                      <w:sz w:val="18"/>
                      <w:szCs w:val="16"/>
                    </w:rPr>
                    <w:t>];</w:t>
                  </w:r>
                  <w:r w:rsidRPr="004209FA">
                    <w:rPr>
                      <w:sz w:val="16"/>
                      <w:szCs w:val="16"/>
                    </w:rPr>
                    <w:br/>
                  </w:r>
                  <w:r w:rsidRPr="004209FA">
                    <w:rPr>
                      <w:rStyle w:val="NormalTok"/>
                      <w:sz w:val="18"/>
                      <w:szCs w:val="16"/>
                    </w:rPr>
                    <w:tab/>
                  </w:r>
                  <w:r w:rsidRPr="004209FA">
                    <w:rPr>
                      <w:rStyle w:val="ControlFlowTok"/>
                      <w:sz w:val="18"/>
                      <w:szCs w:val="16"/>
                    </w:rPr>
                    <w:t>for</w:t>
                  </w:r>
                  <w:r w:rsidRPr="004209FA">
                    <w:rPr>
                      <w:rStyle w:val="NormalTok"/>
                      <w:sz w:val="18"/>
                      <w:szCs w:val="16"/>
                    </w:rPr>
                    <w:t xml:space="preserve"> </w:t>
                  </w:r>
                  <w:r w:rsidRPr="004209FA">
                    <w:rPr>
                      <w:rStyle w:val="OperatorTok"/>
                      <w:sz w:val="18"/>
                      <w:szCs w:val="16"/>
                    </w:rPr>
                    <w:t>(</w:t>
                  </w:r>
                  <w:r w:rsidRPr="004209FA">
                    <w:rPr>
                      <w:rStyle w:val="DataTypeTok"/>
                      <w:sz w:val="18"/>
                      <w:szCs w:val="16"/>
                    </w:rPr>
                    <w:t>int</w:t>
                  </w:r>
                  <w:r w:rsidRPr="004209FA">
                    <w:rPr>
                      <w:rStyle w:val="NormalTok"/>
                      <w:sz w:val="18"/>
                      <w:szCs w:val="16"/>
                    </w:rPr>
                    <w:t xml:space="preserve"> i </w:t>
                  </w:r>
                  <w:r w:rsidRPr="004209FA">
                    <w:rPr>
                      <w:rStyle w:val="OperatorTok"/>
                      <w:sz w:val="18"/>
                      <w:szCs w:val="16"/>
                    </w:rPr>
                    <w:t>=</w:t>
                  </w:r>
                  <w:r w:rsidRPr="004209FA">
                    <w:rPr>
                      <w:rStyle w:val="NormalTok"/>
                      <w:sz w:val="18"/>
                      <w:szCs w:val="16"/>
                    </w:rPr>
                    <w:t xml:space="preserve"> </w:t>
                  </w:r>
                  <w:r w:rsidRPr="004209FA">
                    <w:rPr>
                      <w:rStyle w:val="DecValTok"/>
                      <w:sz w:val="18"/>
                      <w:szCs w:val="16"/>
                    </w:rPr>
                    <w:t>0</w:t>
                  </w:r>
                  <w:r w:rsidRPr="004209FA">
                    <w:rPr>
                      <w:rStyle w:val="OperatorTok"/>
                      <w:sz w:val="18"/>
                      <w:szCs w:val="16"/>
                    </w:rPr>
                    <w:t>;</w:t>
                  </w:r>
                  <w:r w:rsidRPr="004209FA">
                    <w:rPr>
                      <w:rStyle w:val="NormalTok"/>
                      <w:sz w:val="18"/>
                      <w:szCs w:val="16"/>
                    </w:rPr>
                    <w:t xml:space="preserve"> i </w:t>
                  </w:r>
                  <w:r w:rsidRPr="004209FA">
                    <w:rPr>
                      <w:rStyle w:val="OperatorTok"/>
                      <w:sz w:val="18"/>
                      <w:szCs w:val="16"/>
                    </w:rPr>
                    <w:t>&lt;</w:t>
                  </w:r>
                  <w:r w:rsidRPr="004209FA">
                    <w:rPr>
                      <w:rStyle w:val="NormalTok"/>
                      <w:sz w:val="18"/>
                      <w:szCs w:val="16"/>
                    </w:rPr>
                    <w:t xml:space="preserve"> n</w:t>
                  </w:r>
                  <w:r w:rsidRPr="004209FA">
                    <w:rPr>
                      <w:rStyle w:val="OperatorTok"/>
                      <w:sz w:val="18"/>
                      <w:szCs w:val="16"/>
                    </w:rPr>
                    <w:t>;</w:t>
                  </w:r>
                  <w:r w:rsidRPr="004209FA">
                    <w:rPr>
                      <w:rStyle w:val="NormalTok"/>
                      <w:sz w:val="18"/>
                      <w:szCs w:val="16"/>
                    </w:rPr>
                    <w:t xml:space="preserve"> i</w:t>
                  </w:r>
                  <w:r w:rsidRPr="004209FA">
                    <w:rPr>
                      <w:rStyle w:val="OperatorTok"/>
                      <w:sz w:val="18"/>
                      <w:szCs w:val="16"/>
                    </w:rPr>
                    <w:t>++)</w:t>
                  </w:r>
                  <w:r w:rsidRPr="004209FA">
                    <w:rPr>
                      <w:rStyle w:val="NormalTok"/>
                      <w:sz w:val="18"/>
                      <w:szCs w:val="16"/>
                    </w:rPr>
                    <w:t xml:space="preserve"> p</w:t>
                  </w:r>
                  <w:r w:rsidRPr="004209FA">
                    <w:rPr>
                      <w:rStyle w:val="OperatorTok"/>
                      <w:sz w:val="18"/>
                      <w:szCs w:val="16"/>
                    </w:rPr>
                    <w:t>[</w:t>
                  </w:r>
                  <w:r w:rsidRPr="004209FA">
                    <w:rPr>
                      <w:rStyle w:val="NormalTok"/>
                      <w:sz w:val="18"/>
                      <w:szCs w:val="16"/>
                    </w:rPr>
                    <w:t>i</w:t>
                  </w:r>
                  <w:r w:rsidRPr="004209FA">
                    <w:rPr>
                      <w:rStyle w:val="OperatorTok"/>
                      <w:sz w:val="18"/>
                      <w:szCs w:val="16"/>
                    </w:rPr>
                    <w:t>].</w:t>
                  </w:r>
                  <w:r w:rsidRPr="004209FA">
                    <w:rPr>
                      <w:rStyle w:val="NormalTok"/>
                      <w:sz w:val="18"/>
                      <w:szCs w:val="16"/>
                    </w:rPr>
                    <w:t>shake</w:t>
                  </w:r>
                  <w:r w:rsidRPr="004209FA">
                    <w:rPr>
                      <w:rStyle w:val="OperatorTok"/>
                      <w:sz w:val="18"/>
                      <w:szCs w:val="16"/>
                    </w:rPr>
                    <w:t>();</w:t>
                  </w:r>
                  <w:r w:rsidRPr="004209FA">
                    <w:rPr>
                      <w:sz w:val="16"/>
                      <w:szCs w:val="16"/>
                    </w:rPr>
                    <w:br/>
                  </w:r>
                  <w:r w:rsidRPr="004209FA">
                    <w:rPr>
                      <w:rStyle w:val="NormalTok"/>
                      <w:sz w:val="18"/>
                      <w:szCs w:val="16"/>
                    </w:rPr>
                    <w:tab/>
                  </w:r>
                  <w:r w:rsidRPr="004209FA">
                    <w:rPr>
                      <w:rStyle w:val="DataTypeTok"/>
                      <w:sz w:val="18"/>
                      <w:szCs w:val="16"/>
                    </w:rPr>
                    <w:t>int</w:t>
                  </w:r>
                  <w:r w:rsidRPr="004209FA">
                    <w:rPr>
                      <w:rStyle w:val="NormalTok"/>
                      <w:sz w:val="18"/>
                      <w:szCs w:val="16"/>
                    </w:rPr>
                    <w:t xml:space="preserve"> top </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DecValTok"/>
                      <w:sz w:val="18"/>
                      <w:szCs w:val="16"/>
                    </w:rPr>
                    <w:t>1</w:t>
                  </w:r>
                  <w:r w:rsidRPr="004209FA">
                    <w:rPr>
                      <w:rStyle w:val="OperatorTok"/>
                      <w:sz w:val="18"/>
                      <w:szCs w:val="16"/>
                    </w:rPr>
                    <w:t>;</w:t>
                  </w:r>
                  <w:r w:rsidRPr="004209FA">
                    <w:rPr>
                      <w:sz w:val="16"/>
                      <w:szCs w:val="16"/>
                    </w:rPr>
                    <w:br/>
                  </w:r>
                  <w:r w:rsidRPr="004209FA">
                    <w:rPr>
                      <w:rStyle w:val="NormalTok"/>
                      <w:sz w:val="18"/>
                      <w:szCs w:val="16"/>
                    </w:rPr>
                    <w:tab/>
                    <w:t>ret</w:t>
                  </w:r>
                  <w:r w:rsidRPr="004209FA">
                    <w:rPr>
                      <w:rStyle w:val="OperatorTok"/>
                      <w:sz w:val="18"/>
                      <w:szCs w:val="16"/>
                    </w:rPr>
                    <w:t>[++</w:t>
                  </w:r>
                  <w:r w:rsidRPr="004209FA">
                    <w:rPr>
                      <w:rStyle w:val="NormalTok"/>
                      <w:sz w:val="18"/>
                      <w:szCs w:val="16"/>
                    </w:rPr>
                    <w:t>top</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plane</w:t>
                  </w:r>
                  <w:r w:rsidRPr="004209FA">
                    <w:rPr>
                      <w:rStyle w:val="OperatorTok"/>
                      <w:sz w:val="18"/>
                      <w:szCs w:val="16"/>
                    </w:rPr>
                    <w:t>(</w:t>
                  </w:r>
                  <w:r w:rsidRPr="004209FA">
                    <w:rPr>
                      <w:rStyle w:val="DecValTok"/>
                      <w:sz w:val="18"/>
                      <w:szCs w:val="16"/>
                    </w:rPr>
                    <w:t>0</w:t>
                  </w:r>
                  <w:r w:rsidRPr="004209FA">
                    <w:rPr>
                      <w:rStyle w:val="OperatorTok"/>
                      <w:sz w:val="18"/>
                      <w:szCs w:val="16"/>
                    </w:rPr>
                    <w:t>,</w:t>
                  </w:r>
                  <w:r w:rsidRPr="004209FA">
                    <w:rPr>
                      <w:rStyle w:val="NormalTok"/>
                      <w:sz w:val="18"/>
                      <w:szCs w:val="16"/>
                    </w:rPr>
                    <w:t xml:space="preserve"> </w:t>
                  </w:r>
                  <w:r w:rsidRPr="004209FA">
                    <w:rPr>
                      <w:rStyle w:val="DecValTok"/>
                      <w:sz w:val="18"/>
                      <w:szCs w:val="16"/>
                    </w:rPr>
                    <w:t>1</w:t>
                  </w:r>
                  <w:r w:rsidRPr="004209FA">
                    <w:rPr>
                      <w:rStyle w:val="OperatorTok"/>
                      <w:sz w:val="18"/>
                      <w:szCs w:val="16"/>
                    </w:rPr>
                    <w:t>,</w:t>
                  </w:r>
                  <w:r w:rsidRPr="004209FA">
                    <w:rPr>
                      <w:rStyle w:val="NormalTok"/>
                      <w:sz w:val="18"/>
                      <w:szCs w:val="16"/>
                    </w:rPr>
                    <w:t xml:space="preserve"> </w:t>
                  </w:r>
                  <w:r w:rsidRPr="004209FA">
                    <w:rPr>
                      <w:rStyle w:val="DecValTok"/>
                      <w:sz w:val="18"/>
                      <w:szCs w:val="16"/>
                    </w:rPr>
                    <w:t>2</w:t>
                  </w:r>
                  <w:r w:rsidRPr="004209FA">
                    <w:rPr>
                      <w:rStyle w:val="OperatorTok"/>
                      <w:sz w:val="18"/>
                      <w:szCs w:val="16"/>
                    </w:rPr>
                    <w:t>);</w:t>
                  </w:r>
                  <w:r w:rsidRPr="004209FA">
                    <w:rPr>
                      <w:sz w:val="16"/>
                      <w:szCs w:val="16"/>
                    </w:rPr>
                    <w:br/>
                  </w:r>
                  <w:r w:rsidRPr="004209FA">
                    <w:rPr>
                      <w:rStyle w:val="NormalTok"/>
                      <w:sz w:val="18"/>
                      <w:szCs w:val="16"/>
                    </w:rPr>
                    <w:tab/>
                    <w:t>ret</w:t>
                  </w:r>
                  <w:r w:rsidRPr="004209FA">
                    <w:rPr>
                      <w:rStyle w:val="OperatorTok"/>
                      <w:sz w:val="18"/>
                      <w:szCs w:val="16"/>
                    </w:rPr>
                    <w:t>[++</w:t>
                  </w:r>
                  <w:r w:rsidRPr="004209FA">
                    <w:rPr>
                      <w:rStyle w:val="NormalTok"/>
                      <w:sz w:val="18"/>
                      <w:szCs w:val="16"/>
                    </w:rPr>
                    <w:t>top</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plane</w:t>
                  </w:r>
                  <w:r w:rsidRPr="004209FA">
                    <w:rPr>
                      <w:rStyle w:val="OperatorTok"/>
                      <w:sz w:val="18"/>
                      <w:szCs w:val="16"/>
                    </w:rPr>
                    <w:t>(</w:t>
                  </w:r>
                  <w:r w:rsidRPr="004209FA">
                    <w:rPr>
                      <w:rStyle w:val="DecValTok"/>
                      <w:sz w:val="18"/>
                      <w:szCs w:val="16"/>
                    </w:rPr>
                    <w:t>0</w:t>
                  </w:r>
                  <w:r w:rsidRPr="004209FA">
                    <w:rPr>
                      <w:rStyle w:val="OperatorTok"/>
                      <w:sz w:val="18"/>
                      <w:szCs w:val="16"/>
                    </w:rPr>
                    <w:t>,</w:t>
                  </w:r>
                  <w:r w:rsidRPr="004209FA">
                    <w:rPr>
                      <w:rStyle w:val="NormalTok"/>
                      <w:sz w:val="18"/>
                      <w:szCs w:val="16"/>
                    </w:rPr>
                    <w:t xml:space="preserve"> </w:t>
                  </w:r>
                  <w:r w:rsidRPr="004209FA">
                    <w:rPr>
                      <w:rStyle w:val="DecValTok"/>
                      <w:sz w:val="18"/>
                      <w:szCs w:val="16"/>
                    </w:rPr>
                    <w:t>2</w:t>
                  </w:r>
                  <w:r w:rsidRPr="004209FA">
                    <w:rPr>
                      <w:rStyle w:val="OperatorTok"/>
                      <w:sz w:val="18"/>
                      <w:szCs w:val="16"/>
                    </w:rPr>
                    <w:t>,</w:t>
                  </w:r>
                  <w:r w:rsidRPr="004209FA">
                    <w:rPr>
                      <w:rStyle w:val="NormalTok"/>
                      <w:sz w:val="18"/>
                      <w:szCs w:val="16"/>
                    </w:rPr>
                    <w:t xml:space="preserve"> </w:t>
                  </w:r>
                  <w:r w:rsidRPr="004209FA">
                    <w:rPr>
                      <w:rStyle w:val="DecValTok"/>
                      <w:sz w:val="18"/>
                      <w:szCs w:val="16"/>
                    </w:rPr>
                    <w:t>1</w:t>
                  </w:r>
                  <w:r w:rsidRPr="004209FA">
                    <w:rPr>
                      <w:rStyle w:val="OperatorTok"/>
                      <w:sz w:val="18"/>
                      <w:szCs w:val="16"/>
                    </w:rPr>
                    <w:t>);</w:t>
                  </w:r>
                  <w:r w:rsidRPr="004209FA">
                    <w:rPr>
                      <w:sz w:val="16"/>
                      <w:szCs w:val="16"/>
                    </w:rPr>
                    <w:br/>
                  </w:r>
                  <w:r w:rsidRPr="004209FA">
                    <w:rPr>
                      <w:rStyle w:val="NormalTok"/>
                      <w:sz w:val="18"/>
                      <w:szCs w:val="16"/>
                    </w:rPr>
                    <w:tab/>
                  </w:r>
                  <w:r w:rsidRPr="004209FA">
                    <w:rPr>
                      <w:rStyle w:val="ControlFlowTok"/>
                      <w:sz w:val="18"/>
                      <w:szCs w:val="16"/>
                    </w:rPr>
                    <w:t>for</w:t>
                  </w:r>
                  <w:r w:rsidRPr="004209FA">
                    <w:rPr>
                      <w:rStyle w:val="NormalTok"/>
                      <w:sz w:val="18"/>
                      <w:szCs w:val="16"/>
                    </w:rPr>
                    <w:t xml:space="preserve"> </w:t>
                  </w:r>
                  <w:r w:rsidRPr="004209FA">
                    <w:rPr>
                      <w:rStyle w:val="OperatorTok"/>
                      <w:sz w:val="18"/>
                      <w:szCs w:val="16"/>
                    </w:rPr>
                    <w:t>(</w:t>
                  </w:r>
                  <w:r w:rsidRPr="004209FA">
                    <w:rPr>
                      <w:rStyle w:val="DataTypeTok"/>
                      <w:sz w:val="18"/>
                      <w:szCs w:val="16"/>
                    </w:rPr>
                    <w:t>int</w:t>
                  </w:r>
                  <w:r w:rsidRPr="004209FA">
                    <w:rPr>
                      <w:rStyle w:val="NormalTok"/>
                      <w:sz w:val="18"/>
                      <w:szCs w:val="16"/>
                    </w:rPr>
                    <w:t xml:space="preserve"> i </w:t>
                  </w:r>
                  <w:r w:rsidRPr="004209FA">
                    <w:rPr>
                      <w:rStyle w:val="OperatorTok"/>
                      <w:sz w:val="18"/>
                      <w:szCs w:val="16"/>
                    </w:rPr>
                    <w:t>=</w:t>
                  </w:r>
                  <w:r w:rsidRPr="004209FA">
                    <w:rPr>
                      <w:rStyle w:val="NormalTok"/>
                      <w:sz w:val="18"/>
                      <w:szCs w:val="16"/>
                    </w:rPr>
                    <w:t xml:space="preserve"> </w:t>
                  </w:r>
                  <w:r w:rsidRPr="004209FA">
                    <w:rPr>
                      <w:rStyle w:val="DecValTok"/>
                      <w:sz w:val="18"/>
                      <w:szCs w:val="16"/>
                    </w:rPr>
                    <w:t>3</w:t>
                  </w:r>
                  <w:r w:rsidRPr="004209FA">
                    <w:rPr>
                      <w:rStyle w:val="OperatorTok"/>
                      <w:sz w:val="18"/>
                      <w:szCs w:val="16"/>
                    </w:rPr>
                    <w:t>;</w:t>
                  </w:r>
                  <w:r w:rsidRPr="004209FA">
                    <w:rPr>
                      <w:rStyle w:val="NormalTok"/>
                      <w:sz w:val="18"/>
                      <w:szCs w:val="16"/>
                    </w:rPr>
                    <w:t xml:space="preserve"> i </w:t>
                  </w:r>
                  <w:r w:rsidRPr="004209FA">
                    <w:rPr>
                      <w:rStyle w:val="OperatorTok"/>
                      <w:sz w:val="18"/>
                      <w:szCs w:val="16"/>
                    </w:rPr>
                    <w:t>&lt;</w:t>
                  </w:r>
                  <w:r w:rsidRPr="004209FA">
                    <w:rPr>
                      <w:rStyle w:val="NormalTok"/>
                      <w:sz w:val="18"/>
                      <w:szCs w:val="16"/>
                    </w:rPr>
                    <w:t xml:space="preserve"> n</w:t>
                  </w:r>
                  <w:r w:rsidRPr="004209FA">
                    <w:rPr>
                      <w:rStyle w:val="OperatorTok"/>
                      <w:sz w:val="18"/>
                      <w:szCs w:val="16"/>
                    </w:rPr>
                    <w:t>;</w:t>
                  </w:r>
                  <w:r w:rsidRPr="004209FA">
                    <w:rPr>
                      <w:rStyle w:val="NormalTok"/>
                      <w:sz w:val="18"/>
                      <w:szCs w:val="16"/>
                    </w:rPr>
                    <w:t xml:space="preserve"> i</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DataTypeTok"/>
                      <w:sz w:val="18"/>
                      <w:szCs w:val="16"/>
                    </w:rPr>
                    <w:t>int</w:t>
                  </w:r>
                  <w:r w:rsidRPr="004209FA">
                    <w:rPr>
                      <w:rStyle w:val="NormalTok"/>
                      <w:sz w:val="18"/>
                      <w:szCs w:val="16"/>
                    </w:rPr>
                    <w:t xml:space="preserve"> cnt </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DecValTok"/>
                      <w:sz w:val="18"/>
                      <w:szCs w:val="16"/>
                    </w:rPr>
                    <w:t>1</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ControlFlowTok"/>
                      <w:sz w:val="18"/>
                      <w:szCs w:val="16"/>
                    </w:rPr>
                    <w:t>for</w:t>
                  </w:r>
                  <w:r w:rsidRPr="004209FA">
                    <w:rPr>
                      <w:rStyle w:val="NormalTok"/>
                      <w:sz w:val="18"/>
                      <w:szCs w:val="16"/>
                    </w:rPr>
                    <w:t xml:space="preserve"> </w:t>
                  </w:r>
                  <w:r w:rsidRPr="004209FA">
                    <w:rPr>
                      <w:rStyle w:val="OperatorTok"/>
                      <w:sz w:val="18"/>
                      <w:szCs w:val="16"/>
                    </w:rPr>
                    <w:t>(</w:t>
                  </w:r>
                  <w:r w:rsidRPr="004209FA">
                    <w:rPr>
                      <w:rStyle w:val="DataTypeTok"/>
                      <w:sz w:val="18"/>
                      <w:szCs w:val="16"/>
                    </w:rPr>
                    <w:t>int</w:t>
                  </w:r>
                  <w:r w:rsidRPr="004209FA">
                    <w:rPr>
                      <w:rStyle w:val="NormalTok"/>
                      <w:sz w:val="18"/>
                      <w:szCs w:val="16"/>
                    </w:rPr>
                    <w:t xml:space="preserve"> j </w:t>
                  </w:r>
                  <w:r w:rsidRPr="004209FA">
                    <w:rPr>
                      <w:rStyle w:val="OperatorTok"/>
                      <w:sz w:val="18"/>
                      <w:szCs w:val="16"/>
                    </w:rPr>
                    <w:t>=</w:t>
                  </w:r>
                  <w:r w:rsidRPr="004209FA">
                    <w:rPr>
                      <w:rStyle w:val="NormalTok"/>
                      <w:sz w:val="18"/>
                      <w:szCs w:val="16"/>
                    </w:rPr>
                    <w:t xml:space="preserve"> </w:t>
                  </w:r>
                  <w:r w:rsidRPr="004209FA">
                    <w:rPr>
                      <w:rStyle w:val="DecValTok"/>
                      <w:sz w:val="18"/>
                      <w:szCs w:val="16"/>
                    </w:rPr>
                    <w:t>0</w:t>
                  </w:r>
                  <w:r w:rsidRPr="004209FA">
                    <w:rPr>
                      <w:rStyle w:val="OperatorTok"/>
                      <w:sz w:val="18"/>
                      <w:szCs w:val="16"/>
                    </w:rPr>
                    <w:t>;</w:t>
                  </w:r>
                  <w:r w:rsidRPr="004209FA">
                    <w:rPr>
                      <w:rStyle w:val="NormalTok"/>
                      <w:sz w:val="18"/>
                      <w:szCs w:val="16"/>
                    </w:rPr>
                    <w:t xml:space="preserve"> j </w:t>
                  </w:r>
                  <w:r w:rsidRPr="004209FA">
                    <w:rPr>
                      <w:rStyle w:val="OperatorTok"/>
                      <w:sz w:val="18"/>
                      <w:szCs w:val="16"/>
                    </w:rPr>
                    <w:t>&lt;=</w:t>
                  </w:r>
                  <w:r w:rsidRPr="004209FA">
                    <w:rPr>
                      <w:rStyle w:val="NormalTok"/>
                      <w:sz w:val="18"/>
                      <w:szCs w:val="16"/>
                    </w:rPr>
                    <w:t xml:space="preserve"> top</w:t>
                  </w:r>
                  <w:r w:rsidRPr="004209FA">
                    <w:rPr>
                      <w:rStyle w:val="OperatorTok"/>
                      <w:sz w:val="18"/>
                      <w:szCs w:val="16"/>
                    </w:rPr>
                    <w:t>;</w:t>
                  </w:r>
                  <w:r w:rsidRPr="004209FA">
                    <w:rPr>
                      <w:rStyle w:val="NormalTok"/>
                      <w:sz w:val="18"/>
                      <w:szCs w:val="16"/>
                    </w:rPr>
                    <w:t xml:space="preserve"> j</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DataTypeTok"/>
                      <w:sz w:val="18"/>
                      <w:szCs w:val="16"/>
                    </w:rPr>
                    <w:t>bool</w:t>
                  </w:r>
                  <w:r w:rsidRPr="004209FA">
                    <w:rPr>
                      <w:rStyle w:val="NormalTok"/>
                      <w:sz w:val="18"/>
                      <w:szCs w:val="16"/>
                    </w:rPr>
                    <w:t xml:space="preserve"> flag </w:t>
                  </w:r>
                  <w:r w:rsidRPr="004209FA">
                    <w:rPr>
                      <w:rStyle w:val="OperatorTok"/>
                      <w:sz w:val="18"/>
                      <w:szCs w:val="16"/>
                    </w:rPr>
                    <w:t>=</w:t>
                  </w:r>
                  <w:r w:rsidRPr="004209FA">
                    <w:rPr>
                      <w:rStyle w:val="NormalTok"/>
                      <w:sz w:val="18"/>
                      <w:szCs w:val="16"/>
                    </w:rPr>
                    <w:t xml:space="preserve"> ret</w:t>
                  </w:r>
                  <w:r w:rsidRPr="004209FA">
                    <w:rPr>
                      <w:rStyle w:val="OperatorTok"/>
                      <w:sz w:val="18"/>
                      <w:szCs w:val="16"/>
                    </w:rPr>
                    <w:t>[</w:t>
                  </w:r>
                  <w:r w:rsidRPr="004209FA">
                    <w:rPr>
                      <w:rStyle w:val="NormalTok"/>
                      <w:sz w:val="18"/>
                      <w:szCs w:val="16"/>
                    </w:rPr>
                    <w:t>j</w:t>
                  </w:r>
                  <w:r w:rsidRPr="004209FA">
                    <w:rPr>
                      <w:rStyle w:val="OperatorTok"/>
                      <w:sz w:val="18"/>
                      <w:szCs w:val="16"/>
                    </w:rPr>
                    <w:t>].</w:t>
                  </w:r>
                  <w:r w:rsidRPr="004209FA">
                    <w:rPr>
                      <w:rStyle w:val="NormalTok"/>
                      <w:sz w:val="18"/>
                      <w:szCs w:val="16"/>
                    </w:rPr>
                    <w:t>is_above</w:t>
                  </w:r>
                  <w:r w:rsidRPr="004209FA">
                    <w:rPr>
                      <w:rStyle w:val="OperatorTok"/>
                      <w:sz w:val="18"/>
                      <w:szCs w:val="16"/>
                    </w:rPr>
                    <w:t>(</w:t>
                  </w:r>
                  <w:r w:rsidRPr="004209FA">
                    <w:rPr>
                      <w:rStyle w:val="NormalTok"/>
                      <w:sz w:val="18"/>
                      <w:szCs w:val="16"/>
                    </w:rPr>
                    <w:t>p</w:t>
                  </w:r>
                  <w:r w:rsidRPr="004209FA">
                    <w:rPr>
                      <w:rStyle w:val="OperatorTok"/>
                      <w:sz w:val="18"/>
                      <w:szCs w:val="16"/>
                    </w:rPr>
                    <w:t>[</w:t>
                  </w:r>
                  <w:r w:rsidRPr="004209FA">
                    <w:rPr>
                      <w:rStyle w:val="NormalTok"/>
                      <w:sz w:val="18"/>
                      <w:szCs w:val="16"/>
                    </w:rPr>
                    <w:t>i</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ControlFlowTok"/>
                      <w:sz w:val="18"/>
                      <w:szCs w:val="16"/>
                    </w:rPr>
                    <w:t>if</w:t>
                  </w:r>
                  <w:r w:rsidRPr="004209FA">
                    <w:rPr>
                      <w:rStyle w:val="NormalTok"/>
                      <w:sz w:val="18"/>
                      <w:szCs w:val="16"/>
                    </w:rPr>
                    <w:t xml:space="preserve"> </w:t>
                  </w:r>
                  <w:r w:rsidRPr="004209FA">
                    <w:rPr>
                      <w:rStyle w:val="OperatorTok"/>
                      <w:sz w:val="18"/>
                      <w:szCs w:val="16"/>
                    </w:rPr>
                    <w:t>(!</w:t>
                  </w:r>
                  <w:r w:rsidRPr="004209FA">
                    <w:rPr>
                      <w:rStyle w:val="NormalTok"/>
                      <w:sz w:val="18"/>
                      <w:szCs w:val="16"/>
                    </w:rPr>
                    <w:t>flag</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NormalTok"/>
                      <w:sz w:val="18"/>
                      <w:szCs w:val="16"/>
                    </w:rPr>
                    <w:tab/>
                    <w:t>tmp</w:t>
                  </w:r>
                  <w:r w:rsidRPr="004209FA">
                    <w:rPr>
                      <w:rStyle w:val="OperatorTok"/>
                      <w:sz w:val="18"/>
                      <w:szCs w:val="16"/>
                    </w:rPr>
                    <w:t>[++</w:t>
                  </w:r>
                  <w:r w:rsidRPr="004209FA">
                    <w:rPr>
                      <w:rStyle w:val="NormalTok"/>
                      <w:sz w:val="18"/>
                      <w:szCs w:val="16"/>
                    </w:rPr>
                    <w:t>cnt</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ret</w:t>
                  </w:r>
                  <w:r w:rsidRPr="004209FA">
                    <w:rPr>
                      <w:rStyle w:val="OperatorTok"/>
                      <w:sz w:val="18"/>
                      <w:szCs w:val="16"/>
                    </w:rPr>
                    <w:t>[</w:t>
                  </w:r>
                  <w:r w:rsidRPr="004209FA">
                    <w:rPr>
                      <w:rStyle w:val="NormalTok"/>
                      <w:sz w:val="18"/>
                      <w:szCs w:val="16"/>
                    </w:rPr>
                    <w:t>j</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ControlFlowTok"/>
                      <w:sz w:val="18"/>
                      <w:szCs w:val="16"/>
                    </w:rPr>
                    <w:t>for</w:t>
                  </w:r>
                  <w:r w:rsidRPr="004209FA">
                    <w:rPr>
                      <w:rStyle w:val="NormalTok"/>
                      <w:sz w:val="18"/>
                      <w:szCs w:val="16"/>
                    </w:rPr>
                    <w:t xml:space="preserve"> </w:t>
                  </w:r>
                  <w:r w:rsidRPr="004209FA">
                    <w:rPr>
                      <w:rStyle w:val="OperatorTok"/>
                      <w:sz w:val="18"/>
                      <w:szCs w:val="16"/>
                    </w:rPr>
                    <w:t>(</w:t>
                  </w:r>
                  <w:r w:rsidRPr="004209FA">
                    <w:rPr>
                      <w:rStyle w:val="DataTypeTok"/>
                      <w:sz w:val="18"/>
                      <w:szCs w:val="16"/>
                    </w:rPr>
                    <w:t>int</w:t>
                  </w:r>
                  <w:r w:rsidRPr="004209FA">
                    <w:rPr>
                      <w:rStyle w:val="NormalTok"/>
                      <w:sz w:val="18"/>
                      <w:szCs w:val="16"/>
                    </w:rPr>
                    <w:t xml:space="preserve"> k </w:t>
                  </w:r>
                  <w:r w:rsidRPr="004209FA">
                    <w:rPr>
                      <w:rStyle w:val="OperatorTok"/>
                      <w:sz w:val="18"/>
                      <w:szCs w:val="16"/>
                    </w:rPr>
                    <w:t>=</w:t>
                  </w:r>
                  <w:r w:rsidRPr="004209FA">
                    <w:rPr>
                      <w:rStyle w:val="NormalTok"/>
                      <w:sz w:val="18"/>
                      <w:szCs w:val="16"/>
                    </w:rPr>
                    <w:t xml:space="preserve"> </w:t>
                  </w:r>
                  <w:r w:rsidRPr="004209FA">
                    <w:rPr>
                      <w:rStyle w:val="DecValTok"/>
                      <w:sz w:val="18"/>
                      <w:szCs w:val="16"/>
                    </w:rPr>
                    <w:t>0</w:t>
                  </w:r>
                  <w:r w:rsidRPr="004209FA">
                    <w:rPr>
                      <w:rStyle w:val="OperatorTok"/>
                      <w:sz w:val="18"/>
                      <w:szCs w:val="16"/>
                    </w:rPr>
                    <w:t>;</w:t>
                  </w:r>
                  <w:r w:rsidRPr="004209FA">
                    <w:rPr>
                      <w:rStyle w:val="NormalTok"/>
                      <w:sz w:val="18"/>
                      <w:szCs w:val="16"/>
                    </w:rPr>
                    <w:t xml:space="preserve"> k </w:t>
                  </w:r>
                  <w:r w:rsidRPr="004209FA">
                    <w:rPr>
                      <w:rStyle w:val="OperatorTok"/>
                      <w:sz w:val="18"/>
                      <w:szCs w:val="16"/>
                    </w:rPr>
                    <w:t>&lt;</w:t>
                  </w:r>
                  <w:r w:rsidRPr="004209FA">
                    <w:rPr>
                      <w:rStyle w:val="NormalTok"/>
                      <w:sz w:val="18"/>
                      <w:szCs w:val="16"/>
                    </w:rPr>
                    <w:t xml:space="preserve"> </w:t>
                  </w:r>
                  <w:r w:rsidRPr="004209FA">
                    <w:rPr>
                      <w:rStyle w:val="DecValTok"/>
                      <w:sz w:val="18"/>
                      <w:szCs w:val="16"/>
                    </w:rPr>
                    <w:t>3</w:t>
                  </w:r>
                  <w:r w:rsidRPr="004209FA">
                    <w:rPr>
                      <w:rStyle w:val="OperatorTok"/>
                      <w:sz w:val="18"/>
                      <w:szCs w:val="16"/>
                    </w:rPr>
                    <w:t>;</w:t>
                  </w:r>
                  <w:r w:rsidRPr="004209FA">
                    <w:rPr>
                      <w:rStyle w:val="NormalTok"/>
                      <w:sz w:val="18"/>
                      <w:szCs w:val="16"/>
                    </w:rPr>
                    <w:t xml:space="preserve"> k</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NormalTok"/>
                      <w:sz w:val="18"/>
                      <w:szCs w:val="16"/>
                    </w:rPr>
                    <w:tab/>
                    <w:t>g</w:t>
                  </w:r>
                  <w:r w:rsidRPr="004209FA">
                    <w:rPr>
                      <w:rStyle w:val="OperatorTok"/>
                      <w:sz w:val="18"/>
                      <w:szCs w:val="16"/>
                    </w:rPr>
                    <w:t>[</w:t>
                  </w:r>
                  <w:r w:rsidRPr="004209FA">
                    <w:rPr>
                      <w:rStyle w:val="NormalTok"/>
                      <w:sz w:val="18"/>
                      <w:szCs w:val="16"/>
                    </w:rPr>
                    <w:t>ret</w:t>
                  </w:r>
                  <w:r w:rsidRPr="004209FA">
                    <w:rPr>
                      <w:rStyle w:val="OperatorTok"/>
                      <w:sz w:val="18"/>
                      <w:szCs w:val="16"/>
                    </w:rPr>
                    <w:t>[</w:t>
                  </w:r>
                  <w:r w:rsidRPr="004209FA">
                    <w:rPr>
                      <w:rStyle w:val="NormalTok"/>
                      <w:sz w:val="18"/>
                      <w:szCs w:val="16"/>
                    </w:rPr>
                    <w:t>j</w:t>
                  </w:r>
                  <w:r w:rsidRPr="004209FA">
                    <w:rPr>
                      <w:rStyle w:val="OperatorTok"/>
                      <w:sz w:val="18"/>
                      <w:szCs w:val="16"/>
                    </w:rPr>
                    <w:t>].</w:t>
                  </w:r>
                  <w:r w:rsidRPr="004209FA">
                    <w:rPr>
                      <w:rStyle w:val="NormalTok"/>
                      <w:sz w:val="18"/>
                      <w:szCs w:val="16"/>
                    </w:rPr>
                    <w:t>v</w:t>
                  </w:r>
                  <w:r w:rsidRPr="004209FA">
                    <w:rPr>
                      <w:rStyle w:val="OperatorTok"/>
                      <w:sz w:val="18"/>
                      <w:szCs w:val="16"/>
                    </w:rPr>
                    <w:t>[</w:t>
                  </w:r>
                  <w:r w:rsidRPr="004209FA">
                    <w:rPr>
                      <w:rStyle w:val="NormalTok"/>
                      <w:sz w:val="18"/>
                      <w:szCs w:val="16"/>
                    </w:rPr>
                    <w:t>k</w:t>
                  </w:r>
                  <w:r w:rsidRPr="004209FA">
                    <w:rPr>
                      <w:rStyle w:val="OperatorTok"/>
                      <w:sz w:val="18"/>
                      <w:szCs w:val="16"/>
                    </w:rPr>
                    <w:t>]][</w:t>
                  </w:r>
                  <w:r w:rsidRPr="004209FA">
                    <w:rPr>
                      <w:rStyle w:val="NormalTok"/>
                      <w:sz w:val="18"/>
                      <w:szCs w:val="16"/>
                    </w:rPr>
                    <w:t>ret</w:t>
                  </w:r>
                  <w:r w:rsidRPr="004209FA">
                    <w:rPr>
                      <w:rStyle w:val="OperatorTok"/>
                      <w:sz w:val="18"/>
                      <w:szCs w:val="16"/>
                    </w:rPr>
                    <w:t>[</w:t>
                  </w:r>
                  <w:r w:rsidRPr="004209FA">
                    <w:rPr>
                      <w:rStyle w:val="NormalTok"/>
                      <w:sz w:val="18"/>
                      <w:szCs w:val="16"/>
                    </w:rPr>
                    <w:t>j</w:t>
                  </w:r>
                  <w:r w:rsidRPr="004209FA">
                    <w:rPr>
                      <w:rStyle w:val="OperatorTok"/>
                      <w:sz w:val="18"/>
                      <w:szCs w:val="16"/>
                    </w:rPr>
                    <w:t>].</w:t>
                  </w:r>
                  <w:r w:rsidRPr="004209FA">
                    <w:rPr>
                      <w:rStyle w:val="NormalTok"/>
                      <w:sz w:val="18"/>
                      <w:szCs w:val="16"/>
                    </w:rPr>
                    <w:t>v</w:t>
                  </w:r>
                  <w:r w:rsidRPr="004209FA">
                    <w:rPr>
                      <w:rStyle w:val="OperatorTok"/>
                      <w:sz w:val="18"/>
                      <w:szCs w:val="16"/>
                    </w:rPr>
                    <w:t>[(</w:t>
                  </w:r>
                  <w:r w:rsidRPr="004209FA">
                    <w:rPr>
                      <w:rStyle w:val="NormalTok"/>
                      <w:sz w:val="18"/>
                      <w:szCs w:val="16"/>
                    </w:rPr>
                    <w:t xml:space="preserve">k </w:t>
                  </w:r>
                  <w:r w:rsidRPr="004209FA">
                    <w:rPr>
                      <w:rStyle w:val="OperatorTok"/>
                      <w:sz w:val="18"/>
                      <w:szCs w:val="16"/>
                    </w:rPr>
                    <w:t>+</w:t>
                  </w:r>
                  <w:r w:rsidRPr="004209FA">
                    <w:rPr>
                      <w:rStyle w:val="NormalTok"/>
                      <w:sz w:val="18"/>
                      <w:szCs w:val="16"/>
                    </w:rPr>
                    <w:t xml:space="preserve"> </w:t>
                  </w:r>
                  <w:r w:rsidRPr="004209FA">
                    <w:rPr>
                      <w:rStyle w:val="DecValTok"/>
                      <w:sz w:val="18"/>
                      <w:szCs w:val="16"/>
                    </w:rPr>
                    <w:t>1</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w:t>
                  </w:r>
                  <w:r w:rsidRPr="004209FA">
                    <w:rPr>
                      <w:rStyle w:val="DecValTok"/>
                      <w:sz w:val="18"/>
                      <w:szCs w:val="16"/>
                    </w:rPr>
                    <w:t>3</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flag</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ControlFlowTok"/>
                      <w:sz w:val="18"/>
                      <w:szCs w:val="16"/>
                    </w:rPr>
                    <w:t>for</w:t>
                  </w:r>
                  <w:r w:rsidRPr="004209FA">
                    <w:rPr>
                      <w:rStyle w:val="NormalTok"/>
                      <w:sz w:val="18"/>
                      <w:szCs w:val="16"/>
                    </w:rPr>
                    <w:t xml:space="preserve"> </w:t>
                  </w:r>
                  <w:r w:rsidRPr="004209FA">
                    <w:rPr>
                      <w:rStyle w:val="OperatorTok"/>
                      <w:sz w:val="18"/>
                      <w:szCs w:val="16"/>
                    </w:rPr>
                    <w:t>(</w:t>
                  </w:r>
                  <w:r w:rsidRPr="004209FA">
                    <w:rPr>
                      <w:rStyle w:val="DataTypeTok"/>
                      <w:sz w:val="18"/>
                      <w:szCs w:val="16"/>
                    </w:rPr>
                    <w:t>int</w:t>
                  </w:r>
                  <w:r w:rsidRPr="004209FA">
                    <w:rPr>
                      <w:rStyle w:val="NormalTok"/>
                      <w:sz w:val="18"/>
                      <w:szCs w:val="16"/>
                    </w:rPr>
                    <w:t xml:space="preserve"> j </w:t>
                  </w:r>
                  <w:r w:rsidRPr="004209FA">
                    <w:rPr>
                      <w:rStyle w:val="OperatorTok"/>
                      <w:sz w:val="18"/>
                      <w:szCs w:val="16"/>
                    </w:rPr>
                    <w:t>=</w:t>
                  </w:r>
                  <w:r w:rsidRPr="004209FA">
                    <w:rPr>
                      <w:rStyle w:val="NormalTok"/>
                      <w:sz w:val="18"/>
                      <w:szCs w:val="16"/>
                    </w:rPr>
                    <w:t xml:space="preserve"> </w:t>
                  </w:r>
                  <w:r w:rsidRPr="004209FA">
                    <w:rPr>
                      <w:rStyle w:val="DecValTok"/>
                      <w:sz w:val="18"/>
                      <w:szCs w:val="16"/>
                    </w:rPr>
                    <w:t>0</w:t>
                  </w:r>
                  <w:r w:rsidRPr="004209FA">
                    <w:rPr>
                      <w:rStyle w:val="OperatorTok"/>
                      <w:sz w:val="18"/>
                      <w:szCs w:val="16"/>
                    </w:rPr>
                    <w:t>;</w:t>
                  </w:r>
                  <w:r w:rsidRPr="004209FA">
                    <w:rPr>
                      <w:rStyle w:val="NormalTok"/>
                      <w:sz w:val="18"/>
                      <w:szCs w:val="16"/>
                    </w:rPr>
                    <w:t xml:space="preserve"> j </w:t>
                  </w:r>
                  <w:r w:rsidRPr="004209FA">
                    <w:rPr>
                      <w:rStyle w:val="OperatorTok"/>
                      <w:sz w:val="18"/>
                      <w:szCs w:val="16"/>
                    </w:rPr>
                    <w:t>&lt;=</w:t>
                  </w:r>
                  <w:r w:rsidRPr="004209FA">
                    <w:rPr>
                      <w:rStyle w:val="NormalTok"/>
                      <w:sz w:val="18"/>
                      <w:szCs w:val="16"/>
                    </w:rPr>
                    <w:t xml:space="preserve"> top</w:t>
                  </w:r>
                  <w:r w:rsidRPr="004209FA">
                    <w:rPr>
                      <w:rStyle w:val="OperatorTok"/>
                      <w:sz w:val="18"/>
                      <w:szCs w:val="16"/>
                    </w:rPr>
                    <w:t>;</w:t>
                  </w:r>
                  <w:r w:rsidRPr="004209FA">
                    <w:rPr>
                      <w:rStyle w:val="NormalTok"/>
                      <w:sz w:val="18"/>
                      <w:szCs w:val="16"/>
                    </w:rPr>
                    <w:t xml:space="preserve"> j</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ControlFlowTok"/>
                      <w:sz w:val="18"/>
                      <w:szCs w:val="16"/>
                    </w:rPr>
                    <w:t>for</w:t>
                  </w:r>
                  <w:r w:rsidRPr="004209FA">
                    <w:rPr>
                      <w:rStyle w:val="NormalTok"/>
                      <w:sz w:val="18"/>
                      <w:szCs w:val="16"/>
                    </w:rPr>
                    <w:t xml:space="preserve"> </w:t>
                  </w:r>
                  <w:r w:rsidRPr="004209FA">
                    <w:rPr>
                      <w:rStyle w:val="OperatorTok"/>
                      <w:sz w:val="18"/>
                      <w:szCs w:val="16"/>
                    </w:rPr>
                    <w:t>(</w:t>
                  </w:r>
                  <w:r w:rsidRPr="004209FA">
                    <w:rPr>
                      <w:rStyle w:val="DataTypeTok"/>
                      <w:sz w:val="18"/>
                      <w:szCs w:val="16"/>
                    </w:rPr>
                    <w:t>int</w:t>
                  </w:r>
                  <w:r w:rsidRPr="004209FA">
                    <w:rPr>
                      <w:rStyle w:val="NormalTok"/>
                      <w:sz w:val="18"/>
                      <w:szCs w:val="16"/>
                    </w:rPr>
                    <w:t xml:space="preserve"> k </w:t>
                  </w:r>
                  <w:r w:rsidRPr="004209FA">
                    <w:rPr>
                      <w:rStyle w:val="OperatorTok"/>
                      <w:sz w:val="18"/>
                      <w:szCs w:val="16"/>
                    </w:rPr>
                    <w:t>=</w:t>
                  </w:r>
                  <w:r w:rsidRPr="004209FA">
                    <w:rPr>
                      <w:rStyle w:val="NormalTok"/>
                      <w:sz w:val="18"/>
                      <w:szCs w:val="16"/>
                    </w:rPr>
                    <w:t xml:space="preserve"> </w:t>
                  </w:r>
                  <w:r w:rsidRPr="004209FA">
                    <w:rPr>
                      <w:rStyle w:val="DecValTok"/>
                      <w:sz w:val="18"/>
                      <w:szCs w:val="16"/>
                    </w:rPr>
                    <w:t>0</w:t>
                  </w:r>
                  <w:r w:rsidRPr="004209FA">
                    <w:rPr>
                      <w:rStyle w:val="OperatorTok"/>
                      <w:sz w:val="18"/>
                      <w:szCs w:val="16"/>
                    </w:rPr>
                    <w:t>;</w:t>
                  </w:r>
                  <w:r w:rsidRPr="004209FA">
                    <w:rPr>
                      <w:rStyle w:val="NormalTok"/>
                      <w:sz w:val="18"/>
                      <w:szCs w:val="16"/>
                    </w:rPr>
                    <w:t xml:space="preserve"> k </w:t>
                  </w:r>
                  <w:r w:rsidRPr="004209FA">
                    <w:rPr>
                      <w:rStyle w:val="OperatorTok"/>
                      <w:sz w:val="18"/>
                      <w:szCs w:val="16"/>
                    </w:rPr>
                    <w:t>&lt;</w:t>
                  </w:r>
                  <w:r w:rsidRPr="004209FA">
                    <w:rPr>
                      <w:rStyle w:val="NormalTok"/>
                      <w:sz w:val="18"/>
                      <w:szCs w:val="16"/>
                    </w:rPr>
                    <w:t xml:space="preserve"> </w:t>
                  </w:r>
                  <w:r w:rsidRPr="004209FA">
                    <w:rPr>
                      <w:rStyle w:val="DecValTok"/>
                      <w:sz w:val="18"/>
                      <w:szCs w:val="16"/>
                    </w:rPr>
                    <w:t>3</w:t>
                  </w:r>
                  <w:r w:rsidRPr="004209FA">
                    <w:rPr>
                      <w:rStyle w:val="OperatorTok"/>
                      <w:sz w:val="18"/>
                      <w:szCs w:val="16"/>
                    </w:rPr>
                    <w:t>;</w:t>
                  </w:r>
                  <w:r w:rsidRPr="004209FA">
                    <w:rPr>
                      <w:rStyle w:val="NormalTok"/>
                      <w:sz w:val="18"/>
                      <w:szCs w:val="16"/>
                    </w:rPr>
                    <w:t xml:space="preserve"> k</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DataTypeTok"/>
                      <w:sz w:val="18"/>
                      <w:szCs w:val="16"/>
                    </w:rPr>
                    <w:t>int</w:t>
                  </w:r>
                  <w:r w:rsidRPr="004209FA">
                    <w:rPr>
                      <w:rStyle w:val="NormalTok"/>
                      <w:sz w:val="18"/>
                      <w:szCs w:val="16"/>
                    </w:rPr>
                    <w:t xml:space="preserve"> a </w:t>
                  </w:r>
                  <w:r w:rsidRPr="004209FA">
                    <w:rPr>
                      <w:rStyle w:val="OperatorTok"/>
                      <w:sz w:val="18"/>
                      <w:szCs w:val="16"/>
                    </w:rPr>
                    <w:t>=</w:t>
                  </w:r>
                  <w:r w:rsidRPr="004209FA">
                    <w:rPr>
                      <w:rStyle w:val="NormalTok"/>
                      <w:sz w:val="18"/>
                      <w:szCs w:val="16"/>
                    </w:rPr>
                    <w:t xml:space="preserve"> ret</w:t>
                  </w:r>
                  <w:r w:rsidRPr="004209FA">
                    <w:rPr>
                      <w:rStyle w:val="OperatorTok"/>
                      <w:sz w:val="18"/>
                      <w:szCs w:val="16"/>
                    </w:rPr>
                    <w:t>[</w:t>
                  </w:r>
                  <w:r w:rsidRPr="004209FA">
                    <w:rPr>
                      <w:rStyle w:val="NormalTok"/>
                      <w:sz w:val="18"/>
                      <w:szCs w:val="16"/>
                    </w:rPr>
                    <w:t>j</w:t>
                  </w:r>
                  <w:r w:rsidRPr="004209FA">
                    <w:rPr>
                      <w:rStyle w:val="OperatorTok"/>
                      <w:sz w:val="18"/>
                      <w:szCs w:val="16"/>
                    </w:rPr>
                    <w:t>].</w:t>
                  </w:r>
                  <w:r w:rsidRPr="004209FA">
                    <w:rPr>
                      <w:rStyle w:val="NormalTok"/>
                      <w:sz w:val="18"/>
                      <w:szCs w:val="16"/>
                    </w:rPr>
                    <w:t>v</w:t>
                  </w:r>
                  <w:r w:rsidRPr="004209FA">
                    <w:rPr>
                      <w:rStyle w:val="OperatorTok"/>
                      <w:sz w:val="18"/>
                      <w:szCs w:val="16"/>
                    </w:rPr>
                    <w:t>[</w:t>
                  </w:r>
                  <w:r w:rsidRPr="004209FA">
                    <w:rPr>
                      <w:rStyle w:val="NormalTok"/>
                      <w:sz w:val="18"/>
                      <w:szCs w:val="16"/>
                    </w:rPr>
                    <w:t>k</w:t>
                  </w:r>
                  <w:r w:rsidRPr="004209FA">
                    <w:rPr>
                      <w:rStyle w:val="OperatorTok"/>
                      <w:sz w:val="18"/>
                      <w:szCs w:val="16"/>
                    </w:rPr>
                    <w:t>],</w:t>
                  </w:r>
                  <w:r w:rsidRPr="004209FA">
                    <w:rPr>
                      <w:rStyle w:val="NormalTok"/>
                      <w:sz w:val="18"/>
                      <w:szCs w:val="16"/>
                    </w:rPr>
                    <w:t xml:space="preserve"> b </w:t>
                  </w:r>
                  <w:r w:rsidRPr="004209FA">
                    <w:rPr>
                      <w:rStyle w:val="OperatorTok"/>
                      <w:sz w:val="18"/>
                      <w:szCs w:val="16"/>
                    </w:rPr>
                    <w:t>=</w:t>
                  </w:r>
                  <w:r w:rsidRPr="004209FA">
                    <w:rPr>
                      <w:rStyle w:val="NormalTok"/>
                      <w:sz w:val="18"/>
                      <w:szCs w:val="16"/>
                    </w:rPr>
                    <w:t xml:space="preserve"> ret</w:t>
                  </w:r>
                  <w:r w:rsidRPr="004209FA">
                    <w:rPr>
                      <w:rStyle w:val="OperatorTok"/>
                      <w:sz w:val="18"/>
                      <w:szCs w:val="16"/>
                    </w:rPr>
                    <w:t>[</w:t>
                  </w:r>
                  <w:r w:rsidRPr="004209FA">
                    <w:rPr>
                      <w:rStyle w:val="NormalTok"/>
                      <w:sz w:val="18"/>
                      <w:szCs w:val="16"/>
                    </w:rPr>
                    <w:t>j</w:t>
                  </w:r>
                  <w:r w:rsidRPr="004209FA">
                    <w:rPr>
                      <w:rStyle w:val="OperatorTok"/>
                      <w:sz w:val="18"/>
                      <w:szCs w:val="16"/>
                    </w:rPr>
                    <w:t>].</w:t>
                  </w:r>
                  <w:r w:rsidRPr="004209FA">
                    <w:rPr>
                      <w:rStyle w:val="NormalTok"/>
                      <w:sz w:val="18"/>
                      <w:szCs w:val="16"/>
                    </w:rPr>
                    <w:t>v</w:t>
                  </w:r>
                  <w:r w:rsidRPr="004209FA">
                    <w:rPr>
                      <w:rStyle w:val="OperatorTok"/>
                      <w:sz w:val="18"/>
                      <w:szCs w:val="16"/>
                    </w:rPr>
                    <w:t>[(</w:t>
                  </w:r>
                  <w:r w:rsidRPr="004209FA">
                    <w:rPr>
                      <w:rStyle w:val="NormalTok"/>
                      <w:sz w:val="18"/>
                      <w:szCs w:val="16"/>
                    </w:rPr>
                    <w:t xml:space="preserve">k </w:t>
                  </w:r>
                  <w:r w:rsidRPr="004209FA">
                    <w:rPr>
                      <w:rStyle w:val="OperatorTok"/>
                      <w:sz w:val="18"/>
                      <w:szCs w:val="16"/>
                    </w:rPr>
                    <w:t>+</w:t>
                  </w:r>
                  <w:r w:rsidRPr="004209FA">
                    <w:rPr>
                      <w:rStyle w:val="NormalTok"/>
                      <w:sz w:val="18"/>
                      <w:szCs w:val="16"/>
                    </w:rPr>
                    <w:t xml:space="preserve"> </w:t>
                  </w:r>
                  <w:r w:rsidRPr="004209FA">
                    <w:rPr>
                      <w:rStyle w:val="DecValTok"/>
                      <w:sz w:val="18"/>
                      <w:szCs w:val="16"/>
                    </w:rPr>
                    <w:t>1</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w:t>
                  </w:r>
                  <w:r w:rsidRPr="004209FA">
                    <w:rPr>
                      <w:rStyle w:val="DecValTok"/>
                      <w:sz w:val="18"/>
                      <w:szCs w:val="16"/>
                    </w:rPr>
                    <w:t>3</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ControlFlowTok"/>
                      <w:sz w:val="18"/>
                      <w:szCs w:val="16"/>
                    </w:rPr>
                    <w:t>if</w:t>
                  </w:r>
                  <w:r w:rsidRPr="004209FA">
                    <w:rPr>
                      <w:rStyle w:val="NormalTok"/>
                      <w:sz w:val="18"/>
                      <w:szCs w:val="16"/>
                    </w:rPr>
                    <w:t xml:space="preserve"> </w:t>
                  </w:r>
                  <w:r w:rsidRPr="004209FA">
                    <w:rPr>
                      <w:rStyle w:val="OperatorTok"/>
                      <w:sz w:val="18"/>
                      <w:szCs w:val="16"/>
                    </w:rPr>
                    <w:t>(</w:t>
                  </w:r>
                  <w:r w:rsidRPr="004209FA">
                    <w:rPr>
                      <w:rStyle w:val="NormalTok"/>
                      <w:sz w:val="18"/>
                      <w:szCs w:val="16"/>
                    </w:rPr>
                    <w:t>g</w:t>
                  </w:r>
                  <w:r w:rsidRPr="004209FA">
                    <w:rPr>
                      <w:rStyle w:val="OperatorTok"/>
                      <w:sz w:val="18"/>
                      <w:szCs w:val="16"/>
                    </w:rPr>
                    <w:t>[</w:t>
                  </w:r>
                  <w:r w:rsidRPr="004209FA">
                    <w:rPr>
                      <w:rStyle w:val="NormalTok"/>
                      <w:sz w:val="18"/>
                      <w:szCs w:val="16"/>
                    </w:rPr>
                    <w:t>a</w:t>
                  </w:r>
                  <w:r w:rsidRPr="004209FA">
                    <w:rPr>
                      <w:rStyle w:val="OperatorTok"/>
                      <w:sz w:val="18"/>
                      <w:szCs w:val="16"/>
                    </w:rPr>
                    <w:t>][</w:t>
                  </w:r>
                  <w:r w:rsidRPr="004209FA">
                    <w:rPr>
                      <w:rStyle w:val="NormalTok"/>
                      <w:sz w:val="18"/>
                      <w:szCs w:val="16"/>
                    </w:rPr>
                    <w:t>b</w:t>
                  </w:r>
                  <w:r w:rsidRPr="004209FA">
                    <w:rPr>
                      <w:rStyle w:val="OperatorTok"/>
                      <w:sz w:val="18"/>
                      <w:szCs w:val="16"/>
                    </w:rPr>
                    <w:t>]</w:t>
                  </w:r>
                  <w:r w:rsidRPr="004209FA">
                    <w:rPr>
                      <w:rStyle w:val="NormalTok"/>
                      <w:sz w:val="18"/>
                      <w:szCs w:val="16"/>
                    </w:rPr>
                    <w:t xml:space="preserve"> </w:t>
                  </w:r>
                  <w:r w:rsidRPr="004209FA">
                    <w:rPr>
                      <w:rStyle w:val="OperatorTok"/>
                      <w:sz w:val="18"/>
                      <w:szCs w:val="16"/>
                    </w:rPr>
                    <w:t>&amp;&amp;</w:t>
                  </w:r>
                  <w:r w:rsidRPr="004209FA">
                    <w:rPr>
                      <w:rStyle w:val="NormalTok"/>
                      <w:sz w:val="18"/>
                      <w:szCs w:val="16"/>
                    </w:rPr>
                    <w:t xml:space="preserve"> </w:t>
                  </w:r>
                  <w:r w:rsidRPr="004209FA">
                    <w:rPr>
                      <w:rStyle w:val="OperatorTok"/>
                      <w:sz w:val="18"/>
                      <w:szCs w:val="16"/>
                    </w:rPr>
                    <w:t>!</w:t>
                  </w:r>
                  <w:r w:rsidRPr="004209FA">
                    <w:rPr>
                      <w:rStyle w:val="NormalTok"/>
                      <w:sz w:val="18"/>
                      <w:szCs w:val="16"/>
                    </w:rPr>
                    <w:t>g</w:t>
                  </w:r>
                  <w:r w:rsidRPr="004209FA">
                    <w:rPr>
                      <w:rStyle w:val="OperatorTok"/>
                      <w:sz w:val="18"/>
                      <w:szCs w:val="16"/>
                    </w:rPr>
                    <w:t>[</w:t>
                  </w:r>
                  <w:r w:rsidRPr="004209FA">
                    <w:rPr>
                      <w:rStyle w:val="NormalTok"/>
                      <w:sz w:val="18"/>
                      <w:szCs w:val="16"/>
                    </w:rPr>
                    <w:t>b</w:t>
                  </w:r>
                  <w:r w:rsidRPr="004209FA">
                    <w:rPr>
                      <w:rStyle w:val="OperatorTok"/>
                      <w:sz w:val="18"/>
                      <w:szCs w:val="16"/>
                    </w:rPr>
                    <w:t>][</w:t>
                  </w:r>
                  <w:r w:rsidRPr="004209FA">
                    <w:rPr>
                      <w:rStyle w:val="NormalTok"/>
                      <w:sz w:val="18"/>
                      <w:szCs w:val="16"/>
                    </w:rPr>
                    <w:t>a</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NormalTok"/>
                      <w:sz w:val="18"/>
                      <w:szCs w:val="16"/>
                    </w:rPr>
                    <w:tab/>
                    <w:t>tmp</w:t>
                  </w:r>
                  <w:r w:rsidRPr="004209FA">
                    <w:rPr>
                      <w:rStyle w:val="OperatorTok"/>
                      <w:sz w:val="18"/>
                      <w:szCs w:val="16"/>
                    </w:rPr>
                    <w:t>[++</w:t>
                  </w:r>
                  <w:r w:rsidRPr="004209FA">
                    <w:rPr>
                      <w:rStyle w:val="NormalTok"/>
                      <w:sz w:val="18"/>
                      <w:szCs w:val="16"/>
                    </w:rPr>
                    <w:t>cnt</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plane</w:t>
                  </w:r>
                  <w:r w:rsidRPr="004209FA">
                    <w:rPr>
                      <w:rStyle w:val="OperatorTok"/>
                      <w:sz w:val="18"/>
                      <w:szCs w:val="16"/>
                    </w:rPr>
                    <w:t>(</w:t>
                  </w:r>
                  <w:r w:rsidRPr="004209FA">
                    <w:rPr>
                      <w:rStyle w:val="NormalTok"/>
                      <w:sz w:val="18"/>
                      <w:szCs w:val="16"/>
                    </w:rPr>
                    <w:t>a</w:t>
                  </w:r>
                  <w:r w:rsidRPr="004209FA">
                    <w:rPr>
                      <w:rStyle w:val="OperatorTok"/>
                      <w:sz w:val="18"/>
                      <w:szCs w:val="16"/>
                    </w:rPr>
                    <w:t>,</w:t>
                  </w:r>
                  <w:r w:rsidRPr="004209FA">
                    <w:rPr>
                      <w:rStyle w:val="NormalTok"/>
                      <w:sz w:val="18"/>
                      <w:szCs w:val="16"/>
                    </w:rPr>
                    <w:t xml:space="preserve"> b</w:t>
                  </w:r>
                  <w:r w:rsidRPr="004209FA">
                    <w:rPr>
                      <w:rStyle w:val="OperatorTok"/>
                      <w:sz w:val="18"/>
                      <w:szCs w:val="16"/>
                    </w:rPr>
                    <w:t>,</w:t>
                  </w:r>
                  <w:r w:rsidRPr="004209FA">
                    <w:rPr>
                      <w:rStyle w:val="NormalTok"/>
                      <w:sz w:val="18"/>
                      <w:szCs w:val="16"/>
                    </w:rPr>
                    <w:t xml:space="preserve"> i</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NormalTok"/>
                      <w:sz w:val="18"/>
                      <w:szCs w:val="16"/>
                    </w:rPr>
                    <w:tab/>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r>
                  <w:r w:rsidRPr="004209FA">
                    <w:rPr>
                      <w:rStyle w:val="ControlFlowTok"/>
                      <w:sz w:val="18"/>
                      <w:szCs w:val="16"/>
                    </w:rPr>
                    <w:t>for</w:t>
                  </w:r>
                  <w:r w:rsidRPr="004209FA">
                    <w:rPr>
                      <w:rStyle w:val="NormalTok"/>
                      <w:sz w:val="18"/>
                      <w:szCs w:val="16"/>
                    </w:rPr>
                    <w:t xml:space="preserve"> </w:t>
                  </w:r>
                  <w:r w:rsidRPr="004209FA">
                    <w:rPr>
                      <w:rStyle w:val="OperatorTok"/>
                      <w:sz w:val="18"/>
                      <w:szCs w:val="16"/>
                    </w:rPr>
                    <w:t>(</w:t>
                  </w:r>
                  <w:r w:rsidRPr="004209FA">
                    <w:rPr>
                      <w:rStyle w:val="DataTypeTok"/>
                      <w:sz w:val="18"/>
                      <w:szCs w:val="16"/>
                    </w:rPr>
                    <w:t>int</w:t>
                  </w:r>
                  <w:r w:rsidRPr="004209FA">
                    <w:rPr>
                      <w:rStyle w:val="NormalTok"/>
                      <w:sz w:val="18"/>
                      <w:szCs w:val="16"/>
                    </w:rPr>
                    <w:t xml:space="preserve"> j </w:t>
                  </w:r>
                  <w:r w:rsidRPr="004209FA">
                    <w:rPr>
                      <w:rStyle w:val="OperatorTok"/>
                      <w:sz w:val="18"/>
                      <w:szCs w:val="16"/>
                    </w:rPr>
                    <w:t>=</w:t>
                  </w:r>
                  <w:r w:rsidRPr="004209FA">
                    <w:rPr>
                      <w:rStyle w:val="NormalTok"/>
                      <w:sz w:val="18"/>
                      <w:szCs w:val="16"/>
                    </w:rPr>
                    <w:t xml:space="preserve"> </w:t>
                  </w:r>
                  <w:r w:rsidRPr="004209FA">
                    <w:rPr>
                      <w:rStyle w:val="DecValTok"/>
                      <w:sz w:val="18"/>
                      <w:szCs w:val="16"/>
                    </w:rPr>
                    <w:t>0</w:t>
                  </w:r>
                  <w:r w:rsidRPr="004209FA">
                    <w:rPr>
                      <w:rStyle w:val="OperatorTok"/>
                      <w:sz w:val="18"/>
                      <w:szCs w:val="16"/>
                    </w:rPr>
                    <w:t>;</w:t>
                  </w:r>
                  <w:r w:rsidRPr="004209FA">
                    <w:rPr>
                      <w:rStyle w:val="NormalTok"/>
                      <w:sz w:val="18"/>
                      <w:szCs w:val="16"/>
                    </w:rPr>
                    <w:t xml:space="preserve"> j </w:t>
                  </w:r>
                  <w:r w:rsidRPr="004209FA">
                    <w:rPr>
                      <w:rStyle w:val="OperatorTok"/>
                      <w:sz w:val="18"/>
                      <w:szCs w:val="16"/>
                    </w:rPr>
                    <w:t>&lt;=</w:t>
                  </w:r>
                  <w:r w:rsidRPr="004209FA">
                    <w:rPr>
                      <w:rStyle w:val="NormalTok"/>
                      <w:sz w:val="18"/>
                      <w:szCs w:val="16"/>
                    </w:rPr>
                    <w:t xml:space="preserve"> cnt</w:t>
                  </w:r>
                  <w:r w:rsidRPr="004209FA">
                    <w:rPr>
                      <w:rStyle w:val="OperatorTok"/>
                      <w:sz w:val="18"/>
                      <w:szCs w:val="16"/>
                    </w:rPr>
                    <w:t>;</w:t>
                  </w:r>
                  <w:r w:rsidRPr="004209FA">
                    <w:rPr>
                      <w:rStyle w:val="NormalTok"/>
                      <w:sz w:val="18"/>
                      <w:szCs w:val="16"/>
                    </w:rPr>
                    <w:t xml:space="preserve"> j</w:t>
                  </w:r>
                  <w:r w:rsidRPr="004209FA">
                    <w:rPr>
                      <w:rStyle w:val="OperatorTok"/>
                      <w:sz w:val="18"/>
                      <w:szCs w:val="16"/>
                    </w:rPr>
                    <w:t>++)</w:t>
                  </w:r>
                  <w:r w:rsidRPr="004209FA">
                    <w:rPr>
                      <w:rStyle w:val="NormalTok"/>
                      <w:sz w:val="18"/>
                      <w:szCs w:val="16"/>
                    </w:rPr>
                    <w:t xml:space="preserve"> ret</w:t>
                  </w:r>
                  <w:r w:rsidRPr="004209FA">
                    <w:rPr>
                      <w:rStyle w:val="OperatorTok"/>
                      <w:sz w:val="18"/>
                      <w:szCs w:val="16"/>
                    </w:rPr>
                    <w:t>[</w:t>
                  </w:r>
                  <w:r w:rsidRPr="004209FA">
                    <w:rPr>
                      <w:rStyle w:val="NormalTok"/>
                      <w:sz w:val="18"/>
                      <w:szCs w:val="16"/>
                    </w:rPr>
                    <w:t>j</w:t>
                  </w:r>
                  <w:r w:rsidRPr="004209FA">
                    <w:rPr>
                      <w:rStyle w:val="OperatorTok"/>
                      <w:sz w:val="18"/>
                      <w:szCs w:val="16"/>
                    </w:rPr>
                    <w:t>]</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 tmp</w:t>
                  </w:r>
                  <w:r w:rsidRPr="004209FA">
                    <w:rPr>
                      <w:rStyle w:val="OperatorTok"/>
                      <w:sz w:val="18"/>
                      <w:szCs w:val="16"/>
                    </w:rPr>
                    <w:t>[</w:t>
                  </w:r>
                  <w:r w:rsidRPr="004209FA">
                    <w:rPr>
                      <w:rStyle w:val="NormalTok"/>
                      <w:sz w:val="18"/>
                      <w:szCs w:val="16"/>
                    </w:rPr>
                    <w:t>j</w:t>
                  </w:r>
                  <w:r w:rsidRPr="004209FA">
                    <w:rPr>
                      <w:rStyle w:val="OperatorTok"/>
                      <w:sz w:val="18"/>
                      <w:szCs w:val="16"/>
                    </w:rPr>
                    <w:t>];</w:t>
                  </w:r>
                  <w:r w:rsidRPr="004209FA">
                    <w:rPr>
                      <w:sz w:val="16"/>
                      <w:szCs w:val="16"/>
                    </w:rPr>
                    <w:br/>
                  </w:r>
                  <w:r w:rsidRPr="004209FA">
                    <w:rPr>
                      <w:rStyle w:val="NormalTok"/>
                      <w:sz w:val="18"/>
                      <w:szCs w:val="16"/>
                    </w:rPr>
                    <w:tab/>
                  </w:r>
                  <w:r w:rsidRPr="004209FA">
                    <w:rPr>
                      <w:rStyle w:val="NormalTok"/>
                      <w:sz w:val="18"/>
                      <w:szCs w:val="16"/>
                    </w:rPr>
                    <w:tab/>
                    <w:t xml:space="preserve">top </w:t>
                  </w:r>
                  <w:r w:rsidRPr="004209FA">
                    <w:rPr>
                      <w:rStyle w:val="OperatorTok"/>
                      <w:sz w:val="18"/>
                      <w:szCs w:val="16"/>
                    </w:rPr>
                    <w:t>=</w:t>
                  </w:r>
                  <w:r w:rsidRPr="004209FA">
                    <w:rPr>
                      <w:rStyle w:val="NormalTok"/>
                      <w:sz w:val="18"/>
                      <w:szCs w:val="16"/>
                    </w:rPr>
                    <w:t xml:space="preserve"> cnt</w:t>
                  </w:r>
                  <w:r w:rsidRPr="004209FA">
                    <w:rPr>
                      <w:rStyle w:val="OperatorTok"/>
                      <w:sz w:val="18"/>
                      <w:szCs w:val="16"/>
                    </w:rPr>
                    <w:t>;</w:t>
                  </w:r>
                  <w:r w:rsidRPr="004209FA">
                    <w:rPr>
                      <w:sz w:val="16"/>
                      <w:szCs w:val="16"/>
                    </w:rPr>
                    <w:br/>
                  </w:r>
                  <w:r w:rsidRPr="004209FA">
                    <w:rPr>
                      <w:rStyle w:val="NormalTok"/>
                      <w:sz w:val="18"/>
                      <w:szCs w:val="16"/>
                    </w:rPr>
                    <w:tab/>
                  </w:r>
                  <w:r w:rsidRPr="004209FA">
                    <w:rPr>
                      <w:rStyle w:val="OperatorTok"/>
                      <w:sz w:val="18"/>
                      <w:szCs w:val="16"/>
                    </w:rPr>
                    <w:t>}</w:t>
                  </w:r>
                  <w:r w:rsidRPr="004209FA">
                    <w:rPr>
                      <w:sz w:val="16"/>
                      <w:szCs w:val="16"/>
                    </w:rPr>
                    <w:br/>
                  </w:r>
                  <w:r w:rsidRPr="004209FA">
                    <w:rPr>
                      <w:rStyle w:val="NormalTok"/>
                      <w:sz w:val="18"/>
                      <w:szCs w:val="16"/>
                    </w:rPr>
                    <w:tab/>
                  </w:r>
                  <w:r w:rsidRPr="004209FA">
                    <w:rPr>
                      <w:rStyle w:val="ControlFlowTok"/>
                      <w:sz w:val="18"/>
                      <w:szCs w:val="16"/>
                    </w:rPr>
                    <w:t>return</w:t>
                  </w:r>
                  <w:r w:rsidRPr="004209FA">
                    <w:rPr>
                      <w:rStyle w:val="NormalTok"/>
                      <w:sz w:val="18"/>
                      <w:szCs w:val="16"/>
                    </w:rPr>
                    <w:t xml:space="preserve"> </w:t>
                  </w:r>
                  <w:r w:rsidRPr="004209FA">
                    <w:rPr>
                      <w:rStyle w:val="OperatorTok"/>
                      <w:sz w:val="18"/>
                      <w:szCs w:val="16"/>
                    </w:rPr>
                    <w:t>(</w:t>
                  </w:r>
                  <w:r w:rsidRPr="004209FA">
                    <w:rPr>
                      <w:rStyle w:val="NormalTok"/>
                      <w:sz w:val="18"/>
                      <w:szCs w:val="16"/>
                    </w:rPr>
                    <w:t xml:space="preserve">top </w:t>
                  </w:r>
                  <w:r w:rsidRPr="004209FA">
                    <w:rPr>
                      <w:rStyle w:val="OperatorTok"/>
                      <w:sz w:val="18"/>
                      <w:szCs w:val="16"/>
                    </w:rPr>
                    <w:t>+</w:t>
                  </w:r>
                  <w:r w:rsidRPr="004209FA">
                    <w:rPr>
                      <w:rStyle w:val="NormalTok"/>
                      <w:sz w:val="18"/>
                      <w:szCs w:val="16"/>
                    </w:rPr>
                    <w:t xml:space="preserve"> </w:t>
                  </w:r>
                  <w:r w:rsidRPr="004209FA">
                    <w:rPr>
                      <w:rStyle w:val="DecValTok"/>
                      <w:sz w:val="18"/>
                      <w:szCs w:val="16"/>
                    </w:rPr>
                    <w:t>1</w:t>
                  </w:r>
                  <w:r w:rsidRPr="004209FA">
                    <w:rPr>
                      <w:rStyle w:val="OperatorTok"/>
                      <w:sz w:val="18"/>
                      <w:szCs w:val="16"/>
                    </w:rPr>
                    <w:t>);</w:t>
                  </w:r>
                  <w:r w:rsidRPr="004209FA">
                    <w:rPr>
                      <w:sz w:val="16"/>
                      <w:szCs w:val="16"/>
                    </w:rPr>
                    <w:br/>
                  </w:r>
                  <w:r w:rsidRPr="004209FA">
                    <w:rPr>
                      <w:rStyle w:val="OperatorTok"/>
                      <w:sz w:val="18"/>
                      <w:szCs w:val="16"/>
                    </w:rPr>
                    <w:t>}</w:t>
                  </w:r>
                </w:p>
              </w:txbxContent>
            </v:textbox>
            <w10:anchorlock/>
          </v:shape>
        </w:pict>
      </w:r>
    </w:p>
    <w:p w14:paraId="58362211" w14:textId="77777777" w:rsidR="008B6E20" w:rsidRDefault="00B62AB6" w:rsidP="005C7F52">
      <w:pPr>
        <w:pStyle w:val="1"/>
      </w:pPr>
      <w:bookmarkStart w:id="45" w:name="旋转卡壳"/>
      <w:bookmarkEnd w:id="35"/>
      <w:bookmarkEnd w:id="37"/>
      <w:bookmarkEnd w:id="44"/>
      <w:r>
        <w:t>旋转卡壳</w:t>
      </w:r>
    </w:p>
    <w:p w14:paraId="2FC5C51C" w14:textId="77777777" w:rsidR="008B6E20" w:rsidRDefault="00B62AB6" w:rsidP="00574519">
      <w:pPr>
        <w:pStyle w:val="2"/>
      </w:pPr>
      <w:bookmarkStart w:id="46" w:name="概述"/>
      <w:r>
        <w:t>概述</w:t>
      </w:r>
    </w:p>
    <w:p w14:paraId="788B6494" w14:textId="6F3A1F68" w:rsidR="008B6E20" w:rsidRDefault="00B62AB6" w:rsidP="00837946">
      <w:pPr>
        <w:pStyle w:val="FirstParagraph"/>
      </w:pPr>
      <w:r>
        <w:t>旋转卡壳算法用于：在线性时间内，求凸包直径、最小矩形覆盖等与凸包性质相关的问题。求出凸包之后的算法时间复杂度是线性的。</w:t>
      </w:r>
    </w:p>
    <w:p w14:paraId="169E6978" w14:textId="0513DB84" w:rsidR="008B6E20" w:rsidRDefault="00B62AB6" w:rsidP="00574519">
      <w:pPr>
        <w:pStyle w:val="2"/>
      </w:pPr>
      <w:bookmarkStart w:id="47" w:name="_Ref94810881"/>
      <w:bookmarkStart w:id="48" w:name="求凸包直径"/>
      <w:bookmarkEnd w:id="46"/>
      <w:r>
        <w:t>凸包直径</w:t>
      </w:r>
      <w:bookmarkEnd w:id="47"/>
    </w:p>
    <w:p w14:paraId="5640E30E" w14:textId="77777777" w:rsidR="008B6E20" w:rsidRDefault="00B62AB6" w:rsidP="00506E71">
      <w:pPr>
        <w:pStyle w:val="3"/>
        <w:rPr>
          <w:lang w:eastAsia="zh-CN"/>
        </w:rPr>
      </w:pPr>
      <w:bookmarkStart w:id="49" w:name="问题描述-1"/>
      <w:r>
        <w:rPr>
          <w:lang w:eastAsia="zh-CN"/>
        </w:rPr>
        <w:t>问题描述</w:t>
      </w:r>
    </w:p>
    <w:p w14:paraId="58103C50" w14:textId="77777777" w:rsidR="00561F35" w:rsidRDefault="00B62AB6" w:rsidP="00574519">
      <w:pPr>
        <w:pStyle w:val="FirstParagraph"/>
      </w:pPr>
      <w:r>
        <w:t>给定平面上的</w:t>
      </w:r>
      <w:r>
        <w:t xml:space="preserve"> </w:t>
      </w:r>
      <m:oMath>
        <m:r>
          <w:rPr>
            <w:rFonts w:ascii="Cambria Math" w:hAnsi="Cambria Math"/>
          </w:rPr>
          <m:t>n</m:t>
        </m:r>
      </m:oMath>
      <w:r>
        <w:t xml:space="preserve"> </w:t>
      </w:r>
      <w:r>
        <w:t>个点，求所有点对之间的最长距离。</w:t>
      </w:r>
    </w:p>
    <w:p w14:paraId="12536E59" w14:textId="1A644443" w:rsidR="008B6E20" w:rsidRDefault="00561F35" w:rsidP="00574519">
      <w:pPr>
        <w:pStyle w:val="FirstParagraph"/>
      </w:pPr>
      <w:r>
        <w:rPr>
          <w:rFonts w:hint="eastAsia"/>
        </w:rPr>
        <w:t>需要解决的数据范围满足：</w:t>
      </w:r>
      <m:oMath>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50000</m:t>
        </m:r>
        <m:r>
          <m:rPr>
            <m:sty m:val="p"/>
          </m:rPr>
          <w:rPr>
            <w:rFonts w:ascii="Cambria Math" w:hAnsi="Cambria Math"/>
          </w:rPr>
          <m:t>, 0≤</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r>
              <w:rPr>
                <w:rFonts w:ascii="Cambria Math" w:hAnsi="Cambria Math"/>
              </w:rPr>
              <m:t>y</m:t>
            </m:r>
          </m:e>
        </m:d>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sidR="00B62AB6">
        <w:t>.</w:t>
      </w:r>
    </w:p>
    <w:p w14:paraId="25BD1324" w14:textId="77777777" w:rsidR="008B6E20" w:rsidRDefault="00B62AB6" w:rsidP="00506E71">
      <w:pPr>
        <w:pStyle w:val="3"/>
        <w:rPr>
          <w:lang w:eastAsia="zh-CN"/>
        </w:rPr>
      </w:pPr>
      <w:bookmarkStart w:id="50" w:name="问题解法-1"/>
      <w:bookmarkEnd w:id="49"/>
      <w:r>
        <w:rPr>
          <w:lang w:eastAsia="zh-CN"/>
        </w:rPr>
        <w:t>问题解法</w:t>
      </w:r>
    </w:p>
    <w:p w14:paraId="61941881" w14:textId="77777777" w:rsidR="008B6E20" w:rsidRDefault="00B62AB6" w:rsidP="00574519">
      <w:pPr>
        <w:pStyle w:val="FirstParagraph"/>
      </w:pPr>
      <w:r>
        <w:t>可以遍历凸包上的边，对每条边</w:t>
      </w:r>
      <w:r>
        <w:t xml:space="preserve">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去找距离这条边最远的点</w:t>
      </w:r>
      <w:r>
        <w:t xml:space="preserve"> </w:t>
      </w:r>
      <m:oMath>
        <m:r>
          <w:rPr>
            <w:rFonts w:ascii="Cambria Math" w:hAnsi="Cambria Math"/>
          </w:rPr>
          <m:t>p</m:t>
        </m:r>
      </m:oMath>
      <w:r>
        <w:t>。对于</w:t>
      </w:r>
      <w:r>
        <w:t xml:space="preserve"> </w:t>
      </w:r>
      <m:oMath>
        <m:r>
          <w:rPr>
            <w:rFonts w:ascii="Cambria Math" w:hAnsi="Cambria Math"/>
          </w:rPr>
          <m:t>p</m:t>
        </m:r>
      </m:oMath>
      <w:r>
        <w:t xml:space="preserve"> </w:t>
      </w:r>
      <w:r>
        <w:t>点，距离它最远的点，一定是</w:t>
      </w:r>
      <w:r>
        <w:t xml:space="preserve"> </w:t>
      </w:r>
      <m:oMath>
        <m:r>
          <w:rPr>
            <w:rFonts w:ascii="Cambria Math" w:hAnsi="Cambria Math"/>
          </w:rPr>
          <m:t>a</m:t>
        </m:r>
        <m:r>
          <m:rPr>
            <m:sty m:val="p"/>
          </m:rPr>
          <w:rPr>
            <w:rFonts w:ascii="Cambria Math" w:hAnsi="Cambria Math"/>
          </w:rPr>
          <m:t>,</m:t>
        </m:r>
        <m:r>
          <w:rPr>
            <w:rFonts w:ascii="Cambria Math" w:hAnsi="Cambria Math"/>
          </w:rPr>
          <m:t>b</m:t>
        </m:r>
      </m:oMath>
      <w:r>
        <w:t xml:space="preserve"> </w:t>
      </w:r>
      <w:r>
        <w:t>中的一个。</w:t>
      </w:r>
    </w:p>
    <w:p w14:paraId="097CF132" w14:textId="77777777" w:rsidR="008B6E20" w:rsidRDefault="00B62AB6" w:rsidP="00574519">
      <w:pPr>
        <w:pStyle w:val="a0"/>
      </w:pPr>
      <w:r>
        <w:t>我们发现，若逆时针遍历凸包上的边，那么随着边的转动，对应的最远点也在逆时针旋转。</w:t>
      </w:r>
    </w:p>
    <w:p w14:paraId="5FE27FEF" w14:textId="77777777" w:rsidR="00A055D3" w:rsidRDefault="00B62AB6" w:rsidP="00574519">
      <w:pPr>
        <w:pStyle w:val="a0"/>
      </w:pPr>
      <w:r>
        <w:t>因此，我们可以在逆时针枚举边的同时，实时维护最远点，利用单调性，复杂度为</w:t>
      </w:r>
      <w:r>
        <w:t xml:space="preserve"> </w:t>
      </w:r>
      <m:oMath>
        <m:r>
          <m:rPr>
            <m:scr m:val="script"/>
            <m:sty m:val="p"/>
          </m:rPr>
          <w:rPr>
            <w:rFonts w:ascii="Cambria Math" w:hAnsi="Cambria Math"/>
          </w:rPr>
          <m:t>O</m:t>
        </m:r>
        <m:d>
          <m:dPr>
            <m:ctrlPr>
              <w:rPr>
                <w:rFonts w:ascii="Cambria Math" w:hAnsi="Cambria Math"/>
              </w:rPr>
            </m:ctrlPr>
          </m:dPr>
          <m:e>
            <m:r>
              <w:rPr>
                <w:rFonts w:ascii="Cambria Math" w:hAnsi="Cambria Math"/>
              </w:rPr>
              <m:t>n</m:t>
            </m:r>
          </m:e>
        </m:d>
      </m:oMath>
      <w:r>
        <w:t>.</w:t>
      </w:r>
    </w:p>
    <w:p w14:paraId="32DEDBBA" w14:textId="287DDED4" w:rsidR="00F75C4F" w:rsidRDefault="00A055D3" w:rsidP="00574519">
      <w:pPr>
        <w:pStyle w:val="a0"/>
      </w:pPr>
      <w:r>
        <w:t>下面的</w:t>
      </w:r>
      <w:r w:rsidR="00F75C4F" w:rsidRPr="00F75C4F">
        <w:rPr>
          <w:b/>
          <w:bCs/>
        </w:rPr>
        <w:fldChar w:fldCharType="begin"/>
      </w:r>
      <w:r w:rsidR="00F75C4F" w:rsidRPr="00F75C4F">
        <w:rPr>
          <w:b/>
          <w:bCs/>
        </w:rPr>
        <w:instrText xml:space="preserve"> </w:instrText>
      </w:r>
      <w:r w:rsidR="00F75C4F" w:rsidRPr="00F75C4F">
        <w:rPr>
          <w:rFonts w:hint="eastAsia"/>
          <w:b/>
          <w:bCs/>
        </w:rPr>
        <w:instrText>REF _Ref94789470 \h</w:instrText>
      </w:r>
      <w:r w:rsidR="00F75C4F" w:rsidRPr="00F75C4F">
        <w:rPr>
          <w:b/>
          <w:bCs/>
        </w:rPr>
        <w:instrText xml:space="preserve"> </w:instrText>
      </w:r>
      <w:r w:rsidR="00F75C4F">
        <w:rPr>
          <w:b/>
          <w:bCs/>
        </w:rPr>
        <w:instrText xml:space="preserve"> \* MERGEFORMAT </w:instrText>
      </w:r>
      <w:r w:rsidR="00F75C4F" w:rsidRPr="00F75C4F">
        <w:rPr>
          <w:b/>
          <w:bCs/>
        </w:rPr>
      </w:r>
      <w:r w:rsidR="00F75C4F" w:rsidRPr="00F75C4F">
        <w:rPr>
          <w:b/>
          <w:bCs/>
        </w:rPr>
        <w:fldChar w:fldCharType="separate"/>
      </w:r>
      <w:r w:rsidR="00843FAE" w:rsidRPr="00843FAE">
        <w:rPr>
          <w:rFonts w:hint="eastAsia"/>
          <w:b/>
          <w:bCs/>
        </w:rPr>
        <w:t>图</w:t>
      </w:r>
      <w:r w:rsidR="00843FAE" w:rsidRPr="00843FAE">
        <w:rPr>
          <w:rFonts w:hint="eastAsia"/>
          <w:b/>
          <w:bCs/>
        </w:rPr>
        <w:t xml:space="preserve"> </w:t>
      </w:r>
      <w:r w:rsidR="00843FAE" w:rsidRPr="00843FAE">
        <w:rPr>
          <w:b/>
          <w:bCs/>
          <w:noProof/>
        </w:rPr>
        <w:t>10</w:t>
      </w:r>
      <w:r w:rsidR="00F75C4F" w:rsidRPr="00F75C4F">
        <w:rPr>
          <w:b/>
          <w:bCs/>
        </w:rPr>
        <w:fldChar w:fldCharType="end"/>
      </w:r>
      <w:r w:rsidR="00F75C4F">
        <w:rPr>
          <w:rFonts w:hint="eastAsia"/>
        </w:rPr>
        <w:t>是旋转卡壳算法的示意流程图。</w:t>
      </w:r>
    </w:p>
    <w:p w14:paraId="36AC85B5" w14:textId="35EA16B1" w:rsidR="00C80A0B" w:rsidRDefault="00A055D4" w:rsidP="00C80A0B">
      <w:pPr>
        <w:pStyle w:val="CaptionedFigure"/>
        <w:spacing w:afterLines="50" w:after="120"/>
        <w:jc w:val="center"/>
      </w:pPr>
      <w:r>
        <w:pict w14:anchorId="137A1482">
          <v:shape id="_x0000_s2056" type="#_x0000_t202" style="width:396.85pt;height:159.9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strokecolor="white">
            <v:textbox style="mso-next-textbox:#_x0000_s2056">
              <w:txbxContent>
                <w:p w14:paraId="0F665401" w14:textId="77777777" w:rsidR="00BF26C2" w:rsidRDefault="00C80A0B" w:rsidP="00BF26C2">
                  <w:pPr>
                    <w:pStyle w:val="af"/>
                    <w:keepNext/>
                    <w:jc w:val="center"/>
                  </w:pPr>
                  <w:r>
                    <w:rPr>
                      <w:noProof/>
                    </w:rPr>
                    <w:drawing>
                      <wp:inline distT="0" distB="0" distL="0" distR="0" wp14:anchorId="1A7E3405" wp14:editId="0B3C0E83">
                        <wp:extent cx="4740289" cy="1647519"/>
                        <wp:effectExtent l="0" t="0" r="0" b="0"/>
                        <wp:docPr id="46" name="图形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形 36"/>
                                <pic:cNvPicPr/>
                              </pic:nvPicPr>
                              <pic:blipFill>
                                <a:blip r:embed="rId51">
                                  <a:extLst>
                                    <a:ext uri="{28A0092B-C50C-407E-A947-70E740481C1C}">
                                      <a14:useLocalDpi xmlns:a14="http://schemas.microsoft.com/office/drawing/2010/main" val="0"/>
                                    </a:ext>
                                  </a:extLst>
                                </a:blip>
                                <a:stretch>
                                  <a:fillRect/>
                                </a:stretch>
                              </pic:blipFill>
                              <pic:spPr>
                                <a:xfrm>
                                  <a:off x="0" y="0"/>
                                  <a:ext cx="4765726" cy="1656360"/>
                                </a:xfrm>
                                <a:prstGeom prst="rect">
                                  <a:avLst/>
                                </a:prstGeom>
                              </pic:spPr>
                            </pic:pic>
                          </a:graphicData>
                        </a:graphic>
                      </wp:inline>
                    </w:drawing>
                  </w:r>
                </w:p>
                <w:p w14:paraId="63B1760A" w14:textId="57D500E4" w:rsidR="00BF26C2" w:rsidRPr="00BF26C2" w:rsidRDefault="00BF26C2" w:rsidP="00BF26C2">
                  <w:pPr>
                    <w:pStyle w:val="af"/>
                    <w:jc w:val="center"/>
                    <w:rPr>
                      <w:sz w:val="21"/>
                      <w:szCs w:val="21"/>
                    </w:rPr>
                  </w:pPr>
                  <w:bookmarkStart w:id="51" w:name="_Ref94789470"/>
                  <w:r w:rsidRPr="00BF26C2">
                    <w:rPr>
                      <w:rFonts w:hint="eastAsia"/>
                      <w:sz w:val="21"/>
                      <w:szCs w:val="21"/>
                    </w:rPr>
                    <w:t>图</w:t>
                  </w:r>
                  <w:r w:rsidRPr="00BF26C2">
                    <w:rPr>
                      <w:rFonts w:hint="eastAsia"/>
                      <w:sz w:val="21"/>
                      <w:szCs w:val="21"/>
                    </w:rPr>
                    <w:t xml:space="preserve"> </w:t>
                  </w:r>
                  <w:r w:rsidRPr="00BF26C2">
                    <w:rPr>
                      <w:sz w:val="21"/>
                      <w:szCs w:val="21"/>
                    </w:rPr>
                    <w:fldChar w:fldCharType="begin"/>
                  </w:r>
                  <w:r w:rsidRPr="00BF26C2">
                    <w:rPr>
                      <w:sz w:val="21"/>
                      <w:szCs w:val="21"/>
                    </w:rPr>
                    <w:instrText xml:space="preserve"> </w:instrText>
                  </w:r>
                  <w:r w:rsidRPr="00BF26C2">
                    <w:rPr>
                      <w:rFonts w:hint="eastAsia"/>
                      <w:sz w:val="21"/>
                      <w:szCs w:val="21"/>
                    </w:rPr>
                    <w:instrText xml:space="preserve">SEQ </w:instrText>
                  </w:r>
                  <w:r w:rsidRPr="00BF26C2">
                    <w:rPr>
                      <w:rFonts w:hint="eastAsia"/>
                      <w:sz w:val="21"/>
                      <w:szCs w:val="21"/>
                    </w:rPr>
                    <w:instrText>图</w:instrText>
                  </w:r>
                  <w:r w:rsidRPr="00BF26C2">
                    <w:rPr>
                      <w:rFonts w:hint="eastAsia"/>
                      <w:sz w:val="21"/>
                      <w:szCs w:val="21"/>
                    </w:rPr>
                    <w:instrText xml:space="preserve"> \* ARABIC</w:instrText>
                  </w:r>
                  <w:r w:rsidRPr="00BF26C2">
                    <w:rPr>
                      <w:sz w:val="21"/>
                      <w:szCs w:val="21"/>
                    </w:rPr>
                    <w:instrText xml:space="preserve"> </w:instrText>
                  </w:r>
                  <w:r w:rsidRPr="00BF26C2">
                    <w:rPr>
                      <w:sz w:val="21"/>
                      <w:szCs w:val="21"/>
                    </w:rPr>
                    <w:fldChar w:fldCharType="separate"/>
                  </w:r>
                  <w:r w:rsidR="00843FAE">
                    <w:rPr>
                      <w:noProof/>
                      <w:sz w:val="21"/>
                      <w:szCs w:val="21"/>
                    </w:rPr>
                    <w:t>10</w:t>
                  </w:r>
                  <w:r w:rsidRPr="00BF26C2">
                    <w:rPr>
                      <w:sz w:val="21"/>
                      <w:szCs w:val="21"/>
                    </w:rPr>
                    <w:fldChar w:fldCharType="end"/>
                  </w:r>
                  <w:bookmarkEnd w:id="51"/>
                </w:p>
                <w:p w14:paraId="4D718715" w14:textId="17E6E184" w:rsidR="00C80A0B" w:rsidRDefault="00C80A0B" w:rsidP="00C80A0B">
                  <w:pPr>
                    <w:pStyle w:val="af"/>
                    <w:keepNext/>
                    <w:jc w:val="center"/>
                  </w:pPr>
                </w:p>
              </w:txbxContent>
            </v:textbox>
            <w10:anchorlock/>
          </v:shape>
        </w:pict>
      </w:r>
    </w:p>
    <w:p w14:paraId="5094DB4F" w14:textId="77777777" w:rsidR="008B6E20" w:rsidRDefault="00B62AB6" w:rsidP="00506E71">
      <w:pPr>
        <w:pStyle w:val="3"/>
        <w:rPr>
          <w:lang w:eastAsia="zh-CN"/>
        </w:rPr>
      </w:pPr>
      <w:bookmarkStart w:id="52" w:name="参考代码-3"/>
      <w:bookmarkEnd w:id="50"/>
      <w:r>
        <w:rPr>
          <w:lang w:eastAsia="zh-CN"/>
        </w:rPr>
        <w:t>参考代码</w:t>
      </w:r>
    </w:p>
    <w:p w14:paraId="38E30925" w14:textId="6B9BF8A0" w:rsidR="001235D0" w:rsidRPr="001235D0" w:rsidRDefault="00B62AB6" w:rsidP="001235D0">
      <w:pPr>
        <w:pStyle w:val="FirstParagraph"/>
      </w:pPr>
      <w:r>
        <w:t>求凸包时，若使用</w:t>
      </w:r>
      <w:r>
        <w:t>Andrew</w:t>
      </w:r>
      <w:r>
        <w:t>算法，则凸包上的点已经按照逆时针排序了。问题在如何判断下一个点到当前边的距离是否更大。</w:t>
      </w:r>
    </w:p>
    <w:p w14:paraId="2F57C552" w14:textId="77777777" w:rsidR="008B6E20" w:rsidRDefault="00B62AB6" w:rsidP="00574519">
      <w:pPr>
        <w:pStyle w:val="a0"/>
      </w:pPr>
      <w:r>
        <w:t>一种方法是用点到直线距离公式，但利用叉积相关运算的精度更高，也更方便。</w:t>
      </w:r>
    </w:p>
    <w:p w14:paraId="0F212D87" w14:textId="6BB6EA6F" w:rsidR="00BF26C2" w:rsidRDefault="00A055D4" w:rsidP="00BF26C2">
      <w:pPr>
        <w:pStyle w:val="CaptionedFigure"/>
        <w:spacing w:afterLines="50" w:after="120"/>
        <w:jc w:val="center"/>
      </w:pPr>
      <w:r>
        <w:pict w14:anchorId="0FDACB3F">
          <v:shape id="_x0000_s2055" type="#_x0000_t202" style="width:255.1pt;height:144.4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55">
              <w:txbxContent>
                <w:p w14:paraId="721A10A4" w14:textId="1A37AB2E" w:rsidR="00BF26C2" w:rsidRDefault="00BF26C2" w:rsidP="00BF26C2">
                  <w:pPr>
                    <w:pStyle w:val="af"/>
                    <w:keepNext/>
                    <w:jc w:val="center"/>
                  </w:pPr>
                  <w:r>
                    <w:rPr>
                      <w:noProof/>
                    </w:rPr>
                    <w:drawing>
                      <wp:inline distT="0" distB="0" distL="0" distR="0" wp14:anchorId="25DD3276" wp14:editId="5BFD29C1">
                        <wp:extent cx="1632518" cy="1495554"/>
                        <wp:effectExtent l="0" t="0" r="0" b="0"/>
                        <wp:docPr id="47" name="图形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形 38"/>
                                <pic:cNvPicPr/>
                              </pic:nvPicPr>
                              <pic:blipFill rotWithShape="1">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rcRect t="6350" b="8085"/>
                                <a:stretch/>
                              </pic:blipFill>
                              <pic:spPr bwMode="auto">
                                <a:xfrm>
                                  <a:off x="0" y="0"/>
                                  <a:ext cx="1643702" cy="1505800"/>
                                </a:xfrm>
                                <a:prstGeom prst="rect">
                                  <a:avLst/>
                                </a:prstGeom>
                                <a:ln>
                                  <a:noFill/>
                                </a:ln>
                                <a:extLst>
                                  <a:ext uri="{53640926-AAD7-44D8-BBD7-CCE9431645EC}">
                                    <a14:shadowObscured xmlns:a14="http://schemas.microsoft.com/office/drawing/2010/main"/>
                                  </a:ext>
                                </a:extLst>
                              </pic:spPr>
                            </pic:pic>
                          </a:graphicData>
                        </a:graphic>
                      </wp:inline>
                    </w:drawing>
                  </w:r>
                </w:p>
                <w:p w14:paraId="2AE7EBDC" w14:textId="41855106" w:rsidR="00BF26C2" w:rsidRDefault="00BF26C2" w:rsidP="00BF26C2">
                  <w:pPr>
                    <w:pStyle w:val="af"/>
                    <w:jc w:val="center"/>
                  </w:pPr>
                  <w:bookmarkStart w:id="53" w:name="_Ref94789451"/>
                  <w:r w:rsidRPr="00BF26C2">
                    <w:rPr>
                      <w:rFonts w:hint="eastAsia"/>
                      <w:sz w:val="21"/>
                      <w:szCs w:val="21"/>
                    </w:rPr>
                    <w:t>图</w:t>
                  </w:r>
                  <w:r w:rsidRPr="00BF26C2">
                    <w:rPr>
                      <w:rFonts w:hint="eastAsia"/>
                      <w:sz w:val="21"/>
                      <w:szCs w:val="21"/>
                    </w:rPr>
                    <w:t xml:space="preserve"> </w:t>
                  </w:r>
                  <w:r w:rsidRPr="00BF26C2">
                    <w:rPr>
                      <w:sz w:val="21"/>
                      <w:szCs w:val="21"/>
                    </w:rPr>
                    <w:fldChar w:fldCharType="begin"/>
                  </w:r>
                  <w:r w:rsidRPr="00BF26C2">
                    <w:rPr>
                      <w:sz w:val="21"/>
                      <w:szCs w:val="21"/>
                    </w:rPr>
                    <w:instrText xml:space="preserve"> </w:instrText>
                  </w:r>
                  <w:r w:rsidRPr="00BF26C2">
                    <w:rPr>
                      <w:rFonts w:hint="eastAsia"/>
                      <w:sz w:val="21"/>
                      <w:szCs w:val="21"/>
                    </w:rPr>
                    <w:instrText xml:space="preserve">SEQ </w:instrText>
                  </w:r>
                  <w:r w:rsidRPr="00BF26C2">
                    <w:rPr>
                      <w:rFonts w:hint="eastAsia"/>
                      <w:sz w:val="21"/>
                      <w:szCs w:val="21"/>
                    </w:rPr>
                    <w:instrText>图</w:instrText>
                  </w:r>
                  <w:r w:rsidRPr="00BF26C2">
                    <w:rPr>
                      <w:rFonts w:hint="eastAsia"/>
                      <w:sz w:val="21"/>
                      <w:szCs w:val="21"/>
                    </w:rPr>
                    <w:instrText xml:space="preserve"> \* ARABIC</w:instrText>
                  </w:r>
                  <w:r w:rsidRPr="00BF26C2">
                    <w:rPr>
                      <w:sz w:val="21"/>
                      <w:szCs w:val="21"/>
                    </w:rPr>
                    <w:instrText xml:space="preserve"> </w:instrText>
                  </w:r>
                  <w:r w:rsidRPr="00BF26C2">
                    <w:rPr>
                      <w:sz w:val="21"/>
                      <w:szCs w:val="21"/>
                    </w:rPr>
                    <w:fldChar w:fldCharType="separate"/>
                  </w:r>
                  <w:r w:rsidR="00843FAE">
                    <w:rPr>
                      <w:noProof/>
                      <w:sz w:val="21"/>
                      <w:szCs w:val="21"/>
                    </w:rPr>
                    <w:t>11</w:t>
                  </w:r>
                  <w:r w:rsidRPr="00BF26C2">
                    <w:rPr>
                      <w:sz w:val="21"/>
                      <w:szCs w:val="21"/>
                    </w:rPr>
                    <w:fldChar w:fldCharType="end"/>
                  </w:r>
                  <w:bookmarkEnd w:id="53"/>
                </w:p>
              </w:txbxContent>
            </v:textbox>
            <w10:anchorlock/>
          </v:shape>
        </w:pict>
      </w:r>
    </w:p>
    <w:p w14:paraId="0F3EFD5C" w14:textId="0381DB9F" w:rsidR="0082641D" w:rsidRDefault="00B62AB6" w:rsidP="0082641D">
      <w:pPr>
        <w:pStyle w:val="a0"/>
        <w:ind w:firstLineChars="0" w:firstLine="0"/>
      </w:pPr>
      <w:r>
        <w:t>如</w:t>
      </w:r>
      <w:r w:rsidR="005C4FB6" w:rsidRPr="005C4FB6">
        <w:rPr>
          <w:b/>
          <w:bCs/>
        </w:rPr>
        <w:fldChar w:fldCharType="begin"/>
      </w:r>
      <w:r w:rsidR="005C4FB6" w:rsidRPr="005C4FB6">
        <w:rPr>
          <w:b/>
          <w:bCs/>
        </w:rPr>
        <w:instrText xml:space="preserve"> REF _Ref94789451 \h </w:instrText>
      </w:r>
      <w:r w:rsidR="005C4FB6">
        <w:rPr>
          <w:b/>
          <w:bCs/>
        </w:rPr>
        <w:instrText xml:space="preserve"> \* MERGEFORMAT </w:instrText>
      </w:r>
      <w:r w:rsidR="005C4FB6" w:rsidRPr="005C4FB6">
        <w:rPr>
          <w:b/>
          <w:bCs/>
        </w:rPr>
      </w:r>
      <w:r w:rsidR="005C4FB6" w:rsidRPr="005C4FB6">
        <w:rPr>
          <w:b/>
          <w:bCs/>
        </w:rPr>
        <w:fldChar w:fldCharType="separate"/>
      </w:r>
      <w:r w:rsidR="00843FAE" w:rsidRPr="00843FAE">
        <w:rPr>
          <w:rFonts w:hint="eastAsia"/>
          <w:b/>
          <w:bCs/>
        </w:rPr>
        <w:t>图</w:t>
      </w:r>
      <w:r w:rsidR="00843FAE" w:rsidRPr="00843FAE">
        <w:rPr>
          <w:rFonts w:hint="eastAsia"/>
          <w:b/>
          <w:bCs/>
        </w:rPr>
        <w:t xml:space="preserve"> </w:t>
      </w:r>
      <w:r w:rsidR="00843FAE" w:rsidRPr="00843FAE">
        <w:rPr>
          <w:b/>
          <w:bCs/>
          <w:noProof/>
        </w:rPr>
        <w:t>11</w:t>
      </w:r>
      <w:r w:rsidR="005C4FB6" w:rsidRPr="005C4FB6">
        <w:rPr>
          <w:b/>
          <w:bCs/>
        </w:rPr>
        <w:fldChar w:fldCharType="end"/>
      </w:r>
      <w:r>
        <w:t>，</w:t>
      </w:r>
      <m:oMath>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AB</m:t>
                </m:r>
              </m:e>
            </m:acc>
            <m:r>
              <m:rPr>
                <m:sty m:val="p"/>
              </m:rPr>
              <w:rPr>
                <w:rFonts w:ascii="Cambria Math" w:hAnsi="Cambria Math"/>
              </w:rPr>
              <m:t>×</m:t>
            </m:r>
            <m:acc>
              <m:accPr>
                <m:chr m:val="⃗"/>
                <m:ctrlPr>
                  <w:rPr>
                    <w:rFonts w:ascii="Cambria Math" w:hAnsi="Cambria Math"/>
                  </w:rPr>
                </m:ctrlPr>
              </m:accPr>
              <m:e>
                <m:r>
                  <w:rPr>
                    <w:rFonts w:ascii="Cambria Math" w:hAnsi="Cambria Math"/>
                  </w:rPr>
                  <m:t>B</m:t>
                </m:r>
                <m:sSub>
                  <m:sSubPr>
                    <m:ctrlPr>
                      <w:rPr>
                        <w:rFonts w:ascii="Cambria Math" w:hAnsi="Cambria Math"/>
                      </w:rPr>
                    </m:ctrlPr>
                  </m:sSubPr>
                  <m:e>
                    <m:r>
                      <w:rPr>
                        <w:rFonts w:ascii="Cambria Math" w:hAnsi="Cambria Math"/>
                      </w:rPr>
                      <m:t>j</m:t>
                    </m:r>
                  </m:e>
                  <m:sub>
                    <m:r>
                      <w:rPr>
                        <w:rFonts w:ascii="Cambria Math" w:hAnsi="Cambria Math"/>
                      </w:rPr>
                      <m:t>1</m:t>
                    </m:r>
                  </m:sub>
                </m:sSub>
              </m:e>
            </m:acc>
          </m:e>
        </m:d>
        <m:r>
          <m:rPr>
            <m:sty m:val="p"/>
          </m:rPr>
          <w:rPr>
            <w:rFonts w:ascii="Cambria Math" w:hAnsi="Cambria Math"/>
          </w:rPr>
          <m:t>&gt;</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AB</m:t>
                </m:r>
              </m:e>
            </m:acc>
            <m:r>
              <m:rPr>
                <m:sty m:val="p"/>
              </m:rPr>
              <w:rPr>
                <w:rFonts w:ascii="Cambria Math" w:hAnsi="Cambria Math"/>
              </w:rPr>
              <m:t>×</m:t>
            </m:r>
            <m:acc>
              <m:accPr>
                <m:chr m:val="⃗"/>
                <m:ctrlPr>
                  <w:rPr>
                    <w:rFonts w:ascii="Cambria Math" w:hAnsi="Cambria Math"/>
                  </w:rPr>
                </m:ctrlPr>
              </m:accPr>
              <m:e>
                <m:r>
                  <w:rPr>
                    <w:rFonts w:ascii="Cambria Math" w:hAnsi="Cambria Math"/>
                  </w:rPr>
                  <m:t>B</m:t>
                </m:r>
                <m:sSub>
                  <m:sSubPr>
                    <m:ctrlPr>
                      <w:rPr>
                        <w:rFonts w:ascii="Cambria Math" w:hAnsi="Cambria Math"/>
                      </w:rPr>
                    </m:ctrlPr>
                  </m:sSubPr>
                  <m:e>
                    <m:r>
                      <w:rPr>
                        <w:rFonts w:ascii="Cambria Math" w:hAnsi="Cambria Math"/>
                      </w:rPr>
                      <m:t>j</m:t>
                    </m:r>
                  </m:e>
                  <m:sub>
                    <m:r>
                      <w:rPr>
                        <w:rFonts w:ascii="Cambria Math" w:hAnsi="Cambria Math"/>
                      </w:rPr>
                      <m:t>2</m:t>
                    </m:r>
                  </m:sub>
                </m:sSub>
              </m:e>
            </m:acc>
          </m:e>
        </m:d>
      </m:oMath>
      <w:r>
        <w:t>，因此</w:t>
      </w:r>
      <w:r>
        <w:t xml:space="preserve"> </w:t>
      </w:r>
      <m:oMath>
        <m:sSub>
          <m:sSubPr>
            <m:ctrlPr>
              <w:rPr>
                <w:rFonts w:ascii="Cambria Math" w:hAnsi="Cambria Math"/>
              </w:rPr>
            </m:ctrlPr>
          </m:sSubPr>
          <m:e>
            <m:r>
              <w:rPr>
                <w:rFonts w:ascii="Cambria Math" w:hAnsi="Cambria Math"/>
              </w:rPr>
              <m:t>j</m:t>
            </m:r>
          </m:e>
          <m:sub>
            <m:r>
              <w:rPr>
                <w:rFonts w:ascii="Cambria Math" w:hAnsi="Cambria Math"/>
              </w:rPr>
              <m:t>1</m:t>
            </m:r>
          </m:sub>
        </m:sSub>
      </m:oMath>
      <w:r>
        <w:t xml:space="preserve"> </w:t>
      </w:r>
      <w:r>
        <w:t>到直线</w:t>
      </w:r>
      <w:r>
        <w:t xml:space="preserve"> </w:t>
      </w:r>
      <m:oMath>
        <m:r>
          <w:rPr>
            <w:rFonts w:ascii="Cambria Math" w:hAnsi="Cambria Math"/>
          </w:rPr>
          <m:t>AB</m:t>
        </m:r>
      </m:oMath>
      <w:r>
        <w:t xml:space="preserve"> </w:t>
      </w:r>
      <w:r>
        <w:t>的距离更远</w:t>
      </w:r>
      <w:r w:rsidR="000E5589">
        <w:rPr>
          <w:rFonts w:hint="eastAsia"/>
        </w:rPr>
        <w:t>，代码</w:t>
      </w:r>
      <w:r w:rsidR="0082641D">
        <w:rPr>
          <w:rFonts w:hint="eastAsia"/>
        </w:rPr>
        <w:t>如下。</w:t>
      </w:r>
    </w:p>
    <w:p w14:paraId="215C78BC" w14:textId="77777777" w:rsidR="0082641D" w:rsidRDefault="0082641D" w:rsidP="0082641D">
      <w:pPr>
        <w:pStyle w:val="a0"/>
        <w:ind w:firstLineChars="0" w:firstLine="0"/>
      </w:pPr>
    </w:p>
    <w:p w14:paraId="0EC4CFFF" w14:textId="695D35E4" w:rsidR="0082641D" w:rsidRPr="00863623" w:rsidRDefault="009F4E1E" w:rsidP="0082641D">
      <w:pPr>
        <w:pStyle w:val="a0"/>
        <w:ind w:firstLineChars="0" w:firstLine="0"/>
      </w:pPr>
      <w:r>
        <w:pict w14:anchorId="54806AA5">
          <v:shape id="_x0000_s2054" type="#_x0000_t202" style="width:430.1pt;height:145.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54">
              <w:txbxContent>
                <w:p w14:paraId="5D882C55" w14:textId="4F26DC35" w:rsidR="0082641D" w:rsidRPr="0082641D" w:rsidRDefault="0082641D" w:rsidP="0082641D">
                  <w:pPr>
                    <w:pStyle w:val="SourceCode"/>
                    <w:rPr>
                      <w:sz w:val="18"/>
                      <w:szCs w:val="18"/>
                    </w:rPr>
                  </w:pPr>
                  <w:r w:rsidRPr="0082641D">
                    <w:rPr>
                      <w:rStyle w:val="KeywordTok"/>
                      <w:sz w:val="18"/>
                      <w:szCs w:val="18"/>
                    </w:rPr>
                    <w:t>inline</w:t>
                  </w:r>
                  <w:r w:rsidRPr="0082641D">
                    <w:rPr>
                      <w:rStyle w:val="NormalTok"/>
                      <w:sz w:val="18"/>
                      <w:szCs w:val="18"/>
                    </w:rPr>
                    <w:t xml:space="preserve"> </w:t>
                  </w:r>
                  <w:r w:rsidRPr="0082641D">
                    <w:rPr>
                      <w:rStyle w:val="DataTypeTok"/>
                      <w:sz w:val="18"/>
                      <w:szCs w:val="18"/>
                    </w:rPr>
                    <w:t>int</w:t>
                  </w:r>
                  <w:r w:rsidRPr="0082641D">
                    <w:rPr>
                      <w:rStyle w:val="NormalTok"/>
                      <w:sz w:val="18"/>
                      <w:szCs w:val="18"/>
                    </w:rPr>
                    <w:t xml:space="preserve"> sqr_dis</w:t>
                  </w:r>
                  <w:r w:rsidRPr="0082641D">
                    <w:rPr>
                      <w:rStyle w:val="OperatorTok"/>
                      <w:sz w:val="18"/>
                      <w:szCs w:val="18"/>
                    </w:rPr>
                    <w:t>(</w:t>
                  </w:r>
                  <w:r w:rsidRPr="0082641D">
                    <w:rPr>
                      <w:rStyle w:val="NormalTok"/>
                      <w:sz w:val="18"/>
                      <w:szCs w:val="18"/>
                    </w:rPr>
                    <w:t>Point a</w:t>
                  </w:r>
                  <w:r w:rsidRPr="0082641D">
                    <w:rPr>
                      <w:rStyle w:val="OperatorTok"/>
                      <w:sz w:val="18"/>
                      <w:szCs w:val="18"/>
                    </w:rPr>
                    <w:t>,</w:t>
                  </w:r>
                  <w:r w:rsidRPr="0082641D">
                    <w:rPr>
                      <w:rStyle w:val="NormalTok"/>
                      <w:sz w:val="18"/>
                      <w:szCs w:val="18"/>
                    </w:rPr>
                    <w:t xml:space="preserve"> Point b</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w:t>
                  </w:r>
                  <w:r w:rsidRPr="0082641D">
                    <w:rPr>
                      <w:rStyle w:val="ControlFlowTok"/>
                      <w:sz w:val="18"/>
                      <w:szCs w:val="18"/>
                    </w:rPr>
                    <w:t>return</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a </w:t>
                  </w:r>
                  <w:r w:rsidRPr="0082641D">
                    <w:rPr>
                      <w:rStyle w:val="OperatorTok"/>
                      <w:sz w:val="18"/>
                      <w:szCs w:val="18"/>
                    </w:rPr>
                    <w:t>-</w:t>
                  </w:r>
                  <w:r w:rsidRPr="0082641D">
                    <w:rPr>
                      <w:rStyle w:val="NormalTok"/>
                      <w:sz w:val="18"/>
                      <w:szCs w:val="18"/>
                    </w:rPr>
                    <w:t xml:space="preserve"> b</w:t>
                  </w:r>
                  <w:r w:rsidRPr="0082641D">
                    <w:rPr>
                      <w:rStyle w:val="OperatorTok"/>
                      <w:sz w:val="18"/>
                      <w:szCs w:val="18"/>
                    </w:rPr>
                    <w:t>).</w:t>
                  </w:r>
                  <w:r w:rsidRPr="0082641D">
                    <w:rPr>
                      <w:rStyle w:val="NormalTok"/>
                      <w:sz w:val="18"/>
                      <w:szCs w:val="18"/>
                    </w:rPr>
                    <w:t>sqr_len</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DataTypeTok"/>
                      <w:sz w:val="18"/>
                      <w:szCs w:val="18"/>
                    </w:rPr>
                    <w:t>int</w:t>
                  </w:r>
                  <w:r w:rsidRPr="0082641D">
                    <w:rPr>
                      <w:rStyle w:val="NormalTok"/>
                      <w:sz w:val="18"/>
                      <w:szCs w:val="18"/>
                    </w:rPr>
                    <w:t xml:space="preserve"> Get_Max</w:t>
                  </w:r>
                  <w:r w:rsidRPr="0082641D">
                    <w:rPr>
                      <w:rStyle w:val="OperatorTok"/>
                      <w:sz w:val="18"/>
                      <w:szCs w:val="18"/>
                    </w:rPr>
                    <w:t>(</w:t>
                  </w:r>
                  <w:r w:rsidRPr="0082641D">
                    <w:rPr>
                      <w:rStyle w:val="DataTypeTok"/>
                      <w:sz w:val="18"/>
                      <w:szCs w:val="18"/>
                    </w:rPr>
                    <w:t>int</w:t>
                  </w:r>
                  <w:r w:rsidRPr="0082641D">
                    <w:rPr>
                      <w:rStyle w:val="NormalTok"/>
                      <w:sz w:val="18"/>
                      <w:szCs w:val="18"/>
                    </w:rPr>
                    <w:t xml:space="preserve"> n</w:t>
                  </w:r>
                  <w:r w:rsidRPr="0082641D">
                    <w:rPr>
                      <w:rStyle w:val="OperatorTok"/>
                      <w:sz w:val="18"/>
                      <w:szCs w:val="18"/>
                    </w:rPr>
                    <w:t>,</w:t>
                  </w:r>
                  <w:r w:rsidRPr="0082641D">
                    <w:rPr>
                      <w:rStyle w:val="NormalTok"/>
                      <w:sz w:val="18"/>
                      <w:szCs w:val="18"/>
                    </w:rPr>
                    <w:t xml:space="preserve"> Point </w:t>
                  </w:r>
                  <w:r w:rsidRPr="0082641D">
                    <w:rPr>
                      <w:rStyle w:val="OperatorTok"/>
                      <w:sz w:val="18"/>
                      <w:szCs w:val="18"/>
                    </w:rPr>
                    <w:t>*</w:t>
                  </w:r>
                  <w:r w:rsidRPr="0082641D">
                    <w:rPr>
                      <w:rStyle w:val="NormalTok"/>
                      <w:sz w:val="18"/>
                      <w:szCs w:val="18"/>
                    </w:rPr>
                    <w:t>ch</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CommentTok"/>
                      <w:sz w:val="18"/>
                      <w:szCs w:val="18"/>
                    </w:rPr>
                    <w:t>//</w:t>
                  </w:r>
                  <w:r w:rsidRPr="0082641D">
                    <w:rPr>
                      <w:rStyle w:val="CommentTok"/>
                      <w:sz w:val="18"/>
                      <w:szCs w:val="18"/>
                    </w:rPr>
                    <w:t>传入</w:t>
                  </w:r>
                  <w:r w:rsidRPr="0082641D">
                    <w:rPr>
                      <w:rStyle w:val="CommentTok"/>
                      <w:sz w:val="18"/>
                      <w:szCs w:val="18"/>
                    </w:rPr>
                    <w:t xml:space="preserve">convex-hull </w:t>
                  </w:r>
                  <w:r w:rsidRPr="0082641D">
                    <w:rPr>
                      <w:sz w:val="18"/>
                      <w:szCs w:val="18"/>
                    </w:rPr>
                    <w:br/>
                  </w:r>
                  <w:r w:rsidRPr="0082641D">
                    <w:rPr>
                      <w:rStyle w:val="NormalTok"/>
                      <w:sz w:val="18"/>
                      <w:szCs w:val="18"/>
                    </w:rPr>
                    <w:tab/>
                  </w:r>
                  <w:r w:rsidRPr="0082641D">
                    <w:rPr>
                      <w:rStyle w:val="DataTypeTok"/>
                      <w:sz w:val="18"/>
                      <w:szCs w:val="18"/>
                    </w:rPr>
                    <w:t>int</w:t>
                  </w:r>
                  <w:r w:rsidRPr="0082641D">
                    <w:rPr>
                      <w:rStyle w:val="NormalTok"/>
                      <w:sz w:val="18"/>
                      <w:szCs w:val="18"/>
                    </w:rPr>
                    <w:t xml:space="preserve"> ret </w:t>
                  </w:r>
                  <w:r w:rsidRPr="0082641D">
                    <w:rPr>
                      <w:rStyle w:val="OperatorTok"/>
                      <w:sz w:val="18"/>
                      <w:szCs w:val="18"/>
                    </w:rPr>
                    <w:t>=</w:t>
                  </w:r>
                  <w:r w:rsidRPr="0082641D">
                    <w:rPr>
                      <w:rStyle w:val="NormalTok"/>
                      <w:sz w:val="18"/>
                      <w:szCs w:val="18"/>
                    </w:rPr>
                    <w:t xml:space="preserve"> </w:t>
                  </w:r>
                  <w:r w:rsidRPr="0082641D">
                    <w:rPr>
                      <w:rStyle w:val="DecValTok"/>
                      <w:sz w:val="18"/>
                      <w:szCs w:val="18"/>
                    </w:rPr>
                    <w:t>0</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NormalTok"/>
                      <w:sz w:val="18"/>
                      <w:szCs w:val="18"/>
                    </w:rPr>
                    <w:tab/>
                    <w:t>ch</w:t>
                  </w:r>
                  <w:r w:rsidRPr="0082641D">
                    <w:rPr>
                      <w:rStyle w:val="OperatorTok"/>
                      <w:sz w:val="18"/>
                      <w:szCs w:val="18"/>
                    </w:rPr>
                    <w:t>[</w:t>
                  </w:r>
                  <w:r w:rsidRPr="0082641D">
                    <w:rPr>
                      <w:rStyle w:val="NormalTok"/>
                      <w:sz w:val="18"/>
                      <w:szCs w:val="18"/>
                    </w:rPr>
                    <w:t>n</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ch</w:t>
                  </w:r>
                  <w:r w:rsidRPr="0082641D">
                    <w:rPr>
                      <w:rStyle w:val="OperatorTok"/>
                      <w:sz w:val="18"/>
                      <w:szCs w:val="18"/>
                    </w:rPr>
                    <w:t>[</w:t>
                  </w:r>
                  <w:r w:rsidRPr="0082641D">
                    <w:rPr>
                      <w:rStyle w:val="DecValTok"/>
                      <w:sz w:val="18"/>
                      <w:szCs w:val="18"/>
                    </w:rPr>
                    <w:t>0</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NormalTok"/>
                      <w:sz w:val="18"/>
                      <w:szCs w:val="18"/>
                    </w:rPr>
                    <w:tab/>
                  </w:r>
                  <w:r w:rsidRPr="0082641D">
                    <w:rPr>
                      <w:rStyle w:val="DataTypeTok"/>
                      <w:sz w:val="18"/>
                      <w:szCs w:val="18"/>
                    </w:rPr>
                    <w:t>int</w:t>
                  </w:r>
                  <w:r w:rsidRPr="0082641D">
                    <w:rPr>
                      <w:rStyle w:val="NormalTok"/>
                      <w:sz w:val="18"/>
                      <w:szCs w:val="18"/>
                    </w:rPr>
                    <w:t xml:space="preserve"> j </w:t>
                  </w:r>
                  <w:r w:rsidRPr="0082641D">
                    <w:rPr>
                      <w:rStyle w:val="OperatorTok"/>
                      <w:sz w:val="18"/>
                      <w:szCs w:val="18"/>
                    </w:rPr>
                    <w:t>=</w:t>
                  </w:r>
                  <w:r w:rsidRPr="0082641D">
                    <w:rPr>
                      <w:rStyle w:val="NormalTok"/>
                      <w:sz w:val="18"/>
                      <w:szCs w:val="18"/>
                    </w:rPr>
                    <w:t xml:space="preserve"> </w:t>
                  </w:r>
                  <w:r w:rsidRPr="0082641D">
                    <w:rPr>
                      <w:rStyle w:val="DecValTok"/>
                      <w:sz w:val="18"/>
                      <w:szCs w:val="18"/>
                    </w:rPr>
                    <w:t>1</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NormalTok"/>
                      <w:sz w:val="18"/>
                      <w:szCs w:val="18"/>
                    </w:rPr>
                    <w:tab/>
                  </w:r>
                  <w:r w:rsidRPr="0082641D">
                    <w:rPr>
                      <w:rStyle w:val="ControlFlowTok"/>
                      <w:sz w:val="18"/>
                      <w:szCs w:val="18"/>
                    </w:rPr>
                    <w:t>for</w:t>
                  </w:r>
                  <w:r w:rsidRPr="0082641D">
                    <w:rPr>
                      <w:rStyle w:val="OperatorTok"/>
                      <w:sz w:val="18"/>
                      <w:szCs w:val="18"/>
                    </w:rPr>
                    <w:t>(</w:t>
                  </w:r>
                  <w:r w:rsidRPr="0082641D">
                    <w:rPr>
                      <w:rStyle w:val="DataTypeTok"/>
                      <w:sz w:val="18"/>
                      <w:szCs w:val="18"/>
                    </w:rPr>
                    <w:t>int</w:t>
                  </w:r>
                  <w:r w:rsidRPr="0082641D">
                    <w:rPr>
                      <w:rStyle w:val="NormalTok"/>
                      <w:sz w:val="18"/>
                      <w:szCs w:val="18"/>
                    </w:rPr>
                    <w:t xml:space="preserve"> i </w:t>
                  </w:r>
                  <w:r w:rsidRPr="0082641D">
                    <w:rPr>
                      <w:rStyle w:val="OperatorTok"/>
                      <w:sz w:val="18"/>
                      <w:szCs w:val="18"/>
                    </w:rPr>
                    <w:t>=</w:t>
                  </w:r>
                  <w:r w:rsidRPr="0082641D">
                    <w:rPr>
                      <w:rStyle w:val="NormalTok"/>
                      <w:sz w:val="18"/>
                      <w:szCs w:val="18"/>
                    </w:rPr>
                    <w:t xml:space="preserve"> </w:t>
                  </w:r>
                  <w:r w:rsidRPr="0082641D">
                    <w:rPr>
                      <w:rStyle w:val="DecValTok"/>
                      <w:sz w:val="18"/>
                      <w:szCs w:val="18"/>
                    </w:rPr>
                    <w:t>0</w:t>
                  </w:r>
                  <w:r w:rsidRPr="0082641D">
                    <w:rPr>
                      <w:rStyle w:val="OperatorTok"/>
                      <w:sz w:val="18"/>
                      <w:szCs w:val="18"/>
                    </w:rPr>
                    <w:t>;</w:t>
                  </w:r>
                  <w:r w:rsidRPr="0082641D">
                    <w:rPr>
                      <w:rStyle w:val="NormalTok"/>
                      <w:sz w:val="18"/>
                      <w:szCs w:val="18"/>
                    </w:rPr>
                    <w:t xml:space="preserve"> i </w:t>
                  </w:r>
                  <w:r w:rsidRPr="0082641D">
                    <w:rPr>
                      <w:rStyle w:val="OperatorTok"/>
                      <w:sz w:val="18"/>
                      <w:szCs w:val="18"/>
                    </w:rPr>
                    <w:t>&lt;</w:t>
                  </w:r>
                  <w:r w:rsidRPr="0082641D">
                    <w:rPr>
                      <w:rStyle w:val="NormalTok"/>
                      <w:sz w:val="18"/>
                      <w:szCs w:val="18"/>
                    </w:rPr>
                    <w:t xml:space="preserve"> n</w:t>
                  </w:r>
                  <w:r w:rsidRPr="0082641D">
                    <w:rPr>
                      <w:rStyle w:val="OperatorTok"/>
                      <w:sz w:val="18"/>
                      <w:szCs w:val="18"/>
                    </w:rPr>
                    <w:t>;</w:t>
                  </w:r>
                  <w:r w:rsidRPr="0082641D">
                    <w:rPr>
                      <w:rStyle w:val="NormalTok"/>
                      <w:sz w:val="18"/>
                      <w:szCs w:val="18"/>
                    </w:rPr>
                    <w:t xml:space="preserve"> i</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NormalTok"/>
                      <w:sz w:val="18"/>
                      <w:szCs w:val="18"/>
                    </w:rPr>
                    <w:tab/>
                  </w:r>
                  <w:r w:rsidRPr="0082641D">
                    <w:rPr>
                      <w:rStyle w:val="NormalTok"/>
                      <w:sz w:val="18"/>
                      <w:szCs w:val="18"/>
                    </w:rPr>
                    <w:tab/>
                  </w:r>
                  <w:r w:rsidRPr="0082641D">
                    <w:rPr>
                      <w:rStyle w:val="ControlFlowTok"/>
                      <w:sz w:val="18"/>
                      <w:szCs w:val="18"/>
                    </w:rPr>
                    <w:t>while</w:t>
                  </w:r>
                  <w:r w:rsidRPr="0082641D">
                    <w:rPr>
                      <w:rStyle w:val="OperatorTok"/>
                      <w:sz w:val="18"/>
                      <w:szCs w:val="18"/>
                    </w:rPr>
                    <w:t>((</w:t>
                  </w:r>
                  <w:r w:rsidRPr="0082641D">
                    <w:rPr>
                      <w:rStyle w:val="NormalTok"/>
                      <w:sz w:val="18"/>
                      <w:szCs w:val="18"/>
                    </w:rPr>
                    <w:t>ch</w:t>
                  </w:r>
                  <w:r w:rsidRPr="0082641D">
                    <w:rPr>
                      <w:rStyle w:val="OperatorTok"/>
                      <w:sz w:val="18"/>
                      <w:szCs w:val="18"/>
                    </w:rPr>
                    <w:t>[</w:t>
                  </w:r>
                  <w:r w:rsidRPr="0082641D">
                    <w:rPr>
                      <w:rStyle w:val="NormalTok"/>
                      <w:sz w:val="18"/>
                      <w:szCs w:val="18"/>
                    </w:rPr>
                    <w:t>i</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ch</w:t>
                  </w:r>
                  <w:r w:rsidRPr="0082641D">
                    <w:rPr>
                      <w:rStyle w:val="OperatorTok"/>
                      <w:sz w:val="18"/>
                      <w:szCs w:val="18"/>
                    </w:rPr>
                    <w:t>[</w:t>
                  </w:r>
                  <w:r w:rsidRPr="0082641D">
                    <w:rPr>
                      <w:rStyle w:val="NormalTok"/>
                      <w:sz w:val="18"/>
                      <w:szCs w:val="18"/>
                    </w:rPr>
                    <w:t>j</w:t>
                  </w:r>
                  <w:r w:rsidRPr="0082641D">
                    <w:rPr>
                      <w:rStyle w:val="OperatorTok"/>
                      <w:sz w:val="18"/>
                      <w:szCs w:val="18"/>
                    </w:rPr>
                    <w:t>+</w:t>
                  </w:r>
                  <w:r w:rsidRPr="0082641D">
                    <w:rPr>
                      <w:rStyle w:val="DecValTok"/>
                      <w:sz w:val="18"/>
                      <w:szCs w:val="18"/>
                    </w:rPr>
                    <w:t>1</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ch</w:t>
                  </w:r>
                  <w:r w:rsidRPr="0082641D">
                    <w:rPr>
                      <w:rStyle w:val="OperatorTok"/>
                      <w:sz w:val="18"/>
                      <w:szCs w:val="18"/>
                    </w:rPr>
                    <w:t>[</w:t>
                  </w:r>
                  <w:r w:rsidRPr="0082641D">
                    <w:rPr>
                      <w:rStyle w:val="NormalTok"/>
                      <w:sz w:val="18"/>
                      <w:szCs w:val="18"/>
                    </w:rPr>
                    <w:t>i</w:t>
                  </w:r>
                  <w:r w:rsidRPr="0082641D">
                    <w:rPr>
                      <w:rStyle w:val="OperatorTok"/>
                      <w:sz w:val="18"/>
                      <w:szCs w:val="18"/>
                    </w:rPr>
                    <w:t>+</w:t>
                  </w:r>
                  <w:r w:rsidRPr="0082641D">
                    <w:rPr>
                      <w:rStyle w:val="DecValTok"/>
                      <w:sz w:val="18"/>
                      <w:szCs w:val="18"/>
                    </w:rPr>
                    <w:t>1</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ch</w:t>
                  </w:r>
                  <w:r w:rsidRPr="0082641D">
                    <w:rPr>
                      <w:rStyle w:val="OperatorTok"/>
                      <w:sz w:val="18"/>
                      <w:szCs w:val="18"/>
                    </w:rPr>
                    <w:t>[</w:t>
                  </w:r>
                  <w:r w:rsidRPr="0082641D">
                    <w:rPr>
                      <w:rStyle w:val="NormalTok"/>
                      <w:sz w:val="18"/>
                      <w:szCs w:val="18"/>
                    </w:rPr>
                    <w:t>j</w:t>
                  </w:r>
                  <w:r w:rsidRPr="0082641D">
                    <w:rPr>
                      <w:rStyle w:val="OperatorTok"/>
                      <w:sz w:val="18"/>
                      <w:szCs w:val="18"/>
                    </w:rPr>
                    <w:t>+</w:t>
                  </w:r>
                  <w:r w:rsidRPr="0082641D">
                    <w:rPr>
                      <w:rStyle w:val="DecValTok"/>
                      <w:sz w:val="18"/>
                      <w:szCs w:val="18"/>
                    </w:rPr>
                    <w:t>1</w:t>
                  </w:r>
                  <w:r w:rsidRPr="0082641D">
                    <w:rPr>
                      <w:rStyle w:val="OperatorTok"/>
                      <w:sz w:val="18"/>
                      <w:szCs w:val="18"/>
                    </w:rPr>
                    <w:t>])</w:t>
                  </w:r>
                  <w:r w:rsidRPr="0082641D">
                    <w:rPr>
                      <w:rStyle w:val="NormalTok"/>
                      <w:sz w:val="18"/>
                      <w:szCs w:val="18"/>
                    </w:rPr>
                    <w:t xml:space="preserve"> </w:t>
                  </w:r>
                  <w:r w:rsidRPr="0082641D">
                    <w:rPr>
                      <w:rStyle w:val="OperatorTok"/>
                      <w:sz w:val="18"/>
                      <w:szCs w:val="18"/>
                    </w:rPr>
                    <w:t>&gt;</w:t>
                  </w:r>
                  <w:r w:rsidRPr="0082641D">
                    <w:rPr>
                      <w:rStyle w:val="NormalTok"/>
                      <w:sz w:val="18"/>
                      <w:szCs w:val="18"/>
                    </w:rPr>
                    <w:t xml:space="preserve"> </w:t>
                  </w:r>
                  <w:r w:rsidRPr="0082641D">
                    <w:rPr>
                      <w:sz w:val="18"/>
                      <w:szCs w:val="18"/>
                    </w:rPr>
                    <w:br/>
                  </w:r>
                  <w:r w:rsidRPr="0082641D">
                    <w:rPr>
                      <w:rStyle w:val="NormalTok"/>
                      <w:sz w:val="18"/>
                      <w:szCs w:val="18"/>
                    </w:rPr>
                    <w:tab/>
                  </w:r>
                  <w:r w:rsidRPr="0082641D">
                    <w:rPr>
                      <w:rStyle w:val="NormalTok"/>
                      <w:sz w:val="18"/>
                      <w:szCs w:val="18"/>
                    </w:rPr>
                    <w:tab/>
                  </w:r>
                  <w:r w:rsidRPr="0082641D">
                    <w:rPr>
                      <w:rStyle w:val="NormalTok"/>
                      <w:sz w:val="18"/>
                      <w:szCs w:val="18"/>
                    </w:rPr>
                    <w:tab/>
                    <w:t xml:space="preserve">  </w:t>
                  </w:r>
                  <w:r w:rsidRPr="0082641D">
                    <w:rPr>
                      <w:rStyle w:val="OperatorTok"/>
                      <w:sz w:val="18"/>
                      <w:szCs w:val="18"/>
                    </w:rPr>
                    <w:t>(</w:t>
                  </w:r>
                  <w:r w:rsidRPr="0082641D">
                    <w:rPr>
                      <w:rStyle w:val="NormalTok"/>
                      <w:sz w:val="18"/>
                      <w:szCs w:val="18"/>
                    </w:rPr>
                    <w:t>ch</w:t>
                  </w:r>
                  <w:r w:rsidRPr="0082641D">
                    <w:rPr>
                      <w:rStyle w:val="OperatorTok"/>
                      <w:sz w:val="18"/>
                      <w:szCs w:val="18"/>
                    </w:rPr>
                    <w:t>[</w:t>
                  </w:r>
                  <w:r w:rsidRPr="0082641D">
                    <w:rPr>
                      <w:rStyle w:val="NormalTok"/>
                      <w:sz w:val="18"/>
                      <w:szCs w:val="18"/>
                    </w:rPr>
                    <w:t>i</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ch</w:t>
                  </w:r>
                  <w:r w:rsidRPr="0082641D">
                    <w:rPr>
                      <w:rStyle w:val="OperatorTok"/>
                      <w:sz w:val="18"/>
                      <w:szCs w:val="18"/>
                    </w:rPr>
                    <w:t>[</w:t>
                  </w:r>
                  <w:r w:rsidRPr="0082641D">
                    <w:rPr>
                      <w:rStyle w:val="NormalTok"/>
                      <w:sz w:val="18"/>
                      <w:szCs w:val="18"/>
                    </w:rPr>
                    <w:t>j</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ch</w:t>
                  </w:r>
                  <w:r w:rsidRPr="0082641D">
                    <w:rPr>
                      <w:rStyle w:val="OperatorTok"/>
                      <w:sz w:val="18"/>
                      <w:szCs w:val="18"/>
                    </w:rPr>
                    <w:t>[</w:t>
                  </w:r>
                  <w:r w:rsidRPr="0082641D">
                    <w:rPr>
                      <w:rStyle w:val="NormalTok"/>
                      <w:sz w:val="18"/>
                      <w:szCs w:val="18"/>
                    </w:rPr>
                    <w:t>i</w:t>
                  </w:r>
                  <w:r w:rsidRPr="0082641D">
                    <w:rPr>
                      <w:rStyle w:val="OperatorTok"/>
                      <w:sz w:val="18"/>
                      <w:szCs w:val="18"/>
                    </w:rPr>
                    <w:t>+</w:t>
                  </w:r>
                  <w:r w:rsidRPr="0082641D">
                    <w:rPr>
                      <w:rStyle w:val="DecValTok"/>
                      <w:sz w:val="18"/>
                      <w:szCs w:val="18"/>
                    </w:rPr>
                    <w:t>1</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ch</w:t>
                  </w:r>
                  <w:r w:rsidRPr="0082641D">
                    <w:rPr>
                      <w:rStyle w:val="OperatorTok"/>
                      <w:sz w:val="18"/>
                      <w:szCs w:val="18"/>
                    </w:rPr>
                    <w:t>[</w:t>
                  </w:r>
                  <w:r w:rsidRPr="0082641D">
                    <w:rPr>
                      <w:rStyle w:val="NormalTok"/>
                      <w:sz w:val="18"/>
                      <w:szCs w:val="18"/>
                    </w:rPr>
                    <w:t>j</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NormalTok"/>
                      <w:sz w:val="18"/>
                      <w:szCs w:val="18"/>
                    </w:rPr>
                    <w:tab/>
                  </w:r>
                  <w:r w:rsidRPr="0082641D">
                    <w:rPr>
                      <w:rStyle w:val="NormalTok"/>
                      <w:sz w:val="18"/>
                      <w:szCs w:val="18"/>
                    </w:rPr>
                    <w:tab/>
                  </w:r>
                  <w:r w:rsidRPr="0082641D">
                    <w:rPr>
                      <w:rStyle w:val="NormalTok"/>
                      <w:sz w:val="18"/>
                      <w:szCs w:val="18"/>
                    </w:rPr>
                    <w:tab/>
                    <w:t xml:space="preserve">j </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j </w:t>
                  </w:r>
                  <w:r w:rsidRPr="0082641D">
                    <w:rPr>
                      <w:rStyle w:val="OperatorTok"/>
                      <w:sz w:val="18"/>
                      <w:szCs w:val="18"/>
                    </w:rPr>
                    <w:t>+</w:t>
                  </w:r>
                  <w:r w:rsidRPr="0082641D">
                    <w:rPr>
                      <w:rStyle w:val="NormalTok"/>
                      <w:sz w:val="18"/>
                      <w:szCs w:val="18"/>
                    </w:rPr>
                    <w:t xml:space="preserve"> </w:t>
                  </w:r>
                  <w:r w:rsidRPr="0082641D">
                    <w:rPr>
                      <w:rStyle w:val="DecValTok"/>
                      <w:sz w:val="18"/>
                      <w:szCs w:val="18"/>
                    </w:rPr>
                    <w:t>1</w:t>
                  </w:r>
                  <w:r w:rsidRPr="0082641D">
                    <w:rPr>
                      <w:rStyle w:val="OperatorTok"/>
                      <w:sz w:val="18"/>
                      <w:szCs w:val="18"/>
                    </w:rPr>
                    <w:t>)</w:t>
                  </w:r>
                  <w:r w:rsidRPr="0082641D">
                    <w:rPr>
                      <w:rStyle w:val="NormalTok"/>
                      <w:sz w:val="18"/>
                      <w:szCs w:val="18"/>
                    </w:rPr>
                    <w:t xml:space="preserve"> </w:t>
                  </w:r>
                  <w:r w:rsidRPr="0082641D">
                    <w:rPr>
                      <w:rStyle w:val="OperatorTok"/>
                      <w:sz w:val="18"/>
                      <w:szCs w:val="18"/>
                    </w:rPr>
                    <w:t>%</w:t>
                  </w:r>
                  <w:r w:rsidRPr="0082641D">
                    <w:rPr>
                      <w:rStyle w:val="NormalTok"/>
                      <w:sz w:val="18"/>
                      <w:szCs w:val="18"/>
                    </w:rPr>
                    <w:t xml:space="preserve"> n</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NormalTok"/>
                      <w:sz w:val="18"/>
                      <w:szCs w:val="18"/>
                    </w:rPr>
                    <w:tab/>
                  </w:r>
                  <w:r w:rsidRPr="0082641D">
                    <w:rPr>
                      <w:rStyle w:val="NormalTok"/>
                      <w:sz w:val="18"/>
                      <w:szCs w:val="18"/>
                    </w:rPr>
                    <w:tab/>
                    <w:t xml:space="preserve">ret </w:t>
                  </w:r>
                  <w:r w:rsidRPr="0082641D">
                    <w:rPr>
                      <w:rStyle w:val="OperatorTok"/>
                      <w:sz w:val="18"/>
                      <w:szCs w:val="18"/>
                    </w:rPr>
                    <w:t>=</w:t>
                  </w:r>
                  <w:r w:rsidRPr="0082641D">
                    <w:rPr>
                      <w:rStyle w:val="NormalTok"/>
                      <w:sz w:val="18"/>
                      <w:szCs w:val="18"/>
                    </w:rPr>
                    <w:t xml:space="preserve"> max</w:t>
                  </w:r>
                  <w:r w:rsidRPr="0082641D">
                    <w:rPr>
                      <w:rStyle w:val="OperatorTok"/>
                      <w:sz w:val="18"/>
                      <w:szCs w:val="18"/>
                    </w:rPr>
                    <w:t>(</w:t>
                  </w:r>
                  <w:r w:rsidRPr="0082641D">
                    <w:rPr>
                      <w:rStyle w:val="NormalTok"/>
                      <w:sz w:val="18"/>
                      <w:szCs w:val="18"/>
                    </w:rPr>
                    <w:t>ret</w:t>
                  </w:r>
                  <w:r w:rsidRPr="0082641D">
                    <w:rPr>
                      <w:rStyle w:val="OperatorTok"/>
                      <w:sz w:val="18"/>
                      <w:szCs w:val="18"/>
                    </w:rPr>
                    <w:t>,</w:t>
                  </w:r>
                  <w:r w:rsidRPr="0082641D">
                    <w:rPr>
                      <w:rStyle w:val="NormalTok"/>
                      <w:sz w:val="18"/>
                      <w:szCs w:val="18"/>
                    </w:rPr>
                    <w:t xml:space="preserve"> max</w:t>
                  </w:r>
                  <w:r w:rsidRPr="0082641D">
                    <w:rPr>
                      <w:rStyle w:val="OperatorTok"/>
                      <w:sz w:val="18"/>
                      <w:szCs w:val="18"/>
                    </w:rPr>
                    <w:t>(</w:t>
                  </w:r>
                  <w:r w:rsidRPr="0082641D">
                    <w:rPr>
                      <w:rStyle w:val="NormalTok"/>
                      <w:sz w:val="18"/>
                      <w:szCs w:val="18"/>
                    </w:rPr>
                    <w:t>sqr_dis</w:t>
                  </w:r>
                  <w:r w:rsidRPr="0082641D">
                    <w:rPr>
                      <w:rStyle w:val="OperatorTok"/>
                      <w:sz w:val="18"/>
                      <w:szCs w:val="18"/>
                    </w:rPr>
                    <w:t>(</w:t>
                  </w:r>
                  <w:r w:rsidRPr="0082641D">
                    <w:rPr>
                      <w:rStyle w:val="NormalTok"/>
                      <w:sz w:val="18"/>
                      <w:szCs w:val="18"/>
                    </w:rPr>
                    <w:t>ch</w:t>
                  </w:r>
                  <w:r w:rsidRPr="0082641D">
                    <w:rPr>
                      <w:rStyle w:val="OperatorTok"/>
                      <w:sz w:val="18"/>
                      <w:szCs w:val="18"/>
                    </w:rPr>
                    <w:t>[</w:t>
                  </w:r>
                  <w:r w:rsidRPr="0082641D">
                    <w:rPr>
                      <w:rStyle w:val="NormalTok"/>
                      <w:sz w:val="18"/>
                      <w:szCs w:val="18"/>
                    </w:rPr>
                    <w:t>i</w:t>
                  </w:r>
                  <w:r w:rsidRPr="0082641D">
                    <w:rPr>
                      <w:rStyle w:val="OperatorTok"/>
                      <w:sz w:val="18"/>
                      <w:szCs w:val="18"/>
                    </w:rPr>
                    <w:t>],</w:t>
                  </w:r>
                  <w:r w:rsidRPr="0082641D">
                    <w:rPr>
                      <w:rStyle w:val="NormalTok"/>
                      <w:sz w:val="18"/>
                      <w:szCs w:val="18"/>
                    </w:rPr>
                    <w:t xml:space="preserve"> ch</w:t>
                  </w:r>
                  <w:r w:rsidRPr="0082641D">
                    <w:rPr>
                      <w:rStyle w:val="OperatorTok"/>
                      <w:sz w:val="18"/>
                      <w:szCs w:val="18"/>
                    </w:rPr>
                    <w:t>[</w:t>
                  </w:r>
                  <w:r w:rsidRPr="0082641D">
                    <w:rPr>
                      <w:rStyle w:val="NormalTok"/>
                      <w:sz w:val="18"/>
                      <w:szCs w:val="18"/>
                    </w:rPr>
                    <w:t>j</w:t>
                  </w:r>
                  <w:r w:rsidRPr="0082641D">
                    <w:rPr>
                      <w:rStyle w:val="OperatorTok"/>
                      <w:sz w:val="18"/>
                      <w:szCs w:val="18"/>
                    </w:rPr>
                    <w:t>]),</w:t>
                  </w:r>
                  <w:r w:rsidRPr="0082641D">
                    <w:rPr>
                      <w:rStyle w:val="NormalTok"/>
                      <w:sz w:val="18"/>
                      <w:szCs w:val="18"/>
                    </w:rPr>
                    <w:t xml:space="preserve"> sqr_dis</w:t>
                  </w:r>
                  <w:r w:rsidRPr="0082641D">
                    <w:rPr>
                      <w:rStyle w:val="OperatorTok"/>
                      <w:sz w:val="18"/>
                      <w:szCs w:val="18"/>
                    </w:rPr>
                    <w:t>(</w:t>
                  </w:r>
                  <w:r w:rsidRPr="0082641D">
                    <w:rPr>
                      <w:rStyle w:val="NormalTok"/>
                      <w:sz w:val="18"/>
                      <w:szCs w:val="18"/>
                    </w:rPr>
                    <w:t>ch</w:t>
                  </w:r>
                  <w:r w:rsidRPr="0082641D">
                    <w:rPr>
                      <w:rStyle w:val="OperatorTok"/>
                      <w:sz w:val="18"/>
                      <w:szCs w:val="18"/>
                    </w:rPr>
                    <w:t>[</w:t>
                  </w:r>
                  <w:r w:rsidRPr="0082641D">
                    <w:rPr>
                      <w:rStyle w:val="NormalTok"/>
                      <w:sz w:val="18"/>
                      <w:szCs w:val="18"/>
                    </w:rPr>
                    <w:t>i</w:t>
                  </w:r>
                  <w:r w:rsidRPr="0082641D">
                    <w:rPr>
                      <w:rStyle w:val="OperatorTok"/>
                      <w:sz w:val="18"/>
                      <w:szCs w:val="18"/>
                    </w:rPr>
                    <w:t>+</w:t>
                  </w:r>
                  <w:r w:rsidRPr="0082641D">
                    <w:rPr>
                      <w:rStyle w:val="DecValTok"/>
                      <w:sz w:val="18"/>
                      <w:szCs w:val="18"/>
                    </w:rPr>
                    <w:t>1</w:t>
                  </w:r>
                  <w:r w:rsidRPr="0082641D">
                    <w:rPr>
                      <w:rStyle w:val="OperatorTok"/>
                      <w:sz w:val="18"/>
                      <w:szCs w:val="18"/>
                    </w:rPr>
                    <w:t>],</w:t>
                  </w:r>
                  <w:r w:rsidRPr="0082641D">
                    <w:rPr>
                      <w:rStyle w:val="NormalTok"/>
                      <w:sz w:val="18"/>
                      <w:szCs w:val="18"/>
                    </w:rPr>
                    <w:t xml:space="preserve"> ch</w:t>
                  </w:r>
                  <w:r w:rsidRPr="0082641D">
                    <w:rPr>
                      <w:rStyle w:val="OperatorTok"/>
                      <w:sz w:val="18"/>
                      <w:szCs w:val="18"/>
                    </w:rPr>
                    <w:t>[</w:t>
                  </w:r>
                  <w:r w:rsidRPr="0082641D">
                    <w:rPr>
                      <w:rStyle w:val="NormalTok"/>
                      <w:sz w:val="18"/>
                      <w:szCs w:val="18"/>
                    </w:rPr>
                    <w:t>j</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NormalTok"/>
                      <w:sz w:val="18"/>
                      <w:szCs w:val="18"/>
                    </w:rPr>
                    <w:tab/>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NormalTok"/>
                      <w:sz w:val="18"/>
                      <w:szCs w:val="18"/>
                    </w:rPr>
                    <w:tab/>
                  </w:r>
                  <w:r w:rsidRPr="0082641D">
                    <w:rPr>
                      <w:rStyle w:val="ControlFlowTok"/>
                      <w:sz w:val="18"/>
                      <w:szCs w:val="18"/>
                    </w:rPr>
                    <w:t>return</w:t>
                  </w:r>
                  <w:r w:rsidRPr="0082641D">
                    <w:rPr>
                      <w:rStyle w:val="NormalTok"/>
                      <w:sz w:val="18"/>
                      <w:szCs w:val="18"/>
                    </w:rPr>
                    <w:t xml:space="preserve"> ret</w:t>
                  </w:r>
                  <w:r w:rsidRPr="0082641D">
                    <w:rPr>
                      <w:rStyle w:val="OperatorTok"/>
                      <w:sz w:val="18"/>
                      <w:szCs w:val="18"/>
                    </w:rPr>
                    <w:t>;</w:t>
                  </w:r>
                  <w:r w:rsidRPr="0082641D">
                    <w:rPr>
                      <w:rStyle w:val="NormalTok"/>
                      <w:sz w:val="18"/>
                      <w:szCs w:val="18"/>
                    </w:rPr>
                    <w:t xml:space="preserve"> </w:t>
                  </w:r>
                  <w:r w:rsidRPr="0082641D">
                    <w:rPr>
                      <w:sz w:val="18"/>
                      <w:szCs w:val="18"/>
                    </w:rPr>
                    <w:br/>
                  </w:r>
                  <w:r w:rsidRPr="0082641D">
                    <w:rPr>
                      <w:rStyle w:val="OperatorTok"/>
                      <w:sz w:val="18"/>
                      <w:szCs w:val="18"/>
                    </w:rPr>
                    <w:t>}</w:t>
                  </w:r>
                </w:p>
              </w:txbxContent>
            </v:textbox>
            <w10:anchorlock/>
          </v:shape>
        </w:pict>
      </w:r>
    </w:p>
    <w:p w14:paraId="47E62EAD" w14:textId="77777777" w:rsidR="008B6E20" w:rsidRDefault="00B62AB6" w:rsidP="00574519">
      <w:pPr>
        <w:pStyle w:val="2"/>
      </w:pPr>
      <w:bookmarkStart w:id="54" w:name="最小矩形覆盖"/>
      <w:bookmarkEnd w:id="48"/>
      <w:bookmarkEnd w:id="52"/>
      <w:r>
        <w:t>最小矩形覆盖</w:t>
      </w:r>
    </w:p>
    <w:p w14:paraId="64998201" w14:textId="77777777" w:rsidR="008B6E20" w:rsidRDefault="00B62AB6" w:rsidP="00506E71">
      <w:pPr>
        <w:pStyle w:val="3"/>
        <w:rPr>
          <w:lang w:eastAsia="zh-CN"/>
        </w:rPr>
      </w:pPr>
      <w:bookmarkStart w:id="55" w:name="问题描述-2"/>
      <w:r>
        <w:rPr>
          <w:lang w:eastAsia="zh-CN"/>
        </w:rPr>
        <w:t>问题描述</w:t>
      </w:r>
    </w:p>
    <w:p w14:paraId="701D546D" w14:textId="7C80BB19" w:rsidR="008B6E20" w:rsidRDefault="00B62AB6" w:rsidP="00574519">
      <w:pPr>
        <w:pStyle w:val="FirstParagraph"/>
      </w:pPr>
      <w:r>
        <w:t>给定</w:t>
      </w:r>
      <w:r w:rsidR="006B1121">
        <w:rPr>
          <w:rFonts w:hint="eastAsia"/>
        </w:rPr>
        <w:t xml:space="preserve"> </w:t>
      </w:r>
      <m:oMath>
        <m:r>
          <w:rPr>
            <w:rFonts w:ascii="Cambria Math" w:hAnsi="Cambria Math"/>
          </w:rPr>
          <m:t>n</m:t>
        </m:r>
      </m:oMath>
      <w:r w:rsidR="006B1121">
        <w:t xml:space="preserve"> </w:t>
      </w:r>
      <w:r w:rsidR="006B1121">
        <w:rPr>
          <w:rFonts w:hint="eastAsia"/>
        </w:rPr>
        <w:t>个</w:t>
      </w:r>
      <w:r>
        <w:t>点的坐标，求能够覆盖所有点的最小面积的矩形。</w:t>
      </w:r>
    </w:p>
    <w:p w14:paraId="1D54F32B" w14:textId="77777777" w:rsidR="00183764" w:rsidRDefault="00B62AB6" w:rsidP="00574519">
      <w:pPr>
        <w:pStyle w:val="a0"/>
      </w:pPr>
      <w:r>
        <w:t>求出矩形面积、顶点坐标。</w:t>
      </w:r>
    </w:p>
    <w:p w14:paraId="303CC14D" w14:textId="43C1BFDF" w:rsidR="008B6E20" w:rsidRDefault="00B40671" w:rsidP="00574519">
      <w:pPr>
        <w:pStyle w:val="a0"/>
      </w:pPr>
      <w:r>
        <w:rPr>
          <w:rFonts w:hint="eastAsia"/>
        </w:rPr>
        <w:lastRenderedPageBreak/>
        <w:t>需要解决的</w:t>
      </w:r>
      <w:r w:rsidR="006B1121">
        <w:rPr>
          <w:rFonts w:hint="eastAsia"/>
        </w:rPr>
        <w:t>数据范围</w:t>
      </w:r>
      <w:r>
        <w:rPr>
          <w:rFonts w:hint="eastAsia"/>
        </w:rPr>
        <w:t>满足：</w:t>
      </w:r>
      <m:oMath>
        <m:r>
          <w:rPr>
            <w:rFonts w:ascii="Cambria Math" w:hAnsi="Cambria Math"/>
          </w:rPr>
          <m:t>3</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50000</m:t>
        </m:r>
      </m:oMath>
      <w:r w:rsidR="00B62AB6">
        <w:t>.</w:t>
      </w:r>
    </w:p>
    <w:p w14:paraId="25D06970" w14:textId="77777777" w:rsidR="008B6E20" w:rsidRDefault="00B62AB6" w:rsidP="00506E71">
      <w:pPr>
        <w:pStyle w:val="3"/>
        <w:rPr>
          <w:lang w:eastAsia="zh-CN"/>
        </w:rPr>
      </w:pPr>
      <w:bookmarkStart w:id="56" w:name="问题解法-2"/>
      <w:bookmarkEnd w:id="55"/>
      <w:r>
        <w:rPr>
          <w:lang w:eastAsia="zh-CN"/>
        </w:rPr>
        <w:t>问题解法</w:t>
      </w:r>
    </w:p>
    <w:p w14:paraId="4769A595" w14:textId="77777777" w:rsidR="008B6E20" w:rsidRDefault="00B62AB6" w:rsidP="00574519">
      <w:pPr>
        <w:pStyle w:val="FirstParagraph"/>
      </w:pPr>
      <w:r>
        <w:t>先求出凸包，之后用旋转卡壳维护三个边界点。</w:t>
      </w:r>
    </w:p>
    <w:p w14:paraId="3B02324D" w14:textId="2480DF75" w:rsidR="008B6E20" w:rsidRDefault="00B62AB6" w:rsidP="00574519">
      <w:pPr>
        <w:pStyle w:val="a0"/>
      </w:pPr>
      <w:r>
        <w:t>利用叉积和点积，可以求出矩形面积及四个顶点的坐标。</w:t>
      </w:r>
    </w:p>
    <w:p w14:paraId="1095DAD5" w14:textId="4BEF329B" w:rsidR="00894EBA" w:rsidRDefault="00A055D4" w:rsidP="00894EBA">
      <w:pPr>
        <w:pStyle w:val="CaptionedFigure"/>
        <w:spacing w:afterLines="50" w:after="120"/>
        <w:jc w:val="center"/>
      </w:pPr>
      <w:r>
        <w:pict w14:anchorId="540775A3">
          <v:shape id="_x0000_s2053" type="#_x0000_t202" style="width:255.1pt;height:167.9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53">
              <w:txbxContent>
                <w:p w14:paraId="3C7397DC" w14:textId="77777777" w:rsidR="00246639" w:rsidRDefault="00894EBA" w:rsidP="00013C15">
                  <w:pPr>
                    <w:pStyle w:val="af"/>
                    <w:keepNext/>
                    <w:spacing w:after="0"/>
                    <w:jc w:val="center"/>
                  </w:pPr>
                  <w:r>
                    <w:rPr>
                      <w:noProof/>
                    </w:rPr>
                    <w:drawing>
                      <wp:inline distT="0" distB="0" distL="0" distR="0" wp14:anchorId="140332D9" wp14:editId="1B9BE185">
                        <wp:extent cx="2086632" cy="1880587"/>
                        <wp:effectExtent l="0" t="0" r="0" b="0"/>
                        <wp:docPr id="48" name="图形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形 40"/>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a:xfrm>
                                  <a:off x="0" y="0"/>
                                  <a:ext cx="2093070" cy="1886389"/>
                                </a:xfrm>
                                <a:prstGeom prst="rect">
                                  <a:avLst/>
                                </a:prstGeom>
                              </pic:spPr>
                            </pic:pic>
                          </a:graphicData>
                        </a:graphic>
                      </wp:inline>
                    </w:drawing>
                  </w:r>
                </w:p>
                <w:p w14:paraId="45CA197C" w14:textId="10879821" w:rsidR="00894EBA" w:rsidRPr="00246639" w:rsidRDefault="00246639" w:rsidP="00246639">
                  <w:pPr>
                    <w:pStyle w:val="af"/>
                    <w:jc w:val="center"/>
                    <w:rPr>
                      <w:sz w:val="21"/>
                      <w:szCs w:val="21"/>
                    </w:rPr>
                  </w:pPr>
                  <w:bookmarkStart w:id="57" w:name="_Ref94789437"/>
                  <w:r w:rsidRPr="00246639">
                    <w:rPr>
                      <w:rFonts w:hint="eastAsia"/>
                      <w:sz w:val="21"/>
                      <w:szCs w:val="21"/>
                    </w:rPr>
                    <w:t>图</w:t>
                  </w:r>
                  <w:r w:rsidRPr="00246639">
                    <w:rPr>
                      <w:rFonts w:hint="eastAsia"/>
                      <w:sz w:val="21"/>
                      <w:szCs w:val="21"/>
                    </w:rPr>
                    <w:t xml:space="preserve"> </w:t>
                  </w:r>
                  <w:r w:rsidRPr="00246639">
                    <w:rPr>
                      <w:sz w:val="21"/>
                      <w:szCs w:val="21"/>
                    </w:rPr>
                    <w:fldChar w:fldCharType="begin"/>
                  </w:r>
                  <w:r w:rsidRPr="00246639">
                    <w:rPr>
                      <w:sz w:val="21"/>
                      <w:szCs w:val="21"/>
                    </w:rPr>
                    <w:instrText xml:space="preserve"> </w:instrText>
                  </w:r>
                  <w:r w:rsidRPr="00246639">
                    <w:rPr>
                      <w:rFonts w:hint="eastAsia"/>
                      <w:sz w:val="21"/>
                      <w:szCs w:val="21"/>
                    </w:rPr>
                    <w:instrText xml:space="preserve">SEQ </w:instrText>
                  </w:r>
                  <w:r w:rsidRPr="00246639">
                    <w:rPr>
                      <w:rFonts w:hint="eastAsia"/>
                      <w:sz w:val="21"/>
                      <w:szCs w:val="21"/>
                    </w:rPr>
                    <w:instrText>图</w:instrText>
                  </w:r>
                  <w:r w:rsidRPr="00246639">
                    <w:rPr>
                      <w:rFonts w:hint="eastAsia"/>
                      <w:sz w:val="21"/>
                      <w:szCs w:val="21"/>
                    </w:rPr>
                    <w:instrText xml:space="preserve"> \* ARABIC</w:instrText>
                  </w:r>
                  <w:r w:rsidRPr="00246639">
                    <w:rPr>
                      <w:sz w:val="21"/>
                      <w:szCs w:val="21"/>
                    </w:rPr>
                    <w:instrText xml:space="preserve"> </w:instrText>
                  </w:r>
                  <w:r w:rsidRPr="00246639">
                    <w:rPr>
                      <w:sz w:val="21"/>
                      <w:szCs w:val="21"/>
                    </w:rPr>
                    <w:fldChar w:fldCharType="separate"/>
                  </w:r>
                  <w:r w:rsidR="00843FAE">
                    <w:rPr>
                      <w:noProof/>
                      <w:sz w:val="21"/>
                      <w:szCs w:val="21"/>
                    </w:rPr>
                    <w:t>12</w:t>
                  </w:r>
                  <w:r w:rsidRPr="00246639">
                    <w:rPr>
                      <w:sz w:val="21"/>
                      <w:szCs w:val="21"/>
                    </w:rPr>
                    <w:fldChar w:fldCharType="end"/>
                  </w:r>
                  <w:bookmarkEnd w:id="57"/>
                </w:p>
              </w:txbxContent>
            </v:textbox>
            <w10:anchorlock/>
          </v:shape>
        </w:pict>
      </w:r>
    </w:p>
    <w:p w14:paraId="709E6C5D" w14:textId="0ADFA58C" w:rsidR="008B6E20" w:rsidRDefault="00B62AB6" w:rsidP="00574519">
      <w:pPr>
        <w:pStyle w:val="a0"/>
      </w:pPr>
      <w:r>
        <w:t>见</w:t>
      </w:r>
      <w:r w:rsidR="00395810" w:rsidRPr="00395810">
        <w:rPr>
          <w:b/>
          <w:bCs/>
        </w:rPr>
        <w:fldChar w:fldCharType="begin"/>
      </w:r>
      <w:r w:rsidR="00395810" w:rsidRPr="00395810">
        <w:rPr>
          <w:b/>
          <w:bCs/>
        </w:rPr>
        <w:instrText xml:space="preserve"> REF _Ref94789437 \h </w:instrText>
      </w:r>
      <w:r w:rsidR="00395810">
        <w:rPr>
          <w:b/>
          <w:bCs/>
        </w:rPr>
        <w:instrText xml:space="preserve"> \* MERGEFORMAT </w:instrText>
      </w:r>
      <w:r w:rsidR="00395810" w:rsidRPr="00395810">
        <w:rPr>
          <w:b/>
          <w:bCs/>
        </w:rPr>
      </w:r>
      <w:r w:rsidR="00395810" w:rsidRPr="00395810">
        <w:rPr>
          <w:b/>
          <w:bCs/>
        </w:rPr>
        <w:fldChar w:fldCharType="separate"/>
      </w:r>
      <w:r w:rsidR="00843FAE" w:rsidRPr="00843FAE">
        <w:rPr>
          <w:rFonts w:hint="eastAsia"/>
          <w:b/>
          <w:bCs/>
        </w:rPr>
        <w:t>图</w:t>
      </w:r>
      <w:r w:rsidR="00843FAE" w:rsidRPr="00843FAE">
        <w:rPr>
          <w:rFonts w:hint="eastAsia"/>
          <w:b/>
          <w:bCs/>
        </w:rPr>
        <w:t xml:space="preserve"> </w:t>
      </w:r>
      <w:r w:rsidR="00843FAE" w:rsidRPr="00843FAE">
        <w:rPr>
          <w:b/>
          <w:bCs/>
          <w:noProof/>
        </w:rPr>
        <w:t>12</w:t>
      </w:r>
      <w:r w:rsidR="00395810" w:rsidRPr="00395810">
        <w:rPr>
          <w:b/>
          <w:bCs/>
        </w:rPr>
        <w:fldChar w:fldCharType="end"/>
      </w:r>
      <w:r>
        <w:t>，下面是一种可行的表示方法，表示方法不唯一。</w:t>
      </w:r>
    </w:p>
    <w:p w14:paraId="08B02E77" w14:textId="77777777" w:rsidR="008B6E20" w:rsidRDefault="00B62AB6" w:rsidP="00574519">
      <w:pPr>
        <w:pStyle w:val="a0"/>
      </w:pPr>
      <w:r>
        <w:t>设</w:t>
      </w:r>
      <w:r>
        <w:t xml:space="preserve"> </w:t>
      </w:r>
      <m:oMath>
        <m:r>
          <w:rPr>
            <w:rFonts w:ascii="Cambria Math" w:hAnsi="Cambria Math"/>
          </w:rPr>
          <m:t>H</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0</m:t>
                </m:r>
              </m:sub>
            </m:sSub>
            <m:sSub>
              <m:sSubPr>
                <m:ctrlPr>
                  <w:rPr>
                    <w:rFonts w:ascii="Cambria Math" w:hAnsi="Cambria Math"/>
                  </w:rPr>
                </m:ctrlPr>
              </m:sSubPr>
              <m:e>
                <m:r>
                  <w:rPr>
                    <w:rFonts w:ascii="Cambria Math" w:hAnsi="Cambria Math"/>
                  </w:rPr>
                  <m:t>P</m:t>
                </m:r>
              </m:e>
              <m:sub>
                <m:r>
                  <w:rPr>
                    <w:rFonts w:ascii="Cambria Math" w:hAnsi="Cambria Math"/>
                  </w:rPr>
                  <m:t>3</m:t>
                </m:r>
              </m:sub>
            </m:sSub>
          </m:e>
        </m:d>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AB</m:t>
                    </m:r>
                  </m:e>
                </m:acc>
                <m:r>
                  <m:rPr>
                    <m:sty m:val="p"/>
                  </m:rPr>
                  <w:rPr>
                    <w:rFonts w:ascii="Cambria Math" w:hAnsi="Cambria Math"/>
                  </w:rPr>
                  <m:t>×</m:t>
                </m:r>
                <m:acc>
                  <m:accPr>
                    <m:chr m:val="⃗"/>
                    <m:ctrlPr>
                      <w:rPr>
                        <w:rFonts w:ascii="Cambria Math" w:hAnsi="Cambria Math"/>
                      </w:rPr>
                    </m:ctrlPr>
                  </m:accPr>
                  <m:e>
                    <m:r>
                      <w:rPr>
                        <w:rFonts w:ascii="Cambria Math" w:hAnsi="Cambria Math"/>
                      </w:rPr>
                      <m:t>BU</m:t>
                    </m:r>
                  </m:e>
                </m:acc>
              </m:e>
            </m:d>
          </m:num>
          <m:den>
            <m:d>
              <m:dPr>
                <m:begChr m:val="|"/>
                <m:endChr m:val="|"/>
                <m:ctrlPr>
                  <w:rPr>
                    <w:rFonts w:ascii="Cambria Math" w:hAnsi="Cambria Math"/>
                  </w:rPr>
                </m:ctrlPr>
              </m:dPr>
              <m:e>
                <m:r>
                  <w:rPr>
                    <w:rFonts w:ascii="Cambria Math" w:hAnsi="Cambria Math"/>
                  </w:rPr>
                  <m:t>AB</m:t>
                </m:r>
              </m:e>
            </m:d>
          </m:den>
        </m:f>
      </m:oMath>
      <w:r>
        <w:t>，</w:t>
      </w:r>
      <m:oMath>
        <m:r>
          <w:rPr>
            <w:rFonts w:ascii="Cambria Math" w:hAnsi="Cambria Math"/>
          </w:rPr>
          <m:t>L</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BA</m:t>
                    </m:r>
                  </m:e>
                </m:acc>
                <m:r>
                  <m:rPr>
                    <m:sty m:val="p"/>
                  </m:rPr>
                  <w:rPr>
                    <w:rFonts w:ascii="Cambria Math" w:hAnsi="Cambria Math"/>
                  </w:rPr>
                  <m:t>⋅</m:t>
                </m:r>
                <m:acc>
                  <m:accPr>
                    <m:chr m:val="⃗"/>
                    <m:ctrlPr>
                      <w:rPr>
                        <w:rFonts w:ascii="Cambria Math" w:hAnsi="Cambria Math"/>
                      </w:rPr>
                    </m:ctrlPr>
                  </m:accPr>
                  <m:e>
                    <m:r>
                      <w:rPr>
                        <w:rFonts w:ascii="Cambria Math" w:hAnsi="Cambria Math"/>
                      </w:rPr>
                      <m:t>AL</m:t>
                    </m:r>
                  </m:e>
                </m:acc>
              </m:e>
            </m:d>
          </m:num>
          <m:den>
            <m:d>
              <m:dPr>
                <m:begChr m:val="|"/>
                <m:endChr m:val="|"/>
                <m:ctrlPr>
                  <w:rPr>
                    <w:rFonts w:ascii="Cambria Math" w:hAnsi="Cambria Math"/>
                  </w:rPr>
                </m:ctrlPr>
              </m:dPr>
              <m:e>
                <m:r>
                  <w:rPr>
                    <w:rFonts w:ascii="Cambria Math" w:hAnsi="Cambria Math"/>
                  </w:rPr>
                  <m:t>BA</m:t>
                </m:r>
              </m:e>
            </m:d>
          </m:den>
        </m:f>
      </m:oMath>
      <w:r>
        <w:t>，</w:t>
      </w:r>
      <m:oMath>
        <m:r>
          <w:rPr>
            <w:rFonts w:ascii="Cambria Math" w:hAnsi="Cambria Math"/>
          </w:rPr>
          <m:t>R</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AB</m:t>
                    </m:r>
                  </m:e>
                </m:acc>
                <m:r>
                  <m:rPr>
                    <m:sty m:val="p"/>
                  </m:rPr>
                  <w:rPr>
                    <w:rFonts w:ascii="Cambria Math" w:hAnsi="Cambria Math"/>
                  </w:rPr>
                  <m:t>⋅</m:t>
                </m:r>
                <m:acc>
                  <m:accPr>
                    <m:chr m:val="⃗"/>
                    <m:ctrlPr>
                      <w:rPr>
                        <w:rFonts w:ascii="Cambria Math" w:hAnsi="Cambria Math"/>
                      </w:rPr>
                    </m:ctrlPr>
                  </m:accPr>
                  <m:e>
                    <m:r>
                      <w:rPr>
                        <w:rFonts w:ascii="Cambria Math" w:hAnsi="Cambria Math"/>
                      </w:rPr>
                      <m:t>BR</m:t>
                    </m:r>
                  </m:e>
                </m:acc>
              </m:e>
            </m:d>
          </m:num>
          <m:den>
            <m:d>
              <m:dPr>
                <m:begChr m:val="|"/>
                <m:endChr m:val="|"/>
                <m:ctrlPr>
                  <w:rPr>
                    <w:rFonts w:ascii="Cambria Math" w:hAnsi="Cambria Math"/>
                  </w:rPr>
                </m:ctrlPr>
              </m:dPr>
              <m:e>
                <m:r>
                  <w:rPr>
                    <w:rFonts w:ascii="Cambria Math" w:hAnsi="Cambria Math"/>
                  </w:rPr>
                  <m:t>AB</m:t>
                </m:r>
              </m:e>
            </m:d>
          </m:den>
        </m:f>
      </m:oMath>
      <w:r>
        <w:t>.</w:t>
      </w:r>
    </w:p>
    <w:p w14:paraId="69F33650" w14:textId="30CB3BAF" w:rsidR="008B6E20" w:rsidRDefault="00B62AB6" w:rsidP="00574519">
      <w:pPr>
        <w:pStyle w:val="a0"/>
      </w:pPr>
      <w:r>
        <w:t>则矩形面积为：</w:t>
      </w:r>
    </w:p>
    <w:p w14:paraId="7FBD7C1E" w14:textId="61E0643F" w:rsidR="00E57061" w:rsidRDefault="00E57061" w:rsidP="00E57061">
      <w:pPr>
        <w:pStyle w:val="AMDisplayEquation"/>
        <w:rPr>
          <w:rFonts w:hint="eastAsia"/>
        </w:rPr>
      </w:pPr>
      <w:r>
        <w:tab/>
      </w:r>
      <w:r w:rsidRPr="00E57061">
        <w:rPr>
          <w:position w:val="-10"/>
        </w:rPr>
        <w:object w:dxaOrig="2297" w:dyaOrig="376" w14:anchorId="0754091B">
          <v:shape id="_x0000_i1233" type="#_x0000_t75" style="width:114.75pt;height:18.9pt" o:ole="">
            <v:imagedata r:id="rId56" o:title=""/>
          </v:shape>
          <o:OLEObject Type="Embed" ProgID="Equation.AxMath" ShapeID="_x0000_i1233" DrawAspect="Content" ObjectID="_1705435244" r:id="rId57"/>
        </w:object>
      </w:r>
    </w:p>
    <w:p w14:paraId="2E59163C" w14:textId="62623EAB" w:rsidR="008B6E20" w:rsidRDefault="00B62AB6" w:rsidP="00574519">
      <w:pPr>
        <w:pStyle w:val="FirstParagraph"/>
      </w:pPr>
      <w:r>
        <w:t>顶点坐标为：</w:t>
      </w:r>
    </w:p>
    <w:p w14:paraId="6E0B1623" w14:textId="1299BD9D" w:rsidR="00E57061" w:rsidRPr="00E57061" w:rsidRDefault="00E57061" w:rsidP="00E57061">
      <w:pPr>
        <w:pStyle w:val="AMDisplayEquation"/>
      </w:pPr>
      <w:r>
        <w:tab/>
      </w:r>
      <w:r w:rsidRPr="00E57061">
        <w:rPr>
          <w:position w:val="-130"/>
        </w:rPr>
        <w:object w:dxaOrig="2464" w:dyaOrig="2746" w14:anchorId="4B91E55B">
          <v:shape id="_x0000_i1237" type="#_x0000_t75" style="width:123.35pt;height:137.25pt" o:ole="">
            <v:imagedata r:id="rId58" o:title=""/>
          </v:shape>
          <o:OLEObject Type="Embed" ProgID="Equation.AxMath" ShapeID="_x0000_i1237" DrawAspect="Content" ObjectID="_1705435245" r:id="rId59"/>
        </w:object>
      </w:r>
    </w:p>
    <w:p w14:paraId="40E71A24" w14:textId="28C4213D" w:rsidR="008B6E20" w:rsidRDefault="00B62AB6" w:rsidP="00574519">
      <w:pPr>
        <w:pStyle w:val="FirstParagraph"/>
      </w:pPr>
      <w:r>
        <w:t>若不需要求出顶点坐标，也可以这样表示矩形面积：</w:t>
      </w:r>
    </w:p>
    <w:p w14:paraId="073BF4B6" w14:textId="1996329A" w:rsidR="00E57061" w:rsidRPr="00E57061" w:rsidRDefault="00E57061" w:rsidP="00E57061">
      <w:pPr>
        <w:pStyle w:val="AMDisplayEquation"/>
        <w:rPr>
          <w:rFonts w:hint="eastAsia"/>
        </w:rPr>
      </w:pPr>
      <w:r>
        <w:tab/>
      </w:r>
      <w:r w:rsidRPr="00E57061">
        <w:rPr>
          <w:position w:val="-29"/>
        </w:rPr>
        <w:object w:dxaOrig="5259" w:dyaOrig="700" w14:anchorId="71F15985">
          <v:shape id="_x0000_i1241" type="#_x0000_t75" style="width:263.05pt;height:34.95pt" o:ole="">
            <v:imagedata r:id="rId60" o:title=""/>
          </v:shape>
          <o:OLEObject Type="Embed" ProgID="Equation.AxMath" ShapeID="_x0000_i1241" DrawAspect="Content" ObjectID="_1705435246" r:id="rId61"/>
        </w:object>
      </w:r>
    </w:p>
    <w:p w14:paraId="1E7C26A0" w14:textId="77777777" w:rsidR="008B6E20" w:rsidRDefault="00B62AB6" w:rsidP="00574519">
      <w:pPr>
        <w:pStyle w:val="FirstParagraph"/>
      </w:pPr>
      <w:r>
        <w:t>设</w:t>
      </w:r>
      <w:r>
        <w:t xml:space="preserve"> </w:t>
      </w:r>
      <m:oMath>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B</m:t>
                </m:r>
              </m:e>
            </m:acc>
          </m:e>
        </m:d>
        <m:r>
          <m:rPr>
            <m:sty m:val="p"/>
          </m:rPr>
          <w:rPr>
            <w:rFonts w:ascii="Cambria Math" w:hAnsi="Cambria Math"/>
          </w:rPr>
          <m:t>=</m:t>
        </m:r>
        <m:r>
          <w:rPr>
            <w:rFonts w:ascii="Cambria Math" w:hAnsi="Cambria Math"/>
          </w:rPr>
          <m:t>m</m:t>
        </m:r>
      </m:oMath>
      <w:r>
        <w:t>，</w:t>
      </w:r>
      <m:oMath>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A</m:t>
                </m:r>
                <m:sSub>
                  <m:sSubPr>
                    <m:ctrlPr>
                      <w:rPr>
                        <w:rFonts w:ascii="Cambria Math" w:hAnsi="Cambria Math"/>
                      </w:rPr>
                    </m:ctrlPr>
                  </m:sSubPr>
                  <m:e>
                    <m:r>
                      <w:rPr>
                        <w:rFonts w:ascii="Cambria Math" w:hAnsi="Cambria Math"/>
                      </w:rPr>
                      <m:t>P</m:t>
                    </m:r>
                  </m:e>
                  <m:sub>
                    <m:r>
                      <w:rPr>
                        <w:rFonts w:ascii="Cambria Math" w:hAnsi="Cambria Math"/>
                      </w:rPr>
                      <m:t>1</m:t>
                    </m:r>
                  </m:sub>
                </m:sSub>
              </m:e>
            </m:acc>
          </m:e>
        </m:d>
        <m:r>
          <m:rPr>
            <m:sty m:val="p"/>
          </m:rPr>
          <w:rPr>
            <w:rFonts w:ascii="Cambria Math" w:hAnsi="Cambria Math"/>
          </w:rPr>
          <m:t>=</m:t>
        </m:r>
        <m:r>
          <w:rPr>
            <w:rFonts w:ascii="Cambria Math" w:hAnsi="Cambria Math"/>
          </w:rPr>
          <m:t>n</m:t>
        </m:r>
      </m:oMath>
      <w:r>
        <w:t xml:space="preserve"> </w:t>
      </w:r>
      <w:r>
        <w:t>后易证。</w:t>
      </w:r>
    </w:p>
    <w:p w14:paraId="1BE285F2" w14:textId="00E7F943" w:rsidR="008B6E20" w:rsidRDefault="00B62AB6" w:rsidP="00506E71">
      <w:pPr>
        <w:pStyle w:val="3"/>
      </w:pPr>
      <w:bookmarkStart w:id="58" w:name="参考代码-4"/>
      <w:bookmarkEnd w:id="56"/>
      <w:r>
        <w:t>参考代码</w:t>
      </w:r>
    </w:p>
    <w:p w14:paraId="5E522BC6" w14:textId="27545F77" w:rsidR="00E57061" w:rsidRPr="00E57061" w:rsidRDefault="00E57061" w:rsidP="00E57061">
      <w:pPr>
        <w:pStyle w:val="FirstParagraph"/>
      </w:pPr>
      <w:r>
        <w:t>代码实现</w:t>
      </w:r>
      <w:r>
        <w:rPr>
          <w:rFonts w:hint="eastAsia"/>
        </w:rPr>
        <w:t>见</w:t>
      </w:r>
      <w:r w:rsidRPr="001A2D0C">
        <w:rPr>
          <w:b/>
          <w:bCs/>
        </w:rPr>
        <w:fldChar w:fldCharType="begin"/>
      </w:r>
      <w:r w:rsidRPr="001A2D0C">
        <w:rPr>
          <w:b/>
          <w:bCs/>
        </w:rPr>
        <w:instrText xml:space="preserve"> </w:instrText>
      </w:r>
      <w:r w:rsidRPr="001A2D0C">
        <w:rPr>
          <w:rFonts w:hint="eastAsia"/>
          <w:b/>
          <w:bCs/>
        </w:rPr>
        <w:instrText>REF _Ref94781228 \r \h</w:instrText>
      </w:r>
      <w:r w:rsidRPr="001A2D0C">
        <w:rPr>
          <w:b/>
          <w:bCs/>
        </w:rPr>
        <w:instrText xml:space="preserve"> </w:instrText>
      </w:r>
      <w:r w:rsidRPr="001A2D0C">
        <w:rPr>
          <w:b/>
          <w:bCs/>
        </w:rPr>
      </w:r>
      <w:r>
        <w:rPr>
          <w:b/>
          <w:bCs/>
        </w:rPr>
        <w:instrText xml:space="preserve"> \* MERGEFORMAT </w:instrText>
      </w:r>
      <w:r w:rsidRPr="001A2D0C">
        <w:rPr>
          <w:b/>
          <w:bCs/>
        </w:rPr>
        <w:fldChar w:fldCharType="separate"/>
      </w:r>
      <w:r w:rsidR="00843FAE">
        <w:rPr>
          <w:b/>
          <w:bCs/>
        </w:rPr>
        <w:t>9</w:t>
      </w:r>
      <w:r w:rsidRPr="001A2D0C">
        <w:rPr>
          <w:b/>
          <w:bCs/>
        </w:rPr>
        <w:fldChar w:fldCharType="end"/>
      </w:r>
      <w:r>
        <w:rPr>
          <w:rFonts w:hint="eastAsia"/>
          <w:b/>
          <w:bCs/>
        </w:rPr>
        <w:t>.</w:t>
      </w:r>
      <w:r>
        <w:rPr>
          <w:b/>
          <w:bCs/>
        </w:rPr>
        <w:t xml:space="preserve"> </w:t>
      </w:r>
      <w:r w:rsidRPr="001A2D0C">
        <w:rPr>
          <w:b/>
          <w:bCs/>
        </w:rPr>
        <w:fldChar w:fldCharType="begin"/>
      </w:r>
      <w:r w:rsidRPr="001A2D0C">
        <w:rPr>
          <w:b/>
          <w:bCs/>
        </w:rPr>
        <w:instrText xml:space="preserve"> REF _Ref94781228 \h </w:instrText>
      </w:r>
      <w:r w:rsidRPr="001A2D0C">
        <w:rPr>
          <w:b/>
          <w:bCs/>
        </w:rPr>
      </w:r>
      <w:r>
        <w:rPr>
          <w:b/>
          <w:bCs/>
        </w:rPr>
        <w:instrText xml:space="preserve"> \* MERGEFORMAT </w:instrText>
      </w:r>
      <w:r w:rsidRPr="001A2D0C">
        <w:rPr>
          <w:b/>
          <w:bCs/>
        </w:rPr>
        <w:fldChar w:fldCharType="separate"/>
      </w:r>
      <w:r w:rsidR="00843FAE" w:rsidRPr="00843FAE">
        <w:rPr>
          <w:rFonts w:hint="eastAsia"/>
          <w:b/>
          <w:bCs/>
        </w:rPr>
        <w:t>附件</w:t>
      </w:r>
      <w:r w:rsidRPr="001A2D0C">
        <w:rPr>
          <w:b/>
          <w:bCs/>
        </w:rPr>
        <w:fldChar w:fldCharType="end"/>
      </w:r>
      <w:r>
        <w:rPr>
          <w:rFonts w:hint="eastAsia"/>
        </w:rPr>
        <w:t>中的</w:t>
      </w:r>
      <w:r w:rsidRPr="00CD72EC">
        <w:t xml:space="preserve">double </w:t>
      </w:r>
      <w:r>
        <w:rPr>
          <w:rFonts w:hint="eastAsia"/>
        </w:rPr>
        <w:t>Get</w:t>
      </w:r>
      <w:r>
        <w:t>_Min</w:t>
      </w:r>
      <w:r w:rsidRPr="00CD72EC">
        <w:t>函数</w:t>
      </w:r>
      <w:r>
        <w:rPr>
          <w:rFonts w:hint="eastAsia"/>
        </w:rPr>
        <w:t>。</w:t>
      </w:r>
    </w:p>
    <w:p w14:paraId="1BC35FB4" w14:textId="77777777" w:rsidR="008B6E20" w:rsidRDefault="00B62AB6" w:rsidP="00574519">
      <w:pPr>
        <w:pStyle w:val="2"/>
      </w:pPr>
      <w:bookmarkStart w:id="59" w:name="点集能构成的最大三角形"/>
      <w:bookmarkEnd w:id="54"/>
      <w:bookmarkEnd w:id="58"/>
      <w:r>
        <w:t>点集能构成的最大三角形</w:t>
      </w:r>
    </w:p>
    <w:p w14:paraId="313B3197" w14:textId="77777777" w:rsidR="008B6E20" w:rsidRDefault="00B62AB6" w:rsidP="00506E71">
      <w:pPr>
        <w:pStyle w:val="3"/>
        <w:rPr>
          <w:lang w:eastAsia="zh-CN"/>
        </w:rPr>
      </w:pPr>
      <w:bookmarkStart w:id="60" w:name="问题描述-3"/>
      <w:r>
        <w:rPr>
          <w:lang w:eastAsia="zh-CN"/>
        </w:rPr>
        <w:t>问题描述</w:t>
      </w:r>
    </w:p>
    <w:p w14:paraId="46EA4658" w14:textId="77777777" w:rsidR="008B6E20" w:rsidRDefault="00B62AB6" w:rsidP="00574519">
      <w:pPr>
        <w:pStyle w:val="FirstParagraph"/>
      </w:pPr>
      <w:r>
        <w:t>给定平面上的</w:t>
      </w:r>
      <w:r>
        <w:t xml:space="preserve"> </w:t>
      </w:r>
      <m:oMath>
        <m:r>
          <w:rPr>
            <w:rFonts w:ascii="Cambria Math" w:hAnsi="Cambria Math"/>
          </w:rPr>
          <m:t>n</m:t>
        </m:r>
      </m:oMath>
      <w:r>
        <w:t xml:space="preserve"> </w:t>
      </w:r>
      <w:r>
        <w:t>个点，从其中任选三个点作为顶点，求能构成的最大三角形面积。</w:t>
      </w:r>
    </w:p>
    <w:p w14:paraId="24998BAA" w14:textId="6C79454D" w:rsidR="008B6E20" w:rsidRDefault="00561F35" w:rsidP="00574519">
      <w:pPr>
        <w:pStyle w:val="a0"/>
      </w:pPr>
      <w:r>
        <w:rPr>
          <w:rFonts w:hint="eastAsia"/>
        </w:rPr>
        <w:t>需要解决的数据范围满足：</w:t>
      </w:r>
      <m:oMath>
        <m:r>
          <m:rPr>
            <m:sty m:val="p"/>
          </m:rPr>
          <w:rPr>
            <w:rFonts w:ascii="Cambria Math" w:hAnsi="Cambria Math"/>
          </w:rPr>
          <m:t>1≤</m:t>
        </m:r>
        <m:r>
          <w:rPr>
            <w:rFonts w:ascii="Cambria Math" w:hAnsi="Cambria Math"/>
          </w:rPr>
          <m:t>n</m:t>
        </m:r>
        <m:r>
          <m:rPr>
            <m:sty m:val="p"/>
          </m:rPr>
          <w:rPr>
            <w:rFonts w:ascii="Cambria Math" w:hAnsi="Cambria Math"/>
          </w:rPr>
          <m:t>≤50000</m:t>
        </m:r>
      </m:oMath>
      <w:r w:rsidR="00B62AB6">
        <w:t>.</w:t>
      </w:r>
    </w:p>
    <w:p w14:paraId="318FCF9A" w14:textId="77777777" w:rsidR="008B6E20" w:rsidRDefault="00B62AB6" w:rsidP="00506E71">
      <w:pPr>
        <w:pStyle w:val="3"/>
        <w:rPr>
          <w:lang w:eastAsia="zh-CN"/>
        </w:rPr>
      </w:pPr>
      <w:bookmarkStart w:id="61" w:name="问题解法-3"/>
      <w:bookmarkEnd w:id="60"/>
      <w:r>
        <w:rPr>
          <w:lang w:eastAsia="zh-CN"/>
        </w:rPr>
        <w:lastRenderedPageBreak/>
        <w:t>问题解法</w:t>
      </w:r>
    </w:p>
    <w:p w14:paraId="751C0E6D" w14:textId="77777777" w:rsidR="008B6E20" w:rsidRDefault="00B62AB6" w:rsidP="00574519">
      <w:pPr>
        <w:pStyle w:val="FirstParagraph"/>
      </w:pPr>
      <w:r>
        <w:t>显然，三角形的顶点一定都在这</w:t>
      </w:r>
      <w:r>
        <w:t xml:space="preserve"> </w:t>
      </w:r>
      <m:oMath>
        <m:r>
          <w:rPr>
            <w:rFonts w:ascii="Cambria Math" w:hAnsi="Cambria Math"/>
          </w:rPr>
          <m:t>n</m:t>
        </m:r>
      </m:oMath>
      <w:r>
        <w:t xml:space="preserve"> </w:t>
      </w:r>
      <w:r>
        <w:t>个点的凸包上，所以先求出凸包。</w:t>
      </w:r>
    </w:p>
    <w:p w14:paraId="50625060" w14:textId="77777777" w:rsidR="008B6E20" w:rsidRDefault="00B62AB6" w:rsidP="00574519">
      <w:pPr>
        <w:pStyle w:val="a0"/>
      </w:pPr>
      <w:r>
        <w:t>考虑旋转卡壳。</w:t>
      </w:r>
    </w:p>
    <w:p w14:paraId="66B2588D" w14:textId="77777777" w:rsidR="008B6E20" w:rsidRDefault="00B62AB6" w:rsidP="00574519">
      <w:pPr>
        <w:pStyle w:val="a0"/>
      </w:pPr>
      <w:r>
        <w:t>这题中不能固定一条边，再枚举另外两个点，因为三角形的边不一定在凸包上。</w:t>
      </w:r>
    </w:p>
    <w:p w14:paraId="62FC05B8" w14:textId="77777777" w:rsidR="008B6E20" w:rsidRDefault="00B62AB6" w:rsidP="00574519">
      <w:pPr>
        <w:pStyle w:val="a0"/>
      </w:pPr>
      <w:r>
        <w:t>因此，先逆时针枚举一个固定点</w:t>
      </w:r>
      <w:r>
        <w:t xml:space="preserve"> </w:t>
      </w:r>
      <m:oMath>
        <m:r>
          <w:rPr>
            <w:rFonts w:ascii="Cambria Math" w:hAnsi="Cambria Math"/>
          </w:rPr>
          <m:t>i</m:t>
        </m:r>
      </m:oMath>
      <w:r>
        <w:t>，再逆时针旋转另外两个顶点</w:t>
      </w:r>
      <w:r>
        <w:t xml:space="preserve"> </w:t>
      </w:r>
      <m:oMath>
        <m:r>
          <w:rPr>
            <w:rFonts w:ascii="Cambria Math" w:hAnsi="Cambria Math"/>
          </w:rPr>
          <m:t>j</m:t>
        </m:r>
      </m:oMath>
      <w:r>
        <w:t xml:space="preserve"> </w:t>
      </w:r>
      <w:r>
        <w:t>和</w:t>
      </w:r>
      <w:r>
        <w:t xml:space="preserve"> </w:t>
      </w:r>
      <m:oMath>
        <m:r>
          <w:rPr>
            <w:rFonts w:ascii="Cambria Math" w:hAnsi="Cambria Math"/>
          </w:rPr>
          <m:t>k</m:t>
        </m:r>
      </m:oMath>
      <w:r>
        <w:t>.·</w:t>
      </w:r>
    </w:p>
    <w:p w14:paraId="79743E47" w14:textId="77777777" w:rsidR="008B6E20" w:rsidRDefault="00B62AB6" w:rsidP="00574519">
      <w:pPr>
        <w:pStyle w:val="a0"/>
      </w:pPr>
      <w:r>
        <w:t>由于凸包上的一些单调性，我们旋转</w:t>
      </w:r>
      <w:r>
        <w:t xml:space="preserve"> </w:t>
      </w:r>
      <m:oMath>
        <m:r>
          <w:rPr>
            <w:rFonts w:ascii="Cambria Math" w:hAnsi="Cambria Math"/>
          </w:rPr>
          <m:t>j</m:t>
        </m:r>
      </m:oMath>
      <w:r>
        <w:t xml:space="preserve"> </w:t>
      </w:r>
      <w:r>
        <w:t>时停止的条件是</w:t>
      </w:r>
      <w:r>
        <w:t xml:space="preserve"> </w:t>
      </w:r>
      <m:oMath>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ijk</m:t>
            </m:r>
          </m:sub>
        </m:sSub>
      </m:oMath>
      <w:r>
        <w:t xml:space="preserve"> </w:t>
      </w:r>
      <w:r>
        <w:t>最大，停止后固定</w:t>
      </w:r>
      <w:r>
        <w:t xml:space="preserve"> </w:t>
      </w:r>
      <m:oMath>
        <m:r>
          <w:rPr>
            <w:rFonts w:ascii="Cambria Math" w:hAnsi="Cambria Math"/>
          </w:rPr>
          <m:t>j</m:t>
        </m:r>
      </m:oMath>
      <w:r>
        <w:t>，以相同停止条件旋转</w:t>
      </w:r>
      <w:r>
        <w:t xml:space="preserve"> </w:t>
      </w:r>
      <m:oMath>
        <m:r>
          <w:rPr>
            <w:rFonts w:ascii="Cambria Math" w:hAnsi="Cambria Math"/>
          </w:rPr>
          <m:t>k</m:t>
        </m:r>
      </m:oMath>
      <w:r>
        <w:t>.</w:t>
      </w:r>
    </w:p>
    <w:p w14:paraId="3F48B590" w14:textId="4F703712" w:rsidR="008B6E20" w:rsidRDefault="0012228F" w:rsidP="00704E23">
      <w:pPr>
        <w:pStyle w:val="a0"/>
      </w:pPr>
      <m:oMath>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ijk</m:t>
            </m:r>
          </m:sub>
        </m:sSub>
      </m:oMath>
      <w:r w:rsidR="00B62AB6">
        <w:t xml:space="preserve"> </w:t>
      </w:r>
      <w:r w:rsidR="00B62AB6">
        <w:t>最大，是指</w:t>
      </w:r>
      <w:r w:rsidR="00B62AB6">
        <w:t xml:space="preserve"> </w:t>
      </w:r>
      <m:oMath>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nor/>
              </m:rPr>
              <m:t>_last</m:t>
            </m:r>
            <m:r>
              <m:rPr>
                <m:sty m:val="p"/>
              </m:rPr>
              <w:rPr>
                <w:rFonts w:ascii="Cambria Math" w:hAnsi="Cambria Math"/>
              </w:rPr>
              <m:t>,</m:t>
            </m:r>
            <m:r>
              <w:rPr>
                <w:rFonts w:ascii="Cambria Math" w:hAnsi="Cambria Math"/>
              </w:rPr>
              <m:t>k</m:t>
            </m:r>
          </m:sub>
        </m:sSub>
        <m:r>
          <m:rPr>
            <m:sty m:val="p"/>
          </m:rPr>
          <w:rPr>
            <w:rFonts w:ascii="Cambria Math" w:hAnsi="Cambria Math"/>
          </w:rPr>
          <m:t>&lt;</m:t>
        </m:r>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ijk</m:t>
            </m:r>
          </m:sub>
        </m:sSub>
      </m:oMath>
      <w:r w:rsidR="00B62AB6">
        <w:t xml:space="preserve"> </w:t>
      </w:r>
      <w:r w:rsidR="00B62AB6">
        <w:t>且</w:t>
      </w:r>
      <w:r w:rsidR="00B62AB6">
        <w:t xml:space="preserve"> </w:t>
      </w:r>
      <m:oMath>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ijk</m:t>
            </m:r>
          </m:sub>
        </m:sSub>
        <m:r>
          <m:rPr>
            <m:sty m:val="p"/>
          </m:rPr>
          <w:rPr>
            <w:rFonts w:ascii="Cambria Math" w:hAnsi="Cambria Math"/>
          </w:rPr>
          <m:t>&gt;</m:t>
        </m:r>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nor/>
              </m:rPr>
              <m:t>_next</m:t>
            </m:r>
            <m:r>
              <m:rPr>
                <m:sty m:val="p"/>
              </m:rPr>
              <w:rPr>
                <w:rFonts w:ascii="Cambria Math" w:hAnsi="Cambria Math"/>
              </w:rPr>
              <m:t>,</m:t>
            </m:r>
            <m:r>
              <w:rPr>
                <w:rFonts w:ascii="Cambria Math" w:hAnsi="Cambria Math"/>
              </w:rPr>
              <m:t>k</m:t>
            </m:r>
          </m:sub>
        </m:sSub>
      </m:oMath>
      <w:r w:rsidR="00B62AB6">
        <w:t>.</w:t>
      </w:r>
      <w:bookmarkStart w:id="62" w:name="半平面交-1"/>
      <w:bookmarkEnd w:id="45"/>
      <w:bookmarkEnd w:id="59"/>
      <w:bookmarkEnd w:id="61"/>
    </w:p>
    <w:p w14:paraId="1EFD9744" w14:textId="51EC87EF" w:rsidR="00704E23" w:rsidRDefault="00704E23" w:rsidP="00704E23">
      <w:pPr>
        <w:pStyle w:val="a0"/>
      </w:pPr>
      <w:r>
        <w:rPr>
          <w:rFonts w:hint="eastAsia"/>
        </w:rPr>
        <w:t>代码与</w:t>
      </w:r>
      <w:r w:rsidRPr="00704E23">
        <w:rPr>
          <w:b/>
          <w:bCs/>
        </w:rPr>
        <w:fldChar w:fldCharType="begin"/>
      </w:r>
      <w:r w:rsidRPr="00704E23">
        <w:rPr>
          <w:b/>
          <w:bCs/>
        </w:rPr>
        <w:instrText xml:space="preserve"> </w:instrText>
      </w:r>
      <w:r w:rsidRPr="00704E23">
        <w:rPr>
          <w:rFonts w:hint="eastAsia"/>
          <w:b/>
          <w:bCs/>
        </w:rPr>
        <w:instrText>REF _Ref94810881 \r \h</w:instrText>
      </w:r>
      <w:r w:rsidRPr="00704E23">
        <w:rPr>
          <w:b/>
          <w:bCs/>
        </w:rPr>
        <w:instrText xml:space="preserve"> </w:instrText>
      </w:r>
      <w:r>
        <w:rPr>
          <w:b/>
          <w:bCs/>
        </w:rPr>
        <w:instrText xml:space="preserve"> \* MERGEFORMAT </w:instrText>
      </w:r>
      <w:r w:rsidRPr="00704E23">
        <w:rPr>
          <w:b/>
          <w:bCs/>
        </w:rPr>
      </w:r>
      <w:r w:rsidRPr="00704E23">
        <w:rPr>
          <w:b/>
          <w:bCs/>
        </w:rPr>
        <w:fldChar w:fldCharType="separate"/>
      </w:r>
      <w:r w:rsidR="00843FAE">
        <w:rPr>
          <w:b/>
          <w:bCs/>
        </w:rPr>
        <w:t>5.2</w:t>
      </w:r>
      <w:r w:rsidRPr="00704E23">
        <w:rPr>
          <w:b/>
          <w:bCs/>
        </w:rPr>
        <w:fldChar w:fldCharType="end"/>
      </w:r>
      <w:r w:rsidRPr="00704E23">
        <w:rPr>
          <w:b/>
          <w:bCs/>
        </w:rPr>
        <w:fldChar w:fldCharType="begin"/>
      </w:r>
      <w:r w:rsidRPr="00704E23">
        <w:rPr>
          <w:b/>
          <w:bCs/>
        </w:rPr>
        <w:instrText xml:space="preserve"> REF _Ref94810881 \h </w:instrText>
      </w:r>
      <w:r>
        <w:rPr>
          <w:b/>
          <w:bCs/>
        </w:rPr>
        <w:instrText xml:space="preserve"> \* MERGEFORMAT </w:instrText>
      </w:r>
      <w:r w:rsidRPr="00704E23">
        <w:rPr>
          <w:b/>
          <w:bCs/>
        </w:rPr>
      </w:r>
      <w:r w:rsidRPr="00704E23">
        <w:rPr>
          <w:b/>
          <w:bCs/>
        </w:rPr>
        <w:fldChar w:fldCharType="separate"/>
      </w:r>
      <w:r w:rsidR="00843FAE" w:rsidRPr="00843FAE">
        <w:rPr>
          <w:b/>
          <w:bCs/>
        </w:rPr>
        <w:t>凸包直径</w:t>
      </w:r>
      <w:r w:rsidRPr="00704E23">
        <w:rPr>
          <w:b/>
          <w:bCs/>
        </w:rPr>
        <w:fldChar w:fldCharType="end"/>
      </w:r>
      <w:r>
        <w:rPr>
          <w:rFonts w:hint="eastAsia"/>
        </w:rPr>
        <w:t>类似。</w:t>
      </w:r>
    </w:p>
    <w:p w14:paraId="1DCC5B1F" w14:textId="5FA4C6AB" w:rsidR="00816907" w:rsidRDefault="00816907" w:rsidP="00816907">
      <w:pPr>
        <w:pStyle w:val="1"/>
      </w:pPr>
      <w:r>
        <w:rPr>
          <w:rFonts w:hint="eastAsia"/>
        </w:rPr>
        <w:t>半平面交</w:t>
      </w:r>
    </w:p>
    <w:p w14:paraId="636A3E83" w14:textId="77777777" w:rsidR="008B6E20" w:rsidRDefault="00B62AB6" w:rsidP="00574519">
      <w:pPr>
        <w:pStyle w:val="2"/>
      </w:pPr>
      <w:bookmarkStart w:id="63" w:name="相关定义"/>
      <w:r>
        <w:t>相关定义</w:t>
      </w:r>
    </w:p>
    <w:p w14:paraId="7DED0253" w14:textId="77777777" w:rsidR="008B6E20" w:rsidRDefault="00B62AB6" w:rsidP="00506E71">
      <w:pPr>
        <w:pStyle w:val="3"/>
        <w:rPr>
          <w:lang w:eastAsia="zh-CN"/>
        </w:rPr>
      </w:pPr>
      <w:bookmarkStart w:id="64" w:name="半平面"/>
      <w:r>
        <w:rPr>
          <w:lang w:eastAsia="zh-CN"/>
        </w:rPr>
        <w:t>半平面</w:t>
      </w:r>
    </w:p>
    <w:p w14:paraId="087F2916" w14:textId="77777777" w:rsidR="008B6E20" w:rsidRDefault="00B62AB6" w:rsidP="00574519">
      <w:pPr>
        <w:pStyle w:val="FirstParagraph"/>
      </w:pPr>
      <w:r>
        <w:t>半平面是一条直线和直线的一侧，是一个点集。</w:t>
      </w:r>
    </w:p>
    <w:p w14:paraId="1157D915" w14:textId="77777777" w:rsidR="008B6E20" w:rsidRDefault="00B62AB6" w:rsidP="00574519">
      <w:pPr>
        <w:pStyle w:val="a0"/>
      </w:pPr>
      <w:r>
        <w:t>当点集包含直线时，称为闭半平面；当不包含直线时，称为开半平面。</w:t>
      </w:r>
    </w:p>
    <w:p w14:paraId="722FB4EC" w14:textId="77777777" w:rsidR="008B6E20" w:rsidRDefault="00B62AB6" w:rsidP="00506E71">
      <w:pPr>
        <w:pStyle w:val="3"/>
        <w:rPr>
          <w:lang w:eastAsia="zh-CN"/>
        </w:rPr>
      </w:pPr>
      <w:bookmarkStart w:id="65" w:name="半平面交-2"/>
      <w:bookmarkEnd w:id="64"/>
      <w:r>
        <w:rPr>
          <w:lang w:eastAsia="zh-CN"/>
        </w:rPr>
        <w:t>半平面交</w:t>
      </w:r>
    </w:p>
    <w:p w14:paraId="2B3CA7B7" w14:textId="77777777" w:rsidR="008B6E20" w:rsidRDefault="00B62AB6" w:rsidP="00574519">
      <w:pPr>
        <w:pStyle w:val="FirstParagraph"/>
      </w:pPr>
      <w:r>
        <w:t>半平面交是多个半平面的交集。</w:t>
      </w:r>
    </w:p>
    <w:p w14:paraId="50FAD333" w14:textId="77777777" w:rsidR="008B6E20" w:rsidRDefault="00B62AB6" w:rsidP="00574519">
      <w:pPr>
        <w:pStyle w:val="a0"/>
      </w:pPr>
      <w:r>
        <w:t>半平面交是一个点集，并且是一个凸集。在直角坐标系上是一个区域。</w:t>
      </w:r>
    </w:p>
    <w:p w14:paraId="41851C73" w14:textId="77777777" w:rsidR="008B6E20" w:rsidRDefault="00B62AB6" w:rsidP="00574519">
      <w:pPr>
        <w:pStyle w:val="a0"/>
      </w:pPr>
      <w:r>
        <w:t>半平面交在代数意义下，是若干个线性约束条件，每个约束条件形如：</w:t>
      </w:r>
    </w:p>
    <w:p w14:paraId="2AA14836" w14:textId="77777777" w:rsidR="008B6E20" w:rsidRDefault="0012228F" w:rsidP="00574519">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m:oMathPara>
    </w:p>
    <w:p w14:paraId="085C10B1" w14:textId="77777777" w:rsidR="008B6E20" w:rsidRDefault="00B62AB6" w:rsidP="00574519">
      <w:pPr>
        <w:pStyle w:val="FirstParagraph"/>
      </w:pPr>
      <w:r>
        <w:t>其中</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w:t>
      </w:r>
      <w:r>
        <w:t>为常数，且</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w:r>
        <w:t>和</w:t>
      </w:r>
      <w:r>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w:t>
      </w:r>
      <w:r>
        <w:t>不都为零。</w:t>
      </w:r>
    </w:p>
    <w:p w14:paraId="4EF91E4E" w14:textId="4E983B0E" w:rsidR="008B6E20" w:rsidRDefault="00B62AB6" w:rsidP="00574519">
      <w:pPr>
        <w:pStyle w:val="a0"/>
      </w:pPr>
      <w:r>
        <w:t>半平面交有</w:t>
      </w:r>
      <w:r w:rsidR="00D73EF7" w:rsidRPr="00D73EF7">
        <w:rPr>
          <w:b/>
          <w:bCs/>
        </w:rPr>
        <w:fldChar w:fldCharType="begin"/>
      </w:r>
      <w:r w:rsidR="00D73EF7" w:rsidRPr="00D73EF7">
        <w:rPr>
          <w:b/>
          <w:bCs/>
        </w:rPr>
        <w:instrText xml:space="preserve"> REF _Ref94789411 \h </w:instrText>
      </w:r>
      <w:r w:rsidR="00D73EF7">
        <w:rPr>
          <w:b/>
          <w:bCs/>
        </w:rPr>
        <w:instrText xml:space="preserve"> \* MERGEFORMAT </w:instrText>
      </w:r>
      <w:r w:rsidR="00D73EF7" w:rsidRPr="00D73EF7">
        <w:rPr>
          <w:b/>
          <w:bCs/>
        </w:rPr>
      </w:r>
      <w:r w:rsidR="00D73EF7" w:rsidRPr="00D73EF7">
        <w:rPr>
          <w:b/>
          <w:bCs/>
        </w:rPr>
        <w:fldChar w:fldCharType="separate"/>
      </w:r>
      <w:r w:rsidR="00843FAE" w:rsidRPr="00843FAE">
        <w:rPr>
          <w:rFonts w:hint="eastAsia"/>
          <w:b/>
          <w:bCs/>
        </w:rPr>
        <w:t>图</w:t>
      </w:r>
      <w:r w:rsidR="00843FAE" w:rsidRPr="00843FAE">
        <w:rPr>
          <w:rFonts w:hint="eastAsia"/>
          <w:b/>
          <w:bCs/>
        </w:rPr>
        <w:t xml:space="preserve"> </w:t>
      </w:r>
      <w:r w:rsidR="00843FAE" w:rsidRPr="00843FAE">
        <w:rPr>
          <w:b/>
          <w:bCs/>
          <w:noProof/>
        </w:rPr>
        <w:t>13</w:t>
      </w:r>
      <w:r w:rsidR="00D73EF7" w:rsidRPr="00D73EF7">
        <w:rPr>
          <w:b/>
          <w:bCs/>
        </w:rPr>
        <w:fldChar w:fldCharType="end"/>
      </w:r>
      <w:r w:rsidR="00D73EF7">
        <w:rPr>
          <w:rFonts w:hint="eastAsia"/>
        </w:rPr>
        <w:t>中的</w:t>
      </w:r>
      <w:r>
        <w:t>五种可能情况，每个半平面位于边界直线的阴影一侧。</w:t>
      </w:r>
    </w:p>
    <w:p w14:paraId="696B7B29" w14:textId="51D5D8AC" w:rsidR="008B6E20" w:rsidRDefault="00A055D4" w:rsidP="00C56765">
      <w:pPr>
        <w:pStyle w:val="CaptionedFigure"/>
        <w:spacing w:afterLines="50" w:after="120"/>
        <w:jc w:val="center"/>
      </w:pPr>
      <w:r>
        <w:pict w14:anchorId="1C190E43">
          <v:shape id="文本框 2" o:spid="_x0000_s2051" type="#_x0000_t202" style="width:311.8pt;height:171.6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文本框 2">
              <w:txbxContent>
                <w:p w14:paraId="6E6277FD" w14:textId="77777777" w:rsidR="00C56765" w:rsidRDefault="00C56765" w:rsidP="00C56765">
                  <w:pPr>
                    <w:pStyle w:val="af"/>
                    <w:keepNext/>
                    <w:jc w:val="center"/>
                  </w:pPr>
                  <w:r>
                    <w:rPr>
                      <w:noProof/>
                    </w:rPr>
                    <w:drawing>
                      <wp:inline distT="0" distB="0" distL="0" distR="0" wp14:anchorId="0F7D0C17" wp14:editId="11142374">
                        <wp:extent cx="3430170" cy="1851949"/>
                        <wp:effectExtent l="0" t="0" r="0" b="0"/>
                        <wp:docPr id="49" name="图形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形 42"/>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a:xfrm>
                                  <a:off x="0" y="0"/>
                                  <a:ext cx="3451638" cy="1863540"/>
                                </a:xfrm>
                                <a:prstGeom prst="rect">
                                  <a:avLst/>
                                </a:prstGeom>
                              </pic:spPr>
                            </pic:pic>
                          </a:graphicData>
                        </a:graphic>
                      </wp:inline>
                    </w:drawing>
                  </w:r>
                </w:p>
                <w:p w14:paraId="0844D445" w14:textId="4C368895" w:rsidR="00C56765" w:rsidRDefault="00C56765" w:rsidP="00C56765">
                  <w:pPr>
                    <w:pStyle w:val="af"/>
                    <w:jc w:val="center"/>
                  </w:pPr>
                  <w:bookmarkStart w:id="66" w:name="_Ref94789411"/>
                  <w:r w:rsidRPr="00C56765">
                    <w:rPr>
                      <w:rFonts w:hint="eastAsia"/>
                      <w:sz w:val="21"/>
                      <w:szCs w:val="21"/>
                    </w:rPr>
                    <w:t>图</w:t>
                  </w:r>
                  <w:r w:rsidRPr="00C56765">
                    <w:rPr>
                      <w:rFonts w:hint="eastAsia"/>
                      <w:sz w:val="21"/>
                      <w:szCs w:val="21"/>
                    </w:rPr>
                    <w:t xml:space="preserve"> </w:t>
                  </w:r>
                  <w:r w:rsidRPr="00C56765">
                    <w:rPr>
                      <w:sz w:val="21"/>
                      <w:szCs w:val="21"/>
                    </w:rPr>
                    <w:fldChar w:fldCharType="begin"/>
                  </w:r>
                  <w:r w:rsidRPr="00C56765">
                    <w:rPr>
                      <w:sz w:val="21"/>
                      <w:szCs w:val="21"/>
                    </w:rPr>
                    <w:instrText xml:space="preserve"> </w:instrText>
                  </w:r>
                  <w:r w:rsidRPr="00C56765">
                    <w:rPr>
                      <w:rFonts w:hint="eastAsia"/>
                      <w:sz w:val="21"/>
                      <w:szCs w:val="21"/>
                    </w:rPr>
                    <w:instrText xml:space="preserve">SEQ </w:instrText>
                  </w:r>
                  <w:r w:rsidRPr="00C56765">
                    <w:rPr>
                      <w:rFonts w:hint="eastAsia"/>
                      <w:sz w:val="21"/>
                      <w:szCs w:val="21"/>
                    </w:rPr>
                    <w:instrText>图</w:instrText>
                  </w:r>
                  <w:r w:rsidRPr="00C56765">
                    <w:rPr>
                      <w:rFonts w:hint="eastAsia"/>
                      <w:sz w:val="21"/>
                      <w:szCs w:val="21"/>
                    </w:rPr>
                    <w:instrText xml:space="preserve"> \* ARABIC</w:instrText>
                  </w:r>
                  <w:r w:rsidRPr="00C56765">
                    <w:rPr>
                      <w:sz w:val="21"/>
                      <w:szCs w:val="21"/>
                    </w:rPr>
                    <w:instrText xml:space="preserve"> </w:instrText>
                  </w:r>
                  <w:r w:rsidRPr="00C56765">
                    <w:rPr>
                      <w:sz w:val="21"/>
                      <w:szCs w:val="21"/>
                    </w:rPr>
                    <w:fldChar w:fldCharType="separate"/>
                  </w:r>
                  <w:r w:rsidR="00843FAE">
                    <w:rPr>
                      <w:noProof/>
                      <w:sz w:val="21"/>
                      <w:szCs w:val="21"/>
                    </w:rPr>
                    <w:t>13</w:t>
                  </w:r>
                  <w:r w:rsidRPr="00C56765">
                    <w:rPr>
                      <w:sz w:val="21"/>
                      <w:szCs w:val="21"/>
                    </w:rPr>
                    <w:fldChar w:fldCharType="end"/>
                  </w:r>
                  <w:bookmarkEnd w:id="66"/>
                </w:p>
              </w:txbxContent>
            </v:textbox>
            <w10:anchorlock/>
          </v:shape>
        </w:pict>
      </w:r>
    </w:p>
    <w:p w14:paraId="5B60BC0B" w14:textId="6E488AF6" w:rsidR="008B6E20" w:rsidRDefault="00C73EA2" w:rsidP="00574519">
      <w:pPr>
        <w:pStyle w:val="a0"/>
      </w:pPr>
      <m:oMath>
        <m:r>
          <m:rPr>
            <m:sty m:val="p"/>
          </m:rPr>
          <w:rPr>
            <w:rFonts w:ascii="Cambria Math" w:hAnsi="Cambria Math"/>
          </w:rPr>
          <m:t>(iii)</m:t>
        </m:r>
      </m:oMath>
      <w:r w:rsidR="00B62AB6">
        <w:t>和</w:t>
      </w:r>
      <w:r w:rsidR="00B62AB6">
        <w:t xml:space="preserve"> </w:t>
      </w:r>
      <m:oMath>
        <m:r>
          <m:rPr>
            <m:sty m:val="p"/>
          </m:rPr>
          <w:rPr>
            <w:rFonts w:ascii="Cambria Math" w:hAnsi="Cambria Math"/>
          </w:rPr>
          <m:t>(v)</m:t>
        </m:r>
      </m:oMath>
      <w:r w:rsidR="00B62AB6">
        <w:t xml:space="preserve"> </w:t>
      </w:r>
      <w:r w:rsidR="00B62AB6">
        <w:t>比较特殊，我们一般假设产生的交集总是有界或空的。</w:t>
      </w:r>
    </w:p>
    <w:p w14:paraId="291ADE45" w14:textId="77777777" w:rsidR="008B6E20" w:rsidRDefault="00B62AB6" w:rsidP="00574519">
      <w:pPr>
        <w:pStyle w:val="2"/>
      </w:pPr>
      <w:bookmarkStart w:id="67" w:name="sort-and-incremental-算法"/>
      <w:bookmarkEnd w:id="63"/>
      <w:bookmarkEnd w:id="65"/>
      <w:r>
        <w:t>Sort-and-Incremental 算法</w:t>
      </w:r>
    </w:p>
    <w:p w14:paraId="06CDC29B" w14:textId="77777777" w:rsidR="008B6E20" w:rsidRDefault="00B62AB6" w:rsidP="00506E71">
      <w:pPr>
        <w:pStyle w:val="3"/>
      </w:pPr>
      <w:bookmarkStart w:id="68" w:name="算法思想-2"/>
      <w:r>
        <w:t>算法思想</w:t>
      </w:r>
    </w:p>
    <w:p w14:paraId="1EAF5701" w14:textId="77777777" w:rsidR="008B6E20" w:rsidRDefault="00B62AB6" w:rsidP="00574519">
      <w:pPr>
        <w:pStyle w:val="FirstParagraph"/>
      </w:pPr>
      <w:r>
        <w:t xml:space="preserve">S&amp;I </w:t>
      </w:r>
      <w:r>
        <w:t>算法利用了性质：半平面交是凸集。</w:t>
      </w:r>
    </w:p>
    <w:p w14:paraId="47A978A9" w14:textId="77777777" w:rsidR="008B6E20" w:rsidRDefault="00B62AB6" w:rsidP="00574519">
      <w:pPr>
        <w:pStyle w:val="a0"/>
      </w:pPr>
      <w:r>
        <w:t>因为半平面交是凸集，所以我们维护凸壳。</w:t>
      </w:r>
    </w:p>
    <w:p w14:paraId="4B86C72E" w14:textId="77777777" w:rsidR="008B6E20" w:rsidRDefault="00B62AB6" w:rsidP="00574519">
      <w:pPr>
        <w:pStyle w:val="a0"/>
      </w:pPr>
      <w:r>
        <w:t>若我们把半平面按极角排序，那么在过程中，只可能删除队首或队尾的元素，因此使用双端队列维护。</w:t>
      </w:r>
    </w:p>
    <w:p w14:paraId="0C941D1C" w14:textId="77777777" w:rsidR="008B6E20" w:rsidRDefault="00B62AB6" w:rsidP="00506E71">
      <w:pPr>
        <w:pStyle w:val="3"/>
      </w:pPr>
      <w:bookmarkStart w:id="69" w:name="算法流程-2"/>
      <w:bookmarkEnd w:id="68"/>
      <w:r>
        <w:lastRenderedPageBreak/>
        <w:t>算法流程</w:t>
      </w:r>
    </w:p>
    <w:p w14:paraId="13A1D3AF" w14:textId="77777777" w:rsidR="001243DA" w:rsidRDefault="00B62AB6" w:rsidP="001243DA">
      <w:pPr>
        <w:pStyle w:val="FirstParagraph"/>
        <w:numPr>
          <w:ilvl w:val="0"/>
          <w:numId w:val="22"/>
        </w:numPr>
        <w:ind w:firstLineChars="0"/>
      </w:pPr>
      <w:r>
        <w:t>把半平面按照极角序排序，需要</w:t>
      </w:r>
      <w:r>
        <w:t xml:space="preserve"> </w:t>
      </w:r>
      <m:oMath>
        <m:r>
          <m:rPr>
            <m:scr m:val="script"/>
            <m:sty m:val="p"/>
          </m:rPr>
          <w:rPr>
            <w:rFonts w:ascii="Cambria Math" w:hAnsi="Cambria Math"/>
          </w:rPr>
          <m:t>O</m:t>
        </m:r>
        <m:d>
          <m:dPr>
            <m:ctrlPr>
              <w:rPr>
                <w:rFonts w:ascii="Cambria Math" w:hAnsi="Cambria Math"/>
              </w:rPr>
            </m:ctrlPr>
          </m:dPr>
          <m:e>
            <m:r>
              <w:rPr>
                <w:rFonts w:ascii="Cambria Math" w:hAnsi="Cambria Math"/>
              </w:rPr>
              <m:t>n</m:t>
            </m:r>
            <m:r>
              <m:rPr>
                <m:nor/>
              </m:rPr>
              <m:t>log</m:t>
            </m:r>
            <m:r>
              <w:rPr>
                <w:rFonts w:ascii="Cambria Math" w:hAnsi="Cambria Math"/>
              </w:rPr>
              <m:t>n</m:t>
            </m:r>
          </m:e>
        </m:d>
      </m:oMath>
      <w:r>
        <w:t xml:space="preserve"> </w:t>
      </w:r>
      <w:r>
        <w:t>的时间。</w:t>
      </w:r>
    </w:p>
    <w:p w14:paraId="48F82AFF" w14:textId="77777777" w:rsidR="001243DA" w:rsidRDefault="00B62AB6" w:rsidP="001243DA">
      <w:pPr>
        <w:pStyle w:val="FirstParagraph"/>
        <w:numPr>
          <w:ilvl w:val="0"/>
          <w:numId w:val="22"/>
        </w:numPr>
        <w:ind w:firstLineChars="0"/>
      </w:pPr>
      <w:r>
        <w:t>对每个半平面，执行一次增量过程，每次根据需要弹出双端队列的头部或尾部元素。这是线性的，因为每个半平面只会被增加或删除一次。</w:t>
      </w:r>
    </w:p>
    <w:p w14:paraId="148C5847" w14:textId="253A4F12" w:rsidR="008B6E20" w:rsidRDefault="00B62AB6" w:rsidP="001243DA">
      <w:pPr>
        <w:pStyle w:val="FirstParagraph"/>
        <w:numPr>
          <w:ilvl w:val="0"/>
          <w:numId w:val="22"/>
        </w:numPr>
        <w:ind w:firstLineChars="0"/>
      </w:pPr>
      <w:r>
        <w:t>最后，通过双端队列中的半平面，在线性时间内求出半平面交（一个凸多边形，用若干顶点描述）。</w:t>
      </w:r>
    </w:p>
    <w:p w14:paraId="6723691E" w14:textId="77777777" w:rsidR="008B6E20" w:rsidRDefault="00B62AB6" w:rsidP="00574519">
      <w:pPr>
        <w:pStyle w:val="FirstParagraph"/>
      </w:pPr>
      <w:r>
        <w:t>这样，我们得到了一个时间复杂度为</w:t>
      </w:r>
      <w:r>
        <w:t xml:space="preserve"> </w:t>
      </w:r>
      <m:oMath>
        <m:r>
          <m:rPr>
            <m:scr m:val="script"/>
            <m:sty m:val="p"/>
          </m:rPr>
          <w:rPr>
            <w:rFonts w:ascii="Cambria Math" w:hAnsi="Cambria Math"/>
          </w:rPr>
          <m:t>O</m:t>
        </m:r>
        <m:d>
          <m:dPr>
            <m:ctrlPr>
              <w:rPr>
                <w:rFonts w:ascii="Cambria Math" w:hAnsi="Cambria Math"/>
              </w:rPr>
            </m:ctrlPr>
          </m:dPr>
          <m:e>
            <m:r>
              <w:rPr>
                <w:rFonts w:ascii="Cambria Math" w:hAnsi="Cambria Math"/>
              </w:rPr>
              <m:t>n</m:t>
            </m:r>
            <m:r>
              <m:rPr>
                <m:nor/>
              </m:rPr>
              <m:t>log</m:t>
            </m:r>
            <m:r>
              <w:rPr>
                <w:rFonts w:ascii="Cambria Math" w:hAnsi="Cambria Math"/>
              </w:rPr>
              <m:t>n</m:t>
            </m:r>
          </m:e>
        </m:d>
      </m:oMath>
      <w:r>
        <w:t xml:space="preserve"> </w:t>
      </w:r>
      <w:r>
        <w:t>的算法，瓶颈在于排序。因此，若题目给定的半平面满足极角序，则我们可以在线性的时间内求出半平面交。</w:t>
      </w:r>
    </w:p>
    <w:p w14:paraId="54848F1F" w14:textId="77777777" w:rsidR="008B6E20" w:rsidRDefault="00B62AB6" w:rsidP="00506E71">
      <w:pPr>
        <w:pStyle w:val="3"/>
        <w:rPr>
          <w:lang w:eastAsia="zh-CN"/>
        </w:rPr>
      </w:pPr>
      <w:bookmarkStart w:id="70" w:name="参考代码-6"/>
      <w:bookmarkEnd w:id="69"/>
      <w:r>
        <w:rPr>
          <w:lang w:eastAsia="zh-CN"/>
        </w:rPr>
        <w:t>参考代码</w:t>
      </w:r>
    </w:p>
    <w:p w14:paraId="7C736F53" w14:textId="77777777" w:rsidR="008B6E20" w:rsidRDefault="00B62AB6" w:rsidP="00574519">
      <w:pPr>
        <w:pStyle w:val="FirstParagraph"/>
      </w:pPr>
      <w:r>
        <w:t>实现过程中，用直线类表示半平面。直线</w:t>
      </w:r>
      <w:r>
        <w:t xml:space="preserve"> </w:t>
      </w:r>
      <m:oMath>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oMath>
      <w:r>
        <w:t xml:space="preserve"> </w:t>
      </w:r>
      <w:r>
        <w:t>表示</w:t>
      </w:r>
      <w:r>
        <w:t xml:space="preserve"> </w:t>
      </w:r>
      <m:oMath>
        <m:r>
          <w:rPr>
            <w:rFonts w:ascii="Cambria Math" w:hAnsi="Cambria Math"/>
          </w:rPr>
          <m:t>ST</m:t>
        </m:r>
      </m:oMath>
      <w:r>
        <w:t xml:space="preserve"> </w:t>
      </w:r>
      <w:r>
        <w:t>左侧的半平面。</w:t>
      </w:r>
    </w:p>
    <w:p w14:paraId="7382C5E6" w14:textId="0FA8458E" w:rsidR="008B6E20" w:rsidRDefault="00B62AB6" w:rsidP="00574519">
      <w:pPr>
        <w:pStyle w:val="a0"/>
      </w:pPr>
      <w:r>
        <w:t>形式化地，若点</w:t>
      </w:r>
      <w:r>
        <w:t xml:space="preserve"> </w:t>
      </w:r>
      <m:oMath>
        <m:r>
          <w:rPr>
            <w:rFonts w:ascii="Cambria Math" w:hAnsi="Cambria Math"/>
          </w:rPr>
          <m:t>P</m:t>
        </m:r>
      </m:oMath>
      <w:r>
        <w:t xml:space="preserve"> </w:t>
      </w:r>
      <w:r>
        <w:t>位于直线</w:t>
      </w:r>
      <w:r>
        <w:t xml:space="preserve"> </w:t>
      </w:r>
      <m:oMath>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oMath>
      <w:r>
        <w:t xml:space="preserve"> </w:t>
      </w:r>
      <w:r>
        <w:t>表示的半平面中，则</w:t>
      </w:r>
      <w:r>
        <w:t xml:space="preserve"> </w:t>
      </w:r>
      <m:oMath>
        <m:r>
          <w:rPr>
            <w:rFonts w:ascii="Cambria Math" w:hAnsi="Cambria Math" w:hint="eastAsia"/>
          </w:rPr>
          <m:t>|</m:t>
        </m:r>
        <m:acc>
          <m:accPr>
            <m:chr m:val="⃗"/>
            <m:ctrlPr>
              <w:rPr>
                <w:rFonts w:ascii="Cambria Math" w:hAnsi="Cambria Math"/>
              </w:rPr>
            </m:ctrlPr>
          </m:accPr>
          <m:e>
            <m:r>
              <w:rPr>
                <w:rFonts w:ascii="Cambria Math" w:hAnsi="Cambria Math"/>
              </w:rPr>
              <m:t>ST</m:t>
            </m:r>
          </m:e>
        </m:acc>
        <m:r>
          <m:rPr>
            <m:sty m:val="p"/>
          </m:rPr>
          <w:rPr>
            <w:rFonts w:ascii="Cambria Math" w:hAnsi="Cambria Math"/>
          </w:rPr>
          <m:t>×</m:t>
        </m:r>
        <m:acc>
          <m:accPr>
            <m:chr m:val="⃗"/>
            <m:ctrlPr>
              <w:rPr>
                <w:rFonts w:ascii="Cambria Math" w:hAnsi="Cambria Math"/>
              </w:rPr>
            </m:ctrlPr>
          </m:accPr>
          <m:e>
            <m:r>
              <w:rPr>
                <w:rFonts w:ascii="Cambria Math" w:hAnsi="Cambria Math"/>
              </w:rPr>
              <m:t>SP</m:t>
            </m:r>
            <m:r>
              <w:rPr>
                <w:rFonts w:ascii="Cambria Math" w:hAnsi="Cambria Math" w:hint="eastAsia"/>
              </w:rPr>
              <m:t>|</m:t>
            </m:r>
          </m:e>
        </m:acc>
        <m:r>
          <m:rPr>
            <m:sty m:val="p"/>
          </m:rPr>
          <w:rPr>
            <w:rFonts w:ascii="Cambria Math" w:hAnsi="Cambria Math"/>
          </w:rPr>
          <m:t>&gt;</m:t>
        </m:r>
        <m:r>
          <w:rPr>
            <w:rFonts w:ascii="Cambria Math" w:hAnsi="Cambria Math"/>
          </w:rPr>
          <m:t>0</m:t>
        </m:r>
      </m:oMath>
      <w:r>
        <w:t>.</w:t>
      </w:r>
    </w:p>
    <w:p w14:paraId="668A738B" w14:textId="31E0E25B" w:rsidR="00887118" w:rsidRPr="008E2B43" w:rsidRDefault="009F4E1E" w:rsidP="00887118">
      <w:pPr>
        <w:pStyle w:val="a0"/>
        <w:ind w:firstLineChars="0" w:firstLine="0"/>
        <w:rPr>
          <w:lang w:eastAsia="en-US"/>
        </w:rPr>
      </w:pPr>
      <w:r>
        <w:pict w14:anchorId="0DF0A498">
          <v:shape id="_x0000_s2050" type="#_x0000_t202" style="width:430.1pt;height:314.5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50">
              <w:txbxContent>
                <w:p w14:paraId="63E7033B" w14:textId="7FB0DAAD" w:rsidR="00887118" w:rsidRPr="00816907" w:rsidRDefault="00EF162F" w:rsidP="00EF162F">
                  <w:pPr>
                    <w:pStyle w:val="SourceCode"/>
                    <w:rPr>
                      <w:sz w:val="18"/>
                      <w:szCs w:val="18"/>
                    </w:rPr>
                  </w:pPr>
                  <w:r w:rsidRPr="00D25E71">
                    <w:rPr>
                      <w:rStyle w:val="DataTypeTok"/>
                      <w:sz w:val="18"/>
                      <w:szCs w:val="20"/>
                    </w:rPr>
                    <w:t>bool</w:t>
                  </w:r>
                  <w:r w:rsidRPr="00D25E71">
                    <w:rPr>
                      <w:rStyle w:val="NormalTok"/>
                      <w:sz w:val="18"/>
                      <w:szCs w:val="20"/>
                    </w:rPr>
                    <w:t xml:space="preserve"> Halfplane_intersection</w:t>
                  </w:r>
                  <w:r w:rsidRPr="00D25E71">
                    <w:rPr>
                      <w:rStyle w:val="OperatorTok"/>
                      <w:sz w:val="18"/>
                      <w:szCs w:val="20"/>
                    </w:rPr>
                    <w:t>(</w:t>
                  </w:r>
                  <w:r w:rsidRPr="00D25E71">
                    <w:rPr>
                      <w:rStyle w:val="DataTypeTok"/>
                      <w:sz w:val="18"/>
                      <w:szCs w:val="20"/>
                    </w:rPr>
                    <w:t>int</w:t>
                  </w:r>
                  <w:r w:rsidRPr="00D25E71">
                    <w:rPr>
                      <w:rStyle w:val="NormalTok"/>
                      <w:sz w:val="18"/>
                      <w:szCs w:val="20"/>
                    </w:rPr>
                    <w:t xml:space="preserve"> n</w:t>
                  </w:r>
                  <w:r w:rsidRPr="00D25E71">
                    <w:rPr>
                      <w:rStyle w:val="OperatorTok"/>
                      <w:sz w:val="18"/>
                      <w:szCs w:val="20"/>
                    </w:rPr>
                    <w:t>,</w:t>
                  </w:r>
                  <w:r w:rsidRPr="00D25E71">
                    <w:rPr>
                      <w:rStyle w:val="NormalTok"/>
                      <w:sz w:val="18"/>
                      <w:szCs w:val="20"/>
                    </w:rPr>
                    <w:t xml:space="preserve"> Line </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 xml:space="preserve"> Point </w:t>
                  </w:r>
                  <w:r w:rsidRPr="00D25E71">
                    <w:rPr>
                      <w:rStyle w:val="OperatorTok"/>
                      <w:sz w:val="18"/>
                      <w:szCs w:val="20"/>
                    </w:rPr>
                    <w:t>*</w:t>
                  </w:r>
                  <w:r w:rsidRPr="00D25E71">
                    <w:rPr>
                      <w:rStyle w:val="NormalTok"/>
                      <w:sz w:val="18"/>
                      <w:szCs w:val="20"/>
                    </w:rPr>
                    <w:t>p</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if</w:t>
                  </w:r>
                  <w:r w:rsidRPr="00D25E71">
                    <w:rPr>
                      <w:rStyle w:val="OperatorTok"/>
                      <w:sz w:val="18"/>
                      <w:szCs w:val="20"/>
                    </w:rPr>
                    <w:t>(</w:t>
                  </w:r>
                  <w:r w:rsidRPr="00D25E71">
                    <w:rPr>
                      <w:rStyle w:val="NormalTok"/>
                      <w:sz w:val="18"/>
                      <w:szCs w:val="20"/>
                    </w:rPr>
                    <w:t xml:space="preserve">n </w:t>
                  </w:r>
                  <w:r w:rsidRPr="00D25E71">
                    <w:rPr>
                      <w:rStyle w:val="OperatorTok"/>
                      <w:sz w:val="18"/>
                      <w:szCs w:val="20"/>
                    </w:rPr>
                    <w:t>&lt;</w:t>
                  </w:r>
                  <w:r w:rsidRPr="00D25E71">
                    <w:rPr>
                      <w:rStyle w:val="NormalTok"/>
                      <w:sz w:val="18"/>
                      <w:szCs w:val="20"/>
                    </w:rPr>
                    <w:t xml:space="preserve"> </w:t>
                  </w:r>
                  <w:r w:rsidRPr="00D25E71">
                    <w:rPr>
                      <w:rStyle w:val="DecValTok"/>
                      <w:sz w:val="18"/>
                      <w:szCs w:val="20"/>
                    </w:rPr>
                    <w:t>3</w:t>
                  </w:r>
                  <w:r w:rsidRPr="00D25E71">
                    <w:rPr>
                      <w:rStyle w:val="OperatorTok"/>
                      <w:sz w:val="18"/>
                      <w:szCs w:val="20"/>
                    </w:rPr>
                    <w:t>)</w:t>
                  </w:r>
                  <w:r w:rsidRPr="00D25E71">
                    <w:rPr>
                      <w:rStyle w:val="NormalTok"/>
                      <w:sz w:val="18"/>
                      <w:szCs w:val="20"/>
                    </w:rPr>
                    <w:t xml:space="preserve"> </w:t>
                  </w:r>
                  <w:r w:rsidRPr="00D25E71">
                    <w:rPr>
                      <w:rStyle w:val="ControlFlowTok"/>
                      <w:sz w:val="18"/>
                      <w:szCs w:val="20"/>
                    </w:rPr>
                    <w:t>return</w:t>
                  </w:r>
                  <w:r w:rsidRPr="00D25E71">
                    <w:rPr>
                      <w:rStyle w:val="NormalTok"/>
                      <w:sz w:val="18"/>
                      <w:szCs w:val="20"/>
                    </w:rPr>
                    <w:t xml:space="preserve"> </w:t>
                  </w:r>
                  <w:r w:rsidRPr="00D25E71">
                    <w:rPr>
                      <w:rStyle w:val="KeywordTok"/>
                      <w:sz w:val="18"/>
                      <w:szCs w:val="20"/>
                    </w:rPr>
                    <w:t>false</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sort</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 xml:space="preserve"> hp </w:t>
                  </w:r>
                  <w:r w:rsidRPr="00D25E71">
                    <w:rPr>
                      <w:rStyle w:val="OperatorTok"/>
                      <w:sz w:val="18"/>
                      <w:szCs w:val="20"/>
                    </w:rPr>
                    <w:t>+</w:t>
                  </w:r>
                  <w:r w:rsidRPr="00D25E71">
                    <w:rPr>
                      <w:rStyle w:val="NormalTok"/>
                      <w:sz w:val="18"/>
                      <w:szCs w:val="20"/>
                    </w:rPr>
                    <w:t xml:space="preserve"> n</w:t>
                  </w:r>
                  <w:r w:rsidRPr="00D25E71">
                    <w:rPr>
                      <w:rStyle w:val="OperatorTok"/>
                      <w:sz w:val="18"/>
                      <w:szCs w:val="20"/>
                    </w:rPr>
                    <w:t>,</w:t>
                  </w:r>
                  <w:r w:rsidRPr="00D25E71">
                    <w:rPr>
                      <w:rStyle w:val="NormalTok"/>
                      <w:sz w:val="18"/>
                      <w:szCs w:val="20"/>
                    </w:rPr>
                    <w:t xml:space="preserve"> cmp</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Halfplane_unique</w:t>
                  </w:r>
                  <w:r w:rsidRPr="00D25E71">
                    <w:rPr>
                      <w:rStyle w:val="OperatorTok"/>
                      <w:sz w:val="18"/>
                      <w:szCs w:val="20"/>
                    </w:rPr>
                    <w:t>(</w:t>
                  </w:r>
                  <w:r w:rsidRPr="00D25E71">
                    <w:rPr>
                      <w:rStyle w:val="NormalTok"/>
                      <w:sz w:val="18"/>
                      <w:szCs w:val="20"/>
                    </w:rPr>
                    <w:t>n</w:t>
                  </w:r>
                  <w:r w:rsidRPr="00D25E71">
                    <w:rPr>
                      <w:rStyle w:val="OperatorTok"/>
                      <w:sz w:val="18"/>
                      <w:szCs w:val="20"/>
                    </w:rPr>
                    <w:t>,</w:t>
                  </w:r>
                  <w:r w:rsidRPr="00D25E71">
                    <w:rPr>
                      <w:rStyle w:val="NormalTok"/>
                      <w:sz w:val="18"/>
                      <w:szCs w:val="20"/>
                    </w:rPr>
                    <w:t xml:space="preserve"> hp</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st </w:t>
                  </w:r>
                  <w:r w:rsidRPr="00D25E71">
                    <w:rPr>
                      <w:rStyle w:val="OperatorTok"/>
                      <w:sz w:val="18"/>
                      <w:szCs w:val="20"/>
                    </w:rPr>
                    <w:t>=</w:t>
                  </w:r>
                  <w:r w:rsidRPr="00D25E71">
                    <w:rPr>
                      <w:rStyle w:val="NormalTok"/>
                      <w:sz w:val="18"/>
                      <w:szCs w:val="20"/>
                    </w:rPr>
                    <w:t xml:space="preserve"> </w:t>
                  </w:r>
                  <w:r w:rsidRPr="00D25E71">
                    <w:rPr>
                      <w:rStyle w:val="DecValTok"/>
                      <w:sz w:val="18"/>
                      <w:szCs w:val="20"/>
                    </w:rPr>
                    <w:t>0</w:t>
                  </w:r>
                  <w:r w:rsidRPr="00D25E71">
                    <w:rPr>
                      <w:rStyle w:val="OperatorTok"/>
                      <w:sz w:val="18"/>
                      <w:szCs w:val="20"/>
                    </w:rPr>
                    <w:t>;</w:t>
                  </w:r>
                  <w:r w:rsidRPr="00D25E71">
                    <w:rPr>
                      <w:rStyle w:val="NormalTok"/>
                      <w:sz w:val="18"/>
                      <w:szCs w:val="20"/>
                    </w:rPr>
                    <w:t xml:space="preserve"> ed </w:t>
                  </w:r>
                  <w:r w:rsidRPr="00D25E71">
                    <w:rPr>
                      <w:rStyle w:val="OperatorTok"/>
                      <w:sz w:val="18"/>
                      <w:szCs w:val="20"/>
                    </w:rPr>
                    <w:t>=</w:t>
                  </w:r>
                  <w:r w:rsidRPr="00D25E71">
                    <w:rPr>
                      <w:rStyle w:val="NormalTok"/>
                      <w:sz w:val="18"/>
                      <w:szCs w:val="20"/>
                    </w:rPr>
                    <w:t xml:space="preserve"> </w:t>
                  </w:r>
                  <w:r w:rsidRPr="00D25E71">
                    <w:rPr>
                      <w:rStyle w:val="DecValTok"/>
                      <w:sz w:val="18"/>
                      <w:szCs w:val="20"/>
                    </w:rPr>
                    <w:t>1</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que</w:t>
                  </w:r>
                  <w:r w:rsidRPr="00D25E71">
                    <w:rPr>
                      <w:rStyle w:val="OperatorTok"/>
                      <w:sz w:val="18"/>
                      <w:szCs w:val="20"/>
                    </w:rPr>
                    <w:t>[</w:t>
                  </w:r>
                  <w:r w:rsidRPr="00D25E71">
                    <w:rPr>
                      <w:rStyle w:val="DecValTok"/>
                      <w:sz w:val="18"/>
                      <w:szCs w:val="20"/>
                    </w:rPr>
                    <w:t>0</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rStyle w:val="DecValTok"/>
                      <w:sz w:val="18"/>
                      <w:szCs w:val="20"/>
                    </w:rPr>
                    <w:t>0</w:t>
                  </w:r>
                  <w:r w:rsidRPr="00D25E71">
                    <w:rPr>
                      <w:rStyle w:val="OperatorTok"/>
                      <w:sz w:val="18"/>
                      <w:szCs w:val="20"/>
                    </w:rPr>
                    <w:t>;</w:t>
                  </w:r>
                  <w:r w:rsidRPr="00D25E71">
                    <w:rPr>
                      <w:rStyle w:val="NormalTok"/>
                      <w:sz w:val="18"/>
                      <w:szCs w:val="20"/>
                    </w:rPr>
                    <w:t xml:space="preserve"> que</w:t>
                  </w:r>
                  <w:r w:rsidRPr="00D25E71">
                    <w:rPr>
                      <w:rStyle w:val="OperatorTok"/>
                      <w:sz w:val="18"/>
                      <w:szCs w:val="20"/>
                    </w:rPr>
                    <w:t>[</w:t>
                  </w:r>
                  <w:r w:rsidRPr="00D25E71">
                    <w:rPr>
                      <w:rStyle w:val="DecValTok"/>
                      <w:sz w:val="18"/>
                      <w:szCs w:val="20"/>
                    </w:rPr>
                    <w:t>1</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rStyle w:val="DecValTok"/>
                      <w:sz w:val="18"/>
                      <w:szCs w:val="20"/>
                    </w:rPr>
                    <w:t>1</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if</w:t>
                  </w:r>
                  <w:r w:rsidRPr="00D25E71">
                    <w:rPr>
                      <w:rStyle w:val="OperatorTok"/>
                      <w:sz w:val="18"/>
                      <w:szCs w:val="20"/>
                    </w:rPr>
                    <w:t>(</w:t>
                  </w:r>
                  <w:r w:rsidRPr="00D25E71">
                    <w:rPr>
                      <w:rStyle w:val="NormalTok"/>
                      <w:sz w:val="18"/>
                      <w:szCs w:val="20"/>
                    </w:rPr>
                    <w:t>parallel</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DecValTok"/>
                      <w:sz w:val="18"/>
                      <w:szCs w:val="20"/>
                    </w:rPr>
                    <w:t>0</w:t>
                  </w:r>
                  <w:r w:rsidRPr="00D25E71">
                    <w:rPr>
                      <w:rStyle w:val="OperatorTok"/>
                      <w:sz w:val="18"/>
                      <w:szCs w:val="20"/>
                    </w:rPr>
                    <w:t>],</w:t>
                  </w:r>
                  <w:r w:rsidRPr="00D25E71">
                    <w:rPr>
                      <w:rStyle w:val="NormalTok"/>
                      <w:sz w:val="18"/>
                      <w:szCs w:val="20"/>
                    </w:rPr>
                    <w:t xml:space="preserve"> hp</w:t>
                  </w:r>
                  <w:r w:rsidRPr="00D25E71">
                    <w:rPr>
                      <w:rStyle w:val="OperatorTok"/>
                      <w:sz w:val="18"/>
                      <w:szCs w:val="20"/>
                    </w:rPr>
                    <w:t>[</w:t>
                  </w:r>
                  <w:r w:rsidRPr="00D25E71">
                    <w:rPr>
                      <w:rStyle w:val="DecValTok"/>
                      <w:sz w:val="18"/>
                      <w:szCs w:val="20"/>
                    </w:rPr>
                    <w:t>1</w:t>
                  </w:r>
                  <w:r w:rsidRPr="00D25E71">
                    <w:rPr>
                      <w:rStyle w:val="OperatorTok"/>
                      <w:sz w:val="18"/>
                      <w:szCs w:val="20"/>
                    </w:rPr>
                    <w:t>]))</w:t>
                  </w:r>
                  <w:r w:rsidRPr="00D25E71">
                    <w:rPr>
                      <w:rStyle w:val="NormalTok"/>
                      <w:sz w:val="18"/>
                      <w:szCs w:val="20"/>
                    </w:rPr>
                    <w:t xml:space="preserve"> </w:t>
                  </w:r>
                  <w:r w:rsidRPr="00D25E71">
                    <w:rPr>
                      <w:rStyle w:val="ControlFlowTok"/>
                      <w:sz w:val="18"/>
                      <w:szCs w:val="20"/>
                    </w:rPr>
                    <w:t>return</w:t>
                  </w:r>
                  <w:r w:rsidRPr="00D25E71">
                    <w:rPr>
                      <w:rStyle w:val="NormalTok"/>
                      <w:sz w:val="18"/>
                      <w:szCs w:val="20"/>
                    </w:rPr>
                    <w:t xml:space="preserve"> </w:t>
                  </w:r>
                  <w:r w:rsidRPr="00D25E71">
                    <w:rPr>
                      <w:rStyle w:val="KeywordTok"/>
                      <w:sz w:val="18"/>
                      <w:szCs w:val="20"/>
                    </w:rPr>
                    <w:t>false</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Calc_intersection</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DecValTok"/>
                      <w:sz w:val="18"/>
                      <w:szCs w:val="20"/>
                    </w:rPr>
                    <w:t>0</w:t>
                  </w:r>
                  <w:r w:rsidRPr="00D25E71">
                    <w:rPr>
                      <w:rStyle w:val="OperatorTok"/>
                      <w:sz w:val="18"/>
                      <w:szCs w:val="20"/>
                    </w:rPr>
                    <w:t>],</w:t>
                  </w:r>
                  <w:r w:rsidRPr="00D25E71">
                    <w:rPr>
                      <w:rStyle w:val="NormalTok"/>
                      <w:sz w:val="18"/>
                      <w:szCs w:val="20"/>
                    </w:rPr>
                    <w:t xml:space="preserve"> hp</w:t>
                  </w:r>
                  <w:r w:rsidRPr="00D25E71">
                    <w:rPr>
                      <w:rStyle w:val="OperatorTok"/>
                      <w:sz w:val="18"/>
                      <w:szCs w:val="20"/>
                    </w:rPr>
                    <w:t>[</w:t>
                  </w:r>
                  <w:r w:rsidRPr="00D25E71">
                    <w:rPr>
                      <w:rStyle w:val="DecValTok"/>
                      <w:sz w:val="18"/>
                      <w:szCs w:val="20"/>
                    </w:rPr>
                    <w:t>1</w:t>
                  </w:r>
                  <w:r w:rsidRPr="00D25E71">
                    <w:rPr>
                      <w:rStyle w:val="OperatorTok"/>
                      <w:sz w:val="18"/>
                      <w:szCs w:val="20"/>
                    </w:rPr>
                    <w:t>],</w:t>
                  </w:r>
                  <w:r w:rsidRPr="00D25E71">
                    <w:rPr>
                      <w:rStyle w:val="NormalTok"/>
                      <w:sz w:val="18"/>
                      <w:szCs w:val="20"/>
                    </w:rPr>
                    <w:t xml:space="preserve"> p</w:t>
                  </w:r>
                  <w:r w:rsidRPr="00D25E71">
                    <w:rPr>
                      <w:rStyle w:val="OperatorTok"/>
                      <w:sz w:val="18"/>
                      <w:szCs w:val="20"/>
                    </w:rPr>
                    <w:t>[</w:t>
                  </w:r>
                  <w:r w:rsidRPr="00D25E71">
                    <w:rPr>
                      <w:rStyle w:val="DecValTok"/>
                      <w:sz w:val="18"/>
                      <w:szCs w:val="20"/>
                    </w:rPr>
                    <w:t>1</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for</w:t>
                  </w:r>
                  <w:r w:rsidRPr="00D25E71">
                    <w:rPr>
                      <w:rStyle w:val="OperatorTok"/>
                      <w:sz w:val="18"/>
                      <w:szCs w:val="20"/>
                    </w:rPr>
                    <w:t>(</w:t>
                  </w:r>
                  <w:r w:rsidRPr="00D25E71">
                    <w:rPr>
                      <w:rStyle w:val="DataTypeTok"/>
                      <w:sz w:val="18"/>
                      <w:szCs w:val="20"/>
                    </w:rPr>
                    <w:t>int</w:t>
                  </w:r>
                  <w:r w:rsidRPr="00D25E71">
                    <w:rPr>
                      <w:rStyle w:val="NormalTok"/>
                      <w:sz w:val="18"/>
                      <w:szCs w:val="20"/>
                    </w:rPr>
                    <w:t xml:space="preserve"> i </w:t>
                  </w:r>
                  <w:r w:rsidRPr="00D25E71">
                    <w:rPr>
                      <w:rStyle w:val="OperatorTok"/>
                      <w:sz w:val="18"/>
                      <w:szCs w:val="20"/>
                    </w:rPr>
                    <w:t>=</w:t>
                  </w:r>
                  <w:r w:rsidRPr="00D25E71">
                    <w:rPr>
                      <w:rStyle w:val="NormalTok"/>
                      <w:sz w:val="18"/>
                      <w:szCs w:val="20"/>
                    </w:rPr>
                    <w:t xml:space="preserve"> </w:t>
                  </w:r>
                  <w:r w:rsidRPr="00D25E71">
                    <w:rPr>
                      <w:rStyle w:val="DecValTok"/>
                      <w:sz w:val="18"/>
                      <w:szCs w:val="20"/>
                    </w:rPr>
                    <w:t>2</w:t>
                  </w:r>
                  <w:r w:rsidRPr="00D25E71">
                    <w:rPr>
                      <w:rStyle w:val="OperatorTok"/>
                      <w:sz w:val="18"/>
                      <w:szCs w:val="20"/>
                    </w:rPr>
                    <w:t>;</w:t>
                  </w:r>
                  <w:r w:rsidRPr="00D25E71">
                    <w:rPr>
                      <w:rStyle w:val="NormalTok"/>
                      <w:sz w:val="18"/>
                      <w:szCs w:val="20"/>
                    </w:rPr>
                    <w:t xml:space="preserve"> i </w:t>
                  </w:r>
                  <w:r w:rsidRPr="00D25E71">
                    <w:rPr>
                      <w:rStyle w:val="OperatorTok"/>
                      <w:sz w:val="18"/>
                      <w:szCs w:val="20"/>
                    </w:rPr>
                    <w:t>&lt;</w:t>
                  </w:r>
                  <w:r w:rsidRPr="00D25E71">
                    <w:rPr>
                      <w:rStyle w:val="NormalTok"/>
                      <w:sz w:val="18"/>
                      <w:szCs w:val="20"/>
                    </w:rPr>
                    <w:t xml:space="preserve"> n</w:t>
                  </w:r>
                  <w:r w:rsidRPr="00D25E71">
                    <w:rPr>
                      <w:rStyle w:val="OperatorTok"/>
                      <w:sz w:val="18"/>
                      <w:szCs w:val="20"/>
                    </w:rPr>
                    <w:t>;</w:t>
                  </w:r>
                  <w:r w:rsidRPr="00D25E71">
                    <w:rPr>
                      <w:rStyle w:val="NormalTok"/>
                      <w:sz w:val="18"/>
                      <w:szCs w:val="20"/>
                    </w:rPr>
                    <w:t xml:space="preserve"> i</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while</w:t>
                  </w:r>
                  <w:r w:rsidRPr="00D25E71">
                    <w:rPr>
                      <w:rStyle w:val="OperatorTok"/>
                      <w:sz w:val="18"/>
                      <w:szCs w:val="20"/>
                    </w:rPr>
                    <w:t>(</w:t>
                  </w:r>
                  <w:r w:rsidRPr="00D25E71">
                    <w:rPr>
                      <w:rStyle w:val="NormalTok"/>
                      <w:sz w:val="18"/>
                      <w:szCs w:val="20"/>
                    </w:rPr>
                    <w:t xml:space="preserve">st </w:t>
                  </w:r>
                  <w:r w:rsidRPr="00D25E71">
                    <w:rPr>
                      <w:rStyle w:val="OperatorTok"/>
                      <w:sz w:val="18"/>
                      <w:szCs w:val="20"/>
                    </w:rPr>
                    <w:t>&lt;</w:t>
                  </w:r>
                  <w:r w:rsidRPr="00D25E71">
                    <w:rPr>
                      <w:rStyle w:val="NormalTok"/>
                      <w:sz w:val="18"/>
                      <w:szCs w:val="20"/>
                    </w:rPr>
                    <w:t xml:space="preserve"> ed </w:t>
                  </w:r>
                  <w:r w:rsidRPr="00D25E71">
                    <w:rPr>
                      <w:rStyle w:val="OperatorTok"/>
                      <w:sz w:val="18"/>
                      <w:szCs w:val="20"/>
                    </w:rPr>
                    <w:t>&amp;&amp;</w:t>
                  </w:r>
                  <w:r w:rsidRPr="00D25E71">
                    <w:rPr>
                      <w:rStyle w:val="NormalTok"/>
                      <w:sz w:val="18"/>
                      <w:szCs w:val="20"/>
                    </w:rPr>
                    <w:t xml:space="preserve"> </w:t>
                  </w:r>
                  <w:r w:rsidRPr="00D25E71">
                    <w:rPr>
                      <w:sz w:val="20"/>
                      <w:szCs w:val="20"/>
                    </w:rPr>
                    <w:br/>
                  </w:r>
                  <w:r w:rsidRPr="00D25E71">
                    <w:rPr>
                      <w:rStyle w:val="NormalTok"/>
                      <w:sz w:val="18"/>
                      <w:szCs w:val="20"/>
                    </w:rPr>
                    <w:t xml:space="preserve">              sgn</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i</w:t>
                  </w:r>
                  <w:r w:rsidRPr="00D25E71">
                    <w:rPr>
                      <w:rStyle w:val="OperatorTok"/>
                      <w:sz w:val="18"/>
                      <w:szCs w:val="20"/>
                    </w:rPr>
                    <w:t>].</w:t>
                  </w:r>
                  <w:r w:rsidRPr="00D25E71">
                    <w:rPr>
                      <w:rStyle w:val="NormalTok"/>
                      <w:sz w:val="18"/>
                      <w:szCs w:val="20"/>
                    </w:rPr>
                    <w:t>t</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i</w:t>
                  </w:r>
                  <w:r w:rsidRPr="00D25E71">
                    <w:rPr>
                      <w:rStyle w:val="OperatorTok"/>
                      <w:sz w:val="18"/>
                      <w:szCs w:val="20"/>
                    </w:rPr>
                    <w:t>].</w:t>
                  </w:r>
                  <w:r w:rsidRPr="00D25E71">
                    <w:rPr>
                      <w:rStyle w:val="NormalTok"/>
                      <w:sz w:val="18"/>
                      <w:szCs w:val="20"/>
                    </w:rPr>
                    <w:t>s</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p</w:t>
                  </w:r>
                  <w:r w:rsidRPr="00D25E71">
                    <w:rPr>
                      <w:rStyle w:val="OperatorTok"/>
                      <w:sz w:val="18"/>
                      <w:szCs w:val="20"/>
                    </w:rPr>
                    <w:t>[</w:t>
                  </w:r>
                  <w:r w:rsidRPr="00D25E71">
                    <w:rPr>
                      <w:rStyle w:val="NormalTok"/>
                      <w:sz w:val="18"/>
                      <w:szCs w:val="20"/>
                    </w:rPr>
                    <w:t xml:space="preserve"> ed </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i</w:t>
                  </w:r>
                  <w:r w:rsidRPr="00D25E71">
                    <w:rPr>
                      <w:rStyle w:val="OperatorTok"/>
                      <w:sz w:val="18"/>
                      <w:szCs w:val="20"/>
                    </w:rPr>
                    <w:t>].</w:t>
                  </w:r>
                  <w:r w:rsidRPr="00D25E71">
                    <w:rPr>
                      <w:rStyle w:val="NormalTok"/>
                      <w:sz w:val="18"/>
                      <w:szCs w:val="20"/>
                    </w:rPr>
                    <w:t>s</w:t>
                  </w:r>
                  <w:r w:rsidRPr="00D25E71">
                    <w:rPr>
                      <w:rStyle w:val="OperatorTok"/>
                      <w:sz w:val="18"/>
                      <w:szCs w:val="20"/>
                    </w:rPr>
                    <w:t>))</w:t>
                  </w:r>
                  <w:r w:rsidRPr="00D25E71">
                    <w:rPr>
                      <w:rStyle w:val="NormalTok"/>
                      <w:sz w:val="18"/>
                      <w:szCs w:val="20"/>
                    </w:rPr>
                    <w:t xml:space="preserve"> </w:t>
                  </w:r>
                  <w:r w:rsidRPr="00D25E71">
                    <w:rPr>
                      <w:rStyle w:val="OperatorTok"/>
                      <w:sz w:val="18"/>
                      <w:szCs w:val="20"/>
                    </w:rPr>
                    <w:t>&lt;</w:t>
                  </w:r>
                  <w:r w:rsidRPr="00D25E71">
                    <w:rPr>
                      <w:rStyle w:val="NormalTok"/>
                      <w:sz w:val="18"/>
                      <w:szCs w:val="20"/>
                    </w:rPr>
                    <w:t xml:space="preserve"> </w:t>
                  </w:r>
                  <w:r w:rsidRPr="00D25E71">
                    <w:rPr>
                      <w:rStyle w:val="DecValTok"/>
                      <w:sz w:val="18"/>
                      <w:szCs w:val="20"/>
                    </w:rPr>
                    <w:t>0</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ed</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while</w:t>
                  </w:r>
                  <w:r w:rsidRPr="00D25E71">
                    <w:rPr>
                      <w:rStyle w:val="OperatorTok"/>
                      <w:sz w:val="18"/>
                      <w:szCs w:val="20"/>
                    </w:rPr>
                    <w:t>(</w:t>
                  </w:r>
                  <w:r w:rsidRPr="00D25E71">
                    <w:rPr>
                      <w:rStyle w:val="NormalTok"/>
                      <w:sz w:val="18"/>
                      <w:szCs w:val="20"/>
                    </w:rPr>
                    <w:t xml:space="preserve">st </w:t>
                  </w:r>
                  <w:r w:rsidRPr="00D25E71">
                    <w:rPr>
                      <w:rStyle w:val="OperatorTok"/>
                      <w:sz w:val="18"/>
                      <w:szCs w:val="20"/>
                    </w:rPr>
                    <w:t>&lt;</w:t>
                  </w:r>
                  <w:r w:rsidRPr="00D25E71">
                    <w:rPr>
                      <w:rStyle w:val="NormalTok"/>
                      <w:sz w:val="18"/>
                      <w:szCs w:val="20"/>
                    </w:rPr>
                    <w:t xml:space="preserve"> ed </w:t>
                  </w:r>
                  <w:r w:rsidRPr="00D25E71">
                    <w:rPr>
                      <w:rStyle w:val="OperatorTok"/>
                      <w:sz w:val="18"/>
                      <w:szCs w:val="20"/>
                    </w:rPr>
                    <w:t>&amp;&amp;</w:t>
                  </w:r>
                  <w:r w:rsidRPr="00D25E71">
                    <w:rPr>
                      <w:rStyle w:val="NormalTok"/>
                      <w:sz w:val="18"/>
                      <w:szCs w:val="20"/>
                    </w:rPr>
                    <w:t xml:space="preserve"> </w:t>
                  </w:r>
                  <w:r w:rsidRPr="00D25E71">
                    <w:rPr>
                      <w:sz w:val="20"/>
                      <w:szCs w:val="20"/>
                    </w:rPr>
                    <w:br/>
                  </w:r>
                  <w:r w:rsidRPr="00D25E71">
                    <w:rPr>
                      <w:rStyle w:val="NormalTok"/>
                      <w:sz w:val="18"/>
                      <w:szCs w:val="20"/>
                    </w:rPr>
                    <w:t xml:space="preserve">              sgn</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i</w:t>
                  </w:r>
                  <w:r w:rsidRPr="00D25E71">
                    <w:rPr>
                      <w:rStyle w:val="OperatorTok"/>
                      <w:sz w:val="18"/>
                      <w:szCs w:val="20"/>
                    </w:rPr>
                    <w:t>].</w:t>
                  </w:r>
                  <w:r w:rsidRPr="00D25E71">
                    <w:rPr>
                      <w:rStyle w:val="NormalTok"/>
                      <w:sz w:val="18"/>
                      <w:szCs w:val="20"/>
                    </w:rPr>
                    <w:t>t</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i</w:t>
                  </w:r>
                  <w:r w:rsidRPr="00D25E71">
                    <w:rPr>
                      <w:rStyle w:val="OperatorTok"/>
                      <w:sz w:val="18"/>
                      <w:szCs w:val="20"/>
                    </w:rPr>
                    <w:t>].</w:t>
                  </w:r>
                  <w:r w:rsidRPr="00D25E71">
                    <w:rPr>
                      <w:rStyle w:val="NormalTok"/>
                      <w:sz w:val="18"/>
                      <w:szCs w:val="20"/>
                    </w:rPr>
                    <w:t>s</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p</w:t>
                  </w:r>
                  <w:r w:rsidRPr="00D25E71">
                    <w:rPr>
                      <w:rStyle w:val="OperatorTok"/>
                      <w:sz w:val="18"/>
                      <w:szCs w:val="20"/>
                    </w:rPr>
                    <w:t>[</w:t>
                  </w:r>
                  <w:r w:rsidRPr="00D25E71">
                    <w:rPr>
                      <w:rStyle w:val="NormalTok"/>
                      <w:sz w:val="18"/>
                      <w:szCs w:val="20"/>
                    </w:rPr>
                    <w:t>st</w:t>
                  </w:r>
                  <w:r w:rsidRPr="00D25E71">
                    <w:rPr>
                      <w:rStyle w:val="OperatorTok"/>
                      <w:sz w:val="18"/>
                      <w:szCs w:val="20"/>
                    </w:rPr>
                    <w:t>+</w:t>
                  </w:r>
                  <w:r w:rsidRPr="00D25E71">
                    <w:rPr>
                      <w:rStyle w:val="DecValTok"/>
                      <w:sz w:val="18"/>
                      <w:szCs w:val="20"/>
                    </w:rPr>
                    <w:t>1</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i</w:t>
                  </w:r>
                  <w:r w:rsidRPr="00D25E71">
                    <w:rPr>
                      <w:rStyle w:val="OperatorTok"/>
                      <w:sz w:val="18"/>
                      <w:szCs w:val="20"/>
                    </w:rPr>
                    <w:t>].</w:t>
                  </w:r>
                  <w:r w:rsidRPr="00D25E71">
                    <w:rPr>
                      <w:rStyle w:val="NormalTok"/>
                      <w:sz w:val="18"/>
                      <w:szCs w:val="20"/>
                    </w:rPr>
                    <w:t>s</w:t>
                  </w:r>
                  <w:r w:rsidRPr="00D25E71">
                    <w:rPr>
                      <w:rStyle w:val="OperatorTok"/>
                      <w:sz w:val="18"/>
                      <w:szCs w:val="20"/>
                    </w:rPr>
                    <w:t>))</w:t>
                  </w:r>
                  <w:r w:rsidRPr="00D25E71">
                    <w:rPr>
                      <w:rStyle w:val="NormalTok"/>
                      <w:sz w:val="18"/>
                      <w:szCs w:val="20"/>
                    </w:rPr>
                    <w:t xml:space="preserve"> </w:t>
                  </w:r>
                  <w:r w:rsidRPr="00D25E71">
                    <w:rPr>
                      <w:rStyle w:val="OperatorTok"/>
                      <w:sz w:val="18"/>
                      <w:szCs w:val="20"/>
                    </w:rPr>
                    <w:t>&lt;</w:t>
                  </w:r>
                  <w:r w:rsidRPr="00D25E71">
                    <w:rPr>
                      <w:rStyle w:val="NormalTok"/>
                      <w:sz w:val="18"/>
                      <w:szCs w:val="20"/>
                    </w:rPr>
                    <w:t xml:space="preserve"> </w:t>
                  </w:r>
                  <w:r w:rsidRPr="00D25E71">
                    <w:rPr>
                      <w:rStyle w:val="DecValTok"/>
                      <w:sz w:val="18"/>
                      <w:szCs w:val="20"/>
                    </w:rPr>
                    <w:t>0</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st</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que</w:t>
                  </w:r>
                  <w:r w:rsidRPr="00D25E71">
                    <w:rPr>
                      <w:rStyle w:val="OperatorTok"/>
                      <w:sz w:val="18"/>
                      <w:szCs w:val="20"/>
                    </w:rPr>
                    <w:t>[++</w:t>
                  </w:r>
                  <w:r w:rsidRPr="00D25E71">
                    <w:rPr>
                      <w:rStyle w:val="NormalTok"/>
                      <w:sz w:val="18"/>
                      <w:szCs w:val="20"/>
                    </w:rPr>
                    <w:t>ed</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i</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OtherTok"/>
                      <w:sz w:val="18"/>
                      <w:szCs w:val="20"/>
                    </w:rPr>
                    <w:t>assert</w:t>
                  </w:r>
                  <w:r w:rsidRPr="00D25E71">
                    <w:rPr>
                      <w:rStyle w:val="OperatorTok"/>
                      <w:sz w:val="18"/>
                      <w:szCs w:val="20"/>
                    </w:rPr>
                    <w:t>(</w:t>
                  </w:r>
                  <w:r w:rsidRPr="00D25E71">
                    <w:rPr>
                      <w:rStyle w:val="NormalTok"/>
                      <w:sz w:val="18"/>
                      <w:szCs w:val="20"/>
                    </w:rPr>
                    <w:t xml:space="preserve">ed </w:t>
                  </w:r>
                  <w:r w:rsidRPr="00D25E71">
                    <w:rPr>
                      <w:rStyle w:val="OperatorTok"/>
                      <w:sz w:val="18"/>
                      <w:szCs w:val="20"/>
                    </w:rPr>
                    <w:t>&gt;=</w:t>
                  </w:r>
                  <w:r w:rsidRPr="00D25E71">
                    <w:rPr>
                      <w:rStyle w:val="NormalTok"/>
                      <w:sz w:val="18"/>
                      <w:szCs w:val="20"/>
                    </w:rPr>
                    <w:t xml:space="preserve"> </w:t>
                  </w:r>
                  <w:r w:rsidRPr="00D25E71">
                    <w:rPr>
                      <w:rStyle w:val="DecValTok"/>
                      <w:sz w:val="18"/>
                      <w:szCs w:val="20"/>
                    </w:rPr>
                    <w:t>1</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if</w:t>
                  </w:r>
                  <w:r w:rsidRPr="00D25E71">
                    <w:rPr>
                      <w:rStyle w:val="OperatorTok"/>
                      <w:sz w:val="18"/>
                      <w:szCs w:val="20"/>
                    </w:rPr>
                    <w:t>(</w:t>
                  </w:r>
                  <w:r w:rsidRPr="00D25E71">
                    <w:rPr>
                      <w:rStyle w:val="NormalTok"/>
                      <w:sz w:val="18"/>
                      <w:szCs w:val="20"/>
                    </w:rPr>
                    <w:t>parallel</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i</w:t>
                  </w:r>
                  <w:r w:rsidRPr="00D25E71">
                    <w:rPr>
                      <w:rStyle w:val="OperatorTok"/>
                      <w:sz w:val="18"/>
                      <w:szCs w:val="20"/>
                    </w:rPr>
                    <w:t>],</w:t>
                  </w:r>
                  <w:r w:rsidRPr="00D25E71">
                    <w:rPr>
                      <w:rStyle w:val="NormalTok"/>
                      <w:sz w:val="18"/>
                      <w:szCs w:val="20"/>
                    </w:rPr>
                    <w:t xml:space="preserve"> hp</w:t>
                  </w:r>
                  <w:r w:rsidRPr="00D25E71">
                    <w:rPr>
                      <w:rStyle w:val="OperatorTok"/>
                      <w:sz w:val="18"/>
                      <w:szCs w:val="20"/>
                    </w:rPr>
                    <w:t>[</w:t>
                  </w:r>
                  <w:r w:rsidRPr="00D25E71">
                    <w:rPr>
                      <w:rStyle w:val="NormalTok"/>
                      <w:sz w:val="18"/>
                      <w:szCs w:val="20"/>
                    </w:rPr>
                    <w:t>que</w:t>
                  </w:r>
                  <w:r w:rsidRPr="00D25E71">
                    <w:rPr>
                      <w:rStyle w:val="OperatorTok"/>
                      <w:sz w:val="18"/>
                      <w:szCs w:val="20"/>
                    </w:rPr>
                    <w:t>[</w:t>
                  </w:r>
                  <w:r w:rsidRPr="00D25E71">
                    <w:rPr>
                      <w:rStyle w:val="NormalTok"/>
                      <w:sz w:val="18"/>
                      <w:szCs w:val="20"/>
                    </w:rPr>
                    <w:t xml:space="preserve">ed </w:t>
                  </w:r>
                  <w:r w:rsidRPr="00D25E71">
                    <w:rPr>
                      <w:rStyle w:val="OperatorTok"/>
                      <w:sz w:val="18"/>
                      <w:szCs w:val="20"/>
                    </w:rPr>
                    <w:t>-</w:t>
                  </w:r>
                  <w:r w:rsidRPr="00D25E71">
                    <w:rPr>
                      <w:rStyle w:val="NormalTok"/>
                      <w:sz w:val="18"/>
                      <w:szCs w:val="20"/>
                    </w:rPr>
                    <w:t xml:space="preserve"> </w:t>
                  </w:r>
                  <w:r w:rsidRPr="00D25E71">
                    <w:rPr>
                      <w:rStyle w:val="DecValTok"/>
                      <w:sz w:val="18"/>
                      <w:szCs w:val="20"/>
                    </w:rPr>
                    <w:t>1</w:t>
                  </w:r>
                  <w:r w:rsidRPr="00D25E71">
                    <w:rPr>
                      <w:rStyle w:val="OperatorTok"/>
                      <w:sz w:val="18"/>
                      <w:szCs w:val="20"/>
                    </w:rPr>
                    <w:t>]]))</w:t>
                  </w:r>
                  <w:r w:rsidRPr="00D25E71">
                    <w:rPr>
                      <w:rStyle w:val="NormalTok"/>
                      <w:sz w:val="18"/>
                      <w:szCs w:val="20"/>
                    </w:rPr>
                    <w:t xml:space="preserve"> </w:t>
                  </w:r>
                  <w:r w:rsidRPr="00D25E71">
                    <w:rPr>
                      <w:rStyle w:val="ControlFlowTok"/>
                      <w:sz w:val="18"/>
                      <w:szCs w:val="20"/>
                    </w:rPr>
                    <w:t>return</w:t>
                  </w:r>
                  <w:r w:rsidRPr="00D25E71">
                    <w:rPr>
                      <w:rStyle w:val="NormalTok"/>
                      <w:sz w:val="18"/>
                      <w:szCs w:val="20"/>
                    </w:rPr>
                    <w:t xml:space="preserve"> </w:t>
                  </w:r>
                  <w:r w:rsidRPr="00D25E71">
                    <w:rPr>
                      <w:rStyle w:val="KeywordTok"/>
                      <w:sz w:val="18"/>
                      <w:szCs w:val="20"/>
                    </w:rPr>
                    <w:t>false</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Calc_intersection</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i</w:t>
                  </w:r>
                  <w:r w:rsidRPr="00D25E71">
                    <w:rPr>
                      <w:rStyle w:val="OperatorTok"/>
                      <w:sz w:val="18"/>
                      <w:szCs w:val="20"/>
                    </w:rPr>
                    <w:t>],</w:t>
                  </w:r>
                  <w:r w:rsidRPr="00D25E71">
                    <w:rPr>
                      <w:rStyle w:val="NormalTok"/>
                      <w:sz w:val="18"/>
                      <w:szCs w:val="20"/>
                    </w:rPr>
                    <w:t xml:space="preserve"> hp</w:t>
                  </w:r>
                  <w:r w:rsidRPr="00D25E71">
                    <w:rPr>
                      <w:rStyle w:val="OperatorTok"/>
                      <w:sz w:val="18"/>
                      <w:szCs w:val="20"/>
                    </w:rPr>
                    <w:t>[</w:t>
                  </w:r>
                  <w:r w:rsidRPr="00D25E71">
                    <w:rPr>
                      <w:rStyle w:val="NormalTok"/>
                      <w:sz w:val="18"/>
                      <w:szCs w:val="20"/>
                    </w:rPr>
                    <w:t>que</w:t>
                  </w:r>
                  <w:r w:rsidRPr="00D25E71">
                    <w:rPr>
                      <w:rStyle w:val="OperatorTok"/>
                      <w:sz w:val="18"/>
                      <w:szCs w:val="20"/>
                    </w:rPr>
                    <w:t>[</w:t>
                  </w:r>
                  <w:r w:rsidRPr="00D25E71">
                    <w:rPr>
                      <w:rStyle w:val="NormalTok"/>
                      <w:sz w:val="18"/>
                      <w:szCs w:val="20"/>
                    </w:rPr>
                    <w:t xml:space="preserve">ed </w:t>
                  </w:r>
                  <w:r w:rsidRPr="00D25E71">
                    <w:rPr>
                      <w:rStyle w:val="OperatorTok"/>
                      <w:sz w:val="18"/>
                      <w:szCs w:val="20"/>
                    </w:rPr>
                    <w:t>-</w:t>
                  </w:r>
                  <w:r w:rsidRPr="00D25E71">
                    <w:rPr>
                      <w:rStyle w:val="NormalTok"/>
                      <w:sz w:val="18"/>
                      <w:szCs w:val="20"/>
                    </w:rPr>
                    <w:t xml:space="preserve"> </w:t>
                  </w:r>
                  <w:r w:rsidRPr="00D25E71">
                    <w:rPr>
                      <w:rStyle w:val="DecValTok"/>
                      <w:sz w:val="18"/>
                      <w:szCs w:val="20"/>
                    </w:rPr>
                    <w:t>1</w:t>
                  </w:r>
                  <w:r w:rsidRPr="00D25E71">
                    <w:rPr>
                      <w:rStyle w:val="OperatorTok"/>
                      <w:sz w:val="18"/>
                      <w:szCs w:val="20"/>
                    </w:rPr>
                    <w:t>]],</w:t>
                  </w:r>
                  <w:r w:rsidRPr="00D25E71">
                    <w:rPr>
                      <w:rStyle w:val="NormalTok"/>
                      <w:sz w:val="18"/>
                      <w:szCs w:val="20"/>
                    </w:rPr>
                    <w:t xml:space="preserve"> p</w:t>
                  </w:r>
                  <w:r w:rsidRPr="00D25E71">
                    <w:rPr>
                      <w:rStyle w:val="OperatorTok"/>
                      <w:sz w:val="18"/>
                      <w:szCs w:val="20"/>
                    </w:rPr>
                    <w:t>[</w:t>
                  </w:r>
                  <w:r w:rsidRPr="00D25E71">
                    <w:rPr>
                      <w:rStyle w:val="NormalTok"/>
                      <w:sz w:val="18"/>
                      <w:szCs w:val="20"/>
                    </w:rPr>
                    <w:t>ed</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while</w:t>
                  </w:r>
                  <w:r w:rsidRPr="00D25E71">
                    <w:rPr>
                      <w:rStyle w:val="OperatorTok"/>
                      <w:sz w:val="18"/>
                      <w:szCs w:val="20"/>
                    </w:rPr>
                    <w:t>(</w:t>
                  </w:r>
                  <w:r w:rsidRPr="00D25E71">
                    <w:rPr>
                      <w:rStyle w:val="NormalTok"/>
                      <w:sz w:val="18"/>
                      <w:szCs w:val="20"/>
                    </w:rPr>
                    <w:t xml:space="preserve">st </w:t>
                  </w:r>
                  <w:r w:rsidRPr="00D25E71">
                    <w:rPr>
                      <w:rStyle w:val="OperatorTok"/>
                      <w:sz w:val="18"/>
                      <w:szCs w:val="20"/>
                    </w:rPr>
                    <w:t>&lt;</w:t>
                  </w:r>
                  <w:r w:rsidRPr="00D25E71">
                    <w:rPr>
                      <w:rStyle w:val="NormalTok"/>
                      <w:sz w:val="18"/>
                      <w:szCs w:val="20"/>
                    </w:rPr>
                    <w:t xml:space="preserve"> ed </w:t>
                  </w:r>
                  <w:r w:rsidRPr="00D25E71">
                    <w:rPr>
                      <w:rStyle w:val="OperatorTok"/>
                      <w:sz w:val="18"/>
                      <w:szCs w:val="20"/>
                    </w:rPr>
                    <w:t>&amp;&amp;</w:t>
                  </w:r>
                  <w:r w:rsidRPr="00D25E71">
                    <w:rPr>
                      <w:rStyle w:val="NormalTok"/>
                      <w:sz w:val="18"/>
                      <w:szCs w:val="20"/>
                    </w:rPr>
                    <w:t xml:space="preserve"> </w:t>
                  </w:r>
                  <w:r w:rsidRPr="00D25E71">
                    <w:rPr>
                      <w:sz w:val="20"/>
                      <w:szCs w:val="20"/>
                    </w:rPr>
                    <w:br/>
                  </w:r>
                  <w:r w:rsidRPr="00D25E71">
                    <w:rPr>
                      <w:rStyle w:val="NormalTok"/>
                      <w:sz w:val="18"/>
                      <w:szCs w:val="20"/>
                    </w:rPr>
                    <w:t xml:space="preserve">          sgn</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que</w:t>
                  </w:r>
                  <w:r w:rsidRPr="00D25E71">
                    <w:rPr>
                      <w:rStyle w:val="OperatorTok"/>
                      <w:sz w:val="18"/>
                      <w:szCs w:val="20"/>
                    </w:rPr>
                    <w:t>[</w:t>
                  </w:r>
                  <w:r w:rsidRPr="00D25E71">
                    <w:rPr>
                      <w:rStyle w:val="NormalTok"/>
                      <w:sz w:val="18"/>
                      <w:szCs w:val="20"/>
                    </w:rPr>
                    <w:t>st</w:t>
                  </w:r>
                  <w:r w:rsidRPr="00D25E71">
                    <w:rPr>
                      <w:rStyle w:val="OperatorTok"/>
                      <w:sz w:val="18"/>
                      <w:szCs w:val="20"/>
                    </w:rPr>
                    <w:t>]].</w:t>
                  </w:r>
                  <w:r w:rsidRPr="00D25E71">
                    <w:rPr>
                      <w:rStyle w:val="NormalTok"/>
                      <w:sz w:val="18"/>
                      <w:szCs w:val="20"/>
                    </w:rPr>
                    <w:t>t</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que</w:t>
                  </w:r>
                  <w:r w:rsidRPr="00D25E71">
                    <w:rPr>
                      <w:rStyle w:val="OperatorTok"/>
                      <w:sz w:val="18"/>
                      <w:szCs w:val="20"/>
                    </w:rPr>
                    <w:t>[</w:t>
                  </w:r>
                  <w:r w:rsidRPr="00D25E71">
                    <w:rPr>
                      <w:rStyle w:val="NormalTok"/>
                      <w:sz w:val="18"/>
                      <w:szCs w:val="20"/>
                    </w:rPr>
                    <w:t>st</w:t>
                  </w:r>
                  <w:r w:rsidRPr="00D25E71">
                    <w:rPr>
                      <w:rStyle w:val="OperatorTok"/>
                      <w:sz w:val="18"/>
                      <w:szCs w:val="20"/>
                    </w:rPr>
                    <w:t>]].</w:t>
                  </w:r>
                  <w:r w:rsidRPr="00D25E71">
                    <w:rPr>
                      <w:rStyle w:val="NormalTok"/>
                      <w:sz w:val="18"/>
                      <w:szCs w:val="20"/>
                    </w:rPr>
                    <w:t>s</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p</w:t>
                  </w:r>
                  <w:r w:rsidRPr="00D25E71">
                    <w:rPr>
                      <w:rStyle w:val="OperatorTok"/>
                      <w:sz w:val="18"/>
                      <w:szCs w:val="20"/>
                    </w:rPr>
                    <w:t>[</w:t>
                  </w:r>
                  <w:r w:rsidRPr="00D25E71">
                    <w:rPr>
                      <w:rStyle w:val="NormalTok"/>
                      <w:sz w:val="18"/>
                      <w:szCs w:val="20"/>
                    </w:rPr>
                    <w:t xml:space="preserve"> ed </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que</w:t>
                  </w:r>
                  <w:r w:rsidRPr="00D25E71">
                    <w:rPr>
                      <w:rStyle w:val="OperatorTok"/>
                      <w:sz w:val="18"/>
                      <w:szCs w:val="20"/>
                    </w:rPr>
                    <w:t>[</w:t>
                  </w:r>
                  <w:r w:rsidRPr="00D25E71">
                    <w:rPr>
                      <w:rStyle w:val="NormalTok"/>
                      <w:sz w:val="18"/>
                      <w:szCs w:val="20"/>
                    </w:rPr>
                    <w:t>st</w:t>
                  </w:r>
                  <w:r w:rsidRPr="00D25E71">
                    <w:rPr>
                      <w:rStyle w:val="OperatorTok"/>
                      <w:sz w:val="18"/>
                      <w:szCs w:val="20"/>
                    </w:rPr>
                    <w:t>]].</w:t>
                  </w:r>
                  <w:r w:rsidRPr="00D25E71">
                    <w:rPr>
                      <w:rStyle w:val="NormalTok"/>
                      <w:sz w:val="18"/>
                      <w:szCs w:val="20"/>
                    </w:rPr>
                    <w:t>s</w:t>
                  </w:r>
                  <w:r w:rsidRPr="00D25E71">
                    <w:rPr>
                      <w:rStyle w:val="OperatorTok"/>
                      <w:sz w:val="18"/>
                      <w:szCs w:val="20"/>
                    </w:rPr>
                    <w:t>))</w:t>
                  </w:r>
                  <w:r w:rsidRPr="00D25E71">
                    <w:rPr>
                      <w:rStyle w:val="NormalTok"/>
                      <w:sz w:val="18"/>
                      <w:szCs w:val="20"/>
                    </w:rPr>
                    <w:t xml:space="preserve"> </w:t>
                  </w:r>
                  <w:r w:rsidRPr="00D25E71">
                    <w:rPr>
                      <w:rStyle w:val="OperatorTok"/>
                      <w:sz w:val="18"/>
                      <w:szCs w:val="20"/>
                    </w:rPr>
                    <w:t>&lt;</w:t>
                  </w:r>
                  <w:r w:rsidRPr="00D25E71">
                    <w:rPr>
                      <w:rStyle w:val="NormalTok"/>
                      <w:sz w:val="18"/>
                      <w:szCs w:val="20"/>
                    </w:rPr>
                    <w:t xml:space="preserve"> </w:t>
                  </w:r>
                  <w:r w:rsidRPr="00D25E71">
                    <w:rPr>
                      <w:rStyle w:val="DecValTok"/>
                      <w:sz w:val="18"/>
                      <w:szCs w:val="20"/>
                    </w:rPr>
                    <w:t>0</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ed</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while</w:t>
                  </w:r>
                  <w:r w:rsidRPr="00D25E71">
                    <w:rPr>
                      <w:rStyle w:val="OperatorTok"/>
                      <w:sz w:val="18"/>
                      <w:szCs w:val="20"/>
                    </w:rPr>
                    <w:t>(</w:t>
                  </w:r>
                  <w:r w:rsidRPr="00D25E71">
                    <w:rPr>
                      <w:rStyle w:val="NormalTok"/>
                      <w:sz w:val="18"/>
                      <w:szCs w:val="20"/>
                    </w:rPr>
                    <w:t xml:space="preserve">st </w:t>
                  </w:r>
                  <w:r w:rsidRPr="00D25E71">
                    <w:rPr>
                      <w:rStyle w:val="OperatorTok"/>
                      <w:sz w:val="18"/>
                      <w:szCs w:val="20"/>
                    </w:rPr>
                    <w:t>&lt;</w:t>
                  </w:r>
                  <w:r w:rsidRPr="00D25E71">
                    <w:rPr>
                      <w:rStyle w:val="NormalTok"/>
                      <w:sz w:val="18"/>
                      <w:szCs w:val="20"/>
                    </w:rPr>
                    <w:t xml:space="preserve"> ed </w:t>
                  </w:r>
                  <w:r w:rsidRPr="00D25E71">
                    <w:rPr>
                      <w:rStyle w:val="OperatorTok"/>
                      <w:sz w:val="18"/>
                      <w:szCs w:val="20"/>
                    </w:rPr>
                    <w:t>&amp;&amp;</w:t>
                  </w:r>
                  <w:r w:rsidRPr="00D25E71">
                    <w:rPr>
                      <w:rStyle w:val="NormalTok"/>
                      <w:sz w:val="18"/>
                      <w:szCs w:val="20"/>
                    </w:rPr>
                    <w:t xml:space="preserve"> </w:t>
                  </w:r>
                  <w:r w:rsidRPr="00D25E71">
                    <w:rPr>
                      <w:sz w:val="20"/>
                      <w:szCs w:val="20"/>
                    </w:rPr>
                    <w:br/>
                  </w:r>
                  <w:r w:rsidRPr="00D25E71">
                    <w:rPr>
                      <w:rStyle w:val="NormalTok"/>
                      <w:sz w:val="18"/>
                      <w:szCs w:val="20"/>
                    </w:rPr>
                    <w:t xml:space="preserve">          sgn</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que</w:t>
                  </w:r>
                  <w:r w:rsidRPr="00D25E71">
                    <w:rPr>
                      <w:rStyle w:val="OperatorTok"/>
                      <w:sz w:val="18"/>
                      <w:szCs w:val="20"/>
                    </w:rPr>
                    <w:t>[</w:t>
                  </w:r>
                  <w:r w:rsidRPr="00D25E71">
                    <w:rPr>
                      <w:rStyle w:val="NormalTok"/>
                      <w:sz w:val="18"/>
                      <w:szCs w:val="20"/>
                    </w:rPr>
                    <w:t>ed</w:t>
                  </w:r>
                  <w:r w:rsidRPr="00D25E71">
                    <w:rPr>
                      <w:rStyle w:val="OperatorTok"/>
                      <w:sz w:val="18"/>
                      <w:szCs w:val="20"/>
                    </w:rPr>
                    <w:t>]].</w:t>
                  </w:r>
                  <w:r w:rsidRPr="00D25E71">
                    <w:rPr>
                      <w:rStyle w:val="NormalTok"/>
                      <w:sz w:val="18"/>
                      <w:szCs w:val="20"/>
                    </w:rPr>
                    <w:t>t</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que</w:t>
                  </w:r>
                  <w:r w:rsidRPr="00D25E71">
                    <w:rPr>
                      <w:rStyle w:val="OperatorTok"/>
                      <w:sz w:val="18"/>
                      <w:szCs w:val="20"/>
                    </w:rPr>
                    <w:t>[</w:t>
                  </w:r>
                  <w:r w:rsidRPr="00D25E71">
                    <w:rPr>
                      <w:rStyle w:val="NormalTok"/>
                      <w:sz w:val="18"/>
                      <w:szCs w:val="20"/>
                    </w:rPr>
                    <w:t>ed</w:t>
                  </w:r>
                  <w:r w:rsidRPr="00D25E71">
                    <w:rPr>
                      <w:rStyle w:val="OperatorTok"/>
                      <w:sz w:val="18"/>
                      <w:szCs w:val="20"/>
                    </w:rPr>
                    <w:t>]].</w:t>
                  </w:r>
                  <w:r w:rsidRPr="00D25E71">
                    <w:rPr>
                      <w:rStyle w:val="NormalTok"/>
                      <w:sz w:val="18"/>
                      <w:szCs w:val="20"/>
                    </w:rPr>
                    <w:t>s</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 xml:space="preserve"> </w:t>
                  </w:r>
                  <w:r w:rsidRPr="00D25E71">
                    <w:rPr>
                      <w:rStyle w:val="OperatorTok"/>
                      <w:sz w:val="18"/>
                      <w:szCs w:val="20"/>
                    </w:rPr>
                    <w:t>(</w:t>
                  </w:r>
                  <w:r w:rsidRPr="00D25E71">
                    <w:rPr>
                      <w:rStyle w:val="NormalTok"/>
                      <w:sz w:val="18"/>
                      <w:szCs w:val="20"/>
                    </w:rPr>
                    <w:t>p</w:t>
                  </w:r>
                  <w:r w:rsidRPr="00D25E71">
                    <w:rPr>
                      <w:rStyle w:val="OperatorTok"/>
                      <w:sz w:val="18"/>
                      <w:szCs w:val="20"/>
                    </w:rPr>
                    <w:t>[</w:t>
                  </w:r>
                  <w:r w:rsidRPr="00D25E71">
                    <w:rPr>
                      <w:rStyle w:val="NormalTok"/>
                      <w:sz w:val="18"/>
                      <w:szCs w:val="20"/>
                    </w:rPr>
                    <w:t>st</w:t>
                  </w:r>
                  <w:r w:rsidRPr="00D25E71">
                    <w:rPr>
                      <w:rStyle w:val="OperatorTok"/>
                      <w:sz w:val="18"/>
                      <w:szCs w:val="20"/>
                    </w:rPr>
                    <w:t>+</w:t>
                  </w:r>
                  <w:r w:rsidRPr="00D25E71">
                    <w:rPr>
                      <w:rStyle w:val="DecValTok"/>
                      <w:sz w:val="18"/>
                      <w:szCs w:val="20"/>
                    </w:rPr>
                    <w:t>1</w:t>
                  </w:r>
                  <w:r w:rsidRPr="00D25E71">
                    <w:rPr>
                      <w:rStyle w:val="OperatorTok"/>
                      <w:sz w:val="18"/>
                      <w:szCs w:val="20"/>
                    </w:rPr>
                    <w:t>]-</w:t>
                  </w:r>
                  <w:r w:rsidRPr="00D25E71">
                    <w:rPr>
                      <w:rStyle w:val="NormalTok"/>
                      <w:sz w:val="18"/>
                      <w:szCs w:val="20"/>
                    </w:rPr>
                    <w:t>hp</w:t>
                  </w:r>
                  <w:r w:rsidRPr="00D25E71">
                    <w:rPr>
                      <w:rStyle w:val="OperatorTok"/>
                      <w:sz w:val="18"/>
                      <w:szCs w:val="20"/>
                    </w:rPr>
                    <w:t>[</w:t>
                  </w:r>
                  <w:r w:rsidRPr="00D25E71">
                    <w:rPr>
                      <w:rStyle w:val="NormalTok"/>
                      <w:sz w:val="18"/>
                      <w:szCs w:val="20"/>
                    </w:rPr>
                    <w:t>que</w:t>
                  </w:r>
                  <w:r w:rsidRPr="00D25E71">
                    <w:rPr>
                      <w:rStyle w:val="OperatorTok"/>
                      <w:sz w:val="18"/>
                      <w:szCs w:val="20"/>
                    </w:rPr>
                    <w:t>[</w:t>
                  </w:r>
                  <w:r w:rsidRPr="00D25E71">
                    <w:rPr>
                      <w:rStyle w:val="NormalTok"/>
                      <w:sz w:val="18"/>
                      <w:szCs w:val="20"/>
                    </w:rPr>
                    <w:t>ed</w:t>
                  </w:r>
                  <w:r w:rsidRPr="00D25E71">
                    <w:rPr>
                      <w:rStyle w:val="OperatorTok"/>
                      <w:sz w:val="18"/>
                      <w:szCs w:val="20"/>
                    </w:rPr>
                    <w:t>]].</w:t>
                  </w:r>
                  <w:r w:rsidRPr="00D25E71">
                    <w:rPr>
                      <w:rStyle w:val="NormalTok"/>
                      <w:sz w:val="18"/>
                      <w:szCs w:val="20"/>
                    </w:rPr>
                    <w:t>s</w:t>
                  </w:r>
                  <w:r w:rsidRPr="00D25E71">
                    <w:rPr>
                      <w:rStyle w:val="OperatorTok"/>
                      <w:sz w:val="18"/>
                      <w:szCs w:val="20"/>
                    </w:rPr>
                    <w:t>))</w:t>
                  </w:r>
                  <w:r w:rsidRPr="00D25E71">
                    <w:rPr>
                      <w:rStyle w:val="NormalTok"/>
                      <w:sz w:val="18"/>
                      <w:szCs w:val="20"/>
                    </w:rPr>
                    <w:t xml:space="preserve"> </w:t>
                  </w:r>
                  <w:r w:rsidRPr="00D25E71">
                    <w:rPr>
                      <w:rStyle w:val="OperatorTok"/>
                      <w:sz w:val="18"/>
                      <w:szCs w:val="20"/>
                    </w:rPr>
                    <w:t>&lt;</w:t>
                  </w:r>
                  <w:r w:rsidRPr="00D25E71">
                    <w:rPr>
                      <w:rStyle w:val="NormalTok"/>
                      <w:sz w:val="18"/>
                      <w:szCs w:val="20"/>
                    </w:rPr>
                    <w:t xml:space="preserve"> </w:t>
                  </w:r>
                  <w:r w:rsidRPr="00D25E71">
                    <w:rPr>
                      <w:rStyle w:val="DecValTok"/>
                      <w:sz w:val="18"/>
                      <w:szCs w:val="20"/>
                    </w:rPr>
                    <w:t>0</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st</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if</w:t>
                  </w:r>
                  <w:r w:rsidRPr="00D25E71">
                    <w:rPr>
                      <w:rStyle w:val="OperatorTok"/>
                      <w:sz w:val="18"/>
                      <w:szCs w:val="20"/>
                    </w:rPr>
                    <w:t>(</w:t>
                  </w:r>
                  <w:r w:rsidRPr="00D25E71">
                    <w:rPr>
                      <w:rStyle w:val="NormalTok"/>
                      <w:sz w:val="18"/>
                      <w:szCs w:val="20"/>
                    </w:rPr>
                    <w:t xml:space="preserve">st </w:t>
                  </w:r>
                  <w:r w:rsidRPr="00D25E71">
                    <w:rPr>
                      <w:rStyle w:val="OperatorTok"/>
                      <w:sz w:val="18"/>
                      <w:szCs w:val="20"/>
                    </w:rPr>
                    <w:t>+</w:t>
                  </w:r>
                  <w:r w:rsidRPr="00D25E71">
                    <w:rPr>
                      <w:rStyle w:val="NormalTok"/>
                      <w:sz w:val="18"/>
                      <w:szCs w:val="20"/>
                    </w:rPr>
                    <w:t xml:space="preserve"> </w:t>
                  </w:r>
                  <w:r w:rsidRPr="00D25E71">
                    <w:rPr>
                      <w:rStyle w:val="DecValTok"/>
                      <w:sz w:val="18"/>
                      <w:szCs w:val="20"/>
                    </w:rPr>
                    <w:t>1</w:t>
                  </w:r>
                  <w:r w:rsidRPr="00D25E71">
                    <w:rPr>
                      <w:rStyle w:val="NormalTok"/>
                      <w:sz w:val="18"/>
                      <w:szCs w:val="20"/>
                    </w:rPr>
                    <w:t xml:space="preserve"> </w:t>
                  </w:r>
                  <w:r w:rsidRPr="00D25E71">
                    <w:rPr>
                      <w:rStyle w:val="OperatorTok"/>
                      <w:sz w:val="18"/>
                      <w:szCs w:val="20"/>
                    </w:rPr>
                    <w:t>&gt;=</w:t>
                  </w:r>
                  <w:r w:rsidRPr="00D25E71">
                    <w:rPr>
                      <w:rStyle w:val="NormalTok"/>
                      <w:sz w:val="18"/>
                      <w:szCs w:val="20"/>
                    </w:rPr>
                    <w:t xml:space="preserve"> ed</w:t>
                  </w:r>
                  <w:r w:rsidRPr="00D25E71">
                    <w:rPr>
                      <w:rStyle w:val="OperatorTok"/>
                      <w:sz w:val="18"/>
                      <w:szCs w:val="20"/>
                    </w:rPr>
                    <w:t>)</w:t>
                  </w:r>
                  <w:r w:rsidRPr="00D25E71">
                    <w:rPr>
                      <w:rStyle w:val="NormalTok"/>
                      <w:sz w:val="18"/>
                      <w:szCs w:val="20"/>
                    </w:rPr>
                    <w:t xml:space="preserve"> </w:t>
                  </w:r>
                  <w:r w:rsidRPr="00D25E71">
                    <w:rPr>
                      <w:rStyle w:val="ControlFlowTok"/>
                      <w:sz w:val="18"/>
                      <w:szCs w:val="20"/>
                    </w:rPr>
                    <w:t>return</w:t>
                  </w:r>
                  <w:r w:rsidRPr="00D25E71">
                    <w:rPr>
                      <w:rStyle w:val="NormalTok"/>
                      <w:sz w:val="18"/>
                      <w:szCs w:val="20"/>
                    </w:rPr>
                    <w:t xml:space="preserve"> </w:t>
                  </w:r>
                  <w:r w:rsidRPr="00D25E71">
                    <w:rPr>
                      <w:rStyle w:val="KeywordTok"/>
                      <w:sz w:val="18"/>
                      <w:szCs w:val="20"/>
                    </w:rPr>
                    <w:t>false</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NormalTok"/>
                      <w:sz w:val="18"/>
                      <w:szCs w:val="20"/>
                    </w:rPr>
                    <w:t xml:space="preserve">    </w:t>
                  </w:r>
                  <w:r w:rsidRPr="00D25E71">
                    <w:rPr>
                      <w:rStyle w:val="ControlFlowTok"/>
                      <w:sz w:val="18"/>
                      <w:szCs w:val="20"/>
                    </w:rPr>
                    <w:t>return</w:t>
                  </w:r>
                  <w:r w:rsidRPr="00D25E71">
                    <w:rPr>
                      <w:rStyle w:val="NormalTok"/>
                      <w:sz w:val="18"/>
                      <w:szCs w:val="20"/>
                    </w:rPr>
                    <w:t xml:space="preserve"> </w:t>
                  </w:r>
                  <w:r w:rsidRPr="00D25E71">
                    <w:rPr>
                      <w:rStyle w:val="KeywordTok"/>
                      <w:sz w:val="18"/>
                      <w:szCs w:val="20"/>
                    </w:rPr>
                    <w:t>true</w:t>
                  </w:r>
                  <w:r w:rsidRPr="00D25E71">
                    <w:rPr>
                      <w:rStyle w:val="OperatorTok"/>
                      <w:sz w:val="18"/>
                      <w:szCs w:val="20"/>
                    </w:rPr>
                    <w:t>;</w:t>
                  </w:r>
                  <w:r w:rsidRPr="00D25E71">
                    <w:rPr>
                      <w:rStyle w:val="NormalTok"/>
                      <w:sz w:val="18"/>
                      <w:szCs w:val="20"/>
                    </w:rPr>
                    <w:t xml:space="preserve"> </w:t>
                  </w:r>
                  <w:r w:rsidRPr="00D25E71">
                    <w:rPr>
                      <w:sz w:val="20"/>
                      <w:szCs w:val="20"/>
                    </w:rPr>
                    <w:br/>
                  </w:r>
                  <w:r w:rsidRPr="00D25E71">
                    <w:rPr>
                      <w:rStyle w:val="OperatorTok"/>
                      <w:sz w:val="18"/>
                      <w:szCs w:val="20"/>
                    </w:rPr>
                    <w:t>}</w:t>
                  </w:r>
                </w:p>
              </w:txbxContent>
            </v:textbox>
            <w10:anchorlock/>
          </v:shape>
        </w:pict>
      </w:r>
    </w:p>
    <w:p w14:paraId="3EFC0E8D" w14:textId="77777777" w:rsidR="008B6E20" w:rsidRDefault="00B62AB6" w:rsidP="00574519">
      <w:pPr>
        <w:pStyle w:val="2"/>
      </w:pPr>
      <w:bookmarkStart w:id="71" w:name="半平面交的应用"/>
      <w:bookmarkEnd w:id="67"/>
      <w:bookmarkEnd w:id="70"/>
      <w:r>
        <w:t>半平面交的应用</w:t>
      </w:r>
    </w:p>
    <w:p w14:paraId="66C7151B" w14:textId="77777777" w:rsidR="008B6E20" w:rsidRDefault="00B62AB6" w:rsidP="00506E71">
      <w:pPr>
        <w:pStyle w:val="3"/>
        <w:rPr>
          <w:lang w:eastAsia="zh-CN"/>
        </w:rPr>
      </w:pPr>
      <w:bookmarkStart w:id="72" w:name="赛车问题"/>
      <w:r>
        <w:rPr>
          <w:lang w:eastAsia="zh-CN"/>
        </w:rPr>
        <w:t>赛车问题</w:t>
      </w:r>
    </w:p>
    <w:p w14:paraId="7E819D7F" w14:textId="77777777" w:rsidR="008B6E20" w:rsidRDefault="00B62AB6" w:rsidP="00574519">
      <w:pPr>
        <w:pStyle w:val="FirstParagraph"/>
      </w:pPr>
      <w:r>
        <w:t>有一种赛车的获奖方式为若在比赛过程中一辆赛车存在一个时刻处于领跑位置上即可获奖。</w:t>
      </w:r>
    </w:p>
    <w:p w14:paraId="4D841888" w14:textId="77777777" w:rsidR="008B6E20" w:rsidRDefault="00B62AB6" w:rsidP="00574519">
      <w:pPr>
        <w:pStyle w:val="a0"/>
      </w:pPr>
      <w:r>
        <w:t>为简化问题，视每辆赛车均匀速行驶。则每辆车的</w:t>
      </w:r>
      <w:r>
        <w:t xml:space="preserve"> </w:t>
      </w:r>
      <m:oMath>
        <m:r>
          <w:rPr>
            <w:rFonts w:ascii="Cambria Math" w:hAnsi="Cambria Math"/>
          </w:rPr>
          <m:t>x</m:t>
        </m:r>
        <m:r>
          <m:rPr>
            <m:sty m:val="p"/>
          </m:rPr>
          <w:rPr>
            <w:rFonts w:ascii="Cambria Math" w:hAnsi="Cambria Math"/>
          </w:rPr>
          <m:t>-</m:t>
        </m:r>
        <m:r>
          <w:rPr>
            <w:rFonts w:ascii="Cambria Math" w:hAnsi="Cambria Math"/>
          </w:rPr>
          <m:t>t</m:t>
        </m:r>
      </m:oMath>
      <w:r>
        <w:t xml:space="preserve"> </w:t>
      </w:r>
      <w:r>
        <w:t>图像是一条直线。由图像的几何意义，若取每条直线的左侧半平面，再与</w:t>
      </w:r>
      <w:r>
        <w:t xml:space="preserve"> </w:t>
      </w:r>
      <m:oMath>
        <m:r>
          <w:rPr>
            <w:rFonts w:ascii="Cambria Math" w:hAnsi="Cambria Math"/>
          </w:rPr>
          <m:t>x</m:t>
        </m:r>
      </m:oMath>
      <w:r>
        <w:t xml:space="preserve"> </w:t>
      </w:r>
      <w:r>
        <w:t>轴上侧平面、</w:t>
      </w:r>
      <m:oMath>
        <m:r>
          <w:rPr>
            <w:rFonts w:ascii="Cambria Math" w:hAnsi="Cambria Math"/>
          </w:rPr>
          <m:t>y</m:t>
        </m:r>
      </m:oMath>
      <w:r>
        <w:t xml:space="preserve"> </w:t>
      </w:r>
      <w:r>
        <w:t>轴右侧平面一起求交，则所有凸多边形上的直线可以获奖。问题转化为半平面交问题。</w:t>
      </w:r>
    </w:p>
    <w:p w14:paraId="5FADFBEF" w14:textId="77777777" w:rsidR="008B6E20" w:rsidRDefault="00B62AB6" w:rsidP="00506E71">
      <w:pPr>
        <w:pStyle w:val="3"/>
        <w:rPr>
          <w:lang w:eastAsia="zh-CN"/>
        </w:rPr>
      </w:pPr>
      <w:bookmarkStart w:id="73" w:name="光的传播问题"/>
      <w:bookmarkEnd w:id="72"/>
      <w:r>
        <w:rPr>
          <w:lang w:eastAsia="zh-CN"/>
        </w:rPr>
        <w:lastRenderedPageBreak/>
        <w:t>光的传播问题</w:t>
      </w:r>
    </w:p>
    <w:p w14:paraId="30A6FA8F" w14:textId="77777777" w:rsidR="008B6E20" w:rsidRDefault="00B62AB6" w:rsidP="00574519">
      <w:pPr>
        <w:pStyle w:val="FirstParagraph"/>
      </w:pPr>
      <w:r>
        <w:t>此类问题指给定若干障碍物，并规定光的传播方向，求哪些障碍物是可见的。</w:t>
      </w:r>
    </w:p>
    <w:p w14:paraId="10E707A9" w14:textId="77777777" w:rsidR="008B6E20" w:rsidRDefault="00B62AB6" w:rsidP="00574519">
      <w:pPr>
        <w:pStyle w:val="a0"/>
      </w:pPr>
      <w:r>
        <w:t>最基础的模型即为所有障碍物均为直线。即若在</w:t>
      </w:r>
      <w:r>
        <w:t xml:space="preserve"> x-y </w:t>
      </w:r>
      <w:r>
        <w:t>直角坐标平面上有</w:t>
      </w:r>
      <w:r>
        <w:t xml:space="preserve"> </w:t>
      </w:r>
      <m:oMath>
        <m:r>
          <w:rPr>
            <w:rFonts w:ascii="Cambria Math" w:hAnsi="Cambria Math"/>
          </w:rPr>
          <m:t>n</m:t>
        </m:r>
      </m:oMath>
      <w:r>
        <w:t xml:space="preserve"> </w:t>
      </w:r>
      <w:r>
        <w:t>条直线</w:t>
      </w:r>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oMath>
      <w:r>
        <w:t>，若在</w:t>
      </w:r>
      <w:r>
        <w:t xml:space="preserve"> </w:t>
      </w:r>
      <m:oMath>
        <m:r>
          <w:rPr>
            <w:rFonts w:ascii="Cambria Math" w:hAnsi="Cambria Math"/>
          </w:rPr>
          <m:t>y</m:t>
        </m:r>
      </m:oMath>
      <w:r>
        <w:t xml:space="preserve"> </w:t>
      </w:r>
      <w:r>
        <w:t>值为正无穷大处往下看，求出所有可见的直线每条直线</w:t>
      </w:r>
      <w:r>
        <w:t xml:space="preserve">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w:t>
      </w:r>
      <w:r>
        <w:t>均可表示为</w:t>
      </w:r>
      <w:r>
        <w:t xml:space="preserve"> </w:t>
      </w:r>
      <m:oMath>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oMath>
      <w:r>
        <w:t xml:space="preserve"> </w:t>
      </w:r>
      <w:r>
        <w:t>的形式。</w:t>
      </w:r>
    </w:p>
    <w:p w14:paraId="0A1D8B5B" w14:textId="77777777" w:rsidR="008B6E20" w:rsidRDefault="00B62AB6" w:rsidP="00574519">
      <w:pPr>
        <w:pStyle w:val="a0"/>
      </w:pPr>
      <w:r>
        <w:t>从上往下看到的图像一定是一个凸的图像，因此可以转化为半平面交问题。</w:t>
      </w:r>
    </w:p>
    <w:p w14:paraId="2A77D4F0" w14:textId="77777777" w:rsidR="008B6E20" w:rsidRDefault="00B62AB6" w:rsidP="006219D4">
      <w:pPr>
        <w:pStyle w:val="1"/>
      </w:pPr>
      <w:bookmarkStart w:id="74" w:name="结语"/>
      <w:bookmarkEnd w:id="62"/>
      <w:bookmarkEnd w:id="71"/>
      <w:bookmarkEnd w:id="73"/>
      <w:r>
        <w:t>结语</w:t>
      </w:r>
    </w:p>
    <w:p w14:paraId="5230BB7A" w14:textId="77777777" w:rsidR="008B6E20" w:rsidRDefault="00B62AB6" w:rsidP="00574519">
      <w:pPr>
        <w:pStyle w:val="FirstParagraph"/>
      </w:pPr>
      <w:r>
        <w:t>本文对凸包与半平面交两类问题在算法竞赛及生活中的应用进行了研究。除此之外，这两类问题还在其他多个领域有所应用，特别是图像处理相关行业。</w:t>
      </w:r>
    </w:p>
    <w:p w14:paraId="32950B51" w14:textId="77777777" w:rsidR="008B6E20" w:rsidRDefault="00B62AB6" w:rsidP="00574519">
      <w:pPr>
        <w:pStyle w:val="a0"/>
      </w:pPr>
      <w:r>
        <w:t>对凸包和半平面交问题的典例整理，可以作为他人学习时的参考资料，使人们在应对算法竞赛中的相关问题时，有更灵活的方法。</w:t>
      </w:r>
    </w:p>
    <w:p w14:paraId="1ADFEDA8" w14:textId="77777777" w:rsidR="008B6E20" w:rsidRDefault="00B62AB6" w:rsidP="006219D4">
      <w:pPr>
        <w:pStyle w:val="1"/>
      </w:pPr>
      <w:bookmarkStart w:id="75" w:name="参考文献"/>
      <w:bookmarkEnd w:id="74"/>
      <w:r>
        <w:t>参考文献</w:t>
      </w:r>
    </w:p>
    <w:p w14:paraId="1BAD0799" w14:textId="4B7D3C26" w:rsidR="008B6E20" w:rsidRDefault="00B62AB6" w:rsidP="000E2ADE">
      <w:pPr>
        <w:pStyle w:val="FirstParagraph"/>
        <w:ind w:firstLineChars="0" w:firstLine="0"/>
      </w:pPr>
      <w:r>
        <w:t>[1] BERG M, KREVELD M, OVERMARS M H. Computational Geometry: Algorithms and Applications[M]. 2008.</w:t>
      </w:r>
    </w:p>
    <w:p w14:paraId="1E795626" w14:textId="2A84CEE8" w:rsidR="00F5525F" w:rsidRDefault="00F5525F" w:rsidP="000E2ADE">
      <w:pPr>
        <w:pStyle w:val="a0"/>
        <w:ind w:firstLineChars="0" w:firstLine="0"/>
      </w:pPr>
      <w:r>
        <w:rPr>
          <w:rFonts w:hint="eastAsia"/>
        </w:rPr>
        <w:t>[</w:t>
      </w:r>
      <w:r>
        <w:t xml:space="preserve">2] </w:t>
      </w:r>
      <w:r w:rsidRPr="00F5525F">
        <w:t>Preparata F P, Shamos M I. Computational geometry: an introduction[M]. Springer Science &amp; Business Media, 2012.</w:t>
      </w:r>
    </w:p>
    <w:p w14:paraId="2AA2883A" w14:textId="77777777" w:rsidR="00F5525F" w:rsidRDefault="00F5525F" w:rsidP="000E2ADE">
      <w:pPr>
        <w:pStyle w:val="a0"/>
        <w:ind w:firstLineChars="0" w:firstLine="0"/>
      </w:pPr>
      <w:r>
        <w:rPr>
          <w:rFonts w:hint="eastAsia"/>
        </w:rPr>
        <w:t>[</w:t>
      </w:r>
      <w:r>
        <w:t xml:space="preserve">3] </w:t>
      </w:r>
      <w:r w:rsidRPr="005E638F">
        <w:t>TOUSSAINT G T. Solving geometric problems with the rotating calipers[C]//Proc. IEEE Melecon.1983:A10.</w:t>
      </w:r>
    </w:p>
    <w:p w14:paraId="44026326" w14:textId="4C378C51" w:rsidR="00F5525F" w:rsidRPr="00F5525F" w:rsidRDefault="00F5525F" w:rsidP="000E2ADE">
      <w:pPr>
        <w:pStyle w:val="a0"/>
        <w:ind w:firstLineChars="0" w:firstLine="0"/>
      </w:pPr>
      <w:r>
        <w:rPr>
          <w:rFonts w:hint="eastAsia"/>
        </w:rPr>
        <w:t>[</w:t>
      </w:r>
      <w:r>
        <w:t xml:space="preserve">4] </w:t>
      </w:r>
      <w:r w:rsidRPr="005E638F">
        <w:t>TOUSSAINT G T. The rotating calipers: An efficient, multipurpose, computational tool[C]//The International Conference on Computing Technology and Information Management (ICCTIM).Citeseer,2014:215.</w:t>
      </w:r>
    </w:p>
    <w:p w14:paraId="58092996" w14:textId="78752311" w:rsidR="008B6E20" w:rsidRDefault="00B62AB6" w:rsidP="000E2ADE">
      <w:pPr>
        <w:pStyle w:val="a0"/>
        <w:ind w:firstLineChars="0" w:firstLine="0"/>
      </w:pPr>
      <w:r>
        <w:t>[</w:t>
      </w:r>
      <w:r w:rsidR="00F5525F">
        <w:t>5</w:t>
      </w:r>
      <w:r>
        <w:t>] THOMAS H C, CHARLES,E.LEISERSON,RONALD,L.RIVEST,CLIFFORD,STEIN,</w:t>
      </w:r>
      <w:r>
        <w:t>殷建平</w:t>
      </w:r>
      <w:r>
        <w:t>,</w:t>
      </w:r>
      <w:r>
        <w:t>徐云</w:t>
      </w:r>
      <w:r>
        <w:t>,</w:t>
      </w:r>
      <w:r>
        <w:t>王刚</w:t>
      </w:r>
      <w:r>
        <w:t>,</w:t>
      </w:r>
      <w:r>
        <w:t>刘晓光</w:t>
      </w:r>
      <w:r>
        <w:t>,</w:t>
      </w:r>
      <w:r>
        <w:t>苏明</w:t>
      </w:r>
      <w:r>
        <w:t>,</w:t>
      </w:r>
      <w:r>
        <w:t>邹恒明</w:t>
      </w:r>
      <w:r>
        <w:t>,</w:t>
      </w:r>
      <w:r>
        <w:t>王宏志</w:t>
      </w:r>
      <w:r>
        <w:t xml:space="preserve"> 2013. </w:t>
      </w:r>
      <w:r>
        <w:t>算法导论</w:t>
      </w:r>
      <w:r>
        <w:t>(</w:t>
      </w:r>
      <w:r>
        <w:t>原书第</w:t>
      </w:r>
      <w:r>
        <w:t>3</w:t>
      </w:r>
      <w:r>
        <w:t>版</w:t>
      </w:r>
      <w:r>
        <w:t xml:space="preserve">). </w:t>
      </w:r>
      <w:r>
        <w:t>计算机教育</w:t>
      </w:r>
      <w:r>
        <w:t xml:space="preserve"> [J]: 1.</w:t>
      </w:r>
    </w:p>
    <w:p w14:paraId="728D3163" w14:textId="39E5FB5B" w:rsidR="008B6E20" w:rsidRDefault="00B62AB6" w:rsidP="000E2ADE">
      <w:pPr>
        <w:pStyle w:val="a0"/>
        <w:ind w:firstLineChars="0" w:firstLine="0"/>
      </w:pPr>
      <w:r>
        <w:t>[</w:t>
      </w:r>
      <w:r w:rsidR="00F5525F">
        <w:t>6</w:t>
      </w:r>
      <w:r>
        <w:t xml:space="preserve">] </w:t>
      </w:r>
      <w:r>
        <w:t>董永建</w:t>
      </w:r>
      <w:r>
        <w:t xml:space="preserve">. </w:t>
      </w:r>
      <w:r>
        <w:t>信息学奥赛一本通</w:t>
      </w:r>
      <w:r>
        <w:t>[M].</w:t>
      </w:r>
      <w:r>
        <w:t>科学技术文献出版社</w:t>
      </w:r>
      <w:r>
        <w:t>,2013.</w:t>
      </w:r>
    </w:p>
    <w:p w14:paraId="46E8B663" w14:textId="20509208" w:rsidR="000E2ADE" w:rsidRDefault="00D8549F" w:rsidP="000E2ADE">
      <w:pPr>
        <w:pStyle w:val="a0"/>
        <w:ind w:firstLineChars="0" w:firstLine="0"/>
      </w:pPr>
      <w:r w:rsidRPr="00D8549F">
        <w:rPr>
          <w:rFonts w:hint="eastAsia"/>
        </w:rPr>
        <w:t>[</w:t>
      </w:r>
      <w:r w:rsidR="009F4E1E">
        <w:t>7</w:t>
      </w:r>
      <w:r w:rsidRPr="00D8549F">
        <w:rPr>
          <w:rFonts w:hint="eastAsia"/>
        </w:rPr>
        <w:t>]</w:t>
      </w:r>
      <w:r>
        <w:t xml:space="preserve"> </w:t>
      </w:r>
      <w:r w:rsidRPr="00D8549F">
        <w:rPr>
          <w:rFonts w:hint="eastAsia"/>
        </w:rPr>
        <w:t>P</w:t>
      </w:r>
      <w:r>
        <w:t>RATA S</w:t>
      </w:r>
      <w:r w:rsidRPr="00D8549F">
        <w:rPr>
          <w:rFonts w:hint="eastAsia"/>
        </w:rPr>
        <w:t xml:space="preserve">, </w:t>
      </w:r>
      <w:r w:rsidRPr="00D8549F">
        <w:rPr>
          <w:rFonts w:hint="eastAsia"/>
        </w:rPr>
        <w:t>张海龙</w:t>
      </w:r>
      <w:r w:rsidRPr="00D8549F">
        <w:rPr>
          <w:rFonts w:hint="eastAsia"/>
        </w:rPr>
        <w:t xml:space="preserve">, </w:t>
      </w:r>
      <w:r w:rsidRPr="00D8549F">
        <w:rPr>
          <w:rFonts w:hint="eastAsia"/>
        </w:rPr>
        <w:t>袁国忠</w:t>
      </w:r>
      <w:r w:rsidRPr="00D8549F">
        <w:rPr>
          <w:rFonts w:hint="eastAsia"/>
        </w:rPr>
        <w:t>. C++ Primer Plus</w:t>
      </w:r>
      <w:r>
        <w:rPr>
          <w:rFonts w:hint="eastAsia"/>
        </w:rPr>
        <w:t>（第</w:t>
      </w:r>
      <w:r>
        <w:rPr>
          <w:rFonts w:hint="eastAsia"/>
        </w:rPr>
        <w:t>6</w:t>
      </w:r>
      <w:r>
        <w:rPr>
          <w:rFonts w:hint="eastAsia"/>
        </w:rPr>
        <w:t>版）</w:t>
      </w:r>
      <w:r w:rsidRPr="00D8549F">
        <w:rPr>
          <w:rFonts w:hint="eastAsia"/>
        </w:rPr>
        <w:t>中文版</w:t>
      </w:r>
      <w:r w:rsidRPr="00D8549F">
        <w:rPr>
          <w:rFonts w:hint="eastAsia"/>
        </w:rPr>
        <w:t xml:space="preserve">[M]. </w:t>
      </w:r>
      <w:r w:rsidRPr="00D8549F">
        <w:rPr>
          <w:rFonts w:hint="eastAsia"/>
        </w:rPr>
        <w:t>人民邮电出版社</w:t>
      </w:r>
      <w:r w:rsidRPr="00D8549F">
        <w:rPr>
          <w:rFonts w:hint="eastAsia"/>
        </w:rPr>
        <w:t>, 2012.</w:t>
      </w:r>
    </w:p>
    <w:p w14:paraId="2DAC9143" w14:textId="4A2A5C53" w:rsidR="008B6E20" w:rsidRDefault="00B62AB6" w:rsidP="000E2ADE">
      <w:pPr>
        <w:pStyle w:val="a0"/>
        <w:ind w:firstLineChars="0" w:firstLine="0"/>
      </w:pPr>
      <w:r>
        <w:t>[</w:t>
      </w:r>
      <w:r w:rsidR="009F4E1E">
        <w:t>8</w:t>
      </w:r>
      <w:r>
        <w:t xml:space="preserve">] </w:t>
      </w:r>
      <w:r>
        <w:t>同济大学数学系</w:t>
      </w:r>
      <w:r>
        <w:t>.</w:t>
      </w:r>
      <w:r>
        <w:t>高等数学</w:t>
      </w:r>
      <w:r>
        <w:t>.</w:t>
      </w:r>
      <w:r>
        <w:t>下册</w:t>
      </w:r>
      <w:r>
        <w:t>[M].</w:t>
      </w:r>
      <w:r>
        <w:t>北京</w:t>
      </w:r>
      <w:r>
        <w:t xml:space="preserve">: </w:t>
      </w:r>
      <w:r>
        <w:t>高等教育出版社</w:t>
      </w:r>
      <w:r>
        <w:t>,2014.1-23.</w:t>
      </w:r>
    </w:p>
    <w:p w14:paraId="504D7933" w14:textId="57053E5C" w:rsidR="008B6E20" w:rsidRDefault="00B62AB6" w:rsidP="000E2ADE">
      <w:pPr>
        <w:pStyle w:val="a0"/>
        <w:ind w:firstLineChars="0" w:firstLine="0"/>
      </w:pPr>
      <w:r>
        <w:t>[</w:t>
      </w:r>
      <w:r w:rsidR="009F4E1E">
        <w:t>9</w:t>
      </w:r>
      <w:r>
        <w:t xml:space="preserve">] </w:t>
      </w:r>
      <w:r>
        <w:t>人民教育出版社</w:t>
      </w:r>
      <w:r>
        <w:t xml:space="preserve"> </w:t>
      </w:r>
      <w:r>
        <w:t>课程教材研究所</w:t>
      </w:r>
      <w:r>
        <w:t xml:space="preserve"> </w:t>
      </w:r>
      <w:r>
        <w:t>中学数学教材实验研究组</w:t>
      </w:r>
      <w:r>
        <w:t>.</w:t>
      </w:r>
      <w:r>
        <w:t>普通</w:t>
      </w:r>
      <w:r>
        <w:t xml:space="preserve"> </w:t>
      </w:r>
      <w:r>
        <w:t>高中教科书</w:t>
      </w:r>
      <w:r>
        <w:t xml:space="preserve"> </w:t>
      </w:r>
      <w:r>
        <w:t>数学（</w:t>
      </w:r>
      <w:r>
        <w:t xml:space="preserve">B </w:t>
      </w:r>
      <w:r>
        <w:t>版）必修</w:t>
      </w:r>
      <w:r>
        <w:t xml:space="preserve"> </w:t>
      </w:r>
      <w:r>
        <w:t>第二册</w:t>
      </w:r>
      <w:r>
        <w:t>[M].</w:t>
      </w:r>
      <w:r>
        <w:t>北京</w:t>
      </w:r>
      <w:r>
        <w:t>:</w:t>
      </w:r>
      <w:r>
        <w:t>人民教育出版社</w:t>
      </w:r>
      <w:r>
        <w:t>,2019:131-172.</w:t>
      </w:r>
    </w:p>
    <w:bookmarkEnd w:id="75"/>
    <w:p w14:paraId="472F8CC4" w14:textId="0DB19F05" w:rsidR="00D93F76" w:rsidRDefault="00D93F76" w:rsidP="00D93F76">
      <w:pPr>
        <w:pStyle w:val="1"/>
      </w:pPr>
      <w:r>
        <w:br w:type="page"/>
      </w:r>
      <w:bookmarkStart w:id="76" w:name="_Ref94781228"/>
      <w:r>
        <w:rPr>
          <w:rFonts w:hint="eastAsia"/>
        </w:rPr>
        <w:lastRenderedPageBreak/>
        <w:t>附件</w:t>
      </w:r>
      <w:bookmarkEnd w:id="76"/>
      <w:r w:rsidR="009F4E1E">
        <w:rPr>
          <w:rFonts w:hint="eastAsia"/>
        </w:rPr>
        <w:t>：程序源代码</w:t>
      </w:r>
    </w:p>
    <w:p w14:paraId="0917827B" w14:textId="2F51765C" w:rsidR="009F01B9" w:rsidRDefault="009F4E1E" w:rsidP="009F01B9">
      <w:pPr>
        <w:pStyle w:val="a0"/>
        <w:ind w:firstLineChars="0" w:firstLine="0"/>
      </w:pPr>
      <w:r>
        <w:pict w14:anchorId="18399A37">
          <v:shape id="_x0000_s2089" type="#_x0000_t202" style="width:430.1pt;height:611.9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91">
              <w:txbxContent>
                <w:p w14:paraId="74DDE913" w14:textId="584961F8" w:rsidR="009F01B9" w:rsidRPr="002343E4" w:rsidRDefault="002343E4" w:rsidP="00640DDA">
                  <w:pPr>
                    <w:pStyle w:val="SourceCode"/>
                    <w:rPr>
                      <w:sz w:val="20"/>
                      <w:szCs w:val="20"/>
                    </w:rPr>
                  </w:pPr>
                  <w:r w:rsidRPr="001A10B2">
                    <w:rPr>
                      <w:rStyle w:val="CommentTok"/>
                      <w:sz w:val="18"/>
                      <w:szCs w:val="20"/>
                    </w:rPr>
                    <w:t>//1.</w:t>
                  </w:r>
                  <w:r w:rsidRPr="001A10B2">
                    <w:rPr>
                      <w:rStyle w:val="CommentTok"/>
                      <w:sz w:val="18"/>
                      <w:szCs w:val="20"/>
                    </w:rPr>
                    <w:t>浮点数相关函数</w:t>
                  </w:r>
                  <w:r w:rsidRPr="001A10B2">
                    <w:rPr>
                      <w:rStyle w:val="CommentTok"/>
                      <w:sz w:val="18"/>
                      <w:szCs w:val="20"/>
                    </w:rPr>
                    <w:t xml:space="preserve"> </w:t>
                  </w:r>
                  <w:r w:rsidRPr="001A10B2">
                    <w:rPr>
                      <w:sz w:val="20"/>
                      <w:szCs w:val="20"/>
                    </w:rPr>
                    <w:br/>
                  </w:r>
                  <w:r w:rsidRPr="001A10B2">
                    <w:rPr>
                      <w:rStyle w:val="AttributeTok"/>
                      <w:sz w:val="18"/>
                      <w:szCs w:val="20"/>
                    </w:rPr>
                    <w:t>const</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N </w:t>
                  </w:r>
                  <w:r w:rsidRPr="001A10B2">
                    <w:rPr>
                      <w:rStyle w:val="OperatorTok"/>
                      <w:sz w:val="18"/>
                      <w:szCs w:val="20"/>
                    </w:rPr>
                    <w:t>=</w:t>
                  </w:r>
                  <w:r w:rsidRPr="001A10B2">
                    <w:rPr>
                      <w:rStyle w:val="NormalTok"/>
                      <w:sz w:val="18"/>
                      <w:szCs w:val="20"/>
                    </w:rPr>
                    <w:t xml:space="preserve"> </w:t>
                  </w:r>
                  <w:r w:rsidRPr="001A10B2">
                    <w:rPr>
                      <w:rStyle w:val="DecValTok"/>
                      <w:sz w:val="18"/>
                      <w:szCs w:val="20"/>
                    </w:rPr>
                    <w:t>500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AttributeTok"/>
                      <w:sz w:val="18"/>
                      <w:szCs w:val="20"/>
                    </w:rPr>
                    <w:t>const</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pi </w:t>
                  </w:r>
                  <w:r w:rsidRPr="001A10B2">
                    <w:rPr>
                      <w:rStyle w:val="OperatorTok"/>
                      <w:sz w:val="18"/>
                      <w:szCs w:val="20"/>
                    </w:rPr>
                    <w:t>=</w:t>
                  </w:r>
                  <w:r w:rsidRPr="001A10B2">
                    <w:rPr>
                      <w:rStyle w:val="NormalTok"/>
                      <w:sz w:val="18"/>
                      <w:szCs w:val="20"/>
                    </w:rPr>
                    <w:t xml:space="preserve"> </w:t>
                  </w:r>
                  <w:r w:rsidRPr="001A10B2">
                    <w:rPr>
                      <w:rStyle w:val="FloatTok"/>
                      <w:sz w:val="18"/>
                      <w:szCs w:val="20"/>
                    </w:rPr>
                    <w:t>3.1415926535898</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AttributeTok"/>
                      <w:sz w:val="18"/>
                      <w:szCs w:val="20"/>
                    </w:rPr>
                    <w:t>const</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eps </w:t>
                  </w:r>
                  <w:r w:rsidRPr="001A10B2">
                    <w:rPr>
                      <w:rStyle w:val="OperatorTok"/>
                      <w:sz w:val="18"/>
                      <w:szCs w:val="20"/>
                    </w:rPr>
                    <w:t>=</w:t>
                  </w:r>
                  <w:r w:rsidRPr="001A10B2">
                    <w:rPr>
                      <w:rStyle w:val="NormalTok"/>
                      <w:sz w:val="18"/>
                      <w:szCs w:val="20"/>
                    </w:rPr>
                    <w:t xml:space="preserve"> </w:t>
                  </w:r>
                  <w:r w:rsidRPr="001A10B2">
                    <w:rPr>
                      <w:rStyle w:val="FloatTok"/>
                      <w:sz w:val="18"/>
                      <w:szCs w:val="20"/>
                    </w:rPr>
                    <w:t>1e-1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KeywordTok"/>
                      <w:sz w:val="18"/>
                      <w:szCs w:val="20"/>
                    </w:rPr>
                    <w:t>inline</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sgn</w:t>
                  </w:r>
                  <w:r w:rsidRPr="001A10B2">
                    <w:rPr>
                      <w:rStyle w:val="OperatorTok"/>
                      <w:sz w:val="18"/>
                      <w:szCs w:val="20"/>
                    </w:rPr>
                    <w:t>(</w:t>
                  </w:r>
                  <w:r w:rsidRPr="001A10B2">
                    <w:rPr>
                      <w:rStyle w:val="DataTypeTok"/>
                      <w:sz w:val="18"/>
                      <w:szCs w:val="20"/>
                    </w:rPr>
                    <w:t>double</w:t>
                  </w:r>
                  <w:r w:rsidRPr="001A10B2">
                    <w:rPr>
                      <w:rStyle w:val="NormalTok"/>
                      <w:sz w:val="18"/>
                      <w:szCs w:val="20"/>
                    </w:rPr>
                    <w:t xml:space="preserve"> x</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fabs</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eps</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else</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x </w:t>
                  </w:r>
                  <w:r w:rsidRPr="001A10B2">
                    <w:rPr>
                      <w:rStyle w:val="OperatorTok"/>
                      <w:sz w:val="18"/>
                      <w:szCs w:val="20"/>
                    </w:rPr>
                    <w:t>&gt;</w:t>
                  </w:r>
                  <w:r w:rsidRPr="001A10B2">
                    <w:rPr>
                      <w:rStyle w:val="NormalTok"/>
                      <w:sz w:val="18"/>
                      <w:szCs w:val="20"/>
                    </w:rPr>
                    <w:t xml:space="preserve"> </w:t>
                  </w:r>
                  <w:r w:rsidRPr="001A10B2">
                    <w:rPr>
                      <w:rStyle w:val="DecValTok"/>
                      <w:sz w:val="18"/>
                      <w:szCs w:val="20"/>
                    </w:rPr>
                    <w:t>0</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KeywordTok"/>
                      <w:sz w:val="18"/>
                      <w:szCs w:val="20"/>
                    </w:rPr>
                    <w:t>inline</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fcmp</w:t>
                  </w:r>
                  <w:r w:rsidRPr="001A10B2">
                    <w:rPr>
                      <w:rStyle w:val="OperatorTok"/>
                      <w:sz w:val="18"/>
                      <w:szCs w:val="20"/>
                    </w:rPr>
                    <w:t>(</w:t>
                  </w:r>
                  <w:r w:rsidRPr="001A10B2">
                    <w:rPr>
                      <w:rStyle w:val="DataTypeTok"/>
                      <w:sz w:val="18"/>
                      <w:szCs w:val="20"/>
                    </w:rPr>
                    <w:t>double</w:t>
                  </w:r>
                  <w:r w:rsidRPr="001A10B2">
                    <w:rPr>
                      <w:rStyle w:val="NormalTok"/>
                      <w:sz w:val="18"/>
                      <w:szCs w:val="20"/>
                    </w:rPr>
                    <w:t xml:space="preserve"> x</w:t>
                  </w:r>
                  <w:r w:rsidRPr="001A10B2">
                    <w:rPr>
                      <w:rStyle w:val="OperatorTok"/>
                      <w:sz w:val="18"/>
                      <w:szCs w:val="20"/>
                    </w:rPr>
                    <w:t>,</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y</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fabs</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y</w:t>
                  </w:r>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eps</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else</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x </w:t>
                  </w:r>
                  <w:r w:rsidRPr="001A10B2">
                    <w:rPr>
                      <w:rStyle w:val="OperatorTok"/>
                      <w:sz w:val="18"/>
                      <w:szCs w:val="20"/>
                    </w:rPr>
                    <w:t>&g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KeywordTok"/>
                      <w:sz w:val="18"/>
                      <w:szCs w:val="20"/>
                    </w:rPr>
                    <w:t>inline</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rd</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r w:rsidRPr="001A10B2">
                    <w:rPr>
                      <w:rStyle w:val="NormalTok"/>
                      <w:sz w:val="18"/>
                      <w:szCs w:val="20"/>
                    </w:rPr>
                    <w:t>rand</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eps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ep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CommentTok"/>
                      <w:sz w:val="18"/>
                      <w:szCs w:val="20"/>
                    </w:rPr>
                    <w:t>//2.</w:t>
                  </w:r>
                  <w:r w:rsidRPr="001A10B2">
                    <w:rPr>
                      <w:rStyle w:val="CommentTok"/>
                      <w:sz w:val="18"/>
                      <w:szCs w:val="20"/>
                    </w:rPr>
                    <w:t>平面向量类</w:t>
                  </w:r>
                  <w:r w:rsidRPr="001A10B2">
                    <w:rPr>
                      <w:rStyle w:val="CommentTok"/>
                      <w:sz w:val="18"/>
                      <w:szCs w:val="20"/>
                    </w:rPr>
                    <w:t xml:space="preserve"> </w:t>
                  </w:r>
                  <w:r w:rsidRPr="001A10B2">
                    <w:rPr>
                      <w:sz w:val="20"/>
                      <w:szCs w:val="20"/>
                    </w:rPr>
                    <w:br/>
                  </w:r>
                  <w:r w:rsidRPr="001A10B2">
                    <w:rPr>
                      <w:rStyle w:val="KeywordTok"/>
                      <w:sz w:val="18"/>
                      <w:szCs w:val="20"/>
                    </w:rPr>
                    <w:t>struct</w:t>
                  </w:r>
                  <w:r w:rsidRPr="001A10B2">
                    <w:rPr>
                      <w:rStyle w:val="NormalTok"/>
                      <w:sz w:val="18"/>
                      <w:szCs w:val="20"/>
                    </w:rPr>
                    <w:t xml:space="preserve"> Poin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x</w:t>
                  </w:r>
                  <w:r w:rsidRPr="001A10B2">
                    <w:rPr>
                      <w:rStyle w:val="OperatorTok"/>
                      <w:sz w:val="18"/>
                      <w:szCs w:val="20"/>
                    </w:rPr>
                    <w:t>,</w:t>
                  </w:r>
                  <w:r w:rsidRPr="001A10B2">
                    <w:rPr>
                      <w:rStyle w:val="NormalTok"/>
                      <w:sz w:val="18"/>
                      <w:szCs w:val="20"/>
                    </w:rPr>
                    <w:t xml:space="preserve"> y</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w:t>
                  </w:r>
                  <w:r w:rsidRPr="001A10B2">
                    <w:rPr>
                      <w:rStyle w:val="OperatorTok"/>
                      <w:sz w:val="18"/>
                      <w:szCs w:val="20"/>
                    </w:rPr>
                    <w:t>(</w:t>
                  </w:r>
                  <w:r w:rsidRPr="001A10B2">
                    <w:rPr>
                      <w:rStyle w:val="DataTypeTok"/>
                      <w:sz w:val="18"/>
                      <w:szCs w:val="20"/>
                    </w:rPr>
                    <w:t>in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x</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 y</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w:t>
                  </w:r>
                  <w:r w:rsidRPr="001A10B2">
                    <w:rPr>
                      <w:rStyle w:val="OperatorTok"/>
                      <w:sz w:val="18"/>
                      <w:szCs w:val="20"/>
                    </w:rPr>
                    <w:t>(</w:t>
                  </w:r>
                  <w:r w:rsidRPr="001A10B2">
                    <w:rPr>
                      <w:rStyle w:val="NormalTok"/>
                      <w:sz w:val="18"/>
                      <w:szCs w:val="20"/>
                    </w:rPr>
                    <w:t>Point a</w:t>
                  </w:r>
                  <w:r w:rsidRPr="001A10B2">
                    <w:rPr>
                      <w:rStyle w:val="OperatorTok"/>
                      <w:sz w:val="18"/>
                      <w:szCs w:val="20"/>
                    </w:rPr>
                    <w:t>,</w:t>
                  </w:r>
                  <w:r w:rsidRPr="001A10B2">
                    <w:rPr>
                      <w:rStyle w:val="NormalTok"/>
                      <w:sz w:val="18"/>
                      <w:szCs w:val="20"/>
                    </w:rPr>
                    <w:t xml:space="preserve"> Point b</w:t>
                  </w:r>
                  <w:r w:rsidRPr="001A10B2">
                    <w:rPr>
                      <w:rStyle w:val="OperatorTok"/>
                      <w:sz w:val="18"/>
                      <w:szCs w:val="20"/>
                    </w:rPr>
                    <w:t>):</w:t>
                  </w:r>
                  <w:r w:rsidRPr="001A10B2">
                    <w:rPr>
                      <w:rStyle w:val="NormalTok"/>
                      <w:sz w:val="18"/>
                      <w:szCs w:val="20"/>
                    </w:rPr>
                    <w:t xml:space="preserve"> x</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y</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y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Point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Point</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y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Point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Point</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y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Point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Point</w:t>
                  </w:r>
                  <w:r w:rsidRPr="001A10B2">
                    <w:rPr>
                      <w:rStyle w:val="OperatorTok"/>
                      <w:sz w:val="18"/>
                      <w:szCs w:val="20"/>
                    </w:rPr>
                    <w:t>(</w:t>
                  </w:r>
                  <w:r w:rsidRPr="001A10B2">
                    <w:rPr>
                      <w:rStyle w:val="NormalTok"/>
                      <w:sz w:val="18"/>
                      <w:szCs w:val="20"/>
                    </w:rPr>
                    <w:t xml:space="preserve">a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a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Point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Point</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y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y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y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amp;</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y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fcmp</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fcmp</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NormalTok"/>
                      <w:sz w:val="18"/>
                      <w:szCs w:val="20"/>
                    </w:rPr>
                    <w:t xml:space="preserve"> </w:t>
                  </w:r>
                  <w:r w:rsidRPr="001A10B2">
                    <w:rPr>
                      <w:rStyle w:val="OperatorTok"/>
                      <w:sz w:val="18"/>
                      <w:szCs w:val="20"/>
                    </w:rPr>
                    <w:t>&amp;&amp;</w:t>
                  </w:r>
                  <w:r w:rsidRPr="001A10B2">
                    <w:rPr>
                      <w:rStyle w:val="NormalTok"/>
                      <w:sz w:val="18"/>
                      <w:szCs w:val="20"/>
                    </w:rPr>
                    <w:t xml:space="preserve"> fcmp</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fcmp</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NormalTok"/>
                      <w:sz w:val="18"/>
                      <w:szCs w:val="20"/>
                    </w:rPr>
                    <w:t xml:space="preserve"> </w:t>
                  </w:r>
                  <w:r w:rsidRPr="001A10B2">
                    <w:rPr>
                      <w:rStyle w:val="OperatorTok"/>
                      <w:sz w:val="18"/>
                      <w:szCs w:val="20"/>
                    </w:rPr>
                    <w:t>&amp;&amp;</w:t>
                  </w:r>
                  <w:r w:rsidRPr="001A10B2">
                    <w:rPr>
                      <w:rStyle w:val="NormalTok"/>
                      <w:sz w:val="18"/>
                      <w:szCs w:val="20"/>
                    </w:rPr>
                    <w:t xml:space="preserve"> fcmp</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y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inline</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len</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sqrt</w:t>
                  </w:r>
                  <w:r w:rsidRPr="001A10B2">
                    <w:rPr>
                      <w:rStyle w:val="OperatorTok"/>
                      <w:sz w:val="18"/>
                      <w:szCs w:val="20"/>
                    </w:rPr>
                    <w:t>(</w:t>
                  </w:r>
                  <w:r w:rsidRPr="001A10B2">
                    <w:rPr>
                      <w:rStyle w:val="FloatTok"/>
                      <w:sz w:val="18"/>
                      <w:szCs w:val="20"/>
                    </w:rPr>
                    <w:t>1.0</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x </w:t>
                  </w:r>
                  <w:r w:rsidRPr="001A10B2">
                    <w:rPr>
                      <w:rStyle w:val="OperatorTok"/>
                      <w:sz w:val="18"/>
                      <w:szCs w:val="20"/>
                    </w:rPr>
                    <w:t>*</w:t>
                  </w:r>
                  <w:r w:rsidRPr="001A10B2">
                    <w:rPr>
                      <w:rStyle w:val="NormalTok"/>
                      <w:sz w:val="18"/>
                      <w:szCs w:val="20"/>
                    </w:rPr>
                    <w:t xml:space="preserve"> x </w:t>
                  </w:r>
                  <w:r w:rsidRPr="001A10B2">
                    <w:rPr>
                      <w:rStyle w:val="OperatorTok"/>
                      <w:sz w:val="18"/>
                      <w:szCs w:val="20"/>
                    </w:rPr>
                    <w:t>+</w:t>
                  </w:r>
                  <w:r w:rsidRPr="001A10B2">
                    <w:rPr>
                      <w:rStyle w:val="NormalTok"/>
                      <w:sz w:val="18"/>
                      <w:szCs w:val="20"/>
                    </w:rPr>
                    <w:t xml:space="preserve"> </w:t>
                  </w:r>
                  <w:r w:rsidRPr="001A10B2">
                    <w:rPr>
                      <w:rStyle w:val="FloatTok"/>
                      <w:sz w:val="18"/>
                      <w:szCs w:val="20"/>
                    </w:rPr>
                    <w:t>1.0</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y</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sqr_len</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x </w:t>
                  </w:r>
                  <w:r w:rsidRPr="001A10B2">
                    <w:rPr>
                      <w:rStyle w:val="OperatorTok"/>
                      <w:sz w:val="18"/>
                      <w:szCs w:val="20"/>
                    </w:rPr>
                    <w:t>*</w:t>
                  </w:r>
                  <w:r w:rsidRPr="001A10B2">
                    <w:rPr>
                      <w:rStyle w:val="NormalTok"/>
                      <w:sz w:val="18"/>
                      <w:szCs w:val="20"/>
                    </w:rPr>
                    <w:t xml:space="preserve"> x </w:t>
                  </w:r>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y</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 unit</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Point</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len</w:t>
                  </w:r>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le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KeywordTok"/>
                      <w:sz w:val="18"/>
                      <w:szCs w:val="20"/>
                    </w:rPr>
                    <w:t>typedef</w:t>
                  </w:r>
                  <w:r w:rsidRPr="001A10B2">
                    <w:rPr>
                      <w:rStyle w:val="NormalTok"/>
                      <w:sz w:val="18"/>
                      <w:szCs w:val="20"/>
                    </w:rPr>
                    <w:t xml:space="preserve"> Point Vec</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bool</w:t>
                  </w:r>
                  <w:r w:rsidRPr="001A10B2">
                    <w:rPr>
                      <w:rStyle w:val="NormalTok"/>
                      <w:sz w:val="18"/>
                      <w:szCs w:val="20"/>
                    </w:rPr>
                    <w:t xml:space="preserve"> cmp1</w:t>
                  </w:r>
                  <w:r w:rsidRPr="001A10B2">
                    <w:rPr>
                      <w:rStyle w:val="OperatorTok"/>
                      <w:sz w:val="18"/>
                      <w:szCs w:val="20"/>
                    </w:rPr>
                    <w:t>(</w:t>
                  </w:r>
                  <w:r w:rsidRPr="001A10B2">
                    <w:rPr>
                      <w:rStyle w:val="NormalTok"/>
                      <w:sz w:val="18"/>
                      <w:szCs w:val="20"/>
                    </w:rPr>
                    <w:t>Point a</w:t>
                  </w:r>
                  <w:r w:rsidRPr="001A10B2">
                    <w:rPr>
                      <w:rStyle w:val="OperatorTok"/>
                      <w:sz w:val="18"/>
                      <w:szCs w:val="20"/>
                    </w:rPr>
                    <w:t>,</w:t>
                  </w:r>
                  <w:r w:rsidRPr="001A10B2">
                    <w:rPr>
                      <w:rStyle w:val="NormalTok"/>
                      <w:sz w:val="18"/>
                      <w:szCs w:val="20"/>
                    </w:rPr>
                    <w:t xml:space="preserve"> Point 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r w:rsidRPr="001A10B2">
                    <w:rPr>
                      <w:rStyle w:val="NormalTok"/>
                      <w:sz w:val="18"/>
                      <w:szCs w:val="20"/>
                    </w:rPr>
                    <w:t>fcmp</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fcmp</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w:t>
                  </w:r>
                  <w:r w:rsidRPr="001A10B2">
                    <w:rPr>
                      <w:rStyle w:val="OperatorTok"/>
                      <w:sz w:val="18"/>
                      <w:szCs w:val="20"/>
                    </w:rPr>
                    <w:t>&amp;&amp;</w:t>
                  </w:r>
                  <w:r w:rsidRPr="001A10B2">
                    <w:rPr>
                      <w:rStyle w:val="NormalTok"/>
                      <w:sz w:val="18"/>
                      <w:szCs w:val="20"/>
                    </w:rPr>
                    <w:t xml:space="preserve"> fcmp</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bool</w:t>
                  </w:r>
                  <w:r w:rsidRPr="001A10B2">
                    <w:rPr>
                      <w:rStyle w:val="NormalTok"/>
                      <w:sz w:val="18"/>
                      <w:szCs w:val="20"/>
                    </w:rPr>
                    <w:t xml:space="preserve"> cmp2</w:t>
                  </w:r>
                  <w:r w:rsidRPr="001A10B2">
                    <w:rPr>
                      <w:rStyle w:val="OperatorTok"/>
                      <w:sz w:val="18"/>
                      <w:szCs w:val="20"/>
                    </w:rPr>
                    <w:t>(</w:t>
                  </w:r>
                  <w:r w:rsidRPr="001A10B2">
                    <w:rPr>
                      <w:rStyle w:val="NormalTok"/>
                      <w:sz w:val="18"/>
                      <w:szCs w:val="20"/>
                    </w:rPr>
                    <w:t>Point a</w:t>
                  </w:r>
                  <w:r w:rsidRPr="001A10B2">
                    <w:rPr>
                      <w:rStyle w:val="OperatorTok"/>
                      <w:sz w:val="18"/>
                      <w:szCs w:val="20"/>
                    </w:rPr>
                    <w:t>,</w:t>
                  </w:r>
                  <w:r w:rsidRPr="001A10B2">
                    <w:rPr>
                      <w:rStyle w:val="NormalTok"/>
                      <w:sz w:val="18"/>
                      <w:szCs w:val="20"/>
                    </w:rPr>
                    <w:t xml:space="preserve"> Point 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atan2</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atan2</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x </w:t>
                  </w:r>
                  <w:r w:rsidRPr="001A10B2">
                    <w:rPr>
                      <w:rStyle w:val="OperatorTok"/>
                      <w:sz w:val="18"/>
                      <w:szCs w:val="20"/>
                    </w:rPr>
                    <w:t>&lt;</w:t>
                  </w:r>
                  <w:r w:rsidRPr="001A10B2">
                    <w:rPr>
                      <w:rStyle w:val="NormalTok"/>
                      <w:sz w:val="18"/>
                      <w:szCs w:val="20"/>
                    </w:rPr>
                    <w:t xml:space="preserve"> b</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atan2</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atan2</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KeywordTok"/>
                      <w:sz w:val="18"/>
                      <w:szCs w:val="20"/>
                    </w:rPr>
                    <w:t>inline</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dis</w:t>
                  </w:r>
                  <w:r w:rsidRPr="001A10B2">
                    <w:rPr>
                      <w:rStyle w:val="OperatorTok"/>
                      <w:sz w:val="18"/>
                      <w:szCs w:val="20"/>
                    </w:rPr>
                    <w:t>(</w:t>
                  </w:r>
                  <w:r w:rsidRPr="001A10B2">
                    <w:rPr>
                      <w:rStyle w:val="NormalTok"/>
                      <w:sz w:val="18"/>
                      <w:szCs w:val="20"/>
                    </w:rPr>
                    <w:t xml:space="preserve">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a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le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CommentTok"/>
                      <w:sz w:val="18"/>
                      <w:szCs w:val="20"/>
                    </w:rPr>
                    <w:t>//</w:t>
                  </w:r>
                  <w:r w:rsidRPr="001A10B2">
                    <w:rPr>
                      <w:rStyle w:val="CommentTok"/>
                      <w:sz w:val="18"/>
                      <w:szCs w:val="20"/>
                    </w:rPr>
                    <w:t>平面凸包</w:t>
                  </w:r>
                  <w:r w:rsidRPr="001A10B2">
                    <w:rPr>
                      <w:rStyle w:val="CommentTok"/>
                      <w:sz w:val="18"/>
                      <w:szCs w:val="20"/>
                    </w:rPr>
                    <w:t xml:space="preserve"> </w:t>
                  </w:r>
                  <w:r w:rsidRPr="001A10B2">
                    <w:rPr>
                      <w:sz w:val="20"/>
                      <w:szCs w:val="20"/>
                    </w:rPr>
                    <w:br/>
                  </w:r>
                  <w:r w:rsidRPr="001A10B2">
                    <w:rPr>
                      <w:rStyle w:val="KeywordTok"/>
                      <w:sz w:val="18"/>
                      <w:szCs w:val="20"/>
                    </w:rPr>
                    <w:t>inline</w:t>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check</w:t>
                  </w:r>
                  <w:r w:rsidRPr="001A10B2">
                    <w:rPr>
                      <w:rStyle w:val="OperatorTok"/>
                      <w:sz w:val="18"/>
                      <w:szCs w:val="20"/>
                    </w:rPr>
                    <w:t>(</w:t>
                  </w:r>
                  <w:r w:rsidRPr="001A10B2">
                    <w:rPr>
                      <w:rStyle w:val="NormalTok"/>
                      <w:sz w:val="18"/>
                      <w:szCs w:val="20"/>
                    </w:rPr>
                    <w:t>Point s1</w:t>
                  </w:r>
                  <w:r w:rsidRPr="001A10B2">
                    <w:rPr>
                      <w:rStyle w:val="OperatorTok"/>
                      <w:sz w:val="18"/>
                      <w:szCs w:val="20"/>
                    </w:rPr>
                    <w:t>,</w:t>
                  </w:r>
                  <w:r w:rsidRPr="001A10B2">
                    <w:rPr>
                      <w:rStyle w:val="NormalTok"/>
                      <w:sz w:val="18"/>
                      <w:szCs w:val="20"/>
                    </w:rPr>
                    <w:t xml:space="preserve"> Point s2</w:t>
                  </w:r>
                  <w:r w:rsidRPr="001A10B2">
                    <w:rPr>
                      <w:rStyle w:val="OperatorTok"/>
                      <w:sz w:val="18"/>
                      <w:szCs w:val="20"/>
                    </w:rPr>
                    <w:t>,</w:t>
                  </w:r>
                  <w:r w:rsidRPr="001A10B2">
                    <w:rPr>
                      <w:rStyle w:val="NormalTok"/>
                      <w:sz w:val="18"/>
                      <w:szCs w:val="20"/>
                    </w:rPr>
                    <w:t xml:space="preserve"> Point 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Vec</w:t>
                  </w:r>
                  <w:r w:rsidRPr="001A10B2">
                    <w:rPr>
                      <w:rStyle w:val="OperatorTok"/>
                      <w:sz w:val="18"/>
                      <w:szCs w:val="20"/>
                    </w:rPr>
                    <w:t>(</w:t>
                  </w:r>
                  <w:r w:rsidRPr="001A10B2">
                    <w:rPr>
                      <w:rStyle w:val="NormalTok"/>
                      <w:sz w:val="18"/>
                      <w:szCs w:val="20"/>
                    </w:rPr>
                    <w:t>s2</w:t>
                  </w:r>
                  <w:r w:rsidRPr="001A10B2">
                    <w:rPr>
                      <w:rStyle w:val="OperatorTok"/>
                      <w:sz w:val="18"/>
                      <w:szCs w:val="20"/>
                    </w:rPr>
                    <w:t>,</w:t>
                  </w:r>
                  <w:r w:rsidRPr="001A10B2">
                    <w:rPr>
                      <w:rStyle w:val="NormalTok"/>
                      <w:sz w:val="18"/>
                      <w:szCs w:val="20"/>
                    </w:rPr>
                    <w:t xml:space="preserve"> s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Vec</w:t>
                  </w:r>
                  <w:r w:rsidRPr="001A10B2">
                    <w:rPr>
                      <w:rStyle w:val="OperatorTok"/>
                      <w:sz w:val="18"/>
                      <w:szCs w:val="20"/>
                    </w:rPr>
                    <w:t>(</w:t>
                  </w:r>
                  <w:r w:rsidRPr="001A10B2">
                    <w:rPr>
                      <w:rStyle w:val="NormalTok"/>
                      <w:sz w:val="18"/>
                      <w:szCs w:val="20"/>
                    </w:rPr>
                    <w:t>s1</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 xml:space="preserve"> </w:t>
                  </w:r>
                  <w:r w:rsidRPr="001A10B2">
                    <w:rPr>
                      <w:rStyle w:val="OperatorTok"/>
                      <w:sz w:val="18"/>
                      <w:szCs w:val="20"/>
                    </w:rPr>
                    <w:t>&g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int</w:t>
                  </w:r>
                  <w:r w:rsidRPr="001A10B2">
                    <w:rPr>
                      <w:rStyle w:val="NormalTok"/>
                      <w:sz w:val="18"/>
                      <w:szCs w:val="20"/>
                    </w:rPr>
                    <w:t xml:space="preserve"> Convex_hull_2d</w:t>
                  </w:r>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ret</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sort</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 xml:space="preserve"> p </w:t>
                  </w:r>
                  <w:r w:rsidRPr="001A10B2">
                    <w:rPr>
                      <w:rStyle w:val="OperatorTok"/>
                      <w:sz w:val="18"/>
                      <w:szCs w:val="20"/>
                    </w:rPr>
                    <w: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cmp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top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i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i </w:t>
                  </w:r>
                  <w:r w:rsidRPr="001A10B2">
                    <w:rPr>
                      <w:rStyle w:val="OperatorTok"/>
                      <w:sz w:val="18"/>
                      <w:szCs w:val="20"/>
                    </w:rPr>
                    <w:t>&l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i</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top </w:t>
                  </w:r>
                  <w:r w:rsidRPr="001A10B2">
                    <w:rPr>
                      <w:rStyle w:val="OperatorTok"/>
                      <w:sz w:val="18"/>
                      <w:szCs w:val="20"/>
                    </w:rPr>
                    <w:t>&gt;</w:t>
                  </w:r>
                  <w:r w:rsidRPr="001A10B2">
                    <w:rPr>
                      <w:rStyle w:val="NormalTok"/>
                      <w:sz w:val="18"/>
                      <w:szCs w:val="20"/>
                    </w:rPr>
                    <w:t xml:space="preserve"> </w:t>
                  </w:r>
                  <w:r w:rsidRPr="001A10B2">
                    <w:rPr>
                      <w:rStyle w:val="DecValTok"/>
                      <w:sz w:val="18"/>
                      <w:szCs w:val="20"/>
                    </w:rPr>
                    <w:t>0</w:t>
                  </w:r>
                  <w:r w:rsidRPr="001A10B2">
                    <w:rPr>
                      <w:rStyle w:val="NormalTok"/>
                      <w:sz w:val="18"/>
                      <w:szCs w:val="20"/>
                    </w:rPr>
                    <w:t xml:space="preserve"> </w:t>
                  </w:r>
                  <w:r w:rsidRPr="001A10B2">
                    <w:rPr>
                      <w:rStyle w:val="OperatorTok"/>
                      <w:sz w:val="18"/>
                      <w:szCs w:val="20"/>
                    </w:rPr>
                    <w:t>&amp;&amp;</w:t>
                  </w:r>
                  <w:r w:rsidRPr="001A10B2">
                    <w:rPr>
                      <w:rStyle w:val="NormalTok"/>
                      <w:sz w:val="18"/>
                      <w:szCs w:val="20"/>
                    </w:rPr>
                    <w:t xml:space="preserve"> </w:t>
                  </w:r>
                  <w:r w:rsidRPr="001A10B2">
                    <w:rPr>
                      <w:rStyle w:val="OperatorTok"/>
                      <w:sz w:val="18"/>
                      <w:szCs w:val="20"/>
                    </w:rPr>
                    <w:t>!</w:t>
                  </w:r>
                  <w:r w:rsidRPr="001A10B2">
                    <w:rPr>
                      <w:rStyle w:val="NormalTok"/>
                      <w:sz w:val="18"/>
                      <w:szCs w:val="20"/>
                    </w:rPr>
                    <w:t>check</w:t>
                  </w:r>
                  <w:r w:rsidRPr="001A10B2">
                    <w:rPr>
                      <w:rStyle w:val="OperatorTok"/>
                      <w:sz w:val="18"/>
                      <w:szCs w:val="20"/>
                    </w:rPr>
                    <w:t>(</w:t>
                  </w:r>
                  <w:r w:rsidRPr="001A10B2">
                    <w:rPr>
                      <w:rStyle w:val="NormalTok"/>
                      <w:sz w:val="18"/>
                      <w:szCs w:val="20"/>
                    </w:rPr>
                    <w:t>ret</w:t>
                  </w:r>
                  <w:r w:rsidRPr="001A10B2">
                    <w:rPr>
                      <w:rStyle w:val="OperatorTok"/>
                      <w:sz w:val="18"/>
                      <w:szCs w:val="20"/>
                    </w:rPr>
                    <w:t>[</w:t>
                  </w:r>
                  <w:r w:rsidRPr="001A10B2">
                    <w:rPr>
                      <w:rStyle w:val="NormalTok"/>
                      <w:sz w:val="18"/>
                      <w:szCs w:val="20"/>
                    </w:rPr>
                    <w:t>top</w:t>
                  </w:r>
                  <w:r w:rsidRPr="001A10B2">
                    <w:rPr>
                      <w:rStyle w:val="OperatorTok"/>
                      <w:sz w:val="18"/>
                      <w:szCs w:val="20"/>
                    </w:rPr>
                    <w:t>],</w:t>
                  </w:r>
                  <w:r w:rsidRPr="001A10B2">
                    <w:rPr>
                      <w:rStyle w:val="NormalTok"/>
                      <w:sz w:val="18"/>
                      <w:szCs w:val="20"/>
                    </w:rPr>
                    <w:t xml:space="preserve"> ret</w:t>
                  </w:r>
                  <w:r w:rsidRPr="001A10B2">
                    <w:rPr>
                      <w:rStyle w:val="OperatorTok"/>
                      <w:sz w:val="18"/>
                      <w:szCs w:val="20"/>
                    </w:rPr>
                    <w:t>[</w:t>
                  </w:r>
                  <w:r w:rsidRPr="001A10B2">
                    <w:rPr>
                      <w:rStyle w:val="NormalTok"/>
                      <w:sz w:val="18"/>
                      <w:szCs w:val="20"/>
                    </w:rPr>
                    <w:t xml:space="preserve">top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top</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ret</w:t>
                  </w:r>
                  <w:r w:rsidRPr="001A10B2">
                    <w:rPr>
                      <w:rStyle w:val="OperatorTok"/>
                      <w:sz w:val="18"/>
                      <w:szCs w:val="20"/>
                    </w:rPr>
                    <w:t>[++</w:t>
                  </w:r>
                  <w:r w:rsidRPr="001A10B2">
                    <w:rPr>
                      <w:rStyle w:val="NormalTok"/>
                      <w:sz w:val="18"/>
                      <w:szCs w:val="20"/>
                    </w:rPr>
                    <w:t>to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k </w:t>
                  </w:r>
                  <w:r w:rsidRPr="001A10B2">
                    <w:rPr>
                      <w:rStyle w:val="OperatorTok"/>
                      <w:sz w:val="18"/>
                      <w:szCs w:val="20"/>
                    </w:rPr>
                    <w:t>=</w:t>
                  </w:r>
                  <w:r w:rsidRPr="001A10B2">
                    <w:rPr>
                      <w:rStyle w:val="NormalTok"/>
                      <w:sz w:val="18"/>
                      <w:szCs w:val="20"/>
                    </w:rPr>
                    <w:t xml:space="preserve"> top</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i </w:t>
                  </w:r>
                  <w:r w:rsidRPr="001A10B2">
                    <w:rPr>
                      <w:rStyle w:val="OperatorTok"/>
                      <w:sz w:val="18"/>
                      <w:szCs w:val="20"/>
                    </w:rPr>
                    <w:t>=</w:t>
                  </w:r>
                  <w:r w:rsidRPr="001A10B2">
                    <w:rPr>
                      <w:rStyle w:val="NormalTok"/>
                      <w:sz w:val="18"/>
                      <w:szCs w:val="20"/>
                    </w:rPr>
                    <w:t xml:space="preserve"> n </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OperatorTok"/>
                      <w:sz w:val="18"/>
                      <w:szCs w:val="20"/>
                    </w:rPr>
                    <w:t>;</w:t>
                  </w:r>
                  <w:r w:rsidRPr="001A10B2">
                    <w:rPr>
                      <w:rStyle w:val="NormalTok"/>
                      <w:sz w:val="18"/>
                      <w:szCs w:val="20"/>
                    </w:rPr>
                    <w:t xml:space="preserve"> i </w:t>
                  </w:r>
                  <w:r w:rsidRPr="001A10B2">
                    <w:rPr>
                      <w:rStyle w:val="OperatorTok"/>
                      <w:sz w:val="18"/>
                      <w:szCs w:val="20"/>
                    </w:rPr>
                    <w:t>&g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i</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top </w:t>
                  </w:r>
                  <w:r w:rsidRPr="001A10B2">
                    <w:rPr>
                      <w:rStyle w:val="OperatorTok"/>
                      <w:sz w:val="18"/>
                      <w:szCs w:val="20"/>
                    </w:rPr>
                    <w:t>&gt;</w:t>
                  </w:r>
                  <w:r w:rsidRPr="001A10B2">
                    <w:rPr>
                      <w:rStyle w:val="NormalTok"/>
                      <w:sz w:val="18"/>
                      <w:szCs w:val="20"/>
                    </w:rPr>
                    <w:t xml:space="preserve"> k </w:t>
                  </w:r>
                  <w:r w:rsidRPr="001A10B2">
                    <w:rPr>
                      <w:rStyle w:val="OperatorTok"/>
                      <w:sz w:val="18"/>
                      <w:szCs w:val="20"/>
                    </w:rPr>
                    <w:t>&amp;&amp;</w:t>
                  </w:r>
                  <w:r w:rsidRPr="001A10B2">
                    <w:rPr>
                      <w:rStyle w:val="NormalTok"/>
                      <w:sz w:val="18"/>
                      <w:szCs w:val="20"/>
                    </w:rPr>
                    <w:t xml:space="preserve"> </w:t>
                  </w:r>
                  <w:r w:rsidRPr="001A10B2">
                    <w:rPr>
                      <w:rStyle w:val="OperatorTok"/>
                      <w:sz w:val="18"/>
                      <w:szCs w:val="20"/>
                    </w:rPr>
                    <w:t>!</w:t>
                  </w:r>
                  <w:r w:rsidRPr="001A10B2">
                    <w:rPr>
                      <w:rStyle w:val="NormalTok"/>
                      <w:sz w:val="18"/>
                      <w:szCs w:val="20"/>
                    </w:rPr>
                    <w:t>check</w:t>
                  </w:r>
                  <w:r w:rsidRPr="001A10B2">
                    <w:rPr>
                      <w:rStyle w:val="OperatorTok"/>
                      <w:sz w:val="18"/>
                      <w:szCs w:val="20"/>
                    </w:rPr>
                    <w:t>(</w:t>
                  </w:r>
                  <w:r w:rsidRPr="001A10B2">
                    <w:rPr>
                      <w:rStyle w:val="NormalTok"/>
                      <w:sz w:val="18"/>
                      <w:szCs w:val="20"/>
                    </w:rPr>
                    <w:t>ret</w:t>
                  </w:r>
                  <w:r w:rsidRPr="001A10B2">
                    <w:rPr>
                      <w:rStyle w:val="OperatorTok"/>
                      <w:sz w:val="18"/>
                      <w:szCs w:val="20"/>
                    </w:rPr>
                    <w:t>[</w:t>
                  </w:r>
                  <w:r w:rsidRPr="001A10B2">
                    <w:rPr>
                      <w:rStyle w:val="NormalTok"/>
                      <w:sz w:val="18"/>
                      <w:szCs w:val="20"/>
                    </w:rPr>
                    <w:t>top</w:t>
                  </w:r>
                  <w:r w:rsidRPr="001A10B2">
                    <w:rPr>
                      <w:rStyle w:val="OperatorTok"/>
                      <w:sz w:val="18"/>
                      <w:szCs w:val="20"/>
                    </w:rPr>
                    <w:t>],</w:t>
                  </w:r>
                  <w:r w:rsidRPr="001A10B2">
                    <w:rPr>
                      <w:rStyle w:val="NormalTok"/>
                      <w:sz w:val="18"/>
                      <w:szCs w:val="20"/>
                    </w:rPr>
                    <w:t xml:space="preserve"> ret</w:t>
                  </w:r>
                  <w:r w:rsidRPr="001A10B2">
                    <w:rPr>
                      <w:rStyle w:val="OperatorTok"/>
                      <w:sz w:val="18"/>
                      <w:szCs w:val="20"/>
                    </w:rPr>
                    <w:t>[</w:t>
                  </w:r>
                  <w:r w:rsidRPr="001A10B2">
                    <w:rPr>
                      <w:rStyle w:val="NormalTok"/>
                      <w:sz w:val="18"/>
                      <w:szCs w:val="20"/>
                    </w:rPr>
                    <w:t xml:space="preserve">top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top</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ret</w:t>
                  </w:r>
                  <w:r w:rsidRPr="001A10B2">
                    <w:rPr>
                      <w:rStyle w:val="OperatorTok"/>
                      <w:sz w:val="18"/>
                      <w:szCs w:val="20"/>
                    </w:rPr>
                    <w:t>[++</w:t>
                  </w:r>
                  <w:r w:rsidRPr="001A10B2">
                    <w:rPr>
                      <w:rStyle w:val="NormalTok"/>
                      <w:sz w:val="18"/>
                      <w:szCs w:val="20"/>
                    </w:rPr>
                    <w:t>to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top</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double</w:t>
                  </w:r>
                  <w:r w:rsidRPr="001A10B2">
                    <w:rPr>
                      <w:rStyle w:val="NormalTok"/>
                      <w:sz w:val="18"/>
                      <w:szCs w:val="20"/>
                    </w:rPr>
                    <w:t xml:space="preserve"> Convex_hull_2d_L</w:t>
                  </w:r>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 convex</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siz </w:t>
                  </w:r>
                  <w:r w:rsidRPr="001A10B2">
                    <w:rPr>
                      <w:rStyle w:val="OperatorTok"/>
                      <w:sz w:val="18"/>
                      <w:szCs w:val="20"/>
                    </w:rPr>
                    <w:t>=</w:t>
                  </w:r>
                  <w:r w:rsidRPr="001A10B2">
                    <w:rPr>
                      <w:rStyle w:val="NormalTok"/>
                      <w:sz w:val="18"/>
                      <w:szCs w:val="20"/>
                    </w:rPr>
                    <w:t xml:space="preserve"> Convex_hull_2d</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 xml:space="preserve"> convex</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ans </w:t>
                  </w:r>
                  <w:r w:rsidRPr="001A10B2">
                    <w:rPr>
                      <w:rStyle w:val="OperatorTok"/>
                      <w:sz w:val="18"/>
                      <w:szCs w:val="20"/>
                    </w:rPr>
                    <w:t>=</w:t>
                  </w:r>
                  <w:r w:rsidRPr="001A10B2">
                    <w:rPr>
                      <w:rStyle w:val="NormalTok"/>
                      <w:sz w:val="18"/>
                      <w:szCs w:val="20"/>
                    </w:rPr>
                    <w:t xml:space="preserve"> dis</w:t>
                  </w:r>
                  <w:r w:rsidRPr="001A10B2">
                    <w:rPr>
                      <w:rStyle w:val="OperatorTok"/>
                      <w:sz w:val="18"/>
                      <w:szCs w:val="20"/>
                    </w:rPr>
                    <w:t>(</w:t>
                  </w:r>
                  <w:r w:rsidRPr="001A10B2">
                    <w:rPr>
                      <w:rStyle w:val="NormalTok"/>
                      <w:sz w:val="18"/>
                      <w:szCs w:val="20"/>
                    </w:rPr>
                    <w:t>convex</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convex</w:t>
                  </w:r>
                  <w:r w:rsidRPr="001A10B2">
                    <w:rPr>
                      <w:rStyle w:val="OperatorTok"/>
                      <w:sz w:val="18"/>
                      <w:szCs w:val="20"/>
                    </w:rPr>
                    <w:t>[</w:t>
                  </w:r>
                  <w:r w:rsidRPr="001A10B2">
                    <w:rPr>
                      <w:rStyle w:val="NormalTok"/>
                      <w:sz w:val="18"/>
                      <w:szCs w:val="20"/>
                    </w:rPr>
                    <w:t xml:space="preserve">siz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i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i </w:t>
                  </w:r>
                  <w:r w:rsidRPr="001A10B2">
                    <w:rPr>
                      <w:rStyle w:val="OperatorTok"/>
                      <w:sz w:val="18"/>
                      <w:szCs w:val="20"/>
                    </w:rPr>
                    <w:t>&lt;</w:t>
                  </w:r>
                  <w:r w:rsidRPr="001A10B2">
                    <w:rPr>
                      <w:rStyle w:val="NormalTok"/>
                      <w:sz w:val="18"/>
                      <w:szCs w:val="20"/>
                    </w:rPr>
                    <w:t xml:space="preserve"> siz</w:t>
                  </w:r>
                  <w:r w:rsidRPr="001A10B2">
                    <w:rPr>
                      <w:rStyle w:val="OperatorTok"/>
                      <w:sz w:val="18"/>
                      <w:szCs w:val="20"/>
                    </w:rPr>
                    <w:t>;</w:t>
                  </w:r>
                  <w:r w:rsidRPr="001A10B2">
                    <w:rPr>
                      <w:rStyle w:val="NormalTok"/>
                      <w:sz w:val="18"/>
                      <w:szCs w:val="20"/>
                    </w:rPr>
                    <w:t xml:space="preserve"> i</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ans </w:t>
                  </w:r>
                  <w:r w:rsidRPr="001A10B2">
                    <w:rPr>
                      <w:rStyle w:val="OperatorTok"/>
                      <w:sz w:val="18"/>
                      <w:szCs w:val="20"/>
                    </w:rPr>
                    <w:t>+=</w:t>
                  </w:r>
                  <w:r w:rsidRPr="001A10B2">
                    <w:rPr>
                      <w:rStyle w:val="NormalTok"/>
                      <w:sz w:val="18"/>
                      <w:szCs w:val="20"/>
                    </w:rPr>
                    <w:t xml:space="preserve"> dis</w:t>
                  </w:r>
                  <w:r w:rsidRPr="001A10B2">
                    <w:rPr>
                      <w:rStyle w:val="OperatorTok"/>
                      <w:sz w:val="18"/>
                      <w:szCs w:val="20"/>
                    </w:rPr>
                    <w:t>(</w:t>
                  </w:r>
                  <w:r w:rsidRPr="001A10B2">
                    <w:rPr>
                      <w:rStyle w:val="NormalTok"/>
                      <w:sz w:val="18"/>
                      <w:szCs w:val="20"/>
                    </w:rPr>
                    <w:t>convex</w:t>
                  </w:r>
                  <w:r w:rsidRPr="001A10B2">
                    <w:rPr>
                      <w:rStyle w:val="OperatorTok"/>
                      <w:sz w:val="18"/>
                      <w:szCs w:val="20"/>
                    </w:rPr>
                    <w:t>[</w:t>
                  </w:r>
                  <w:r w:rsidRPr="001A10B2">
                    <w:rPr>
                      <w:rStyle w:val="NormalTok"/>
                      <w:sz w:val="18"/>
                      <w:szCs w:val="20"/>
                    </w:rPr>
                    <w:t xml:space="preserve">i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convex</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ans</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double</w:t>
                  </w:r>
                  <w:r w:rsidRPr="001A10B2">
                    <w:rPr>
                      <w:rStyle w:val="NormalTok"/>
                      <w:sz w:val="18"/>
                      <w:szCs w:val="20"/>
                    </w:rPr>
                    <w:t xml:space="preserve"> Convex_hull_2d_S</w:t>
                  </w:r>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 convex</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siz </w:t>
                  </w:r>
                  <w:r w:rsidRPr="001A10B2">
                    <w:rPr>
                      <w:rStyle w:val="OperatorTok"/>
                      <w:sz w:val="18"/>
                      <w:szCs w:val="20"/>
                    </w:rPr>
                    <w:t>=</w:t>
                  </w:r>
                  <w:r w:rsidRPr="001A10B2">
                    <w:rPr>
                      <w:rStyle w:val="NormalTok"/>
                      <w:sz w:val="18"/>
                      <w:szCs w:val="20"/>
                    </w:rPr>
                    <w:t xml:space="preserve"> Convex_hull_2d</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 xml:space="preserve"> convex</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ans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i </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OperatorTok"/>
                      <w:sz w:val="18"/>
                      <w:szCs w:val="20"/>
                    </w:rPr>
                    <w:t>;</w:t>
                  </w:r>
                  <w:r w:rsidRPr="001A10B2">
                    <w:rPr>
                      <w:rStyle w:val="NormalTok"/>
                      <w:sz w:val="18"/>
                      <w:szCs w:val="20"/>
                    </w:rPr>
                    <w:t xml:space="preserve"> i </w:t>
                  </w:r>
                  <w:r w:rsidRPr="001A10B2">
                    <w:rPr>
                      <w:rStyle w:val="OperatorTok"/>
                      <w:sz w:val="18"/>
                      <w:szCs w:val="20"/>
                    </w:rPr>
                    <w:t>&lt;</w:t>
                  </w:r>
                  <w:r w:rsidRPr="001A10B2">
                    <w:rPr>
                      <w:rStyle w:val="NormalTok"/>
                      <w:sz w:val="18"/>
                      <w:szCs w:val="20"/>
                    </w:rPr>
                    <w:t xml:space="preserve"> siz</w:t>
                  </w:r>
                  <w:r w:rsidRPr="001A10B2">
                    <w:rPr>
                      <w:rStyle w:val="OperatorTok"/>
                      <w:sz w:val="18"/>
                      <w:szCs w:val="20"/>
                    </w:rPr>
                    <w:t>;</w:t>
                  </w:r>
                  <w:r w:rsidRPr="001A10B2">
                    <w:rPr>
                      <w:rStyle w:val="NormalTok"/>
                      <w:sz w:val="18"/>
                      <w:szCs w:val="20"/>
                    </w:rPr>
                    <w:t xml:space="preserve"> i</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ans </w:t>
                  </w:r>
                  <w:r w:rsidRPr="001A10B2">
                    <w:rPr>
                      <w:rStyle w:val="OperatorTok"/>
                      <w:sz w:val="18"/>
                      <w:szCs w:val="20"/>
                    </w:rPr>
                    <w:t>+=</w:t>
                  </w:r>
                  <w:r w:rsidRPr="001A10B2">
                    <w:rPr>
                      <w:rStyle w:val="NormalTok"/>
                      <w:sz w:val="18"/>
                      <w:szCs w:val="20"/>
                    </w:rPr>
                    <w:t xml:space="preserve"> area</w:t>
                  </w:r>
                  <w:r w:rsidRPr="001A10B2">
                    <w:rPr>
                      <w:rStyle w:val="OperatorTok"/>
                      <w:sz w:val="18"/>
                      <w:szCs w:val="20"/>
                    </w:rPr>
                    <w:t>(</w:t>
                  </w:r>
                  <w:r w:rsidRPr="001A10B2">
                    <w:rPr>
                      <w:rStyle w:val="NormalTok"/>
                      <w:sz w:val="18"/>
                      <w:szCs w:val="20"/>
                    </w:rPr>
                    <w:t>convex</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convex</w:t>
                  </w:r>
                  <w:r w:rsidRPr="001A10B2">
                    <w:rPr>
                      <w:rStyle w:val="OperatorTok"/>
                      <w:sz w:val="18"/>
                      <w:szCs w:val="20"/>
                    </w:rPr>
                    <w:t>[</w:t>
                  </w:r>
                  <w:r w:rsidRPr="001A10B2">
                    <w:rPr>
                      <w:rStyle w:val="NormalTok"/>
                      <w:sz w:val="18"/>
                      <w:szCs w:val="20"/>
                    </w:rPr>
                    <w:t xml:space="preserve">i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convex</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ans</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CommentTok"/>
                      <w:sz w:val="18"/>
                      <w:szCs w:val="20"/>
                    </w:rPr>
                    <w:t>//3.</w:t>
                  </w:r>
                  <w:r w:rsidRPr="001A10B2">
                    <w:rPr>
                      <w:rStyle w:val="CommentTok"/>
                      <w:sz w:val="18"/>
                      <w:szCs w:val="20"/>
                    </w:rPr>
                    <w:t>三维向量类</w:t>
                  </w:r>
                  <w:r w:rsidRPr="001A10B2">
                    <w:rPr>
                      <w:rStyle w:val="CommentTok"/>
                      <w:sz w:val="18"/>
                      <w:szCs w:val="20"/>
                    </w:rPr>
                    <w:t xml:space="preserve"> </w:t>
                  </w:r>
                  <w:r w:rsidRPr="001A10B2">
                    <w:rPr>
                      <w:sz w:val="20"/>
                      <w:szCs w:val="20"/>
                    </w:rPr>
                    <w:br/>
                  </w:r>
                  <w:r w:rsidRPr="001A10B2">
                    <w:rPr>
                      <w:rStyle w:val="KeywordTok"/>
                      <w:sz w:val="18"/>
                      <w:szCs w:val="20"/>
                    </w:rPr>
                    <w:t>struct</w:t>
                  </w:r>
                  <w:r w:rsidRPr="001A10B2">
                    <w:rPr>
                      <w:rStyle w:val="NormalTok"/>
                      <w:sz w:val="18"/>
                      <w:szCs w:val="20"/>
                    </w:rPr>
                    <w:t xml:space="preserve"> Point3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x</w:t>
                  </w:r>
                  <w:r w:rsidRPr="001A10B2">
                    <w:rPr>
                      <w:rStyle w:val="OperatorTok"/>
                      <w:sz w:val="18"/>
                      <w:szCs w:val="20"/>
                    </w:rPr>
                    <w:t>,</w:t>
                  </w:r>
                  <w:r w:rsidRPr="001A10B2">
                    <w:rPr>
                      <w:rStyle w:val="NormalTok"/>
                      <w:sz w:val="18"/>
                      <w:szCs w:val="20"/>
                    </w:rPr>
                    <w:t xml:space="preserve"> y</w:t>
                  </w:r>
                  <w:r w:rsidRPr="001A10B2">
                    <w:rPr>
                      <w:rStyle w:val="OperatorTok"/>
                      <w:sz w:val="18"/>
                      <w:szCs w:val="20"/>
                    </w:rPr>
                    <w:t>,</w:t>
                  </w:r>
                  <w:r w:rsidRPr="001A10B2">
                    <w:rPr>
                      <w:rStyle w:val="NormalTok"/>
                      <w:sz w:val="18"/>
                      <w:szCs w:val="20"/>
                    </w:rPr>
                    <w:t xml:space="preserve"> z</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3</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3</w:t>
                  </w:r>
                  <w:r w:rsidRPr="001A10B2">
                    <w:rPr>
                      <w:rStyle w:val="OperatorTok"/>
                      <w:sz w:val="18"/>
                      <w:szCs w:val="20"/>
                    </w:rPr>
                    <w:t>(</w:t>
                  </w:r>
                  <w:r w:rsidRPr="001A10B2">
                    <w:rPr>
                      <w:rStyle w:val="DataTypeTok"/>
                      <w:sz w:val="18"/>
                      <w:szCs w:val="20"/>
                    </w:rPr>
                    <w:t>double</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c</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x</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 y</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z</w:t>
                  </w:r>
                  <w:r w:rsidRPr="001A10B2">
                    <w:rPr>
                      <w:rStyle w:val="OperatorTok"/>
                      <w:sz w:val="18"/>
                      <w:szCs w:val="20"/>
                    </w:rPr>
                    <w:t>(</w:t>
                  </w:r>
                  <w:r w:rsidRPr="001A10B2">
                    <w:rPr>
                      <w:rStyle w:val="NormalTok"/>
                      <w:sz w:val="18"/>
                      <w:szCs w:val="20"/>
                    </w:rPr>
                    <w:t>c</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3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3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Point3</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z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z</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3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3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Point3</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z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z</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3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3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Point3</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z </w:t>
                  </w:r>
                  <w:r w:rsidRPr="001A10B2">
                    <w:rPr>
                      <w:rStyle w:val="OperatorTok"/>
                      <w:sz w:val="18"/>
                      <w:szCs w:val="20"/>
                    </w:rPr>
                    <w:t>-</w:t>
                  </w:r>
                  <w:r w:rsidRPr="001A10B2">
                    <w:rPr>
                      <w:rStyle w:val="NormalTok"/>
                      <w:sz w:val="18"/>
                      <w:szCs w:val="20"/>
                    </w:rPr>
                    <w:t xml:space="preserve"> z</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z</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x</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z</w:t>
                  </w:r>
                  <w:r w:rsidRPr="001A10B2">
                    <w:rPr>
                      <w:rStyle w:val="OperatorTok"/>
                      <w:sz w:val="18"/>
                      <w:szCs w:val="20"/>
                    </w:rPr>
                    <w:t>,</w:t>
                  </w:r>
                  <w:r w:rsidRPr="001A10B2">
                    <w:rPr>
                      <w:rStyle w:val="NormalTok"/>
                      <w:sz w:val="18"/>
                      <w:szCs w:val="20"/>
                    </w:rPr>
                    <w:t xml:space="preserve"> x</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y </w:t>
                  </w:r>
                  <w:r w:rsidRPr="001A10B2">
                    <w:rPr>
                      <w:rStyle w:val="OperatorTok"/>
                      <w:sz w:val="18"/>
                      <w:szCs w:val="20"/>
                    </w:rPr>
                    <w:t>-</w:t>
                  </w:r>
                  <w:r w:rsidRPr="001A10B2">
                    <w:rPr>
                      <w:rStyle w:val="NormalTok"/>
                      <w:sz w:val="18"/>
                      <w:szCs w:val="20"/>
                    </w:rPr>
                    <w:t xml:space="preserve"> y</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amp;</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3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x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y </w:t>
                  </w:r>
                  <w:r w:rsidRPr="001A10B2">
                    <w:rPr>
                      <w:rStyle w:val="OperatorTok"/>
                      <w:sz w:val="18"/>
                      <w:szCs w:val="20"/>
                    </w:rPr>
                    <w:t>+</w:t>
                  </w:r>
                  <w:r w:rsidRPr="001A10B2">
                    <w:rPr>
                      <w:rStyle w:val="NormalTok"/>
                      <w:sz w:val="18"/>
                      <w:szCs w:val="20"/>
                    </w:rPr>
                    <w:t xml:space="preserve"> z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z</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w:t>
                  </w:r>
                  <w:r w:rsidRPr="001A10B2">
                    <w:rPr>
                      <w:rStyle w:val="KeywordTok"/>
                      <w:sz w:val="18"/>
                      <w:szCs w:val="20"/>
                    </w:rPr>
                    <w:t>operator</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Point3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fcmp</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NormalTok"/>
                      <w:sz w:val="18"/>
                      <w:szCs w:val="20"/>
                    </w:rPr>
                    <w:t xml:space="preserve"> </w:t>
                  </w:r>
                  <w:r w:rsidRPr="001A10B2">
                    <w:rPr>
                      <w:rStyle w:val="OperatorTok"/>
                      <w:sz w:val="18"/>
                      <w:szCs w:val="20"/>
                    </w:rPr>
                    <w:t>&amp;&amp;</w:t>
                  </w:r>
                  <w:r w:rsidRPr="001A10B2">
                    <w:rPr>
                      <w:rStyle w:val="NormalTok"/>
                      <w:sz w:val="18"/>
                      <w:szCs w:val="20"/>
                    </w:rPr>
                    <w:t xml:space="preserve"> fcmp</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NormalTok"/>
                      <w:sz w:val="18"/>
                      <w:szCs w:val="20"/>
                    </w:rPr>
                    <w:t xml:space="preserve"> </w:t>
                  </w:r>
                  <w:r w:rsidRPr="001A10B2">
                    <w:rPr>
                      <w:rStyle w:val="OperatorTok"/>
                      <w:sz w:val="18"/>
                      <w:szCs w:val="20"/>
                    </w:rPr>
                    <w:t>&amp;&amp;</w:t>
                  </w:r>
                  <w:r w:rsidRPr="001A10B2">
                    <w:rPr>
                      <w:rStyle w:val="NormalTok"/>
                      <w:sz w:val="18"/>
                      <w:szCs w:val="20"/>
                    </w:rPr>
                    <w:t xml:space="preserve"> fcmp</w:t>
                  </w:r>
                  <w:r w:rsidRPr="001A10B2">
                    <w:rPr>
                      <w:rStyle w:val="OperatorTok"/>
                      <w:sz w:val="18"/>
                      <w:szCs w:val="20"/>
                    </w:rPr>
                    <w:t>(</w:t>
                  </w:r>
                  <w:r w:rsidRPr="001A10B2">
                    <w:rPr>
                      <w:rStyle w:val="NormalTok"/>
                      <w:sz w:val="18"/>
                      <w:szCs w:val="20"/>
                    </w:rPr>
                    <w:t>z</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z</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len</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sqrt</w:t>
                  </w:r>
                  <w:r w:rsidRPr="001A10B2">
                    <w:rPr>
                      <w:rStyle w:val="OperatorTok"/>
                      <w:sz w:val="18"/>
                      <w:szCs w:val="20"/>
                    </w:rPr>
                    <w:t>(</w:t>
                  </w:r>
                  <w:r w:rsidRPr="001A10B2">
                    <w:rPr>
                      <w:rStyle w:val="NormalTok"/>
                      <w:sz w:val="18"/>
                      <w:szCs w:val="20"/>
                    </w:rPr>
                    <w:t xml:space="preserve">x </w:t>
                  </w:r>
                  <w:r w:rsidRPr="001A10B2">
                    <w:rPr>
                      <w:rStyle w:val="OperatorTok"/>
                      <w:sz w:val="18"/>
                      <w:szCs w:val="20"/>
                    </w:rPr>
                    <w:t>*</w:t>
                  </w:r>
                  <w:r w:rsidRPr="001A10B2">
                    <w:rPr>
                      <w:rStyle w:val="NormalTok"/>
                      <w:sz w:val="18"/>
                      <w:szCs w:val="20"/>
                    </w:rPr>
                    <w:t xml:space="preserve"> x </w:t>
                  </w:r>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z </w:t>
                  </w:r>
                  <w:r w:rsidRPr="001A10B2">
                    <w:rPr>
                      <w:rStyle w:val="OperatorTok"/>
                      <w:sz w:val="18"/>
                      <w:szCs w:val="20"/>
                    </w:rPr>
                    <w:t>*</w:t>
                  </w:r>
                  <w:r w:rsidRPr="001A10B2">
                    <w:rPr>
                      <w:rStyle w:val="NormalTok"/>
                      <w:sz w:val="18"/>
                      <w:szCs w:val="20"/>
                    </w:rPr>
                    <w:t xml:space="preserve"> z</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void</w:t>
                  </w:r>
                  <w:r w:rsidRPr="001A10B2">
                    <w:rPr>
                      <w:rStyle w:val="NormalTok"/>
                      <w:sz w:val="18"/>
                      <w:szCs w:val="20"/>
                    </w:rPr>
                    <w:t xml:space="preserve"> shake</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x </w:t>
                  </w:r>
                  <w:r w:rsidRPr="001A10B2">
                    <w:rPr>
                      <w:rStyle w:val="OperatorTok"/>
                      <w:sz w:val="18"/>
                      <w:szCs w:val="20"/>
                    </w:rPr>
                    <w:t>+=</w:t>
                  </w:r>
                  <w:r w:rsidRPr="001A10B2">
                    <w:rPr>
                      <w:rStyle w:val="NormalTok"/>
                      <w:sz w:val="18"/>
                      <w:szCs w:val="20"/>
                    </w:rPr>
                    <w:t xml:space="preserve"> rd</w:t>
                  </w:r>
                  <w:r w:rsidRPr="001A10B2">
                    <w:rPr>
                      <w:rStyle w:val="OperatorTok"/>
                      <w:sz w:val="18"/>
                      <w:szCs w:val="20"/>
                    </w:rPr>
                    <w:t>(),</w:t>
                  </w:r>
                  <w:r w:rsidRPr="001A10B2">
                    <w:rPr>
                      <w:rStyle w:val="NormalTok"/>
                      <w:sz w:val="18"/>
                      <w:szCs w:val="20"/>
                    </w:rPr>
                    <w:t xml:space="preserve"> y </w:t>
                  </w:r>
                  <w:r w:rsidRPr="001A10B2">
                    <w:rPr>
                      <w:rStyle w:val="OperatorTok"/>
                      <w:sz w:val="18"/>
                      <w:szCs w:val="20"/>
                    </w:rPr>
                    <w:t>+=</w:t>
                  </w:r>
                  <w:r w:rsidRPr="001A10B2">
                    <w:rPr>
                      <w:rStyle w:val="NormalTok"/>
                      <w:sz w:val="18"/>
                      <w:szCs w:val="20"/>
                    </w:rPr>
                    <w:t xml:space="preserve"> rd</w:t>
                  </w:r>
                  <w:r w:rsidRPr="001A10B2">
                    <w:rPr>
                      <w:rStyle w:val="OperatorTok"/>
                      <w:sz w:val="18"/>
                      <w:szCs w:val="20"/>
                    </w:rPr>
                    <w:t>(),</w:t>
                  </w:r>
                  <w:r w:rsidRPr="001A10B2">
                    <w:rPr>
                      <w:rStyle w:val="NormalTok"/>
                      <w:sz w:val="18"/>
                      <w:szCs w:val="20"/>
                    </w:rPr>
                    <w:t xml:space="preserve"> z </w:t>
                  </w:r>
                  <w:r w:rsidRPr="001A10B2">
                    <w:rPr>
                      <w:rStyle w:val="OperatorTok"/>
                      <w:sz w:val="18"/>
                      <w:szCs w:val="20"/>
                    </w:rPr>
                    <w:t>+=</w:t>
                  </w:r>
                  <w:r w:rsidRPr="001A10B2">
                    <w:rPr>
                      <w:rStyle w:val="NormalTok"/>
                      <w:sz w:val="18"/>
                      <w:szCs w:val="20"/>
                    </w:rPr>
                    <w:t xml:space="preserve"> rd</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CommentTok"/>
                      <w:sz w:val="18"/>
                      <w:szCs w:val="20"/>
                    </w:rPr>
                    <w:t>//4.</w:t>
                  </w:r>
                  <w:r w:rsidRPr="001A10B2">
                    <w:rPr>
                      <w:rStyle w:val="CommentTok"/>
                      <w:sz w:val="18"/>
                      <w:szCs w:val="20"/>
                    </w:rPr>
                    <w:t>平面类</w:t>
                  </w:r>
                  <w:r w:rsidRPr="001A10B2">
                    <w:rPr>
                      <w:rStyle w:val="CommentTok"/>
                      <w:sz w:val="18"/>
                      <w:szCs w:val="20"/>
                    </w:rPr>
                    <w:t xml:space="preserve"> </w:t>
                  </w:r>
                  <w:r w:rsidRPr="001A10B2">
                    <w:rPr>
                      <w:sz w:val="20"/>
                      <w:szCs w:val="20"/>
                    </w:rPr>
                    <w:br/>
                  </w:r>
                  <w:r w:rsidRPr="001A10B2">
                    <w:rPr>
                      <w:rStyle w:val="KeywordTok"/>
                      <w:sz w:val="18"/>
                      <w:szCs w:val="20"/>
                    </w:rPr>
                    <w:t>struct</w:t>
                  </w:r>
                  <w:r w:rsidRPr="001A10B2">
                    <w:rPr>
                      <w:rStyle w:val="NormalTok"/>
                      <w:sz w:val="18"/>
                      <w:szCs w:val="20"/>
                    </w:rPr>
                    <w:t xml:space="preserve"> plan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v</w:t>
                  </w:r>
                  <w:r w:rsidRPr="001A10B2">
                    <w:rPr>
                      <w:rStyle w:val="OperatorTok"/>
                      <w:sz w:val="18"/>
                      <w:szCs w:val="20"/>
                    </w:rPr>
                    <w:t>[</w:t>
                  </w:r>
                  <w:r w:rsidRPr="001A10B2">
                    <w:rPr>
                      <w:rStyle w:val="DecValTok"/>
                      <w:sz w:val="18"/>
                      <w:szCs w:val="20"/>
                    </w:rPr>
                    <w:t>3</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lan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lane</w:t>
                  </w:r>
                  <w:r w:rsidRPr="001A10B2">
                    <w:rPr>
                      <w:rStyle w:val="OperatorTok"/>
                      <w:sz w:val="18"/>
                      <w:szCs w:val="20"/>
                    </w:rPr>
                    <w:t>(</w:t>
                  </w:r>
                  <w:r w:rsidRPr="001A10B2">
                    <w:rPr>
                      <w:rStyle w:val="DataTypeTok"/>
                      <w:sz w:val="18"/>
                      <w:szCs w:val="20"/>
                    </w:rPr>
                    <w:t>in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c</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v</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 v</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v</w:t>
                  </w:r>
                  <w:r w:rsidRPr="001A10B2">
                    <w:rPr>
                      <w:rStyle w:val="OperatorTok"/>
                      <w:sz w:val="18"/>
                      <w:szCs w:val="20"/>
                    </w:rPr>
                    <w:t>[</w:t>
                  </w:r>
                  <w:r w:rsidRPr="001A10B2">
                    <w:rPr>
                      <w:rStyle w:val="DecValTok"/>
                      <w:sz w:val="18"/>
                      <w:szCs w:val="20"/>
                    </w:rPr>
                    <w:t>2</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c</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3 normal</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DecValTok"/>
                      <w:sz w:val="18"/>
                      <w:szCs w:val="20"/>
                    </w:rPr>
                    <w:t>2</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is_above</w:t>
                  </w:r>
                  <w:r w:rsidRPr="001A10B2">
                    <w:rPr>
                      <w:rStyle w:val="OperatorTok"/>
                      <w:sz w:val="18"/>
                      <w:szCs w:val="20"/>
                    </w:rPr>
                    <w:t>(</w:t>
                  </w:r>
                  <w:r w:rsidRPr="001A10B2">
                    <w:rPr>
                      <w:rStyle w:val="NormalTok"/>
                      <w:sz w:val="18"/>
                      <w:szCs w:val="20"/>
                    </w:rPr>
                    <w:t>Point3 A</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r w:rsidRPr="001A10B2">
                    <w:rPr>
                      <w:rStyle w:val="NormalTok"/>
                      <w:sz w:val="18"/>
                      <w:szCs w:val="20"/>
                    </w:rPr>
                    <w:t>normal</w:t>
                  </w:r>
                  <w:r w:rsidRPr="001A10B2">
                    <w:rPr>
                      <w:rStyle w:val="OperatorTok"/>
                      <w:sz w:val="18"/>
                      <w:szCs w:val="20"/>
                    </w:rPr>
                    <w:t>()</w:t>
                  </w:r>
                  <w:r w:rsidRPr="001A10B2">
                    <w:rPr>
                      <w:rStyle w:val="NormalTok"/>
                      <w:sz w:val="18"/>
                      <w:szCs w:val="20"/>
                    </w:rPr>
                    <w:t xml:space="preserve"> </w:t>
                  </w:r>
                  <w:r w:rsidRPr="001A10B2">
                    <w:rPr>
                      <w:rStyle w:val="OperatorTok"/>
                      <w:sz w:val="18"/>
                      <w:szCs w:val="20"/>
                    </w:rPr>
                    <w:t>&amp;</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A </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OperatorTok"/>
                      <w:sz w:val="18"/>
                      <w:szCs w:val="20"/>
                    </w:rPr>
                    <w:t>&g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area</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normal</w:t>
                  </w:r>
                  <w:r w:rsidRPr="001A10B2">
                    <w:rPr>
                      <w:rStyle w:val="OperatorTok"/>
                      <w:sz w:val="18"/>
                      <w:szCs w:val="20"/>
                    </w:rPr>
                    <w:t>().</w:t>
                  </w:r>
                  <w:r w:rsidRPr="001A10B2">
                    <w:rPr>
                      <w:rStyle w:val="NormalTok"/>
                      <w:sz w:val="18"/>
                      <w:szCs w:val="20"/>
                    </w:rPr>
                    <w:t>len</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FloatTok"/>
                      <w:sz w:val="18"/>
                      <w:szCs w:val="20"/>
                    </w:rPr>
                    <w:t>2.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int</w:t>
                  </w:r>
                  <w:r w:rsidRPr="001A10B2">
                    <w:rPr>
                      <w:rStyle w:val="NormalTok"/>
                      <w:sz w:val="18"/>
                      <w:szCs w:val="20"/>
                    </w:rPr>
                    <w:t xml:space="preserve"> Convex_hull_3d</w:t>
                  </w:r>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plane </w:t>
                  </w:r>
                  <w:r w:rsidRPr="001A10B2">
                    <w:rPr>
                      <w:rStyle w:val="OperatorTok"/>
                      <w:sz w:val="18"/>
                      <w:szCs w:val="20"/>
                    </w:rPr>
                    <w:t>*</w:t>
                  </w:r>
                  <w:r w:rsidRPr="001A10B2">
                    <w:rPr>
                      <w:rStyle w:val="NormalTok"/>
                      <w:sz w:val="18"/>
                      <w:szCs w:val="20"/>
                    </w:rPr>
                    <w:t>ret</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lane tmp</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g</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i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i </w:t>
                  </w:r>
                  <w:r w:rsidRPr="001A10B2">
                    <w:rPr>
                      <w:rStyle w:val="OperatorTok"/>
                      <w:sz w:val="18"/>
                      <w:szCs w:val="20"/>
                    </w:rPr>
                    <w:t>&l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i</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shak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top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ret</w:t>
                  </w:r>
                  <w:r w:rsidRPr="001A10B2">
                    <w:rPr>
                      <w:rStyle w:val="OperatorTok"/>
                      <w:sz w:val="18"/>
                      <w:szCs w:val="20"/>
                    </w:rPr>
                    <w:t>[++</w:t>
                  </w:r>
                  <w:r w:rsidRPr="001A10B2">
                    <w:rPr>
                      <w:rStyle w:val="NormalTok"/>
                      <w:sz w:val="18"/>
                      <w:szCs w:val="20"/>
                    </w:rPr>
                    <w:t>to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plane</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ret</w:t>
                  </w:r>
                  <w:r w:rsidRPr="001A10B2">
                    <w:rPr>
                      <w:rStyle w:val="OperatorTok"/>
                      <w:sz w:val="18"/>
                      <w:szCs w:val="20"/>
                    </w:rPr>
                    <w:t>[++</w:t>
                  </w:r>
                  <w:r w:rsidRPr="001A10B2">
                    <w:rPr>
                      <w:rStyle w:val="NormalTok"/>
                      <w:sz w:val="18"/>
                      <w:szCs w:val="20"/>
                    </w:rPr>
                    <w:t>to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plane</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i </w:t>
                  </w:r>
                  <w:r w:rsidRPr="001A10B2">
                    <w:rPr>
                      <w:rStyle w:val="OperatorTok"/>
                      <w:sz w:val="18"/>
                      <w:szCs w:val="20"/>
                    </w:rPr>
                    <w:t>=</w:t>
                  </w:r>
                  <w:r w:rsidRPr="001A10B2">
                    <w:rPr>
                      <w:rStyle w:val="NormalTok"/>
                      <w:sz w:val="18"/>
                      <w:szCs w:val="20"/>
                    </w:rPr>
                    <w:t xml:space="preserve"> </w:t>
                  </w:r>
                  <w:r w:rsidRPr="001A10B2">
                    <w:rPr>
                      <w:rStyle w:val="DecValTok"/>
                      <w:sz w:val="18"/>
                      <w:szCs w:val="20"/>
                    </w:rPr>
                    <w:t>3</w:t>
                  </w:r>
                  <w:r w:rsidRPr="001A10B2">
                    <w:rPr>
                      <w:rStyle w:val="OperatorTok"/>
                      <w:sz w:val="18"/>
                      <w:szCs w:val="20"/>
                    </w:rPr>
                    <w:t>;</w:t>
                  </w:r>
                  <w:r w:rsidRPr="001A10B2">
                    <w:rPr>
                      <w:rStyle w:val="NormalTok"/>
                      <w:sz w:val="18"/>
                      <w:szCs w:val="20"/>
                    </w:rPr>
                    <w:t xml:space="preserve"> i </w:t>
                  </w:r>
                  <w:r w:rsidRPr="001A10B2">
                    <w:rPr>
                      <w:rStyle w:val="OperatorTok"/>
                      <w:sz w:val="18"/>
                      <w:szCs w:val="20"/>
                    </w:rPr>
                    <w:t>&l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i</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cnt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j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j </w:t>
                  </w:r>
                  <w:r w:rsidRPr="001A10B2">
                    <w:rPr>
                      <w:rStyle w:val="OperatorTok"/>
                      <w:sz w:val="18"/>
                      <w:szCs w:val="20"/>
                    </w:rPr>
                    <w:t>&lt;=</w:t>
                  </w:r>
                  <w:r w:rsidRPr="001A10B2">
                    <w:rPr>
                      <w:rStyle w:val="NormalTok"/>
                      <w:sz w:val="18"/>
                      <w:szCs w:val="20"/>
                    </w:rPr>
                    <w:t xml:space="preserve"> top</w:t>
                  </w:r>
                  <w:r w:rsidRPr="001A10B2">
                    <w:rPr>
                      <w:rStyle w:val="OperatorTok"/>
                      <w:sz w:val="18"/>
                      <w:szCs w:val="20"/>
                    </w:rPr>
                    <w:t>;</w:t>
                  </w:r>
                  <w:r w:rsidRPr="001A10B2">
                    <w:rPr>
                      <w:rStyle w:val="NormalTok"/>
                      <w:sz w:val="18"/>
                      <w:szCs w:val="20"/>
                    </w:rPr>
                    <w:t xml:space="preserve"> j</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flag </w:t>
                  </w:r>
                  <w:r w:rsidRPr="001A10B2">
                    <w:rPr>
                      <w:rStyle w:val="OperatorTok"/>
                      <w:sz w:val="18"/>
                      <w:szCs w:val="20"/>
                    </w:rPr>
                    <w:t>=</w:t>
                  </w:r>
                  <w:r w:rsidRPr="001A10B2">
                    <w:rPr>
                      <w:rStyle w:val="NormalTok"/>
                      <w:sz w:val="18"/>
                      <w:szCs w:val="20"/>
                    </w:rPr>
                    <w:t xml:space="preserve"> ret</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is_above</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NormalTok"/>
                      <w:sz w:val="18"/>
                      <w:szCs w:val="20"/>
                    </w:rPr>
                    <w:t xml:space="preserve"> </w:t>
                  </w:r>
                  <w:r w:rsidRPr="001A10B2">
                    <w:rPr>
                      <w:rStyle w:val="OperatorTok"/>
                      <w:sz w:val="18"/>
                      <w:szCs w:val="20"/>
                    </w:rPr>
                    <w:t>(!</w:t>
                  </w:r>
                  <w:r w:rsidRPr="001A10B2">
                    <w:rPr>
                      <w:rStyle w:val="NormalTok"/>
                      <w:sz w:val="18"/>
                      <w:szCs w:val="20"/>
                    </w:rPr>
                    <w:t>flag</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tmp</w:t>
                  </w:r>
                  <w:r w:rsidRPr="001A10B2">
                    <w:rPr>
                      <w:rStyle w:val="OperatorTok"/>
                      <w:sz w:val="18"/>
                      <w:szCs w:val="20"/>
                    </w:rPr>
                    <w:t>[++</w:t>
                  </w:r>
                  <w:r w:rsidRPr="001A10B2">
                    <w:rPr>
                      <w:rStyle w:val="NormalTok"/>
                      <w:sz w:val="18"/>
                      <w:szCs w:val="20"/>
                    </w:rPr>
                    <w:t>cnt</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ret</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k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k </w:t>
                  </w:r>
                  <w:r w:rsidRPr="001A10B2">
                    <w:rPr>
                      <w:rStyle w:val="OperatorTok"/>
                      <w:sz w:val="18"/>
                      <w:szCs w:val="20"/>
                    </w:rPr>
                    <w:t>&lt;</w:t>
                  </w:r>
                  <w:r w:rsidRPr="001A10B2">
                    <w:rPr>
                      <w:rStyle w:val="NormalTok"/>
                      <w:sz w:val="18"/>
                      <w:szCs w:val="20"/>
                    </w:rPr>
                    <w:t xml:space="preserve"> </w:t>
                  </w:r>
                  <w:r w:rsidRPr="001A10B2">
                    <w:rPr>
                      <w:rStyle w:val="DecValTok"/>
                      <w:sz w:val="18"/>
                      <w:szCs w:val="20"/>
                    </w:rPr>
                    <w:t>3</w:t>
                  </w:r>
                  <w:r w:rsidRPr="001A10B2">
                    <w:rPr>
                      <w:rStyle w:val="OperatorTok"/>
                      <w:sz w:val="18"/>
                      <w:szCs w:val="20"/>
                    </w:rPr>
                    <w:t>;</w:t>
                  </w:r>
                  <w:r w:rsidRPr="001A10B2">
                    <w:rPr>
                      <w:rStyle w:val="NormalTok"/>
                      <w:sz w:val="18"/>
                      <w:szCs w:val="20"/>
                    </w:rPr>
                    <w:t xml:space="preserve"> k</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g</w:t>
                  </w:r>
                  <w:r w:rsidRPr="001A10B2">
                    <w:rPr>
                      <w:rStyle w:val="OperatorTok"/>
                      <w:sz w:val="18"/>
                      <w:szCs w:val="20"/>
                    </w:rPr>
                    <w:t>[</w:t>
                  </w:r>
                  <w:r w:rsidRPr="001A10B2">
                    <w:rPr>
                      <w:rStyle w:val="NormalTok"/>
                      <w:sz w:val="18"/>
                      <w:szCs w:val="20"/>
                    </w:rPr>
                    <w:t>ret</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NormalTok"/>
                      <w:sz w:val="18"/>
                      <w:szCs w:val="20"/>
                    </w:rPr>
                    <w:t>k</w:t>
                  </w:r>
                  <w:r w:rsidRPr="001A10B2">
                    <w:rPr>
                      <w:rStyle w:val="OperatorTok"/>
                      <w:sz w:val="18"/>
                      <w:szCs w:val="20"/>
                    </w:rPr>
                    <w:t>]][</w:t>
                  </w:r>
                  <w:r w:rsidRPr="001A10B2">
                    <w:rPr>
                      <w:rStyle w:val="NormalTok"/>
                      <w:sz w:val="18"/>
                      <w:szCs w:val="20"/>
                    </w:rPr>
                    <w:t>ret</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NormalTok"/>
                      <w:sz w:val="18"/>
                      <w:szCs w:val="20"/>
                    </w:rPr>
                    <w:t xml:space="preserve">k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3</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flag</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j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j </w:t>
                  </w:r>
                  <w:r w:rsidRPr="001A10B2">
                    <w:rPr>
                      <w:rStyle w:val="OperatorTok"/>
                      <w:sz w:val="18"/>
                      <w:szCs w:val="20"/>
                    </w:rPr>
                    <w:t>&lt;=</w:t>
                  </w:r>
                  <w:r w:rsidRPr="001A10B2">
                    <w:rPr>
                      <w:rStyle w:val="NormalTok"/>
                      <w:sz w:val="18"/>
                      <w:szCs w:val="20"/>
                    </w:rPr>
                    <w:t xml:space="preserve"> top</w:t>
                  </w:r>
                  <w:r w:rsidRPr="001A10B2">
                    <w:rPr>
                      <w:rStyle w:val="OperatorTok"/>
                      <w:sz w:val="18"/>
                      <w:szCs w:val="20"/>
                    </w:rPr>
                    <w:t>;</w:t>
                  </w:r>
                  <w:r w:rsidRPr="001A10B2">
                    <w:rPr>
                      <w:rStyle w:val="NormalTok"/>
                      <w:sz w:val="18"/>
                      <w:szCs w:val="20"/>
                    </w:rPr>
                    <w:t xml:space="preserve"> j</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k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k </w:t>
                  </w:r>
                  <w:r w:rsidRPr="001A10B2">
                    <w:rPr>
                      <w:rStyle w:val="OperatorTok"/>
                      <w:sz w:val="18"/>
                      <w:szCs w:val="20"/>
                    </w:rPr>
                    <w:t>&lt;</w:t>
                  </w:r>
                  <w:r w:rsidRPr="001A10B2">
                    <w:rPr>
                      <w:rStyle w:val="NormalTok"/>
                      <w:sz w:val="18"/>
                      <w:szCs w:val="20"/>
                    </w:rPr>
                    <w:t xml:space="preserve"> </w:t>
                  </w:r>
                  <w:r w:rsidRPr="001A10B2">
                    <w:rPr>
                      <w:rStyle w:val="DecValTok"/>
                      <w:sz w:val="18"/>
                      <w:szCs w:val="20"/>
                    </w:rPr>
                    <w:t>3</w:t>
                  </w:r>
                  <w:r w:rsidRPr="001A10B2">
                    <w:rPr>
                      <w:rStyle w:val="OperatorTok"/>
                      <w:sz w:val="18"/>
                      <w:szCs w:val="20"/>
                    </w:rPr>
                    <w:t>;</w:t>
                  </w:r>
                  <w:r w:rsidRPr="001A10B2">
                    <w:rPr>
                      <w:rStyle w:val="NormalTok"/>
                      <w:sz w:val="18"/>
                      <w:szCs w:val="20"/>
                    </w:rPr>
                    <w:t xml:space="preserve"> k</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a </w:t>
                  </w:r>
                  <w:r w:rsidRPr="001A10B2">
                    <w:rPr>
                      <w:rStyle w:val="OperatorTok"/>
                      <w:sz w:val="18"/>
                      <w:szCs w:val="20"/>
                    </w:rPr>
                    <w:t>=</w:t>
                  </w:r>
                  <w:r w:rsidRPr="001A10B2">
                    <w:rPr>
                      <w:rStyle w:val="NormalTok"/>
                      <w:sz w:val="18"/>
                      <w:szCs w:val="20"/>
                    </w:rPr>
                    <w:t xml:space="preserve"> ret</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NormalTok"/>
                      <w:sz w:val="18"/>
                      <w:szCs w:val="20"/>
                    </w:rPr>
                    <w:t>k</w:t>
                  </w:r>
                  <w:r w:rsidRPr="001A10B2">
                    <w:rPr>
                      <w:rStyle w:val="OperatorTok"/>
                      <w:sz w:val="18"/>
                      <w:szCs w:val="20"/>
                    </w:rPr>
                    <w:t>],</w:t>
                  </w:r>
                  <w:r w:rsidRPr="001A10B2">
                    <w:rPr>
                      <w:rStyle w:val="NormalTok"/>
                      <w:sz w:val="18"/>
                      <w:szCs w:val="20"/>
                    </w:rPr>
                    <w:t xml:space="preserve"> b </w:t>
                  </w:r>
                  <w:r w:rsidRPr="001A10B2">
                    <w:rPr>
                      <w:rStyle w:val="OperatorTok"/>
                      <w:sz w:val="18"/>
                      <w:szCs w:val="20"/>
                    </w:rPr>
                    <w:t>=</w:t>
                  </w:r>
                  <w:r w:rsidRPr="001A10B2">
                    <w:rPr>
                      <w:rStyle w:val="NormalTok"/>
                      <w:sz w:val="18"/>
                      <w:szCs w:val="20"/>
                    </w:rPr>
                    <w:t xml:space="preserve"> ret</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v</w:t>
                  </w:r>
                  <w:r w:rsidRPr="001A10B2">
                    <w:rPr>
                      <w:rStyle w:val="OperatorTok"/>
                      <w:sz w:val="18"/>
                      <w:szCs w:val="20"/>
                    </w:rPr>
                    <w:t>[(</w:t>
                  </w:r>
                  <w:r w:rsidRPr="001A10B2">
                    <w:rPr>
                      <w:rStyle w:val="NormalTok"/>
                      <w:sz w:val="18"/>
                      <w:szCs w:val="20"/>
                    </w:rPr>
                    <w:t xml:space="preserve">k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3</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NormalTok"/>
                      <w:sz w:val="18"/>
                      <w:szCs w:val="20"/>
                    </w:rPr>
                    <w:t xml:space="preserve"> </w:t>
                  </w:r>
                  <w:r w:rsidRPr="001A10B2">
                    <w:rPr>
                      <w:rStyle w:val="OperatorTok"/>
                      <w:sz w:val="18"/>
                      <w:szCs w:val="20"/>
                    </w:rPr>
                    <w:t>(</w:t>
                  </w:r>
                  <w:r w:rsidRPr="001A10B2">
                    <w:rPr>
                      <w:rStyle w:val="NormalTok"/>
                      <w:sz w:val="18"/>
                      <w:szCs w:val="20"/>
                    </w:rPr>
                    <w:t>g</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amp;&amp;</w:t>
                  </w:r>
                  <w:r w:rsidRPr="001A10B2">
                    <w:rPr>
                      <w:rStyle w:val="NormalTok"/>
                      <w:sz w:val="18"/>
                      <w:szCs w:val="20"/>
                    </w:rPr>
                    <w:t xml:space="preserve"> </w:t>
                  </w:r>
                  <w:r w:rsidRPr="001A10B2">
                    <w:rPr>
                      <w:rStyle w:val="OperatorTok"/>
                      <w:sz w:val="18"/>
                      <w:szCs w:val="20"/>
                    </w:rPr>
                    <w:t>!</w:t>
                  </w:r>
                  <w:r w:rsidRPr="001A10B2">
                    <w:rPr>
                      <w:rStyle w:val="NormalTok"/>
                      <w:sz w:val="18"/>
                      <w:szCs w:val="20"/>
                    </w:rPr>
                    <w:t>g</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tmp</w:t>
                  </w:r>
                  <w:r w:rsidRPr="001A10B2">
                    <w:rPr>
                      <w:rStyle w:val="OperatorTok"/>
                      <w:sz w:val="18"/>
                      <w:szCs w:val="20"/>
                    </w:rPr>
                    <w:t>[++</w:t>
                  </w:r>
                  <w:r w:rsidRPr="001A10B2">
                    <w:rPr>
                      <w:rStyle w:val="NormalTok"/>
                      <w:sz w:val="18"/>
                      <w:szCs w:val="20"/>
                    </w:rPr>
                    <w:t>cnt</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plane</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i</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j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j </w:t>
                  </w:r>
                  <w:r w:rsidRPr="001A10B2">
                    <w:rPr>
                      <w:rStyle w:val="OperatorTok"/>
                      <w:sz w:val="18"/>
                      <w:szCs w:val="20"/>
                    </w:rPr>
                    <w:t>&lt;=</w:t>
                  </w:r>
                  <w:r w:rsidRPr="001A10B2">
                    <w:rPr>
                      <w:rStyle w:val="NormalTok"/>
                      <w:sz w:val="18"/>
                      <w:szCs w:val="20"/>
                    </w:rPr>
                    <w:t xml:space="preserve"> cnt</w:t>
                  </w:r>
                  <w:r w:rsidRPr="001A10B2">
                    <w:rPr>
                      <w:rStyle w:val="OperatorTok"/>
                      <w:sz w:val="18"/>
                      <w:szCs w:val="20"/>
                    </w:rPr>
                    <w:t>;</w:t>
                  </w:r>
                  <w:r w:rsidRPr="001A10B2">
                    <w:rPr>
                      <w:rStyle w:val="NormalTok"/>
                      <w:sz w:val="18"/>
                      <w:szCs w:val="20"/>
                    </w:rPr>
                    <w:t xml:space="preserve"> j</w:t>
                  </w:r>
                  <w:r w:rsidRPr="001A10B2">
                    <w:rPr>
                      <w:rStyle w:val="OperatorTok"/>
                      <w:sz w:val="18"/>
                      <w:szCs w:val="20"/>
                    </w:rPr>
                    <w:t>++)</w:t>
                  </w:r>
                  <w:r w:rsidRPr="001A10B2">
                    <w:rPr>
                      <w:rStyle w:val="NormalTok"/>
                      <w:sz w:val="18"/>
                      <w:szCs w:val="20"/>
                    </w:rPr>
                    <w:t xml:space="preserve"> ret</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tmp</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top </w:t>
                  </w:r>
                  <w:r w:rsidRPr="001A10B2">
                    <w:rPr>
                      <w:rStyle w:val="OperatorTok"/>
                      <w:sz w:val="18"/>
                      <w:szCs w:val="20"/>
                    </w:rPr>
                    <w:t>=</w:t>
                  </w:r>
                  <w:r w:rsidRPr="001A10B2">
                    <w:rPr>
                      <w:rStyle w:val="NormalTok"/>
                      <w:sz w:val="18"/>
                      <w:szCs w:val="20"/>
                    </w:rPr>
                    <w:t xml:space="preserve"> cn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top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double</w:t>
                  </w:r>
                  <w:r w:rsidRPr="001A10B2">
                    <w:rPr>
                      <w:rStyle w:val="NormalTok"/>
                      <w:sz w:val="18"/>
                      <w:szCs w:val="20"/>
                    </w:rPr>
                    <w:t xml:space="preserve"> Convex_hull_3d_S</w:t>
                  </w:r>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lane convex</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siz </w:t>
                  </w:r>
                  <w:r w:rsidRPr="001A10B2">
                    <w:rPr>
                      <w:rStyle w:val="OperatorTok"/>
                      <w:sz w:val="18"/>
                      <w:szCs w:val="20"/>
                    </w:rPr>
                    <w:t>=</w:t>
                  </w:r>
                  <w:r w:rsidRPr="001A10B2">
                    <w:rPr>
                      <w:rStyle w:val="NormalTok"/>
                      <w:sz w:val="18"/>
                      <w:szCs w:val="20"/>
                    </w:rPr>
                    <w:t xml:space="preserve"> Convex_hull_3d</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convex</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ret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i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i </w:t>
                  </w:r>
                  <w:r w:rsidRPr="001A10B2">
                    <w:rPr>
                      <w:rStyle w:val="OperatorTok"/>
                      <w:sz w:val="18"/>
                      <w:szCs w:val="20"/>
                    </w:rPr>
                    <w:t>&lt;</w:t>
                  </w:r>
                  <w:r w:rsidRPr="001A10B2">
                    <w:rPr>
                      <w:rStyle w:val="NormalTok"/>
                      <w:sz w:val="18"/>
                      <w:szCs w:val="20"/>
                    </w:rPr>
                    <w:t xml:space="preserve"> siz</w:t>
                  </w:r>
                  <w:r w:rsidRPr="001A10B2">
                    <w:rPr>
                      <w:rStyle w:val="OperatorTok"/>
                      <w:sz w:val="18"/>
                      <w:szCs w:val="20"/>
                    </w:rPr>
                    <w:t>;</w:t>
                  </w:r>
                  <w:r w:rsidRPr="001A10B2">
                    <w:rPr>
                      <w:rStyle w:val="NormalTok"/>
                      <w:sz w:val="18"/>
                      <w:szCs w:val="20"/>
                    </w:rPr>
                    <w:t xml:space="preserve"> i</w:t>
                  </w:r>
                  <w:r w:rsidRPr="001A10B2">
                    <w:rPr>
                      <w:rStyle w:val="OperatorTok"/>
                      <w:sz w:val="18"/>
                      <w:szCs w:val="20"/>
                    </w:rPr>
                    <w:t>++)</w:t>
                  </w:r>
                  <w:r w:rsidRPr="001A10B2">
                    <w:rPr>
                      <w:rStyle w:val="NormalTok"/>
                      <w:sz w:val="18"/>
                      <w:szCs w:val="20"/>
                    </w:rPr>
                    <w:t xml:space="preserve"> ret </w:t>
                  </w:r>
                  <w:r w:rsidRPr="001A10B2">
                    <w:rPr>
                      <w:rStyle w:val="OperatorTok"/>
                      <w:sz w:val="18"/>
                      <w:szCs w:val="20"/>
                    </w:rPr>
                    <w:t>+=</w:t>
                  </w:r>
                  <w:r w:rsidRPr="001A10B2">
                    <w:rPr>
                      <w:rStyle w:val="NormalTok"/>
                      <w:sz w:val="18"/>
                      <w:szCs w:val="20"/>
                    </w:rPr>
                    <w:t xml:space="preserve"> convex</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area</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re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sz w:val="20"/>
                      <w:szCs w:val="20"/>
                    </w:rPr>
                    <w:br/>
                  </w:r>
                  <w:r w:rsidRPr="001A10B2">
                    <w:rPr>
                      <w:rStyle w:val="CommentTok"/>
                      <w:sz w:val="18"/>
                      <w:szCs w:val="20"/>
                    </w:rPr>
                    <w:t>//5.</w:t>
                  </w:r>
                  <w:r w:rsidRPr="001A10B2">
                    <w:rPr>
                      <w:rStyle w:val="CommentTok"/>
                      <w:sz w:val="18"/>
                      <w:szCs w:val="20"/>
                    </w:rPr>
                    <w:t>旋转卡壳</w:t>
                  </w:r>
                  <w:r w:rsidRPr="001A10B2">
                    <w:rPr>
                      <w:rStyle w:val="CommentTok"/>
                      <w:sz w:val="18"/>
                      <w:szCs w:val="20"/>
                    </w:rPr>
                    <w:t xml:space="preserve"> </w:t>
                  </w:r>
                  <w:r w:rsidRPr="001A10B2">
                    <w:rPr>
                      <w:sz w:val="20"/>
                      <w:szCs w:val="20"/>
                    </w:rPr>
                    <w:br/>
                  </w:r>
                  <w:r w:rsidRPr="001A10B2">
                    <w:rPr>
                      <w:rStyle w:val="CommentTok"/>
                      <w:sz w:val="18"/>
                      <w:szCs w:val="20"/>
                    </w:rPr>
                    <w:t>//</w:t>
                  </w:r>
                  <w:r w:rsidRPr="001A10B2">
                    <w:rPr>
                      <w:rStyle w:val="CommentTok"/>
                      <w:sz w:val="18"/>
                      <w:szCs w:val="20"/>
                    </w:rPr>
                    <w:t>凸包直径</w:t>
                  </w:r>
                  <w:r w:rsidRPr="001A10B2">
                    <w:rPr>
                      <w:rStyle w:val="CommentTok"/>
                      <w:sz w:val="18"/>
                      <w:szCs w:val="20"/>
                    </w:rPr>
                    <w:t xml:space="preserve"> </w:t>
                  </w:r>
                  <w:r w:rsidRPr="001A10B2">
                    <w:rPr>
                      <w:sz w:val="20"/>
                      <w:szCs w:val="20"/>
                    </w:rPr>
                    <w:br/>
                  </w:r>
                  <w:r w:rsidRPr="001A10B2">
                    <w:rPr>
                      <w:rStyle w:val="KeywordTok"/>
                      <w:sz w:val="18"/>
                      <w:szCs w:val="20"/>
                    </w:rPr>
                    <w:t>inline</w:t>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sqr_dis</w:t>
                  </w:r>
                  <w:r w:rsidRPr="001A10B2">
                    <w:rPr>
                      <w:rStyle w:val="OperatorTok"/>
                      <w:sz w:val="18"/>
                      <w:szCs w:val="20"/>
                    </w:rPr>
                    <w:t>(</w:t>
                  </w:r>
                  <w:r w:rsidRPr="001A10B2">
                    <w:rPr>
                      <w:rStyle w:val="NormalTok"/>
                      <w:sz w:val="18"/>
                      <w:szCs w:val="20"/>
                    </w:rPr>
                    <w:t>Point a</w:t>
                  </w:r>
                  <w:r w:rsidRPr="001A10B2">
                    <w:rPr>
                      <w:rStyle w:val="OperatorTok"/>
                      <w:sz w:val="18"/>
                      <w:szCs w:val="20"/>
                    </w:rPr>
                    <w:t>,</w:t>
                  </w:r>
                  <w:r w:rsidRPr="001A10B2">
                    <w:rPr>
                      <w:rStyle w:val="NormalTok"/>
                      <w:sz w:val="18"/>
                      <w:szCs w:val="20"/>
                    </w:rPr>
                    <w:t xml:space="preserve"> Point 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a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sqr_le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int</w:t>
                  </w:r>
                  <w:r w:rsidRPr="001A10B2">
                    <w:rPr>
                      <w:rStyle w:val="NormalTok"/>
                      <w:sz w:val="18"/>
                      <w:szCs w:val="20"/>
                    </w:rPr>
                    <w:t xml:space="preserve"> Get_Max</w:t>
                  </w:r>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ch</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CommentTok"/>
                      <w:sz w:val="18"/>
                      <w:szCs w:val="20"/>
                    </w:rPr>
                    <w:t>//</w:t>
                  </w:r>
                  <w:r w:rsidRPr="001A10B2">
                    <w:rPr>
                      <w:rStyle w:val="CommentTok"/>
                      <w:sz w:val="18"/>
                      <w:szCs w:val="20"/>
                    </w:rPr>
                    <w:t>传入</w:t>
                  </w:r>
                  <w:r w:rsidRPr="001A10B2">
                    <w:rPr>
                      <w:rStyle w:val="CommentTok"/>
                      <w:sz w:val="18"/>
                      <w:szCs w:val="20"/>
                    </w:rPr>
                    <w:t xml:space="preserve">convex-hull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ret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ch</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j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OperatorTok"/>
                      <w:sz w:val="18"/>
                      <w:szCs w:val="20"/>
                    </w:rPr>
                    <w:t>(</w:t>
                  </w:r>
                  <w:r w:rsidRPr="001A10B2">
                    <w:rPr>
                      <w:rStyle w:val="DataTypeTok"/>
                      <w:sz w:val="18"/>
                      <w:szCs w:val="20"/>
                    </w:rPr>
                    <w:t>int</w:t>
                  </w:r>
                  <w:r w:rsidRPr="001A10B2">
                    <w:rPr>
                      <w:rStyle w:val="NormalTok"/>
                      <w:sz w:val="18"/>
                      <w:szCs w:val="20"/>
                    </w:rPr>
                    <w:t xml:space="preserve"> i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i </w:t>
                  </w:r>
                  <w:r w:rsidRPr="001A10B2">
                    <w:rPr>
                      <w:rStyle w:val="OperatorTok"/>
                      <w:sz w:val="18"/>
                      <w:szCs w:val="20"/>
                    </w:rPr>
                    <w:t>&l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i</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OperatorTok"/>
                      <w:sz w:val="18"/>
                      <w:szCs w:val="20"/>
                    </w:rPr>
                    <w:t>((</w:t>
                  </w:r>
                  <w:r w:rsidRPr="001A10B2">
                    <w:rPr>
                      <w:rStyle w:val="NormalTok"/>
                      <w:sz w:val="18"/>
                      <w:szCs w:val="20"/>
                    </w:rPr>
                    <w:t>ch</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ch</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g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ch</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 xml:space="preserve">j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ch</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 xml:space="preserve">j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j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j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ret </w:t>
                  </w:r>
                  <w:r w:rsidRPr="001A10B2">
                    <w:rPr>
                      <w:rStyle w:val="OperatorTok"/>
                      <w:sz w:val="18"/>
                      <w:szCs w:val="20"/>
                    </w:rPr>
                    <w:t>=</w:t>
                  </w:r>
                  <w:r w:rsidRPr="001A10B2">
                    <w:rPr>
                      <w:rStyle w:val="NormalTok"/>
                      <w:sz w:val="18"/>
                      <w:szCs w:val="20"/>
                    </w:rPr>
                    <w:t xml:space="preserve"> max</w:t>
                  </w:r>
                  <w:r w:rsidRPr="001A10B2">
                    <w:rPr>
                      <w:rStyle w:val="OperatorTok"/>
                      <w:sz w:val="18"/>
                      <w:szCs w:val="20"/>
                    </w:rPr>
                    <w:t>(</w:t>
                  </w:r>
                  <w:r w:rsidRPr="001A10B2">
                    <w:rPr>
                      <w:rStyle w:val="NormalTok"/>
                      <w:sz w:val="18"/>
                      <w:szCs w:val="20"/>
                    </w:rPr>
                    <w:t>ret</w:t>
                  </w:r>
                  <w:r w:rsidRPr="001A10B2">
                    <w:rPr>
                      <w:rStyle w:val="OperatorTok"/>
                      <w:sz w:val="18"/>
                      <w:szCs w:val="20"/>
                    </w:rPr>
                    <w:t>,</w:t>
                  </w:r>
                  <w:r w:rsidRPr="001A10B2">
                    <w:rPr>
                      <w:rStyle w:val="NormalTok"/>
                      <w:sz w:val="18"/>
                      <w:szCs w:val="20"/>
                    </w:rPr>
                    <w:t xml:space="preserve"> max</w:t>
                  </w:r>
                  <w:r w:rsidRPr="001A10B2">
                    <w:rPr>
                      <w:rStyle w:val="OperatorTok"/>
                      <w:sz w:val="18"/>
                      <w:szCs w:val="20"/>
                    </w:rPr>
                    <w:t>(</w:t>
                  </w:r>
                  <w:r w:rsidRPr="001A10B2">
                    <w:rPr>
                      <w:rStyle w:val="NormalTok"/>
                      <w:sz w:val="18"/>
                      <w:szCs w:val="20"/>
                    </w:rPr>
                    <w:t>sqr_dis</w:t>
                  </w:r>
                  <w:r w:rsidRPr="001A10B2">
                    <w:rPr>
                      <w:rStyle w:val="OperatorTok"/>
                      <w:sz w:val="18"/>
                      <w:szCs w:val="20"/>
                    </w:rPr>
                    <w:t>(</w:t>
                  </w:r>
                  <w:r w:rsidRPr="001A10B2">
                    <w:rPr>
                      <w:rStyle w:val="NormalTok"/>
                      <w:sz w:val="18"/>
                      <w:szCs w:val="20"/>
                    </w:rPr>
                    <w:t>ch</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 xml:space="preserve"> sqr_dis</w:t>
                  </w:r>
                  <w:r w:rsidRPr="001A10B2">
                    <w:rPr>
                      <w:rStyle w:val="OperatorTok"/>
                      <w:sz w:val="18"/>
                      <w:szCs w:val="20"/>
                    </w:rPr>
                    <w:t>(</w:t>
                  </w:r>
                  <w:r w:rsidRPr="001A10B2">
                    <w:rPr>
                      <w:rStyle w:val="NormalTok"/>
                      <w:sz w:val="18"/>
                      <w:szCs w:val="20"/>
                    </w:rPr>
                    <w:t>ch</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re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CommentTok"/>
                      <w:sz w:val="18"/>
                      <w:szCs w:val="20"/>
                    </w:rPr>
                    <w:t>//</w:t>
                  </w:r>
                  <w:r w:rsidRPr="001A10B2">
                    <w:rPr>
                      <w:rStyle w:val="CommentTok"/>
                      <w:sz w:val="18"/>
                      <w:szCs w:val="20"/>
                    </w:rPr>
                    <w:t>最小矩形覆盖</w:t>
                  </w:r>
                  <w:r w:rsidRPr="001A10B2">
                    <w:rPr>
                      <w:rStyle w:val="CommentTok"/>
                      <w:sz w:val="18"/>
                      <w:szCs w:val="20"/>
                    </w:rPr>
                    <w:t xml:space="preserve"> </w:t>
                  </w:r>
                  <w:r w:rsidRPr="001A10B2">
                    <w:rPr>
                      <w:sz w:val="20"/>
                      <w:szCs w:val="20"/>
                    </w:rPr>
                    <w:br/>
                  </w:r>
                  <w:r w:rsidRPr="001A10B2">
                    <w:rPr>
                      <w:rStyle w:val="DataTypeTok"/>
                      <w:sz w:val="18"/>
                      <w:szCs w:val="20"/>
                    </w:rPr>
                    <w:t>double</w:t>
                  </w:r>
                  <w:r w:rsidRPr="001A10B2">
                    <w:rPr>
                      <w:rStyle w:val="NormalTok"/>
                      <w:sz w:val="18"/>
                      <w:szCs w:val="20"/>
                    </w:rPr>
                    <w:t xml:space="preserve"> Get_Min</w:t>
                  </w:r>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ch</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An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ch</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u </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OperatorTok"/>
                      <w:sz w:val="18"/>
                      <w:szCs w:val="20"/>
                    </w:rPr>
                    <w:t>,</w:t>
                  </w:r>
                  <w:r w:rsidRPr="001A10B2">
                    <w:rPr>
                      <w:rStyle w:val="NormalTok"/>
                      <w:sz w:val="18"/>
                      <w:szCs w:val="20"/>
                    </w:rPr>
                    <w:t xml:space="preserve"> l</w:t>
                  </w:r>
                  <w:r w:rsidRPr="001A10B2">
                    <w:rPr>
                      <w:rStyle w:val="OperatorTok"/>
                      <w:sz w:val="18"/>
                      <w:szCs w:val="20"/>
                    </w:rPr>
                    <w:t>,</w:t>
                  </w:r>
                  <w:r w:rsidRPr="001A10B2">
                    <w:rPr>
                      <w:rStyle w:val="NormalTok"/>
                      <w:sz w:val="18"/>
                      <w:szCs w:val="20"/>
                    </w:rPr>
                    <w:t xml:space="preserve"> r </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mmentTok"/>
                      <w:sz w:val="18"/>
                      <w:szCs w:val="20"/>
                    </w:rPr>
                    <w:t>//u</w:t>
                  </w:r>
                  <w:r w:rsidRPr="001A10B2">
                    <w:rPr>
                      <w:rStyle w:val="CommentTok"/>
                      <w:sz w:val="18"/>
                      <w:szCs w:val="20"/>
                    </w:rPr>
                    <w:t>是距离</w:t>
                  </w:r>
                  <w:r w:rsidRPr="001A10B2">
                    <w:rPr>
                      <w:rStyle w:val="CommentTok"/>
                      <w:sz w:val="18"/>
                      <w:szCs w:val="20"/>
                    </w:rPr>
                    <w:t>AB</w:t>
                  </w:r>
                  <w:r w:rsidRPr="001A10B2">
                    <w:rPr>
                      <w:rStyle w:val="CommentTok"/>
                      <w:sz w:val="18"/>
                      <w:szCs w:val="20"/>
                    </w:rPr>
                    <w:t>最远的点；在</w:t>
                  </w:r>
                  <w:r w:rsidRPr="001A10B2">
                    <w:rPr>
                      <w:rStyle w:val="CommentTok"/>
                      <w:sz w:val="18"/>
                      <w:szCs w:val="20"/>
                    </w:rPr>
                    <w:t>AB</w:t>
                  </w:r>
                  <w:r w:rsidRPr="001A10B2">
                    <w:rPr>
                      <w:rStyle w:val="CommentTok"/>
                      <w:sz w:val="18"/>
                      <w:szCs w:val="20"/>
                    </w:rPr>
                    <w:t>为底时，</w:t>
                  </w:r>
                  <w:r w:rsidRPr="001A10B2">
                    <w:rPr>
                      <w:rStyle w:val="CommentTok"/>
                      <w:sz w:val="18"/>
                      <w:szCs w:val="20"/>
                    </w:rPr>
                    <w:t>l</w:t>
                  </w:r>
                  <w:r w:rsidRPr="001A10B2">
                    <w:rPr>
                      <w:rStyle w:val="CommentTok"/>
                      <w:sz w:val="18"/>
                      <w:szCs w:val="20"/>
                    </w:rPr>
                    <w:t>和</w:t>
                  </w:r>
                  <w:r w:rsidRPr="001A10B2">
                    <w:rPr>
                      <w:rStyle w:val="CommentTok"/>
                      <w:sz w:val="18"/>
                      <w:szCs w:val="20"/>
                    </w:rPr>
                    <w:t>r</w:t>
                  </w:r>
                  <w:r w:rsidRPr="001A10B2">
                    <w:rPr>
                      <w:rStyle w:val="CommentTok"/>
                      <w:sz w:val="18"/>
                      <w:szCs w:val="20"/>
                    </w:rPr>
                    <w:t>是两个最靠边的点</w:t>
                  </w:r>
                  <w:r w:rsidRPr="001A10B2">
                    <w:rPr>
                      <w:rStyle w:val="Comment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ret </w:t>
                  </w:r>
                  <w:r w:rsidRPr="001A10B2">
                    <w:rPr>
                      <w:rStyle w:val="OperatorTok"/>
                      <w:sz w:val="18"/>
                      <w:szCs w:val="20"/>
                    </w:rPr>
                    <w:t>=</w:t>
                  </w:r>
                  <w:r w:rsidRPr="001A10B2">
                    <w:rPr>
                      <w:rStyle w:val="NormalTok"/>
                      <w:sz w:val="18"/>
                      <w:szCs w:val="20"/>
                    </w:rPr>
                    <w:t xml:space="preserve"> </w:t>
                  </w:r>
                  <w:r w:rsidRPr="001A10B2">
                    <w:rPr>
                      <w:rStyle w:val="FloatTok"/>
                      <w:sz w:val="18"/>
                      <w:szCs w:val="20"/>
                    </w:rPr>
                    <w:t>1e100</w:t>
                  </w:r>
                  <w:r w:rsidRPr="001A10B2">
                    <w:rPr>
                      <w:rStyle w:val="OperatorTok"/>
                      <w:sz w:val="18"/>
                      <w:szCs w:val="20"/>
                    </w:rPr>
                    <w:t>,</w:t>
                  </w:r>
                  <w:r w:rsidRPr="001A10B2">
                    <w:rPr>
                      <w:rStyle w:val="NormalTok"/>
                      <w:sz w:val="18"/>
                      <w:szCs w:val="20"/>
                    </w:rPr>
                    <w:t xml:space="preserve"> H</w:t>
                  </w:r>
                  <w:r w:rsidRPr="001A10B2">
                    <w:rPr>
                      <w:rStyle w:val="OperatorTok"/>
                      <w:sz w:val="18"/>
                      <w:szCs w:val="20"/>
                    </w:rPr>
                    <w:t>,</w:t>
                  </w:r>
                  <w:r w:rsidRPr="001A10B2">
                    <w:rPr>
                      <w:rStyle w:val="NormalTok"/>
                      <w:sz w:val="18"/>
                      <w:szCs w:val="20"/>
                    </w:rPr>
                    <w:t xml:space="preserve"> L</w:t>
                  </w:r>
                  <w:r w:rsidRPr="001A10B2">
                    <w:rPr>
                      <w:rStyle w:val="OperatorTok"/>
                      <w:sz w:val="18"/>
                      <w:szCs w:val="20"/>
                    </w:rPr>
                    <w:t>,</w:t>
                  </w:r>
                  <w:r w:rsidRPr="001A10B2">
                    <w:rPr>
                      <w:rStyle w:val="NormalTok"/>
                      <w:sz w:val="18"/>
                      <w:szCs w:val="20"/>
                    </w:rPr>
                    <w:t xml:space="preserve"> R</w:t>
                  </w:r>
                  <w:r w:rsidRPr="001A10B2">
                    <w:rPr>
                      <w:rStyle w:val="OperatorTok"/>
                      <w:sz w:val="18"/>
                      <w:szCs w:val="20"/>
                    </w:rPr>
                    <w:t>,</w:t>
                  </w:r>
                  <w:r w:rsidRPr="001A10B2">
                    <w:rPr>
                      <w:rStyle w:val="NormalTok"/>
                      <w:sz w:val="18"/>
                      <w:szCs w:val="20"/>
                    </w:rPr>
                    <w:t xml:space="preserve"> S</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OperatorTok"/>
                      <w:sz w:val="18"/>
                      <w:szCs w:val="20"/>
                    </w:rPr>
                    <w:t>(</w:t>
                  </w:r>
                  <w:r w:rsidRPr="001A10B2">
                    <w:rPr>
                      <w:rStyle w:val="DataTypeTok"/>
                      <w:sz w:val="18"/>
                      <w:szCs w:val="20"/>
                    </w:rPr>
                    <w:t>int</w:t>
                  </w:r>
                  <w:r w:rsidRPr="001A10B2">
                    <w:rPr>
                      <w:rStyle w:val="NormalTok"/>
                      <w:sz w:val="18"/>
                      <w:szCs w:val="20"/>
                    </w:rPr>
                    <w:t xml:space="preserve"> i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i </w:t>
                  </w:r>
                  <w:r w:rsidRPr="001A10B2">
                    <w:rPr>
                      <w:rStyle w:val="OperatorTok"/>
                      <w:sz w:val="18"/>
                      <w:szCs w:val="20"/>
                    </w:rPr>
                    <w:t>&l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i</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 A </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 B </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Vec AB </w:t>
                  </w:r>
                  <w:r w:rsidRPr="001A10B2">
                    <w:rPr>
                      <w:rStyle w:val="OperatorTok"/>
                      <w:sz w:val="18"/>
                      <w:szCs w:val="20"/>
                    </w:rPr>
                    <w:t>=</w:t>
                  </w:r>
                  <w:r w:rsidRPr="001A10B2">
                    <w:rPr>
                      <w:rStyle w:val="NormalTok"/>
                      <w:sz w:val="18"/>
                      <w:szCs w:val="20"/>
                    </w:rPr>
                    <w:t xml:space="preserve"> B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 BA </w:t>
                  </w:r>
                  <w:r w:rsidRPr="001A10B2">
                    <w:rPr>
                      <w:rStyle w:val="OperatorTok"/>
                      <w:sz w:val="18"/>
                      <w:szCs w:val="20"/>
                    </w:rPr>
                    <w:t>=</w:t>
                  </w:r>
                  <w:r w:rsidRPr="001A10B2">
                    <w:rPr>
                      <w:rStyle w:val="NormalTok"/>
                      <w:sz w:val="18"/>
                      <w:szCs w:val="20"/>
                    </w:rPr>
                    <w:t xml:space="preserve"> A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OperatorTok"/>
                      <w:sz w:val="18"/>
                      <w:szCs w:val="20"/>
                    </w:rPr>
                    <w:t>((</w:t>
                  </w:r>
                  <w:r w:rsidRPr="001A10B2">
                    <w:rPr>
                      <w:rStyle w:val="NormalTok"/>
                      <w:sz w:val="18"/>
                      <w:szCs w:val="20"/>
                    </w:rPr>
                    <w:t xml:space="preserve">AB </w:t>
                  </w:r>
                  <w:r w:rsidRPr="001A10B2">
                    <w:rPr>
                      <w:rStyle w:val="OperatorTok"/>
                      <w:sz w:val="18"/>
                      <w:szCs w:val="20"/>
                    </w:rPr>
                    <w:t>*</w:t>
                  </w:r>
                  <w:r w:rsidRPr="001A10B2">
                    <w:rPr>
                      <w:rStyle w:val="NormalTok"/>
                      <w:sz w:val="18"/>
                      <w:szCs w:val="20"/>
                    </w:rPr>
                    <w:t xml:space="preserve"> Vec</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u</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g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AB </w:t>
                  </w:r>
                  <w:r w:rsidRPr="001A10B2">
                    <w:rPr>
                      <w:rStyle w:val="OperatorTok"/>
                      <w:sz w:val="18"/>
                      <w:szCs w:val="20"/>
                    </w:rPr>
                    <w:t>*</w:t>
                  </w:r>
                  <w:r w:rsidRPr="001A10B2">
                    <w:rPr>
                      <w:rStyle w:val="NormalTok"/>
                      <w:sz w:val="18"/>
                      <w:szCs w:val="20"/>
                    </w:rPr>
                    <w:t xml:space="preserve"> Vec</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u</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u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u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OperatorTok"/>
                      <w:sz w:val="18"/>
                      <w:szCs w:val="20"/>
                    </w:rPr>
                    <w:t>((</w:t>
                  </w:r>
                  <w:r w:rsidRPr="001A10B2">
                    <w:rPr>
                      <w:rStyle w:val="NormalTok"/>
                      <w:sz w:val="18"/>
                      <w:szCs w:val="20"/>
                    </w:rPr>
                    <w:t xml:space="preserve">AB </w:t>
                  </w:r>
                  <w:r w:rsidRPr="001A10B2">
                    <w:rPr>
                      <w:rStyle w:val="OperatorTok"/>
                      <w:sz w:val="18"/>
                      <w:szCs w:val="20"/>
                    </w:rPr>
                    <w:t>&amp;</w:t>
                  </w:r>
                  <w:r w:rsidRPr="001A10B2">
                    <w:rPr>
                      <w:rStyle w:val="NormalTok"/>
                      <w:sz w:val="18"/>
                      <w:szCs w:val="20"/>
                    </w:rPr>
                    <w:t xml:space="preserve"> Vec</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r</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g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AB </w:t>
                  </w:r>
                  <w:r w:rsidRPr="001A10B2">
                    <w:rPr>
                      <w:rStyle w:val="OperatorTok"/>
                      <w:sz w:val="18"/>
                      <w:szCs w:val="20"/>
                    </w:rPr>
                    <w:t>&amp;</w:t>
                  </w:r>
                  <w:r w:rsidRPr="001A10B2">
                    <w:rPr>
                      <w:rStyle w:val="NormalTok"/>
                      <w:sz w:val="18"/>
                      <w:szCs w:val="20"/>
                    </w:rPr>
                    <w:t xml:space="preserve"> Vec</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r</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r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r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 xml:space="preserve">i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l </w:t>
                  </w:r>
                  <w:r w:rsidRPr="001A10B2">
                    <w:rPr>
                      <w:rStyle w:val="OperatorTok"/>
                      <w:sz w:val="18"/>
                      <w:szCs w:val="20"/>
                    </w:rPr>
                    <w:t>=</w:t>
                  </w:r>
                  <w:r w:rsidRPr="001A10B2">
                    <w:rPr>
                      <w:rStyle w:val="NormalTok"/>
                      <w:sz w:val="18"/>
                      <w:szCs w:val="20"/>
                    </w:rPr>
                    <w:t xml:space="preserve"> r</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OperatorTok"/>
                      <w:sz w:val="18"/>
                      <w:szCs w:val="20"/>
                    </w:rPr>
                    <w:t>((</w:t>
                  </w:r>
                  <w:r w:rsidRPr="001A10B2">
                    <w:rPr>
                      <w:rStyle w:val="NormalTok"/>
                      <w:sz w:val="18"/>
                      <w:szCs w:val="20"/>
                    </w:rPr>
                    <w:t xml:space="preserve">AB </w:t>
                  </w:r>
                  <w:r w:rsidRPr="001A10B2">
                    <w:rPr>
                      <w:rStyle w:val="OperatorTok"/>
                      <w:sz w:val="18"/>
                      <w:szCs w:val="20"/>
                    </w:rPr>
                    <w:t>&amp;</w:t>
                  </w:r>
                  <w:r w:rsidRPr="001A10B2">
                    <w:rPr>
                      <w:rStyle w:val="NormalTok"/>
                      <w:sz w:val="18"/>
                      <w:szCs w:val="20"/>
                    </w:rPr>
                    <w:t xml:space="preserve"> Vec</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l</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AB </w:t>
                  </w:r>
                  <w:r w:rsidRPr="001A10B2">
                    <w:rPr>
                      <w:rStyle w:val="OperatorTok"/>
                      <w:sz w:val="18"/>
                      <w:szCs w:val="20"/>
                    </w:rPr>
                    <w:t>&amp;</w:t>
                  </w:r>
                  <w:r w:rsidRPr="001A10B2">
                    <w:rPr>
                      <w:rStyle w:val="NormalTok"/>
                      <w:sz w:val="18"/>
                      <w:szCs w:val="20"/>
                    </w:rPr>
                    <w:t xml:space="preserve"> Vec</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l</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l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l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H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AB </w:t>
                  </w:r>
                  <w:r w:rsidRPr="001A10B2">
                    <w:rPr>
                      <w:rStyle w:val="OperatorTok"/>
                      <w:sz w:val="18"/>
                      <w:szCs w:val="20"/>
                    </w:rPr>
                    <w:t>*</w:t>
                  </w:r>
                  <w:r w:rsidRPr="001A10B2">
                    <w:rPr>
                      <w:rStyle w:val="NormalTok"/>
                      <w:sz w:val="18"/>
                      <w:szCs w:val="20"/>
                    </w:rPr>
                    <w:t xml:space="preserve"> Vec</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u</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AB</w:t>
                  </w:r>
                  <w:r w:rsidRPr="001A10B2">
                    <w:rPr>
                      <w:rStyle w:val="OperatorTok"/>
                      <w:sz w:val="18"/>
                      <w:szCs w:val="20"/>
                    </w:rPr>
                    <w:t>.</w:t>
                  </w:r>
                  <w:r w:rsidRPr="001A10B2">
                    <w:rPr>
                      <w:rStyle w:val="NormalTok"/>
                      <w:sz w:val="18"/>
                      <w:szCs w:val="20"/>
                    </w:rPr>
                    <w:t>len</w:t>
                  </w:r>
                  <w:r w:rsidRPr="001A10B2">
                    <w:rPr>
                      <w:rStyle w:val="OperatorTok"/>
                      <w:sz w:val="18"/>
                      <w:szCs w:val="20"/>
                    </w:rPr>
                    <w:t>();</w:t>
                  </w:r>
                  <w:r w:rsidRPr="001A10B2">
                    <w:rPr>
                      <w:rStyle w:val="NormalTok"/>
                      <w:sz w:val="18"/>
                      <w:szCs w:val="20"/>
                    </w:rPr>
                    <w:t xml:space="preserve"> </w:t>
                  </w:r>
                  <w:r w:rsidRPr="001A10B2">
                    <w:rPr>
                      <w:rStyle w:val="CommentTok"/>
                      <w:sz w:val="18"/>
                      <w:szCs w:val="20"/>
                    </w:rPr>
                    <w:t>//</w:t>
                  </w:r>
                  <w:r w:rsidRPr="001A10B2">
                    <w:rPr>
                      <w:rStyle w:val="CommentTok"/>
                      <w:sz w:val="18"/>
                      <w:szCs w:val="20"/>
                    </w:rPr>
                    <w:t>以</w:t>
                  </w:r>
                  <w:r w:rsidRPr="001A10B2">
                    <w:rPr>
                      <w:rStyle w:val="CommentTok"/>
                      <w:sz w:val="18"/>
                      <w:szCs w:val="20"/>
                    </w:rPr>
                    <w:t>AB</w:t>
                  </w:r>
                  <w:r w:rsidRPr="001A10B2">
                    <w:rPr>
                      <w:rStyle w:val="CommentTok"/>
                      <w:sz w:val="18"/>
                      <w:szCs w:val="20"/>
                    </w:rPr>
                    <w:t>所在直线为底边，矩形的高</w:t>
                  </w:r>
                  <w:r w:rsidRPr="001A10B2">
                    <w:rPr>
                      <w:rStyle w:val="CommentTok"/>
                      <w:sz w:val="18"/>
                      <w:szCs w:val="20"/>
                    </w:rPr>
                    <w:t xml:space="preserve"> </w:t>
                  </w:r>
                  <w:r w:rsidRPr="001A10B2">
                    <w:rPr>
                      <w:sz w:val="20"/>
                      <w:szCs w:val="20"/>
                    </w:rPr>
                    <w:br/>
                  </w:r>
                  <w:r w:rsidRPr="001A10B2">
                    <w:rPr>
                      <w:rStyle w:val="NormalTok"/>
                      <w:sz w:val="18"/>
                      <w:szCs w:val="20"/>
                    </w:rPr>
                    <w:t xml:space="preserve">        L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BA </w:t>
                  </w:r>
                  <w:r w:rsidRPr="001A10B2">
                    <w:rPr>
                      <w:rStyle w:val="OperatorTok"/>
                      <w:sz w:val="18"/>
                      <w:szCs w:val="20"/>
                    </w:rPr>
                    <w:t>&amp;</w:t>
                  </w:r>
                  <w:r w:rsidRPr="001A10B2">
                    <w:rPr>
                      <w:rStyle w:val="NormalTok"/>
                      <w:sz w:val="18"/>
                      <w:szCs w:val="20"/>
                    </w:rPr>
                    <w:t xml:space="preserve"> Vec</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l</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BA</w:t>
                  </w:r>
                  <w:r w:rsidRPr="001A10B2">
                    <w:rPr>
                      <w:rStyle w:val="OperatorTok"/>
                      <w:sz w:val="18"/>
                      <w:szCs w:val="20"/>
                    </w:rPr>
                    <w:t>.</w:t>
                  </w:r>
                  <w:r w:rsidRPr="001A10B2">
                    <w:rPr>
                      <w:rStyle w:val="NormalTok"/>
                      <w:sz w:val="18"/>
                      <w:szCs w:val="20"/>
                    </w:rPr>
                    <w:t>len</w:t>
                  </w:r>
                  <w:r w:rsidRPr="001A10B2">
                    <w:rPr>
                      <w:rStyle w:val="OperatorTok"/>
                      <w:sz w:val="18"/>
                      <w:szCs w:val="20"/>
                    </w:rPr>
                    <w:t>();</w:t>
                  </w:r>
                  <w:r w:rsidRPr="001A10B2">
                    <w:rPr>
                      <w:rStyle w:val="NormalTok"/>
                      <w:sz w:val="18"/>
                      <w:szCs w:val="20"/>
                    </w:rPr>
                    <w:t xml:space="preserve"> </w:t>
                  </w:r>
                  <w:r w:rsidRPr="001A10B2">
                    <w:rPr>
                      <w:rStyle w:val="CommentTok"/>
                      <w:sz w:val="18"/>
                      <w:szCs w:val="20"/>
                    </w:rPr>
                    <w:t>//A</w:t>
                  </w:r>
                  <w:r w:rsidRPr="001A10B2">
                    <w:rPr>
                      <w:rStyle w:val="CommentTok"/>
                      <w:sz w:val="18"/>
                      <w:szCs w:val="20"/>
                    </w:rPr>
                    <w:t>距离左侧顶点的距离</w:t>
                  </w:r>
                  <w:r w:rsidRPr="001A10B2">
                    <w:rPr>
                      <w:rStyle w:val="CommentTok"/>
                      <w:sz w:val="18"/>
                      <w:szCs w:val="20"/>
                    </w:rPr>
                    <w:t xml:space="preserve"> </w:t>
                  </w:r>
                  <w:r w:rsidRPr="001A10B2">
                    <w:rPr>
                      <w:sz w:val="20"/>
                      <w:szCs w:val="20"/>
                    </w:rPr>
                    <w:br/>
                  </w:r>
                  <w:r w:rsidRPr="001A10B2">
                    <w:rPr>
                      <w:rStyle w:val="NormalTok"/>
                      <w:sz w:val="18"/>
                      <w:szCs w:val="20"/>
                    </w:rPr>
                    <w:t xml:space="preserve">        R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AB </w:t>
                  </w:r>
                  <w:r w:rsidRPr="001A10B2">
                    <w:rPr>
                      <w:rStyle w:val="OperatorTok"/>
                      <w:sz w:val="18"/>
                      <w:szCs w:val="20"/>
                    </w:rPr>
                    <w:t>&amp;</w:t>
                  </w:r>
                  <w:r w:rsidRPr="001A10B2">
                    <w:rPr>
                      <w:rStyle w:val="NormalTok"/>
                      <w:sz w:val="18"/>
                      <w:szCs w:val="20"/>
                    </w:rPr>
                    <w:t xml:space="preserve"> Vec</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r</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AB</w:t>
                  </w:r>
                  <w:r w:rsidRPr="001A10B2">
                    <w:rPr>
                      <w:rStyle w:val="OperatorTok"/>
                      <w:sz w:val="18"/>
                      <w:szCs w:val="20"/>
                    </w:rPr>
                    <w:t>.</w:t>
                  </w:r>
                  <w:r w:rsidRPr="001A10B2">
                    <w:rPr>
                      <w:rStyle w:val="NormalTok"/>
                      <w:sz w:val="18"/>
                      <w:szCs w:val="20"/>
                    </w:rPr>
                    <w:t>len</w:t>
                  </w:r>
                  <w:r w:rsidRPr="001A10B2">
                    <w:rPr>
                      <w:rStyle w:val="OperatorTok"/>
                      <w:sz w:val="18"/>
                      <w:szCs w:val="20"/>
                    </w:rPr>
                    <w:t>();</w:t>
                  </w:r>
                  <w:r w:rsidRPr="001A10B2">
                    <w:rPr>
                      <w:rStyle w:val="NormalTok"/>
                      <w:sz w:val="18"/>
                      <w:szCs w:val="20"/>
                    </w:rPr>
                    <w:t xml:space="preserve"> </w:t>
                  </w:r>
                  <w:r w:rsidRPr="001A10B2">
                    <w:rPr>
                      <w:rStyle w:val="CommentTok"/>
                      <w:sz w:val="18"/>
                      <w:szCs w:val="20"/>
                    </w:rPr>
                    <w:t>//B</w:t>
                  </w:r>
                  <w:r w:rsidRPr="001A10B2">
                    <w:rPr>
                      <w:rStyle w:val="CommentTok"/>
                      <w:sz w:val="18"/>
                      <w:szCs w:val="20"/>
                    </w:rPr>
                    <w:t>距离右侧顶点的距离</w:t>
                  </w:r>
                  <w:r w:rsidRPr="001A10B2">
                    <w:rPr>
                      <w:rStyle w:val="CommentTok"/>
                      <w:sz w:val="18"/>
                      <w:szCs w:val="20"/>
                    </w:rPr>
                    <w:t xml:space="preserve"> </w:t>
                  </w:r>
                  <w:r w:rsidRPr="001A10B2">
                    <w:rPr>
                      <w:sz w:val="20"/>
                      <w:szCs w:val="20"/>
                    </w:rPr>
                    <w:br/>
                  </w:r>
                  <w:r w:rsidRPr="001A10B2">
                    <w:rPr>
                      <w:rStyle w:val="NormalTok"/>
                      <w:sz w:val="18"/>
                      <w:szCs w:val="20"/>
                    </w:rPr>
                    <w:t xml:space="preserve">        S </w:t>
                  </w:r>
                  <w:r w:rsidRPr="001A10B2">
                    <w:rPr>
                      <w:rStyle w:val="OperatorTok"/>
                      <w:sz w:val="18"/>
                      <w:szCs w:val="20"/>
                    </w:rPr>
                    <w:t>=</w:t>
                  </w:r>
                  <w:r w:rsidRPr="001A10B2">
                    <w:rPr>
                      <w:rStyle w:val="NormalTok"/>
                      <w:sz w:val="18"/>
                      <w:szCs w:val="20"/>
                    </w:rPr>
                    <w:t xml:space="preserve"> H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L </w:t>
                  </w:r>
                  <w:r w:rsidRPr="001A10B2">
                    <w:rPr>
                      <w:rStyle w:val="OperatorTok"/>
                      <w:sz w:val="18"/>
                      <w:szCs w:val="20"/>
                    </w:rPr>
                    <w:t>+</w:t>
                  </w:r>
                  <w:r w:rsidRPr="001A10B2">
                    <w:rPr>
                      <w:rStyle w:val="NormalTok"/>
                      <w:sz w:val="18"/>
                      <w:szCs w:val="20"/>
                    </w:rPr>
                    <w:t xml:space="preserve"> AB</w:t>
                  </w:r>
                  <w:r w:rsidRPr="001A10B2">
                    <w:rPr>
                      <w:rStyle w:val="OperatorTok"/>
                      <w:sz w:val="18"/>
                      <w:szCs w:val="20"/>
                    </w:rPr>
                    <w:t>.</w:t>
                  </w:r>
                  <w:r w:rsidRPr="001A10B2">
                    <w:rPr>
                      <w:rStyle w:val="NormalTok"/>
                      <w:sz w:val="18"/>
                      <w:szCs w:val="20"/>
                    </w:rPr>
                    <w:t>len</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R</w:t>
                  </w:r>
                  <w:r w:rsidRPr="001A10B2">
                    <w:rPr>
                      <w:rStyle w:val="OperatorTok"/>
                      <w:sz w:val="18"/>
                      <w:szCs w:val="20"/>
                    </w:rPr>
                    <w:t>);</w:t>
                  </w:r>
                  <w:r w:rsidRPr="001A10B2">
                    <w:rPr>
                      <w:rStyle w:val="NormalTok"/>
                      <w:sz w:val="18"/>
                      <w:szCs w:val="20"/>
                    </w:rPr>
                    <w:t xml:space="preserve"> </w:t>
                  </w:r>
                  <w:r w:rsidRPr="001A10B2">
                    <w:rPr>
                      <w:rStyle w:val="CommentTok"/>
                      <w:sz w:val="18"/>
                      <w:szCs w:val="20"/>
                    </w:rPr>
                    <w:t>//</w:t>
                  </w:r>
                  <w:r w:rsidRPr="001A10B2">
                    <w:rPr>
                      <w:rStyle w:val="CommentTok"/>
                      <w:sz w:val="18"/>
                      <w:szCs w:val="20"/>
                    </w:rPr>
                    <w:t>矩形面积</w:t>
                  </w:r>
                  <w:r w:rsidRPr="001A10B2">
                    <w:rPr>
                      <w:rStyle w:val="Comment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 xml:space="preserve">S </w:t>
                  </w:r>
                  <w:r w:rsidRPr="001A10B2">
                    <w:rPr>
                      <w:rStyle w:val="OperatorTok"/>
                      <w:sz w:val="18"/>
                      <w:szCs w:val="20"/>
                    </w:rPr>
                    <w:t>&lt;</w:t>
                  </w:r>
                  <w:r w:rsidRPr="001A10B2">
                    <w:rPr>
                      <w:rStyle w:val="NormalTok"/>
                      <w:sz w:val="18"/>
                      <w:szCs w:val="20"/>
                    </w:rPr>
                    <w:t xml:space="preserve"> ret</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CommentTok"/>
                      <w:sz w:val="18"/>
                      <w:szCs w:val="20"/>
                    </w:rPr>
                    <w:t>//</w:t>
                  </w:r>
                  <w:r w:rsidRPr="001A10B2">
                    <w:rPr>
                      <w:rStyle w:val="CommentTok"/>
                      <w:sz w:val="18"/>
                      <w:szCs w:val="20"/>
                    </w:rPr>
                    <w:t>求矩形顶点坐标</w:t>
                  </w:r>
                  <w:r w:rsidRPr="001A10B2">
                    <w:rPr>
                      <w:rStyle w:val="CommentTok"/>
                      <w:sz w:val="18"/>
                      <w:szCs w:val="20"/>
                    </w:rPr>
                    <w:t xml:space="preserve"> </w:t>
                  </w:r>
                  <w:r w:rsidRPr="001A10B2">
                    <w:rPr>
                      <w:sz w:val="20"/>
                      <w:szCs w:val="20"/>
                    </w:rPr>
                    <w:br/>
                  </w:r>
                  <w:r w:rsidRPr="001A10B2">
                    <w:rPr>
                      <w:rStyle w:val="NormalTok"/>
                      <w:sz w:val="18"/>
                      <w:szCs w:val="20"/>
                    </w:rPr>
                    <w:t xml:space="preserve">            ret </w:t>
                  </w:r>
                  <w:r w:rsidRPr="001A10B2">
                    <w:rPr>
                      <w:rStyle w:val="OperatorTok"/>
                      <w:sz w:val="18"/>
                      <w:szCs w:val="20"/>
                    </w:rPr>
                    <w:t>=</w:t>
                  </w:r>
                  <w:r w:rsidRPr="001A10B2">
                    <w:rPr>
                      <w:rStyle w:val="NormalTok"/>
                      <w:sz w:val="18"/>
                      <w:szCs w:val="20"/>
                    </w:rPr>
                    <w:t xml:space="preserve"> S</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Ans</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A </w:t>
                  </w:r>
                  <w:r w:rsidRPr="001A10B2">
                    <w:rPr>
                      <w:rStyle w:val="OperatorTok"/>
                      <w:sz w:val="18"/>
                      <w:szCs w:val="20"/>
                    </w:rPr>
                    <w:t>+</w:t>
                  </w:r>
                  <w:r w:rsidRPr="001A10B2">
                    <w:rPr>
                      <w:rStyle w:val="NormalTok"/>
                      <w:sz w:val="18"/>
                      <w:szCs w:val="20"/>
                    </w:rPr>
                    <w:t xml:space="preserve"> L </w:t>
                  </w:r>
                  <w:r w:rsidRPr="001A10B2">
                    <w:rPr>
                      <w:rStyle w:val="OperatorTok"/>
                      <w:sz w:val="18"/>
                      <w:szCs w:val="20"/>
                    </w:rPr>
                    <w:t>*</w:t>
                  </w:r>
                  <w:r w:rsidRPr="001A10B2">
                    <w:rPr>
                      <w:rStyle w:val="NormalTok"/>
                      <w:sz w:val="18"/>
                      <w:szCs w:val="20"/>
                    </w:rPr>
                    <w:t xml:space="preserve"> BA</w:t>
                  </w:r>
                  <w:r w:rsidRPr="001A10B2">
                    <w:rPr>
                      <w:rStyle w:val="OperatorTok"/>
                      <w:sz w:val="18"/>
                      <w:szCs w:val="20"/>
                    </w:rPr>
                    <w:t>.</w:t>
                  </w:r>
                  <w:r w:rsidRPr="001A10B2">
                    <w:rPr>
                      <w:rStyle w:val="NormalTok"/>
                      <w:sz w:val="18"/>
                      <w:szCs w:val="20"/>
                    </w:rPr>
                    <w:t>uni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Ans</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B </w:t>
                  </w:r>
                  <w:r w:rsidRPr="001A10B2">
                    <w:rPr>
                      <w:rStyle w:val="OperatorTok"/>
                      <w:sz w:val="18"/>
                      <w:szCs w:val="20"/>
                    </w:rPr>
                    <w:t>+</w:t>
                  </w:r>
                  <w:r w:rsidRPr="001A10B2">
                    <w:rPr>
                      <w:rStyle w:val="NormalTok"/>
                      <w:sz w:val="18"/>
                      <w:szCs w:val="20"/>
                    </w:rPr>
                    <w:t xml:space="preserve"> R </w:t>
                  </w:r>
                  <w:r w:rsidRPr="001A10B2">
                    <w:rPr>
                      <w:rStyle w:val="OperatorTok"/>
                      <w:sz w:val="18"/>
                      <w:szCs w:val="20"/>
                    </w:rPr>
                    <w:t>*</w:t>
                  </w:r>
                  <w:r w:rsidRPr="001A10B2">
                    <w:rPr>
                      <w:rStyle w:val="NormalTok"/>
                      <w:sz w:val="18"/>
                      <w:szCs w:val="20"/>
                    </w:rPr>
                    <w:t xml:space="preserve"> AB</w:t>
                  </w:r>
                  <w:r w:rsidRPr="001A10B2">
                    <w:rPr>
                      <w:rStyle w:val="OperatorTok"/>
                      <w:sz w:val="18"/>
                      <w:szCs w:val="20"/>
                    </w:rPr>
                    <w:t>.</w:t>
                  </w:r>
                  <w:r w:rsidRPr="001A10B2">
                    <w:rPr>
                      <w:rStyle w:val="NormalTok"/>
                      <w:sz w:val="18"/>
                      <w:szCs w:val="20"/>
                    </w:rPr>
                    <w:t>uni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Ans</w:t>
                  </w:r>
                  <w:r w:rsidRPr="001A10B2">
                    <w:rPr>
                      <w:rStyle w:val="OperatorTok"/>
                      <w:sz w:val="18"/>
                      <w:szCs w:val="20"/>
                    </w:rPr>
                    <w:t>[</w:t>
                  </w:r>
                  <w:r w:rsidRPr="001A10B2">
                    <w:rPr>
                      <w:rStyle w:val="DecValTok"/>
                      <w:sz w:val="18"/>
                      <w:szCs w:val="20"/>
                    </w:rPr>
                    <w:t>2</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Ans</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ch</w:t>
                  </w:r>
                  <w:r w:rsidRPr="001A10B2">
                    <w:rPr>
                      <w:rStyle w:val="OperatorTok"/>
                      <w:sz w:val="18"/>
                      <w:szCs w:val="20"/>
                    </w:rPr>
                    <w:t>[</w:t>
                  </w:r>
                  <w:r w:rsidRPr="001A10B2">
                    <w:rPr>
                      <w:rStyle w:val="NormalTok"/>
                      <w:sz w:val="18"/>
                      <w:szCs w:val="20"/>
                    </w:rPr>
                    <w:t>r</w:t>
                  </w:r>
                  <w:r w:rsidRPr="001A10B2">
                    <w:rPr>
                      <w:rStyle w:val="OperatorTok"/>
                      <w:sz w:val="18"/>
                      <w:szCs w:val="20"/>
                    </w:rPr>
                    <w:t>]-</w:t>
                  </w:r>
                  <w:r w:rsidRPr="001A10B2">
                    <w:rPr>
                      <w:rStyle w:val="NormalTok"/>
                      <w:sz w:val="18"/>
                      <w:szCs w:val="20"/>
                    </w:rPr>
                    <w:t>Ans</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uni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Ans</w:t>
                  </w:r>
                  <w:r w:rsidRPr="001A10B2">
                    <w:rPr>
                      <w:rStyle w:val="OperatorTok"/>
                      <w:sz w:val="18"/>
                      <w:szCs w:val="20"/>
                    </w:rPr>
                    <w:t>[</w:t>
                  </w:r>
                  <w:r w:rsidRPr="001A10B2">
                    <w:rPr>
                      <w:rStyle w:val="DecValTok"/>
                      <w:sz w:val="18"/>
                      <w:szCs w:val="20"/>
                    </w:rPr>
                    <w:t>3</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Ans</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ch</w:t>
                  </w:r>
                  <w:r w:rsidRPr="001A10B2">
                    <w:rPr>
                      <w:rStyle w:val="OperatorTok"/>
                      <w:sz w:val="18"/>
                      <w:szCs w:val="20"/>
                    </w:rPr>
                    <w:t>[</w:t>
                  </w:r>
                  <w:r w:rsidRPr="001A10B2">
                    <w:rPr>
                      <w:rStyle w:val="NormalTok"/>
                      <w:sz w:val="18"/>
                      <w:szCs w:val="20"/>
                    </w:rPr>
                    <w:t>l</w:t>
                  </w:r>
                  <w:r w:rsidRPr="001A10B2">
                    <w:rPr>
                      <w:rStyle w:val="OperatorTok"/>
                      <w:sz w:val="18"/>
                      <w:szCs w:val="20"/>
                    </w:rPr>
                    <w:t>]-</w:t>
                  </w:r>
                  <w:r w:rsidRPr="001A10B2">
                    <w:rPr>
                      <w:rStyle w:val="NormalTok"/>
                      <w:sz w:val="18"/>
                      <w:szCs w:val="20"/>
                    </w:rPr>
                    <w:t>Ans</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uni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re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CommentTok"/>
                      <w:sz w:val="18"/>
                      <w:szCs w:val="20"/>
                    </w:rPr>
                    <w:t>//6.</w:t>
                  </w:r>
                  <w:r w:rsidRPr="001A10B2">
                    <w:rPr>
                      <w:rStyle w:val="CommentTok"/>
                      <w:sz w:val="18"/>
                      <w:szCs w:val="20"/>
                    </w:rPr>
                    <w:t>直线类</w:t>
                  </w:r>
                  <w:r w:rsidRPr="001A10B2">
                    <w:rPr>
                      <w:rStyle w:val="CommentTok"/>
                      <w:sz w:val="18"/>
                      <w:szCs w:val="20"/>
                    </w:rPr>
                    <w:t xml:space="preserve"> </w:t>
                  </w:r>
                  <w:r w:rsidRPr="001A10B2">
                    <w:rPr>
                      <w:sz w:val="20"/>
                      <w:szCs w:val="20"/>
                    </w:rPr>
                    <w:br/>
                  </w:r>
                  <w:r w:rsidRPr="001A10B2">
                    <w:rPr>
                      <w:rStyle w:val="KeywordTok"/>
                      <w:sz w:val="18"/>
                      <w:szCs w:val="20"/>
                    </w:rPr>
                    <w:t>struct</w:t>
                  </w:r>
                  <w:r w:rsidRPr="001A10B2">
                    <w:rPr>
                      <w:rStyle w:val="NormalTok"/>
                      <w:sz w:val="18"/>
                      <w:szCs w:val="20"/>
                    </w:rPr>
                    <w:t xml:space="preserve"> Lin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Point s</w:t>
                  </w:r>
                  <w:r w:rsidRPr="001A10B2">
                    <w:rPr>
                      <w:rStyle w:val="OperatorTok"/>
                      <w:sz w:val="18"/>
                      <w:szCs w:val="20"/>
                    </w:rPr>
                    <w:t>,</w:t>
                  </w:r>
                  <w:r w:rsidRPr="001A10B2">
                    <w:rPr>
                      <w:rStyle w:val="NormalTok"/>
                      <w:sz w:val="18"/>
                      <w:szCs w:val="20"/>
                    </w:rPr>
                    <w:t xml:space="preserve"> 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Line</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Line</w:t>
                  </w:r>
                  <w:r w:rsidRPr="001A10B2">
                    <w:rPr>
                      <w:rStyle w:val="OperatorTok"/>
                      <w:sz w:val="18"/>
                      <w:szCs w:val="20"/>
                    </w:rPr>
                    <w:t>(</w:t>
                  </w:r>
                  <w:r w:rsidRPr="001A10B2">
                    <w:rPr>
                      <w:rStyle w:val="NormalTok"/>
                      <w:sz w:val="18"/>
                      <w:szCs w:val="20"/>
                    </w:rPr>
                    <w:t>Point a</w:t>
                  </w:r>
                  <w:r w:rsidRPr="001A10B2">
                    <w:rPr>
                      <w:rStyle w:val="OperatorTok"/>
                      <w:sz w:val="18"/>
                      <w:szCs w:val="20"/>
                    </w:rPr>
                    <w:t>,</w:t>
                  </w:r>
                  <w:r w:rsidRPr="001A10B2">
                    <w:rPr>
                      <w:rStyle w:val="NormalTok"/>
                      <w:sz w:val="18"/>
                      <w:szCs w:val="20"/>
                    </w:rPr>
                    <w:t xml:space="preserve"> Point 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s</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 t</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ang</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atan2</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s</w:t>
                  </w:r>
                  <w:r w:rsidRPr="001A10B2">
                    <w:rPr>
                      <w:rStyle w:val="OperatorTok"/>
                      <w:sz w:val="18"/>
                      <w:szCs w:val="20"/>
                    </w:rPr>
                    <w:t>).</w:t>
                  </w:r>
                  <w:r w:rsidRPr="001A10B2">
                    <w:rPr>
                      <w:rStyle w:val="NormalTok"/>
                      <w:sz w:val="18"/>
                      <w:szCs w:val="20"/>
                    </w:rPr>
                    <w:t>y</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s</w:t>
                  </w:r>
                  <w:r w:rsidRPr="001A10B2">
                    <w:rPr>
                      <w:rStyle w:val="OperatorTok"/>
                      <w:sz w:val="18"/>
                      <w:szCs w:val="20"/>
                    </w:rPr>
                    <w:t>).</w:t>
                  </w:r>
                  <w:r w:rsidRPr="001A10B2">
                    <w:rPr>
                      <w:rStyle w:val="NormalTok"/>
                      <w:sz w:val="18"/>
                      <w:szCs w:val="20"/>
                    </w:rPr>
                    <w:t>x</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parallel</w:t>
                  </w:r>
                  <w:r w:rsidRPr="001A10B2">
                    <w:rPr>
                      <w:rStyle w:val="OperatorTok"/>
                      <w:sz w:val="18"/>
                      <w:szCs w:val="20"/>
                    </w:rPr>
                    <w:t>(</w:t>
                  </w:r>
                  <w:r w:rsidRPr="001A10B2">
                    <w:rPr>
                      <w:rStyle w:val="AttributeTok"/>
                      <w:sz w:val="18"/>
                      <w:szCs w:val="20"/>
                    </w:rPr>
                    <w:t>const</w:t>
                  </w:r>
                  <w:r w:rsidRPr="001A10B2">
                    <w:rPr>
                      <w:rStyle w:val="NormalTok"/>
                      <w:sz w:val="18"/>
                      <w:szCs w:val="20"/>
                    </w:rPr>
                    <w:t xml:space="preserve"> Line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w:t>
                  </w:r>
                  <w:r w:rsidRPr="001A10B2">
                    <w:rPr>
                      <w:rStyle w:val="AttributeTok"/>
                      <w:sz w:val="18"/>
                      <w:szCs w:val="20"/>
                    </w:rPr>
                    <w:t>const</w:t>
                  </w:r>
                  <w:r w:rsidRPr="001A10B2">
                    <w:rPr>
                      <w:rStyle w:val="NormalTok"/>
                      <w:sz w:val="18"/>
                      <w:szCs w:val="20"/>
                    </w:rPr>
                    <w:t xml:space="preserve"> Line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sgn</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s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t</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s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t</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KeywordTok"/>
                      <w:sz w:val="18"/>
                      <w:szCs w:val="20"/>
                    </w:rPr>
                    <w:t>friend</w:t>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Calc_intersection</w:t>
                  </w:r>
                  <w:r w:rsidRPr="001A10B2">
                    <w:rPr>
                      <w:rStyle w:val="OperatorTok"/>
                      <w:sz w:val="18"/>
                      <w:szCs w:val="20"/>
                    </w:rPr>
                    <w:t>(</w:t>
                  </w:r>
                  <w:r w:rsidRPr="001A10B2">
                    <w:rPr>
                      <w:rStyle w:val="NormalTok"/>
                      <w:sz w:val="18"/>
                      <w:szCs w:val="20"/>
                    </w:rPr>
                    <w:t xml:space="preserve">Line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Line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re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parallel</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KeywordTok"/>
                      <w:sz w:val="18"/>
                      <w:szCs w:val="20"/>
                    </w:rPr>
                    <w:t>fals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s1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s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s2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res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s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s1 </w:t>
                  </w:r>
                  <w:r w:rsidRPr="001A10B2">
                    <w:rPr>
                      <w:rStyle w:val="OperatorTok"/>
                      <w:sz w:val="18"/>
                      <w:szCs w:val="20"/>
                    </w:rPr>
                    <w:t>/</w:t>
                  </w:r>
                  <w:r w:rsidRPr="001A10B2">
                    <w:rPr>
                      <w:rStyle w:val="NormalTok"/>
                      <w:sz w:val="18"/>
                      <w:szCs w:val="20"/>
                    </w:rPr>
                    <w:t xml:space="preserve"> s2</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KeywordTok"/>
                      <w:sz w:val="18"/>
                      <w:szCs w:val="20"/>
                    </w:rPr>
                    <w:t>tru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L</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KeywordTok"/>
                      <w:sz w:val="18"/>
                      <w:szCs w:val="20"/>
                    </w:rPr>
                    <w:t>inline</w:t>
                  </w:r>
                  <w:r w:rsidRPr="001A10B2">
                    <w:rPr>
                      <w:rStyle w:val="NormalTok"/>
                      <w:sz w:val="18"/>
                      <w:szCs w:val="20"/>
                    </w:rPr>
                    <w:t xml:space="preserve"> </w:t>
                  </w:r>
                  <w:r w:rsidRPr="001A10B2">
                    <w:rPr>
                      <w:rStyle w:val="DataTypeTok"/>
                      <w:sz w:val="18"/>
                      <w:szCs w:val="20"/>
                    </w:rPr>
                    <w:t>bool</w:t>
                  </w:r>
                  <w:r w:rsidRPr="001A10B2">
                    <w:rPr>
                      <w:rStyle w:val="NormalTok"/>
                      <w:sz w:val="18"/>
                      <w:szCs w:val="20"/>
                    </w:rPr>
                    <w:t xml:space="preserve"> cmp_Line</w:t>
                  </w:r>
                  <w:r w:rsidRPr="001A10B2">
                    <w:rPr>
                      <w:rStyle w:val="OperatorTok"/>
                      <w:sz w:val="18"/>
                      <w:szCs w:val="20"/>
                    </w:rPr>
                    <w:t>(</w:t>
                  </w:r>
                  <w:r w:rsidRPr="001A10B2">
                    <w:rPr>
                      <w:rStyle w:val="NormalTok"/>
                      <w:sz w:val="18"/>
                      <w:szCs w:val="20"/>
                    </w:rPr>
                    <w:t>Line A</w:t>
                  </w:r>
                  <w:r w:rsidRPr="001A10B2">
                    <w:rPr>
                      <w:rStyle w:val="OperatorTok"/>
                      <w:sz w:val="18"/>
                      <w:szCs w:val="20"/>
                    </w:rPr>
                    <w:t>,</w:t>
                  </w:r>
                  <w:r w:rsidRPr="001A10B2">
                    <w:rPr>
                      <w:rStyle w:val="NormalTok"/>
                      <w:sz w:val="18"/>
                      <w:szCs w:val="20"/>
                    </w:rPr>
                    <w:t xml:space="preserve"> Line B</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mmentTok"/>
                      <w:sz w:val="18"/>
                      <w:szCs w:val="20"/>
                    </w:rPr>
                    <w:t>//</w:t>
                  </w:r>
                  <w:r w:rsidRPr="001A10B2">
                    <w:rPr>
                      <w:rStyle w:val="CommentTok"/>
                      <w:sz w:val="18"/>
                      <w:szCs w:val="20"/>
                    </w:rPr>
                    <w:t>极角相等时，位置靠右的排在前面</w:t>
                  </w:r>
                  <w:r w:rsidRPr="001A10B2">
                    <w:rPr>
                      <w:rStyle w:val="Comment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sgn</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ang</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B</w:t>
                  </w:r>
                  <w:r w:rsidRPr="001A10B2">
                    <w:rPr>
                      <w:rStyle w:val="OperatorTok"/>
                      <w:sz w:val="18"/>
                      <w:szCs w:val="20"/>
                    </w:rPr>
                    <w:t>.</w:t>
                  </w:r>
                  <w:r w:rsidRPr="001A10B2">
                    <w:rPr>
                      <w:rStyle w:val="NormalTok"/>
                      <w:sz w:val="18"/>
                      <w:szCs w:val="20"/>
                    </w:rPr>
                    <w:t>ang</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r w:rsidRPr="001A10B2">
                    <w:rPr>
                      <w:rStyle w:val="NormalTok"/>
                      <w:sz w:val="18"/>
                      <w:szCs w:val="20"/>
                    </w:rPr>
                    <w:t>A</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B</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g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A</w:t>
                  </w:r>
                  <w:r w:rsidRPr="001A10B2">
                    <w:rPr>
                      <w:rStyle w:val="OperatorTok"/>
                      <w:sz w:val="18"/>
                      <w:szCs w:val="20"/>
                    </w:rPr>
                    <w:t>.</w:t>
                  </w:r>
                  <w:r w:rsidRPr="001A10B2">
                    <w:rPr>
                      <w:rStyle w:val="NormalTok"/>
                      <w:sz w:val="18"/>
                      <w:szCs w:val="20"/>
                    </w:rPr>
                    <w:t>ang</w:t>
                  </w:r>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B</w:t>
                  </w:r>
                  <w:r w:rsidRPr="001A10B2">
                    <w:rPr>
                      <w:rStyle w:val="OperatorTok"/>
                      <w:sz w:val="18"/>
                      <w:szCs w:val="20"/>
                    </w:rPr>
                    <w:t>.</w:t>
                  </w:r>
                  <w:r w:rsidRPr="001A10B2">
                    <w:rPr>
                      <w:rStyle w:val="NormalTok"/>
                      <w:sz w:val="18"/>
                      <w:szCs w:val="20"/>
                    </w:rPr>
                    <w:t>ang</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void</w:t>
                  </w:r>
                  <w:r w:rsidRPr="001A10B2">
                    <w:rPr>
                      <w:rStyle w:val="NormalTok"/>
                      <w:sz w:val="18"/>
                      <w:szCs w:val="20"/>
                    </w:rPr>
                    <w:t xml:space="preserve"> Halfplane_unique</w:t>
                  </w:r>
                  <w:r w:rsidRPr="001A10B2">
                    <w:rPr>
                      <w:rStyle w:val="OperatorTok"/>
                      <w:sz w:val="18"/>
                      <w:szCs w:val="20"/>
                    </w:rPr>
                    <w:t>(</w:t>
                  </w:r>
                  <w:r w:rsidRPr="001A10B2">
                    <w:rPr>
                      <w:rStyle w:val="DataTypeTok"/>
                      <w:sz w:val="18"/>
                      <w:szCs w:val="20"/>
                    </w:rPr>
                    <w:t>int</w:t>
                  </w:r>
                  <w:r w:rsidRPr="001A10B2">
                    <w:rPr>
                      <w:rStyle w:val="NormalTok"/>
                      <w:sz w:val="18"/>
                      <w:szCs w:val="20"/>
                    </w:rPr>
                    <w:t xml:space="preserve"> </w:t>
                  </w:r>
                  <w:r w:rsidRPr="001A10B2">
                    <w:rPr>
                      <w:rStyle w:val="OperatorTok"/>
                      <w:sz w:val="18"/>
                      <w:szCs w:val="20"/>
                    </w:rPr>
                    <w:t>&amp;</w:t>
                  </w:r>
                  <w:r w:rsidRPr="001A10B2">
                    <w:rPr>
                      <w:rStyle w:val="NormalTok"/>
                      <w:sz w:val="18"/>
                      <w:szCs w:val="20"/>
                    </w:rPr>
                    <w:t>n</w:t>
                  </w:r>
                  <w:r w:rsidRPr="001A10B2">
                    <w:rPr>
                      <w:rStyle w:val="OperatorTok"/>
                      <w:sz w:val="18"/>
                      <w:szCs w:val="20"/>
                    </w:rPr>
                    <w:t>,</w:t>
                  </w:r>
                  <w:r w:rsidRPr="001A10B2">
                    <w:rPr>
                      <w:rStyle w:val="NormalTok"/>
                      <w:sz w:val="18"/>
                      <w:szCs w:val="20"/>
                    </w:rPr>
                    <w:t xml:space="preserve"> Line </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int</w:t>
                  </w:r>
                  <w:r w:rsidRPr="001A10B2">
                    <w:rPr>
                      <w:rStyle w:val="NormalTok"/>
                      <w:sz w:val="18"/>
                      <w:szCs w:val="20"/>
                    </w:rPr>
                    <w:t xml:space="preserve"> m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OperatorTok"/>
                      <w:sz w:val="18"/>
                      <w:szCs w:val="20"/>
                    </w:rPr>
                    <w:t>(</w:t>
                  </w:r>
                  <w:r w:rsidRPr="001A10B2">
                    <w:rPr>
                      <w:rStyle w:val="DataTypeTok"/>
                      <w:sz w:val="18"/>
                      <w:szCs w:val="20"/>
                    </w:rPr>
                    <w:t>int</w:t>
                  </w:r>
                  <w:r w:rsidRPr="001A10B2">
                    <w:rPr>
                      <w:rStyle w:val="NormalTok"/>
                      <w:sz w:val="18"/>
                      <w:szCs w:val="20"/>
                    </w:rPr>
                    <w:t xml:space="preserve"> i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i </w:t>
                  </w:r>
                  <w:r w:rsidRPr="001A10B2">
                    <w:rPr>
                      <w:rStyle w:val="OperatorTok"/>
                      <w:sz w:val="18"/>
                      <w:szCs w:val="20"/>
                    </w:rPr>
                    <w:t>&lt;</w:t>
                  </w:r>
                  <w:r w:rsidRPr="001A10B2">
                    <w:rPr>
                      <w:rStyle w:val="NormalTok"/>
                      <w:sz w:val="18"/>
                      <w:szCs w:val="20"/>
                    </w:rPr>
                    <w:t xml:space="preserve"> n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i</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sgn</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ang</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 xml:space="preserve">i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ang</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ControlFlowTok"/>
                      <w:sz w:val="18"/>
                      <w:szCs w:val="20"/>
                    </w:rPr>
                    <w:t>continu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hp</w:t>
                  </w:r>
                  <w:r w:rsidRPr="001A10B2">
                    <w:rPr>
                      <w:rStyle w:val="OperatorTok"/>
                      <w:sz w:val="18"/>
                      <w:szCs w:val="20"/>
                    </w:rPr>
                    <w:t>[</w:t>
                  </w:r>
                  <w:r w:rsidRPr="001A10B2">
                    <w:rPr>
                      <w:rStyle w:val="NormalTok"/>
                      <w:sz w:val="18"/>
                      <w:szCs w:val="20"/>
                    </w:rPr>
                    <w:t>m</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hp</w:t>
                  </w:r>
                  <w:r w:rsidRPr="001A10B2">
                    <w:rPr>
                      <w:rStyle w:val="OperatorTok"/>
                      <w:sz w:val="18"/>
                      <w:szCs w:val="20"/>
                    </w:rPr>
                    <w:t>[</w:t>
                  </w:r>
                  <w:r w:rsidRPr="001A10B2">
                    <w:rPr>
                      <w:rStyle w:val="NormalTok"/>
                      <w:sz w:val="18"/>
                      <w:szCs w:val="20"/>
                    </w:rPr>
                    <w:t>m</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 xml:space="preserve">n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n </w:t>
                  </w:r>
                  <w:r w:rsidRPr="001A10B2">
                    <w:rPr>
                      <w:rStyle w:val="OperatorTok"/>
                      <w:sz w:val="18"/>
                      <w:szCs w:val="20"/>
                    </w:rPr>
                    <w:t>=</w:t>
                  </w:r>
                  <w:r w:rsidRPr="001A10B2">
                    <w:rPr>
                      <w:rStyle w:val="NormalTok"/>
                      <w:sz w:val="18"/>
                      <w:szCs w:val="20"/>
                    </w:rPr>
                    <w:t xml:space="preserve"> m</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int</w:t>
                  </w:r>
                  <w:r w:rsidRPr="001A10B2">
                    <w:rPr>
                      <w:rStyle w:val="NormalTok"/>
                      <w:sz w:val="18"/>
                      <w:szCs w:val="20"/>
                    </w:rPr>
                    <w:t xml:space="preserve"> que</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st</w:t>
                  </w:r>
                  <w:r w:rsidRPr="001A10B2">
                    <w:rPr>
                      <w:rStyle w:val="OperatorTok"/>
                      <w:sz w:val="18"/>
                      <w:szCs w:val="20"/>
                    </w:rPr>
                    <w:t>,</w:t>
                  </w:r>
                  <w:r w:rsidRPr="001A10B2">
                    <w:rPr>
                      <w:rStyle w:val="NormalTok"/>
                      <w:sz w:val="18"/>
                      <w:szCs w:val="20"/>
                    </w:rPr>
                    <w:t xml:space="preserve"> ed</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bool</w:t>
                  </w:r>
                  <w:r w:rsidRPr="001A10B2">
                    <w:rPr>
                      <w:rStyle w:val="NormalTok"/>
                      <w:sz w:val="18"/>
                      <w:szCs w:val="20"/>
                    </w:rPr>
                    <w:t xml:space="preserve"> Halfplane_intersection</w:t>
                  </w:r>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Line </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 xml:space="preserve">n </w:t>
                  </w:r>
                  <w:r w:rsidRPr="001A10B2">
                    <w:rPr>
                      <w:rStyle w:val="OperatorTok"/>
                      <w:sz w:val="18"/>
                      <w:szCs w:val="20"/>
                    </w:rPr>
                    <w:t>&lt;</w:t>
                  </w:r>
                  <w:r w:rsidRPr="001A10B2">
                    <w:rPr>
                      <w:rStyle w:val="NormalTok"/>
                      <w:sz w:val="18"/>
                      <w:szCs w:val="20"/>
                    </w:rPr>
                    <w:t xml:space="preserve"> </w:t>
                  </w:r>
                  <w:r w:rsidRPr="001A10B2">
                    <w:rPr>
                      <w:rStyle w:val="DecValTok"/>
                      <w:sz w:val="18"/>
                      <w:szCs w:val="20"/>
                    </w:rPr>
                    <w:t>3</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KeywordTok"/>
                      <w:sz w:val="18"/>
                      <w:szCs w:val="20"/>
                    </w:rPr>
                    <w:t>fals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sort</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 xml:space="preserve"> hp </w:t>
                  </w:r>
                  <w:r w:rsidRPr="001A10B2">
                    <w:rPr>
                      <w:rStyle w:val="OperatorTok"/>
                      <w:sz w:val="18"/>
                      <w:szCs w:val="20"/>
                    </w:rPr>
                    <w: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cmp_Lin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Halfplane_unique</w:t>
                  </w:r>
                  <w:r w:rsidRPr="001A10B2">
                    <w:rPr>
                      <w:rStyle w:val="OperatorTok"/>
                      <w:sz w:val="18"/>
                      <w:szCs w:val="20"/>
                    </w:rPr>
                    <w:t>(</w:t>
                  </w:r>
                  <w:r w:rsidRPr="001A10B2">
                    <w:rPr>
                      <w:rStyle w:val="NormalTok"/>
                      <w:sz w:val="18"/>
                      <w:szCs w:val="20"/>
                    </w:rPr>
                    <w:t>n</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st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ed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que</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que</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parallel</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KeywordTok"/>
                      <w:sz w:val="18"/>
                      <w:szCs w:val="20"/>
                    </w:rPr>
                    <w:t>fals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Calc_intersection</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OperatorTok"/>
                      <w:sz w:val="18"/>
                      <w:szCs w:val="20"/>
                    </w:rPr>
                    <w:t>(</w:t>
                  </w:r>
                  <w:r w:rsidRPr="001A10B2">
                    <w:rPr>
                      <w:rStyle w:val="DataTypeTok"/>
                      <w:sz w:val="18"/>
                      <w:szCs w:val="20"/>
                    </w:rPr>
                    <w:t>int</w:t>
                  </w:r>
                  <w:r w:rsidRPr="001A10B2">
                    <w:rPr>
                      <w:rStyle w:val="NormalTok"/>
                      <w:sz w:val="18"/>
                      <w:szCs w:val="20"/>
                    </w:rPr>
                    <w:t xml:space="preserve"> i </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OperatorTok"/>
                      <w:sz w:val="18"/>
                      <w:szCs w:val="20"/>
                    </w:rPr>
                    <w:t>;</w:t>
                  </w:r>
                  <w:r w:rsidRPr="001A10B2">
                    <w:rPr>
                      <w:rStyle w:val="NormalTok"/>
                      <w:sz w:val="18"/>
                      <w:szCs w:val="20"/>
                    </w:rPr>
                    <w:t xml:space="preserve"> i </w:t>
                  </w:r>
                  <w:r w:rsidRPr="001A10B2">
                    <w:rPr>
                      <w:rStyle w:val="OperatorTok"/>
                      <w:sz w:val="18"/>
                      <w:szCs w:val="20"/>
                    </w:rPr>
                    <w:t>&l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i</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OperatorTok"/>
                      <w:sz w:val="18"/>
                      <w:szCs w:val="20"/>
                    </w:rPr>
                    <w:t>(</w:t>
                  </w:r>
                  <w:r w:rsidRPr="001A10B2">
                    <w:rPr>
                      <w:rStyle w:val="NormalTok"/>
                      <w:sz w:val="18"/>
                      <w:szCs w:val="20"/>
                    </w:rPr>
                    <w:t xml:space="preserve">st </w:t>
                  </w:r>
                  <w:r w:rsidRPr="001A10B2">
                    <w:rPr>
                      <w:rStyle w:val="OperatorTok"/>
                      <w:sz w:val="18"/>
                      <w:szCs w:val="20"/>
                    </w:rPr>
                    <w:t>&lt;</w:t>
                  </w:r>
                  <w:r w:rsidRPr="001A10B2">
                    <w:rPr>
                      <w:rStyle w:val="NormalTok"/>
                      <w:sz w:val="18"/>
                      <w:szCs w:val="20"/>
                    </w:rPr>
                    <w:t xml:space="preserve"> ed </w:t>
                  </w:r>
                  <w:r w:rsidRPr="001A10B2">
                    <w:rPr>
                      <w:rStyle w:val="OperatorTok"/>
                      <w:sz w:val="18"/>
                      <w:szCs w:val="20"/>
                    </w:rPr>
                    <w:t>&amp;&amp;</w:t>
                  </w:r>
                  <w:r w:rsidRPr="001A10B2">
                    <w:rPr>
                      <w:rStyle w:val="NormalTok"/>
                      <w:sz w:val="18"/>
                      <w:szCs w:val="20"/>
                    </w:rPr>
                    <w:t xml:space="preserve"> </w:t>
                  </w:r>
                  <w:r w:rsidRPr="001A10B2">
                    <w:rPr>
                      <w:sz w:val="20"/>
                      <w:szCs w:val="20"/>
                    </w:rPr>
                    <w:br/>
                  </w:r>
                  <w:r w:rsidRPr="001A10B2">
                    <w:rPr>
                      <w:rStyle w:val="NormalTok"/>
                      <w:sz w:val="18"/>
                      <w:szCs w:val="20"/>
                    </w:rPr>
                    <w:t xml:space="preserve">              sgn</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ed</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ed</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OperatorTok"/>
                      <w:sz w:val="18"/>
                      <w:szCs w:val="20"/>
                    </w:rPr>
                    <w:t>(</w:t>
                  </w:r>
                  <w:r w:rsidRPr="001A10B2">
                    <w:rPr>
                      <w:rStyle w:val="NormalTok"/>
                      <w:sz w:val="18"/>
                      <w:szCs w:val="20"/>
                    </w:rPr>
                    <w:t xml:space="preserve">st </w:t>
                  </w:r>
                  <w:r w:rsidRPr="001A10B2">
                    <w:rPr>
                      <w:rStyle w:val="OperatorTok"/>
                      <w:sz w:val="18"/>
                      <w:szCs w:val="20"/>
                    </w:rPr>
                    <w:t>&lt;</w:t>
                  </w:r>
                  <w:r w:rsidRPr="001A10B2">
                    <w:rPr>
                      <w:rStyle w:val="NormalTok"/>
                      <w:sz w:val="18"/>
                      <w:szCs w:val="20"/>
                    </w:rPr>
                    <w:t xml:space="preserve"> ed </w:t>
                  </w:r>
                  <w:r w:rsidRPr="001A10B2">
                    <w:rPr>
                      <w:rStyle w:val="OperatorTok"/>
                      <w:sz w:val="18"/>
                      <w:szCs w:val="20"/>
                    </w:rPr>
                    <w:t>&amp;&amp;</w:t>
                  </w:r>
                  <w:r w:rsidRPr="001A10B2">
                    <w:rPr>
                      <w:rStyle w:val="NormalTok"/>
                      <w:sz w:val="18"/>
                      <w:szCs w:val="20"/>
                    </w:rPr>
                    <w:t xml:space="preserve"> </w:t>
                  </w:r>
                  <w:r w:rsidRPr="001A10B2">
                    <w:rPr>
                      <w:sz w:val="20"/>
                      <w:szCs w:val="20"/>
                    </w:rPr>
                    <w:br/>
                  </w:r>
                  <w:r w:rsidRPr="001A10B2">
                    <w:rPr>
                      <w:rStyle w:val="NormalTok"/>
                      <w:sz w:val="18"/>
                      <w:szCs w:val="20"/>
                    </w:rPr>
                    <w:t xml:space="preserve">              sgn</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 xml:space="preserve">st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s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que</w:t>
                  </w:r>
                  <w:r w:rsidRPr="001A10B2">
                    <w:rPr>
                      <w:rStyle w:val="OperatorTok"/>
                      <w:sz w:val="18"/>
                      <w:szCs w:val="20"/>
                    </w:rPr>
                    <w:t>[++</w:t>
                  </w:r>
                  <w:r w:rsidRPr="001A10B2">
                    <w:rPr>
                      <w:rStyle w:val="NormalTok"/>
                      <w:sz w:val="18"/>
                      <w:szCs w:val="20"/>
                    </w:rPr>
                    <w:t>ed</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i</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parallel</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que</w:t>
                  </w:r>
                  <w:r w:rsidRPr="001A10B2">
                    <w:rPr>
                      <w:rStyle w:val="OperatorTok"/>
                      <w:sz w:val="18"/>
                      <w:szCs w:val="20"/>
                    </w:rPr>
                    <w:t>[</w:t>
                  </w:r>
                  <w:r w:rsidRPr="001A10B2">
                    <w:rPr>
                      <w:rStyle w:val="NormalTok"/>
                      <w:sz w:val="18"/>
                      <w:szCs w:val="20"/>
                    </w:rPr>
                    <w:t xml:space="preserve">ed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KeywordTok"/>
                      <w:sz w:val="18"/>
                      <w:szCs w:val="20"/>
                    </w:rPr>
                    <w:t>fals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Calc_intersection</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que</w:t>
                  </w:r>
                  <w:r w:rsidRPr="001A10B2">
                    <w:rPr>
                      <w:rStyle w:val="OperatorTok"/>
                      <w:sz w:val="18"/>
                      <w:szCs w:val="20"/>
                    </w:rPr>
                    <w:t>[</w:t>
                  </w:r>
                  <w:r w:rsidRPr="001A10B2">
                    <w:rPr>
                      <w:rStyle w:val="NormalTok"/>
                      <w:sz w:val="18"/>
                      <w:szCs w:val="20"/>
                    </w:rPr>
                    <w:t xml:space="preserve">ed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ed</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OperatorTok"/>
                      <w:sz w:val="18"/>
                      <w:szCs w:val="20"/>
                    </w:rPr>
                    <w:t>(</w:t>
                  </w:r>
                  <w:r w:rsidRPr="001A10B2">
                    <w:rPr>
                      <w:rStyle w:val="NormalTok"/>
                      <w:sz w:val="18"/>
                      <w:szCs w:val="20"/>
                    </w:rPr>
                    <w:t xml:space="preserve">st </w:t>
                  </w:r>
                  <w:r w:rsidRPr="001A10B2">
                    <w:rPr>
                      <w:rStyle w:val="OperatorTok"/>
                      <w:sz w:val="18"/>
                      <w:szCs w:val="20"/>
                    </w:rPr>
                    <w:t>&lt;</w:t>
                  </w:r>
                  <w:r w:rsidRPr="001A10B2">
                    <w:rPr>
                      <w:rStyle w:val="NormalTok"/>
                      <w:sz w:val="18"/>
                      <w:szCs w:val="20"/>
                    </w:rPr>
                    <w:t xml:space="preserve"> ed </w:t>
                  </w:r>
                  <w:r w:rsidRPr="001A10B2">
                    <w:rPr>
                      <w:rStyle w:val="OperatorTok"/>
                      <w:sz w:val="18"/>
                      <w:szCs w:val="20"/>
                    </w:rPr>
                    <w:t>&amp;&amp;</w:t>
                  </w:r>
                  <w:r w:rsidRPr="001A10B2">
                    <w:rPr>
                      <w:rStyle w:val="NormalTok"/>
                      <w:sz w:val="18"/>
                      <w:szCs w:val="20"/>
                    </w:rPr>
                    <w:t xml:space="preserve"> </w:t>
                  </w:r>
                  <w:r w:rsidRPr="001A10B2">
                    <w:rPr>
                      <w:sz w:val="20"/>
                      <w:szCs w:val="20"/>
                    </w:rPr>
                    <w:br/>
                  </w:r>
                  <w:r w:rsidRPr="001A10B2">
                    <w:rPr>
                      <w:rStyle w:val="NormalTok"/>
                      <w:sz w:val="18"/>
                      <w:szCs w:val="20"/>
                    </w:rPr>
                    <w:t xml:space="preserve">          sgn</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que</w:t>
                  </w:r>
                  <w:r w:rsidRPr="001A10B2">
                    <w:rPr>
                      <w:rStyle w:val="OperatorTok"/>
                      <w:sz w:val="18"/>
                      <w:szCs w:val="20"/>
                    </w:rPr>
                    <w:t>[</w:t>
                  </w:r>
                  <w:r w:rsidRPr="001A10B2">
                    <w:rPr>
                      <w:rStyle w:val="NormalTok"/>
                      <w:sz w:val="18"/>
                      <w:szCs w:val="20"/>
                    </w:rPr>
                    <w:t>st</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que</w:t>
                  </w:r>
                  <w:r w:rsidRPr="001A10B2">
                    <w:rPr>
                      <w:rStyle w:val="OperatorTok"/>
                      <w:sz w:val="18"/>
                      <w:szCs w:val="20"/>
                    </w:rPr>
                    <w:t>[</w:t>
                  </w:r>
                  <w:r w:rsidRPr="001A10B2">
                    <w:rPr>
                      <w:rStyle w:val="NormalTok"/>
                      <w:sz w:val="18"/>
                      <w:szCs w:val="20"/>
                    </w:rPr>
                    <w:t>st</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ed</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que</w:t>
                  </w:r>
                  <w:r w:rsidRPr="001A10B2">
                    <w:rPr>
                      <w:rStyle w:val="OperatorTok"/>
                      <w:sz w:val="18"/>
                      <w:szCs w:val="20"/>
                    </w:rPr>
                    <w:t>[</w:t>
                  </w:r>
                  <w:r w:rsidRPr="001A10B2">
                    <w:rPr>
                      <w:rStyle w:val="NormalTok"/>
                      <w:sz w:val="18"/>
                      <w:szCs w:val="20"/>
                    </w:rPr>
                    <w:t>st</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ed</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while</w:t>
                  </w:r>
                  <w:r w:rsidRPr="001A10B2">
                    <w:rPr>
                      <w:rStyle w:val="OperatorTok"/>
                      <w:sz w:val="18"/>
                      <w:szCs w:val="20"/>
                    </w:rPr>
                    <w:t>(</w:t>
                  </w:r>
                  <w:r w:rsidRPr="001A10B2">
                    <w:rPr>
                      <w:rStyle w:val="NormalTok"/>
                      <w:sz w:val="18"/>
                      <w:szCs w:val="20"/>
                    </w:rPr>
                    <w:t xml:space="preserve">st </w:t>
                  </w:r>
                  <w:r w:rsidRPr="001A10B2">
                    <w:rPr>
                      <w:rStyle w:val="OperatorTok"/>
                      <w:sz w:val="18"/>
                      <w:szCs w:val="20"/>
                    </w:rPr>
                    <w:t>&lt;</w:t>
                  </w:r>
                  <w:r w:rsidRPr="001A10B2">
                    <w:rPr>
                      <w:rStyle w:val="NormalTok"/>
                      <w:sz w:val="18"/>
                      <w:szCs w:val="20"/>
                    </w:rPr>
                    <w:t xml:space="preserve"> ed </w:t>
                  </w:r>
                  <w:r w:rsidRPr="001A10B2">
                    <w:rPr>
                      <w:rStyle w:val="OperatorTok"/>
                      <w:sz w:val="18"/>
                      <w:szCs w:val="20"/>
                    </w:rPr>
                    <w:t>&amp;&amp;</w:t>
                  </w:r>
                  <w:r w:rsidRPr="001A10B2">
                    <w:rPr>
                      <w:rStyle w:val="NormalTok"/>
                      <w:sz w:val="18"/>
                      <w:szCs w:val="20"/>
                    </w:rPr>
                    <w:t xml:space="preserve"> </w:t>
                  </w:r>
                  <w:r w:rsidRPr="001A10B2">
                    <w:rPr>
                      <w:sz w:val="20"/>
                      <w:szCs w:val="20"/>
                    </w:rPr>
                    <w:br/>
                  </w:r>
                  <w:r w:rsidRPr="001A10B2">
                    <w:rPr>
                      <w:rStyle w:val="NormalTok"/>
                      <w:sz w:val="18"/>
                      <w:szCs w:val="20"/>
                    </w:rPr>
                    <w:t xml:space="preserve">          sgn</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que</w:t>
                  </w:r>
                  <w:r w:rsidRPr="001A10B2">
                    <w:rPr>
                      <w:rStyle w:val="OperatorTok"/>
                      <w:sz w:val="18"/>
                      <w:szCs w:val="20"/>
                    </w:rPr>
                    <w:t>[</w:t>
                  </w:r>
                  <w:r w:rsidRPr="001A10B2">
                    <w:rPr>
                      <w:rStyle w:val="NormalTok"/>
                      <w:sz w:val="18"/>
                      <w:szCs w:val="20"/>
                    </w:rPr>
                    <w:t>ed</w:t>
                  </w:r>
                  <w:r w:rsidRPr="001A10B2">
                    <w:rPr>
                      <w:rStyle w:val="OperatorTok"/>
                      <w:sz w:val="18"/>
                      <w:szCs w:val="20"/>
                    </w:rPr>
                    <w:t>]].</w:t>
                  </w:r>
                  <w:r w:rsidRPr="001A10B2">
                    <w:rPr>
                      <w:rStyle w:val="NormalTok"/>
                      <w:sz w:val="18"/>
                      <w:szCs w:val="20"/>
                    </w:rPr>
                    <w:t xml:space="preserve">t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que</w:t>
                  </w:r>
                  <w:r w:rsidRPr="001A10B2">
                    <w:rPr>
                      <w:rStyle w:val="OperatorTok"/>
                      <w:sz w:val="18"/>
                      <w:szCs w:val="20"/>
                    </w:rPr>
                    <w:t>[</w:t>
                  </w:r>
                  <w:r w:rsidRPr="001A10B2">
                    <w:rPr>
                      <w:rStyle w:val="NormalTok"/>
                      <w:sz w:val="18"/>
                      <w:szCs w:val="20"/>
                    </w:rPr>
                    <w:t>ed</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 xml:space="preserve">st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que</w:t>
                  </w:r>
                  <w:r w:rsidRPr="001A10B2">
                    <w:rPr>
                      <w:rStyle w:val="OperatorTok"/>
                      <w:sz w:val="18"/>
                      <w:szCs w:val="20"/>
                    </w:rPr>
                    <w:t>[</w:t>
                  </w:r>
                  <w:r w:rsidRPr="001A10B2">
                    <w:rPr>
                      <w:rStyle w:val="NormalTok"/>
                      <w:sz w:val="18"/>
                      <w:szCs w:val="20"/>
                    </w:rPr>
                    <w:t>ed</w:t>
                  </w:r>
                  <w:r w:rsidRPr="001A10B2">
                    <w:rPr>
                      <w:rStyle w:val="OperatorTok"/>
                      <w:sz w:val="18"/>
                      <w:szCs w:val="20"/>
                    </w:rPr>
                    <w:t>]].</w:t>
                  </w:r>
                  <w:r w:rsidRPr="001A10B2">
                    <w:rPr>
                      <w:rStyle w:val="NormalTok"/>
                      <w:sz w:val="18"/>
                      <w:szCs w:val="20"/>
                    </w:rPr>
                    <w:t>s</w:t>
                  </w:r>
                  <w:r w:rsidRPr="001A10B2">
                    <w:rPr>
                      <w:rStyle w:val="OperatorTok"/>
                      <w:sz w:val="18"/>
                      <w:szCs w:val="20"/>
                    </w:rPr>
                    <w:t>))</w:t>
                  </w:r>
                  <w:r w:rsidRPr="001A10B2">
                    <w:rPr>
                      <w:rStyle w:val="NormalTok"/>
                      <w:sz w:val="18"/>
                      <w:szCs w:val="20"/>
                    </w:rPr>
                    <w:t xml:space="preserve"> </w:t>
                  </w:r>
                  <w:r w:rsidRPr="001A10B2">
                    <w:rPr>
                      <w:rStyle w:val="OperatorTok"/>
                      <w:sz w:val="18"/>
                      <w:szCs w:val="20"/>
                    </w:rPr>
                    <w:t>&l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s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if</w:t>
                  </w:r>
                  <w:r w:rsidRPr="001A10B2">
                    <w:rPr>
                      <w:rStyle w:val="OperatorTok"/>
                      <w:sz w:val="18"/>
                      <w:szCs w:val="20"/>
                    </w:rPr>
                    <w:t>(</w:t>
                  </w:r>
                  <w:r w:rsidRPr="001A10B2">
                    <w:rPr>
                      <w:rStyle w:val="NormalTok"/>
                      <w:sz w:val="18"/>
                      <w:szCs w:val="20"/>
                    </w:rPr>
                    <w:t xml:space="preserve">st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NormalTok"/>
                      <w:sz w:val="18"/>
                      <w:szCs w:val="20"/>
                    </w:rPr>
                    <w:t xml:space="preserve"> </w:t>
                  </w:r>
                  <w:r w:rsidRPr="001A10B2">
                    <w:rPr>
                      <w:rStyle w:val="OperatorTok"/>
                      <w:sz w:val="18"/>
                      <w:szCs w:val="20"/>
                    </w:rPr>
                    <w:t>&gt;=</w:t>
                  </w:r>
                  <w:r w:rsidRPr="001A10B2">
                    <w:rPr>
                      <w:rStyle w:val="NormalTok"/>
                      <w:sz w:val="18"/>
                      <w:szCs w:val="20"/>
                    </w:rPr>
                    <w:t xml:space="preserve"> ed</w:t>
                  </w:r>
                  <w:r w:rsidRPr="001A10B2">
                    <w:rPr>
                      <w:rStyle w:val="OperatorTok"/>
                      <w:sz w:val="18"/>
                      <w:szCs w:val="20"/>
                    </w:rPr>
                    <w:t>)</w:t>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KeywordTok"/>
                      <w:sz w:val="18"/>
                      <w:szCs w:val="20"/>
                    </w:rPr>
                    <w:t>fals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KeywordTok"/>
                      <w:sz w:val="18"/>
                      <w:szCs w:val="20"/>
                    </w:rPr>
                    <w:t>true</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int</w:t>
                  </w:r>
                  <w:r w:rsidRPr="001A10B2">
                    <w:rPr>
                      <w:rStyle w:val="NormalTok"/>
                      <w:sz w:val="18"/>
                      <w:szCs w:val="20"/>
                    </w:rPr>
                    <w:t xml:space="preserve"> Get_convex_hull</w:t>
                  </w:r>
                  <w:r w:rsidRPr="001A10B2">
                    <w:rPr>
                      <w:rStyle w:val="OperatorTok"/>
                      <w:sz w:val="18"/>
                      <w:szCs w:val="20"/>
                    </w:rPr>
                    <w:t>(</w:t>
                  </w:r>
                  <w:r w:rsidRPr="001A10B2">
                    <w:rPr>
                      <w:rStyle w:val="NormalTok"/>
                      <w:sz w:val="18"/>
                      <w:szCs w:val="20"/>
                    </w:rPr>
                    <w:t xml:space="preserve">Line </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p</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ch</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Calc_intersection</w:t>
                  </w:r>
                  <w:r w:rsidRPr="001A10B2">
                    <w:rPr>
                      <w:rStyle w:val="OperatorTok"/>
                      <w:sz w:val="18"/>
                      <w:szCs w:val="20"/>
                    </w:rPr>
                    <w:t>(</w:t>
                  </w:r>
                  <w:r w:rsidRPr="001A10B2">
                    <w:rPr>
                      <w:rStyle w:val="NormalTok"/>
                      <w:sz w:val="18"/>
                      <w:szCs w:val="20"/>
                    </w:rPr>
                    <w:t>hp</w:t>
                  </w:r>
                  <w:r w:rsidRPr="001A10B2">
                    <w:rPr>
                      <w:rStyle w:val="OperatorTok"/>
                      <w:sz w:val="18"/>
                      <w:szCs w:val="20"/>
                    </w:rPr>
                    <w:t>[</w:t>
                  </w:r>
                  <w:r w:rsidRPr="001A10B2">
                    <w:rPr>
                      <w:rStyle w:val="NormalTok"/>
                      <w:sz w:val="18"/>
                      <w:szCs w:val="20"/>
                    </w:rPr>
                    <w:t>que</w:t>
                  </w:r>
                  <w:r w:rsidRPr="001A10B2">
                    <w:rPr>
                      <w:rStyle w:val="OperatorTok"/>
                      <w:sz w:val="18"/>
                      <w:szCs w:val="20"/>
                    </w:rPr>
                    <w:t>[</w:t>
                  </w:r>
                  <w:r w:rsidRPr="001A10B2">
                    <w:rPr>
                      <w:rStyle w:val="NormalTok"/>
                      <w:sz w:val="18"/>
                      <w:szCs w:val="20"/>
                    </w:rPr>
                    <w:t>st</w:t>
                  </w:r>
                  <w:r w:rsidRPr="001A10B2">
                    <w:rPr>
                      <w:rStyle w:val="OperatorTok"/>
                      <w:sz w:val="18"/>
                      <w:szCs w:val="20"/>
                    </w:rPr>
                    <w:t>]],</w:t>
                  </w:r>
                  <w:r w:rsidRPr="001A10B2">
                    <w:rPr>
                      <w:rStyle w:val="NormalTok"/>
                      <w:sz w:val="18"/>
                      <w:szCs w:val="20"/>
                    </w:rPr>
                    <w:t xml:space="preserve"> hp</w:t>
                  </w:r>
                  <w:r w:rsidRPr="001A10B2">
                    <w:rPr>
                      <w:rStyle w:val="OperatorTok"/>
                      <w:sz w:val="18"/>
                      <w:szCs w:val="20"/>
                    </w:rPr>
                    <w:t>[</w:t>
                  </w:r>
                  <w:r w:rsidRPr="001A10B2">
                    <w:rPr>
                      <w:rStyle w:val="NormalTok"/>
                      <w:sz w:val="18"/>
                      <w:szCs w:val="20"/>
                    </w:rPr>
                    <w:t>que</w:t>
                  </w:r>
                  <w:r w:rsidRPr="001A10B2">
                    <w:rPr>
                      <w:rStyle w:val="OperatorTok"/>
                      <w:sz w:val="18"/>
                      <w:szCs w:val="20"/>
                    </w:rPr>
                    <w:t>[</w:t>
                  </w:r>
                  <w:r w:rsidRPr="001A10B2">
                    <w:rPr>
                      <w:rStyle w:val="NormalTok"/>
                      <w:sz w:val="18"/>
                      <w:szCs w:val="20"/>
                    </w:rPr>
                    <w:t>ed</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st</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OperatorTok"/>
                      <w:sz w:val="18"/>
                      <w:szCs w:val="20"/>
                    </w:rPr>
                    <w:t>(</w:t>
                  </w:r>
                  <w:r w:rsidRPr="001A10B2">
                    <w:rPr>
                      <w:rStyle w:val="DataTypeTok"/>
                      <w:sz w:val="18"/>
                      <w:szCs w:val="20"/>
                    </w:rPr>
                    <w:t>int</w:t>
                  </w:r>
                  <w:r w:rsidRPr="001A10B2">
                    <w:rPr>
                      <w:rStyle w:val="NormalTok"/>
                      <w:sz w:val="18"/>
                      <w:szCs w:val="20"/>
                    </w:rPr>
                    <w:t xml:space="preserve"> i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j </w:t>
                  </w:r>
                  <w:r w:rsidRPr="001A10B2">
                    <w:rPr>
                      <w:rStyle w:val="OperatorTok"/>
                      <w:sz w:val="18"/>
                      <w:szCs w:val="20"/>
                    </w:rPr>
                    <w:t>=</w:t>
                  </w:r>
                  <w:r w:rsidRPr="001A10B2">
                    <w:rPr>
                      <w:rStyle w:val="NormalTok"/>
                      <w:sz w:val="18"/>
                      <w:szCs w:val="20"/>
                    </w:rPr>
                    <w:t xml:space="preserve"> st</w:t>
                  </w:r>
                  <w:r w:rsidRPr="001A10B2">
                    <w:rPr>
                      <w:rStyle w:val="OperatorTok"/>
                      <w:sz w:val="18"/>
                      <w:szCs w:val="20"/>
                    </w:rPr>
                    <w:t>;</w:t>
                  </w:r>
                  <w:r w:rsidRPr="001A10B2">
                    <w:rPr>
                      <w:rStyle w:val="NormalTok"/>
                      <w:sz w:val="18"/>
                      <w:szCs w:val="20"/>
                    </w:rPr>
                    <w:t xml:space="preserve"> j </w:t>
                  </w:r>
                  <w:r w:rsidRPr="001A10B2">
                    <w:rPr>
                      <w:rStyle w:val="OperatorTok"/>
                      <w:sz w:val="18"/>
                      <w:szCs w:val="20"/>
                    </w:rPr>
                    <w:t>&lt;=</w:t>
                  </w:r>
                  <w:r w:rsidRPr="001A10B2">
                    <w:rPr>
                      <w:rStyle w:val="NormalTok"/>
                      <w:sz w:val="18"/>
                      <w:szCs w:val="20"/>
                    </w:rPr>
                    <w:t xml:space="preserve"> ed</w:t>
                  </w:r>
                  <w:r w:rsidRPr="001A10B2">
                    <w:rPr>
                      <w:rStyle w:val="OperatorTok"/>
                      <w:sz w:val="18"/>
                      <w:szCs w:val="20"/>
                    </w:rPr>
                    <w:t>;</w:t>
                  </w:r>
                  <w:r w:rsidRPr="001A10B2">
                    <w:rPr>
                      <w:rStyle w:val="NormalTok"/>
                      <w:sz w:val="18"/>
                      <w:szCs w:val="20"/>
                    </w:rPr>
                    <w:t xml:space="preserve"> i</w:t>
                  </w:r>
                  <w:r w:rsidRPr="001A10B2">
                    <w:rPr>
                      <w:rStyle w:val="OperatorTok"/>
                      <w:sz w:val="18"/>
                      <w:szCs w:val="20"/>
                    </w:rPr>
                    <w:t>++,</w:t>
                  </w:r>
                  <w:r w:rsidRPr="001A10B2">
                    <w:rPr>
                      <w:rStyle w:val="NormalTok"/>
                      <w:sz w:val="18"/>
                      <w:szCs w:val="20"/>
                    </w:rPr>
                    <w:t xml:space="preserve"> j</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p</w:t>
                  </w:r>
                  <w:r w:rsidRPr="001A10B2">
                    <w:rPr>
                      <w:rStyle w:val="OperatorTok"/>
                      <w:sz w:val="18"/>
                      <w:szCs w:val="20"/>
                    </w:rPr>
                    <w:t>[</w:t>
                  </w:r>
                  <w:r w:rsidRPr="001A10B2">
                    <w:rPr>
                      <w:rStyle w:val="NormalTok"/>
                      <w:sz w:val="18"/>
                      <w:szCs w:val="20"/>
                    </w:rPr>
                    <w:t>j</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ed </w:t>
                  </w:r>
                  <w:r w:rsidRPr="001A10B2">
                    <w:rPr>
                      <w:rStyle w:val="OperatorTok"/>
                      <w:sz w:val="18"/>
                      <w:szCs w:val="20"/>
                    </w:rPr>
                    <w:t>-</w:t>
                  </w:r>
                  <w:r w:rsidRPr="001A10B2">
                    <w:rPr>
                      <w:rStyle w:val="NormalTok"/>
                      <w:sz w:val="18"/>
                      <w:szCs w:val="20"/>
                    </w:rPr>
                    <w:t xml:space="preserve"> st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double</w:t>
                  </w:r>
                  <w:r w:rsidRPr="001A10B2">
                    <w:rPr>
                      <w:rStyle w:val="NormalTok"/>
                      <w:sz w:val="18"/>
                      <w:szCs w:val="20"/>
                    </w:rPr>
                    <w:t xml:space="preserve"> area</w:t>
                  </w:r>
                  <w:r w:rsidRPr="001A10B2">
                    <w:rPr>
                      <w:rStyle w:val="OperatorTok"/>
                      <w:sz w:val="18"/>
                      <w:szCs w:val="20"/>
                    </w:rPr>
                    <w:t>(</w:t>
                  </w:r>
                  <w:r w:rsidRPr="001A10B2">
                    <w:rPr>
                      <w:rStyle w:val="NormalTok"/>
                      <w:sz w:val="18"/>
                      <w:szCs w:val="20"/>
                    </w:rPr>
                    <w:t xml:space="preserve">Point </w:t>
                  </w:r>
                  <w:r w:rsidRPr="001A10B2">
                    <w:rPr>
                      <w:rStyle w:val="OperatorTok"/>
                      <w:sz w:val="18"/>
                      <w:szCs w:val="20"/>
                    </w:rPr>
                    <w:t>&amp;</w:t>
                  </w:r>
                  <w:r w:rsidRPr="001A10B2">
                    <w:rPr>
                      <w:rStyle w:val="NormalTok"/>
                      <w:sz w:val="18"/>
                      <w:szCs w:val="20"/>
                    </w:rPr>
                    <w:t>a</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b</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amp;</w:t>
                  </w:r>
                  <w:r w:rsidRPr="001A10B2">
                    <w:rPr>
                      <w:rStyle w:val="NormalTok"/>
                      <w:sz w:val="18"/>
                      <w:szCs w:val="20"/>
                    </w:rPr>
                    <w:t>c</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b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c </w:t>
                  </w:r>
                  <w:r w:rsidRPr="001A10B2">
                    <w:rPr>
                      <w:rStyle w:val="OperatorTok"/>
                      <w:sz w:val="18"/>
                      <w:szCs w:val="20"/>
                    </w:rPr>
                    <w:t>-</w:t>
                  </w:r>
                  <w:r w:rsidRPr="001A10B2">
                    <w:rPr>
                      <w:rStyle w:val="NormalTok"/>
                      <w:sz w:val="18"/>
                      <w:szCs w:val="20"/>
                    </w:rPr>
                    <w:t xml:space="preserve"> a</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rStyle w:val="FloatTok"/>
                      <w:sz w:val="18"/>
                      <w:szCs w:val="20"/>
                    </w:rPr>
                    <w:t>2.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DataTypeTok"/>
                      <w:sz w:val="18"/>
                      <w:szCs w:val="20"/>
                    </w:rPr>
                    <w:t>double</w:t>
                  </w:r>
                  <w:r w:rsidRPr="001A10B2">
                    <w:rPr>
                      <w:rStyle w:val="NormalTok"/>
                      <w:sz w:val="18"/>
                      <w:szCs w:val="20"/>
                    </w:rPr>
                    <w:t xml:space="preserve"> Calc_area</w:t>
                  </w:r>
                  <w:r w:rsidRPr="001A10B2">
                    <w:rPr>
                      <w:rStyle w:val="OperatorTok"/>
                      <w:sz w:val="18"/>
                      <w:szCs w:val="20"/>
                    </w:rPr>
                    <w:t>(</w:t>
                  </w:r>
                  <w:r w:rsidRPr="001A10B2">
                    <w:rPr>
                      <w:rStyle w:val="DataTypeTok"/>
                      <w:sz w:val="18"/>
                      <w:szCs w:val="20"/>
                    </w:rPr>
                    <w:t>in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Point </w:t>
                  </w:r>
                  <w:r w:rsidRPr="001A10B2">
                    <w:rPr>
                      <w:rStyle w:val="OperatorTok"/>
                      <w:sz w:val="18"/>
                      <w:szCs w:val="20"/>
                    </w:rPr>
                    <w:t>*</w:t>
                  </w:r>
                  <w:r w:rsidRPr="001A10B2">
                    <w:rPr>
                      <w:rStyle w:val="NormalTok"/>
                      <w:sz w:val="18"/>
                      <w:szCs w:val="20"/>
                    </w:rPr>
                    <w:t>ch</w:t>
                  </w:r>
                  <w:r w:rsidRPr="001A10B2">
                    <w:rPr>
                      <w:rStyle w:val="OperatorTok"/>
                      <w:sz w:val="18"/>
                      <w:szCs w:val="20"/>
                    </w:rPr>
                    <w:t>)</w:t>
                  </w:r>
                  <w:r w:rsidRPr="001A10B2">
                    <w:rPr>
                      <w:rStyle w:val="NormalTok"/>
                      <w:sz w:val="18"/>
                      <w:szCs w:val="20"/>
                    </w:rPr>
                    <w:t xml:space="preserve"> </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DataTypeTok"/>
                      <w:sz w:val="18"/>
                      <w:szCs w:val="20"/>
                    </w:rPr>
                    <w:t>double</w:t>
                  </w:r>
                  <w:r w:rsidRPr="001A10B2">
                    <w:rPr>
                      <w:rStyle w:val="NormalTok"/>
                      <w:sz w:val="18"/>
                      <w:szCs w:val="20"/>
                    </w:rPr>
                    <w:t xml:space="preserve"> ans </w:t>
                  </w:r>
                  <w:r w:rsidRPr="001A10B2">
                    <w:rPr>
                      <w:rStyle w:val="OperatorTok"/>
                      <w:sz w:val="18"/>
                      <w:szCs w:val="20"/>
                    </w:rPr>
                    <w:t>=</w:t>
                  </w:r>
                  <w:r w:rsidRPr="001A10B2">
                    <w:rPr>
                      <w:rStyle w:val="NormalTok"/>
                      <w:sz w:val="18"/>
                      <w:szCs w:val="20"/>
                    </w:rPr>
                    <w:t xml:space="preserve"> </w:t>
                  </w:r>
                  <w:r w:rsidRPr="001A10B2">
                    <w:rPr>
                      <w:rStyle w:val="DecValTok"/>
                      <w:sz w:val="18"/>
                      <w:szCs w:val="20"/>
                    </w:rPr>
                    <w:t>0</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for</w:t>
                  </w:r>
                  <w:r w:rsidRPr="001A10B2">
                    <w:rPr>
                      <w:rStyle w:val="NormalTok"/>
                      <w:sz w:val="18"/>
                      <w:szCs w:val="20"/>
                    </w:rPr>
                    <w:t xml:space="preserve"> </w:t>
                  </w:r>
                  <w:r w:rsidRPr="001A10B2">
                    <w:rPr>
                      <w:rStyle w:val="OperatorTok"/>
                      <w:sz w:val="18"/>
                      <w:szCs w:val="20"/>
                    </w:rPr>
                    <w:t>(</w:t>
                  </w:r>
                  <w:r w:rsidRPr="001A10B2">
                    <w:rPr>
                      <w:rStyle w:val="DataTypeTok"/>
                      <w:sz w:val="18"/>
                      <w:szCs w:val="20"/>
                    </w:rPr>
                    <w:t>int</w:t>
                  </w:r>
                  <w:r w:rsidRPr="001A10B2">
                    <w:rPr>
                      <w:rStyle w:val="NormalTok"/>
                      <w:sz w:val="18"/>
                      <w:szCs w:val="20"/>
                    </w:rPr>
                    <w:t xml:space="preserve"> i </w:t>
                  </w:r>
                  <w:r w:rsidRPr="001A10B2">
                    <w:rPr>
                      <w:rStyle w:val="OperatorTok"/>
                      <w:sz w:val="18"/>
                      <w:szCs w:val="20"/>
                    </w:rPr>
                    <w:t>=</w:t>
                  </w:r>
                  <w:r w:rsidRPr="001A10B2">
                    <w:rPr>
                      <w:rStyle w:val="NormalTok"/>
                      <w:sz w:val="18"/>
                      <w:szCs w:val="20"/>
                    </w:rPr>
                    <w:t xml:space="preserve"> </w:t>
                  </w:r>
                  <w:r w:rsidRPr="001A10B2">
                    <w:rPr>
                      <w:rStyle w:val="DecValTok"/>
                      <w:sz w:val="18"/>
                      <w:szCs w:val="20"/>
                    </w:rPr>
                    <w:t>2</w:t>
                  </w:r>
                  <w:r w:rsidRPr="001A10B2">
                    <w:rPr>
                      <w:rStyle w:val="OperatorTok"/>
                      <w:sz w:val="18"/>
                      <w:szCs w:val="20"/>
                    </w:rPr>
                    <w:t>;</w:t>
                  </w:r>
                  <w:r w:rsidRPr="001A10B2">
                    <w:rPr>
                      <w:rStyle w:val="NormalTok"/>
                      <w:sz w:val="18"/>
                      <w:szCs w:val="20"/>
                    </w:rPr>
                    <w:t xml:space="preserve"> i </w:t>
                  </w:r>
                  <w:r w:rsidRPr="001A10B2">
                    <w:rPr>
                      <w:rStyle w:val="OperatorTok"/>
                      <w:sz w:val="18"/>
                      <w:szCs w:val="20"/>
                    </w:rPr>
                    <w:t>&lt;</w:t>
                  </w:r>
                  <w:r w:rsidRPr="001A10B2">
                    <w:rPr>
                      <w:rStyle w:val="NormalTok"/>
                      <w:sz w:val="18"/>
                      <w:szCs w:val="20"/>
                    </w:rPr>
                    <w:t xml:space="preserve"> n</w:t>
                  </w:r>
                  <w:r w:rsidRPr="001A10B2">
                    <w:rPr>
                      <w:rStyle w:val="OperatorTok"/>
                      <w:sz w:val="18"/>
                      <w:szCs w:val="20"/>
                    </w:rPr>
                    <w:t>;</w:t>
                  </w:r>
                  <w:r w:rsidRPr="001A10B2">
                    <w:rPr>
                      <w:rStyle w:val="NormalTok"/>
                      <w:sz w:val="18"/>
                      <w:szCs w:val="20"/>
                    </w:rPr>
                    <w:t xml:space="preserve"> i</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ans </w:t>
                  </w:r>
                  <w:r w:rsidRPr="001A10B2">
                    <w:rPr>
                      <w:rStyle w:val="OperatorTok"/>
                      <w:sz w:val="18"/>
                      <w:szCs w:val="20"/>
                    </w:rPr>
                    <w:t>+=</w:t>
                  </w:r>
                  <w:r w:rsidRPr="001A10B2">
                    <w:rPr>
                      <w:rStyle w:val="NormalTok"/>
                      <w:sz w:val="18"/>
                      <w:szCs w:val="20"/>
                    </w:rPr>
                    <w:t xml:space="preserve"> area</w:t>
                  </w:r>
                  <w:r w:rsidRPr="001A10B2">
                    <w:rPr>
                      <w:rStyle w:val="OperatorTok"/>
                      <w:sz w:val="18"/>
                      <w:szCs w:val="20"/>
                    </w:rPr>
                    <w:t>(</w:t>
                  </w:r>
                  <w:r w:rsidRPr="001A10B2">
                    <w:rPr>
                      <w:rStyle w:val="NormalTok"/>
                      <w:sz w:val="18"/>
                      <w:szCs w:val="20"/>
                    </w:rPr>
                    <w:t>ch</w:t>
                  </w:r>
                  <w:r w:rsidRPr="001A10B2">
                    <w:rPr>
                      <w:rStyle w:val="OperatorTok"/>
                      <w:sz w:val="18"/>
                      <w:szCs w:val="20"/>
                    </w:rPr>
                    <w:t>[</w:t>
                  </w:r>
                  <w:r w:rsidRPr="001A10B2">
                    <w:rPr>
                      <w:rStyle w:val="DecValTok"/>
                      <w:sz w:val="18"/>
                      <w:szCs w:val="20"/>
                    </w:rPr>
                    <w:t>0</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 xml:space="preserve">i </w:t>
                  </w:r>
                  <w:r w:rsidRPr="001A10B2">
                    <w:rPr>
                      <w:rStyle w:val="OperatorTok"/>
                      <w:sz w:val="18"/>
                      <w:szCs w:val="20"/>
                    </w:rPr>
                    <w:t>-</w:t>
                  </w:r>
                  <w:r w:rsidRPr="001A10B2">
                    <w:rPr>
                      <w:rStyle w:val="NormalTok"/>
                      <w:sz w:val="18"/>
                      <w:szCs w:val="20"/>
                    </w:rPr>
                    <w:t xml:space="preserve"> </w:t>
                  </w:r>
                  <w:r w:rsidRPr="001A10B2">
                    <w:rPr>
                      <w:rStyle w:val="DecValTok"/>
                      <w:sz w:val="18"/>
                      <w:szCs w:val="20"/>
                    </w:rPr>
                    <w:t>1</w:t>
                  </w:r>
                  <w:r w:rsidRPr="001A10B2">
                    <w:rPr>
                      <w:rStyle w:val="OperatorTok"/>
                      <w:sz w:val="18"/>
                      <w:szCs w:val="20"/>
                    </w:rPr>
                    <w:t>],</w:t>
                  </w:r>
                  <w:r w:rsidRPr="001A10B2">
                    <w:rPr>
                      <w:rStyle w:val="NormalTok"/>
                      <w:sz w:val="18"/>
                      <w:szCs w:val="20"/>
                    </w:rPr>
                    <w:t xml:space="preserve"> ch</w:t>
                  </w:r>
                  <w:r w:rsidRPr="001A10B2">
                    <w:rPr>
                      <w:rStyle w:val="OperatorTok"/>
                      <w:sz w:val="18"/>
                      <w:szCs w:val="20"/>
                    </w:rPr>
                    <w:t>[</w:t>
                  </w:r>
                  <w:r w:rsidRPr="001A10B2">
                    <w:rPr>
                      <w:rStyle w:val="NormalTok"/>
                      <w:sz w:val="18"/>
                      <w:szCs w:val="20"/>
                    </w:rPr>
                    <w:t>i</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NormalTok"/>
                      <w:sz w:val="18"/>
                      <w:szCs w:val="20"/>
                    </w:rPr>
                    <w:t xml:space="preserve">    </w:t>
                  </w:r>
                  <w:r w:rsidRPr="001A10B2">
                    <w:rPr>
                      <w:rStyle w:val="ControlFlowTok"/>
                      <w:sz w:val="18"/>
                      <w:szCs w:val="20"/>
                    </w:rPr>
                    <w:t>return</w:t>
                  </w:r>
                  <w:r w:rsidRPr="001A10B2">
                    <w:rPr>
                      <w:rStyle w:val="NormalTok"/>
                      <w:sz w:val="18"/>
                      <w:szCs w:val="20"/>
                    </w:rPr>
                    <w:t xml:space="preserve"> ans</w:t>
                  </w:r>
                  <w:r w:rsidRPr="001A10B2">
                    <w:rPr>
                      <w:rStyle w:val="OperatorTok"/>
                      <w:sz w:val="18"/>
                      <w:szCs w:val="20"/>
                    </w:rPr>
                    <w:t>;</w:t>
                  </w:r>
                  <w:r w:rsidRPr="001A10B2">
                    <w:rPr>
                      <w:rStyle w:val="NormalTok"/>
                      <w:sz w:val="18"/>
                      <w:szCs w:val="20"/>
                    </w:rPr>
                    <w:t xml:space="preserve"> </w:t>
                  </w:r>
                  <w:r w:rsidRPr="001A10B2">
                    <w:rPr>
                      <w:sz w:val="20"/>
                      <w:szCs w:val="20"/>
                    </w:rPr>
                    <w:br/>
                  </w:r>
                  <w:r w:rsidRPr="001A10B2">
                    <w:rPr>
                      <w:rStyle w:val="OperatorTok"/>
                      <w:sz w:val="18"/>
                      <w:szCs w:val="20"/>
                    </w:rPr>
                    <w:t>}</w:t>
                  </w:r>
                </w:p>
              </w:txbxContent>
            </v:textbox>
            <w10:anchorlock/>
          </v:shape>
        </w:pict>
      </w:r>
    </w:p>
    <w:p w14:paraId="5BEDAA81" w14:textId="3A7D365F" w:rsidR="00640DDA" w:rsidRDefault="009F4E1E" w:rsidP="009F01B9">
      <w:pPr>
        <w:pStyle w:val="a0"/>
        <w:ind w:firstLineChars="0" w:firstLine="0"/>
      </w:pPr>
      <w:r>
        <w:pict w14:anchorId="37A3713C">
          <v:shape id="_x0000_s2091" type="#_x0000_t202" style="width:430.1pt;height:645.7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93">
              <w:txbxContent/>
            </v:textbox>
            <w10:anchorlock/>
          </v:shape>
        </w:pict>
      </w:r>
    </w:p>
    <w:p w14:paraId="724019CF" w14:textId="1CC7FBE2" w:rsidR="00640DDA" w:rsidRDefault="009F4E1E" w:rsidP="00640DDA">
      <w:pPr>
        <w:pStyle w:val="a0"/>
        <w:ind w:firstLineChars="0" w:firstLine="0"/>
      </w:pPr>
      <w:r>
        <w:pict w14:anchorId="0D313581">
          <v:shape id="_x0000_s2093" type="#_x0000_t202" style="width:430.1pt;height:645.7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94">
              <w:txbxContent/>
            </v:textbox>
            <w10:anchorlock/>
          </v:shape>
        </w:pict>
      </w:r>
    </w:p>
    <w:p w14:paraId="0877A1CB" w14:textId="699E6023" w:rsidR="00640DDA" w:rsidRDefault="009F4E1E" w:rsidP="00640DDA">
      <w:pPr>
        <w:pStyle w:val="a0"/>
        <w:ind w:firstLineChars="0" w:firstLine="0"/>
      </w:pPr>
      <w:r>
        <w:pict w14:anchorId="299C85F8">
          <v:shape id="_x0000_s2094" type="#_x0000_t202" style="width:430.1pt;height:645.7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95">
              <w:txbxContent/>
            </v:textbox>
            <w10:anchorlock/>
          </v:shape>
        </w:pict>
      </w:r>
    </w:p>
    <w:p w14:paraId="0BCE2C34" w14:textId="20326F90" w:rsidR="00640DDA" w:rsidRDefault="009F4E1E" w:rsidP="00640DDA">
      <w:pPr>
        <w:pStyle w:val="a0"/>
        <w:ind w:firstLineChars="0" w:firstLine="0"/>
      </w:pPr>
      <w:r>
        <w:pict w14:anchorId="7FF24CB0">
          <v:shape id="_x0000_s2095" type="#_x0000_t202" style="width:430.1pt;height:645.7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96">
              <w:txbxContent/>
            </v:textbox>
            <w10:anchorlock/>
          </v:shape>
        </w:pict>
      </w:r>
    </w:p>
    <w:p w14:paraId="692E39DD" w14:textId="4EEE109B" w:rsidR="002343E4" w:rsidRDefault="0026015F" w:rsidP="002343E4">
      <w:pPr>
        <w:pStyle w:val="a0"/>
        <w:ind w:firstLineChars="0" w:firstLine="0"/>
      </w:pPr>
      <w:r>
        <w:pict w14:anchorId="3308015B">
          <v:shape id="_x0000_s2096" type="#_x0000_t202" style="width:430.1pt;height:81.55pt;visibility:visible;mso-left-percent:-10001;mso-top-percent:-10001;mso-wrap-distance-top:3.6pt;mso-wrap-distance-bottom:3.6pt;mso-position-horizontal:absolute;mso-position-horizontal-relative:char;mso-position-vertical:absolute;mso-position-vertical-relative:line;mso-left-percent:-10001;mso-top-percent:-10001;mso-width-relative:margin;mso-height-relative:margin">
            <v:textbox style="mso-next-textbox:#_x0000_s2096">
              <w:txbxContent/>
            </v:textbox>
            <w10:anchorlock/>
          </v:shape>
        </w:pict>
      </w:r>
    </w:p>
    <w:sectPr w:rsidR="002343E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822CE" w14:textId="77777777" w:rsidR="0012228F" w:rsidRDefault="0012228F">
      <w:pPr>
        <w:spacing w:after="0"/>
      </w:pPr>
      <w:r>
        <w:separator/>
      </w:r>
    </w:p>
  </w:endnote>
  <w:endnote w:type="continuationSeparator" w:id="0">
    <w:p w14:paraId="6AC6ED6A" w14:textId="77777777" w:rsidR="0012228F" w:rsidRDefault="001222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E4CFA" w14:textId="77777777" w:rsidR="0012228F" w:rsidRDefault="0012228F">
      <w:r>
        <w:separator/>
      </w:r>
    </w:p>
  </w:footnote>
  <w:footnote w:type="continuationSeparator" w:id="0">
    <w:p w14:paraId="0A937427" w14:textId="77777777" w:rsidR="0012228F" w:rsidRDefault="0012228F">
      <w:r>
        <w:continuationSeparator/>
      </w:r>
    </w:p>
  </w:footnote>
  <w:footnote w:id="1">
    <w:p w14:paraId="594EAC0E" w14:textId="77777777" w:rsidR="00DE27C8" w:rsidRDefault="00DE27C8" w:rsidP="00DE27C8">
      <w:pPr>
        <w:pStyle w:val="ad"/>
      </w:pPr>
      <w:r>
        <w:rPr>
          <w:rStyle w:val="af1"/>
        </w:rPr>
        <w:footnoteRef/>
      </w:r>
      <w:r>
        <w:t xml:space="preserve"> </w:t>
      </w:r>
      <w:r>
        <w:rPr>
          <w:rFonts w:hint="eastAsia"/>
        </w:rPr>
        <w:t>洛谷网：</w:t>
      </w:r>
      <w:hyperlink r:id="rId1" w:history="1">
        <w:r w:rsidRPr="00A357CA">
          <w:rPr>
            <w:rStyle w:val="af2"/>
          </w:rPr>
          <w:t>https://www.luogu.com.cn</w:t>
        </w:r>
      </w:hyperlink>
      <w:r>
        <w:rPr>
          <w:rFonts w:hint="eastAsia"/>
        </w:rPr>
        <w:t>；其它资源网站包括：</w:t>
      </w:r>
      <w:hyperlink r:id="rId2" w:history="1">
        <w:r w:rsidRPr="00A357CA">
          <w:rPr>
            <w:rStyle w:val="af2"/>
          </w:rPr>
          <w:t>http://poj.org</w:t>
        </w:r>
      </w:hyperlink>
      <w:r>
        <w:rPr>
          <w:rFonts w:hint="eastAsia"/>
        </w:rPr>
        <w:t>，</w:t>
      </w:r>
      <w:hyperlink r:id="rId3" w:history="1">
        <w:r w:rsidRPr="00A357CA">
          <w:rPr>
            <w:rStyle w:val="af2"/>
          </w:rPr>
          <w:t>https://www.spoj.com</w:t>
        </w:r>
      </w:hyperlink>
      <w:r>
        <w:rPr>
          <w:rFonts w:hint="eastAsia"/>
        </w:rPr>
        <w:t>.</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08BCDA"/>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0BBEC75E"/>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797AE120"/>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73D06B5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609A5B04"/>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D5687C0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E0CCAA10"/>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1D106BE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7AE5DA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905A4406"/>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AF1E88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43B4D4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9C56F33"/>
    <w:multiLevelType w:val="multilevel"/>
    <w:tmpl w:val="AAD06CC2"/>
    <w:lvl w:ilvl="0">
      <w:start w:val="1"/>
      <w:numFmt w:val="decimal"/>
      <w:pStyle w:val="1"/>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567" w:hanging="567"/>
      </w:pPr>
      <w:rPr>
        <w:rFonts w:asciiTheme="majorEastAsia" w:eastAsia="宋体" w:hAnsiTheme="majorEastAsia"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3" w15:restartNumberingAfterBreak="0">
    <w:nsid w:val="4682383C"/>
    <w:multiLevelType w:val="hybridMultilevel"/>
    <w:tmpl w:val="7A766926"/>
    <w:lvl w:ilvl="0" w:tplc="58DA37A8">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6B584EC4"/>
    <w:multiLevelType w:val="multilevel"/>
    <w:tmpl w:val="5C443224"/>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6D82634C"/>
    <w:multiLevelType w:val="multilevel"/>
    <w:tmpl w:val="F8187C1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5"/>
  </w:num>
  <w:num w:numId="5">
    <w:abstractNumId w:val="12"/>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12"/>
  </w:num>
  <w:num w:numId="17">
    <w:abstractNumId w:val="12"/>
  </w:num>
  <w:num w:numId="18">
    <w:abstractNumId w:val="12"/>
  </w:num>
  <w:num w:numId="19">
    <w:abstractNumId w:val="12"/>
  </w:num>
  <w:num w:numId="20">
    <w:abstractNumId w:val="12"/>
  </w:num>
  <w:num w:numId="21">
    <w:abstractNumId w:val="12"/>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97">
      <o:colormru v:ext="edit" colors="white,#06f"/>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B6E20"/>
    <w:rsid w:val="00013C15"/>
    <w:rsid w:val="00017367"/>
    <w:rsid w:val="000224F1"/>
    <w:rsid w:val="00023F39"/>
    <w:rsid w:val="00066706"/>
    <w:rsid w:val="00074400"/>
    <w:rsid w:val="000C7F01"/>
    <w:rsid w:val="000D2997"/>
    <w:rsid w:val="000D3A02"/>
    <w:rsid w:val="000E250B"/>
    <w:rsid w:val="000E2ADE"/>
    <w:rsid w:val="000E5589"/>
    <w:rsid w:val="000F782F"/>
    <w:rsid w:val="001177ED"/>
    <w:rsid w:val="0012228F"/>
    <w:rsid w:val="001235D0"/>
    <w:rsid w:val="001243DA"/>
    <w:rsid w:val="00140860"/>
    <w:rsid w:val="001634E1"/>
    <w:rsid w:val="00183764"/>
    <w:rsid w:val="001A2D0C"/>
    <w:rsid w:val="001E21C8"/>
    <w:rsid w:val="002343E4"/>
    <w:rsid w:val="002457DB"/>
    <w:rsid w:val="00246639"/>
    <w:rsid w:val="00252549"/>
    <w:rsid w:val="0026015F"/>
    <w:rsid w:val="00262506"/>
    <w:rsid w:val="00263439"/>
    <w:rsid w:val="00264F7A"/>
    <w:rsid w:val="00270918"/>
    <w:rsid w:val="002864AC"/>
    <w:rsid w:val="002F0C99"/>
    <w:rsid w:val="00325892"/>
    <w:rsid w:val="003263BF"/>
    <w:rsid w:val="00372E7F"/>
    <w:rsid w:val="00384424"/>
    <w:rsid w:val="00395810"/>
    <w:rsid w:val="0041291B"/>
    <w:rsid w:val="004209FA"/>
    <w:rsid w:val="004264FD"/>
    <w:rsid w:val="00466125"/>
    <w:rsid w:val="00475F3E"/>
    <w:rsid w:val="0049647D"/>
    <w:rsid w:val="004C004B"/>
    <w:rsid w:val="004C7184"/>
    <w:rsid w:val="005016AE"/>
    <w:rsid w:val="00506E71"/>
    <w:rsid w:val="00514006"/>
    <w:rsid w:val="00561F35"/>
    <w:rsid w:val="00563531"/>
    <w:rsid w:val="00565208"/>
    <w:rsid w:val="00574519"/>
    <w:rsid w:val="005C4FB6"/>
    <w:rsid w:val="005C7F52"/>
    <w:rsid w:val="005D1A00"/>
    <w:rsid w:val="005E3CF2"/>
    <w:rsid w:val="005E638F"/>
    <w:rsid w:val="00601F44"/>
    <w:rsid w:val="006219D4"/>
    <w:rsid w:val="00640DDA"/>
    <w:rsid w:val="0067618C"/>
    <w:rsid w:val="00690BA5"/>
    <w:rsid w:val="00695A1E"/>
    <w:rsid w:val="006B01CF"/>
    <w:rsid w:val="006B1121"/>
    <w:rsid w:val="006B2B7E"/>
    <w:rsid w:val="006E1FD3"/>
    <w:rsid w:val="00704E23"/>
    <w:rsid w:val="00744D0F"/>
    <w:rsid w:val="00754CB8"/>
    <w:rsid w:val="00757D94"/>
    <w:rsid w:val="00761EE6"/>
    <w:rsid w:val="00771984"/>
    <w:rsid w:val="00782133"/>
    <w:rsid w:val="007D3D7F"/>
    <w:rsid w:val="007F0674"/>
    <w:rsid w:val="00816907"/>
    <w:rsid w:val="0082641D"/>
    <w:rsid w:val="00837946"/>
    <w:rsid w:val="00843FAE"/>
    <w:rsid w:val="00863623"/>
    <w:rsid w:val="00866FF1"/>
    <w:rsid w:val="008732A9"/>
    <w:rsid w:val="00876BA8"/>
    <w:rsid w:val="00887118"/>
    <w:rsid w:val="00890E65"/>
    <w:rsid w:val="00894EBA"/>
    <w:rsid w:val="008B6E20"/>
    <w:rsid w:val="008D0837"/>
    <w:rsid w:val="008E2B43"/>
    <w:rsid w:val="008F2F91"/>
    <w:rsid w:val="008F6CF5"/>
    <w:rsid w:val="00923D1F"/>
    <w:rsid w:val="009320EC"/>
    <w:rsid w:val="009356D2"/>
    <w:rsid w:val="0098113A"/>
    <w:rsid w:val="009B3602"/>
    <w:rsid w:val="009E10EC"/>
    <w:rsid w:val="009E7DA9"/>
    <w:rsid w:val="009F01B9"/>
    <w:rsid w:val="009F4E1E"/>
    <w:rsid w:val="00A055D3"/>
    <w:rsid w:val="00A055D4"/>
    <w:rsid w:val="00AA4438"/>
    <w:rsid w:val="00AB129F"/>
    <w:rsid w:val="00AB4C33"/>
    <w:rsid w:val="00AB4FE9"/>
    <w:rsid w:val="00AC0603"/>
    <w:rsid w:val="00B0302D"/>
    <w:rsid w:val="00B22DC6"/>
    <w:rsid w:val="00B310C1"/>
    <w:rsid w:val="00B33296"/>
    <w:rsid w:val="00B33C98"/>
    <w:rsid w:val="00B40671"/>
    <w:rsid w:val="00B560B9"/>
    <w:rsid w:val="00B62AB6"/>
    <w:rsid w:val="00BB531E"/>
    <w:rsid w:val="00BC1BE5"/>
    <w:rsid w:val="00BF26C2"/>
    <w:rsid w:val="00C43C16"/>
    <w:rsid w:val="00C56765"/>
    <w:rsid w:val="00C73EA2"/>
    <w:rsid w:val="00C80A0B"/>
    <w:rsid w:val="00CA6269"/>
    <w:rsid w:val="00CC512E"/>
    <w:rsid w:val="00CD4C9A"/>
    <w:rsid w:val="00CD72EC"/>
    <w:rsid w:val="00D73EF7"/>
    <w:rsid w:val="00D754D4"/>
    <w:rsid w:val="00D82624"/>
    <w:rsid w:val="00D835A2"/>
    <w:rsid w:val="00D8549F"/>
    <w:rsid w:val="00D86A36"/>
    <w:rsid w:val="00D90DF8"/>
    <w:rsid w:val="00D9249A"/>
    <w:rsid w:val="00D93F76"/>
    <w:rsid w:val="00D965B0"/>
    <w:rsid w:val="00DB3EAF"/>
    <w:rsid w:val="00DE27C8"/>
    <w:rsid w:val="00DF27DD"/>
    <w:rsid w:val="00DF3247"/>
    <w:rsid w:val="00DF4F12"/>
    <w:rsid w:val="00DF65C9"/>
    <w:rsid w:val="00E1749A"/>
    <w:rsid w:val="00E32150"/>
    <w:rsid w:val="00E4402B"/>
    <w:rsid w:val="00E4690F"/>
    <w:rsid w:val="00E549A5"/>
    <w:rsid w:val="00E57061"/>
    <w:rsid w:val="00E60299"/>
    <w:rsid w:val="00E626DC"/>
    <w:rsid w:val="00E73D5D"/>
    <w:rsid w:val="00E849A4"/>
    <w:rsid w:val="00ED0124"/>
    <w:rsid w:val="00EF162F"/>
    <w:rsid w:val="00F16CD4"/>
    <w:rsid w:val="00F376EA"/>
    <w:rsid w:val="00F549D3"/>
    <w:rsid w:val="00F5525F"/>
    <w:rsid w:val="00F67755"/>
    <w:rsid w:val="00F70846"/>
    <w:rsid w:val="00F75C4F"/>
    <w:rsid w:val="00F94D9A"/>
    <w:rsid w:val="00FE68C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97">
      <o:colormru v:ext="edit" colors="white,#06f"/>
    </o:shapedefaults>
    <o:shapelayout v:ext="edit">
      <o:idmap v:ext="edit" data="2"/>
    </o:shapelayout>
  </w:shapeDefaults>
  <w:decimalSymbol w:val="."/>
  <w:listSeparator w:val=","/>
  <w14:docId w14:val="376C4381"/>
  <w15:docId w15:val="{6080EEA4-650F-47EB-A272-937F30372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90DF8"/>
  </w:style>
  <w:style w:type="paragraph" w:styleId="1">
    <w:name w:val="heading 1"/>
    <w:basedOn w:val="a"/>
    <w:next w:val="a0"/>
    <w:link w:val="10"/>
    <w:uiPriority w:val="9"/>
    <w:qFormat/>
    <w:rsid w:val="00F549D3"/>
    <w:pPr>
      <w:keepNext/>
      <w:keepLines/>
      <w:numPr>
        <w:numId w:val="5"/>
      </w:numPr>
      <w:snapToGrid w:val="0"/>
      <w:spacing w:before="120" w:after="120"/>
      <w:outlineLvl w:val="0"/>
    </w:pPr>
    <w:rPr>
      <w:rFonts w:ascii="黑体" w:eastAsia="黑体" w:hAnsi="黑体" w:cstheme="majorBidi"/>
      <w:b/>
      <w:bCs/>
      <w:color w:val="000000" w:themeColor="text1"/>
      <w:sz w:val="28"/>
      <w:szCs w:val="28"/>
      <w:lang w:eastAsia="zh-CN"/>
    </w:rPr>
  </w:style>
  <w:style w:type="paragraph" w:styleId="2">
    <w:name w:val="heading 2"/>
    <w:basedOn w:val="a"/>
    <w:next w:val="a0"/>
    <w:link w:val="20"/>
    <w:uiPriority w:val="9"/>
    <w:unhideWhenUsed/>
    <w:qFormat/>
    <w:rsid w:val="00574519"/>
    <w:pPr>
      <w:keepNext/>
      <w:keepLines/>
      <w:numPr>
        <w:ilvl w:val="1"/>
        <w:numId w:val="5"/>
      </w:numPr>
      <w:snapToGrid w:val="0"/>
      <w:spacing w:beforeLines="50" w:before="120" w:afterLines="50" w:after="120"/>
      <w:outlineLvl w:val="1"/>
    </w:pPr>
    <w:rPr>
      <w:rFonts w:ascii="黑体" w:eastAsia="黑体" w:hAnsi="黑体" w:cstheme="majorBidi"/>
      <w:b/>
      <w:bCs/>
      <w:color w:val="000000" w:themeColor="text1"/>
      <w:lang w:eastAsia="zh-CN"/>
    </w:rPr>
  </w:style>
  <w:style w:type="paragraph" w:styleId="3">
    <w:name w:val="heading 3"/>
    <w:basedOn w:val="a"/>
    <w:next w:val="a0"/>
    <w:link w:val="30"/>
    <w:uiPriority w:val="9"/>
    <w:unhideWhenUsed/>
    <w:qFormat/>
    <w:rsid w:val="00506E71"/>
    <w:pPr>
      <w:keepNext/>
      <w:keepLines/>
      <w:numPr>
        <w:ilvl w:val="2"/>
        <w:numId w:val="5"/>
      </w:numPr>
      <w:spacing w:beforeLines="50" w:before="120" w:afterLines="50" w:after="120"/>
      <w:outlineLvl w:val="2"/>
    </w:pPr>
    <w:rPr>
      <w:rFonts w:asciiTheme="majorHAnsi" w:eastAsiaTheme="majorEastAsia" w:hAnsiTheme="majorHAnsi" w:cstheme="majorBidi"/>
      <w:b/>
      <w:bCs/>
      <w:color w:val="000000" w:themeColor="text1"/>
      <w:sz w:val="21"/>
      <w:szCs w:val="2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link w:val="5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link w:val="6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link w:val="7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link w:val="8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link w:val="9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574519"/>
    <w:pPr>
      <w:spacing w:after="0"/>
      <w:ind w:firstLineChars="200" w:firstLine="420"/>
    </w:pPr>
    <w:rPr>
      <w:sz w:val="21"/>
      <w:szCs w:val="21"/>
      <w:lang w:eastAsia="zh-CN"/>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5"/>
    <w:next w:val="a0"/>
    <w:link w:val="a8"/>
    <w:qFormat/>
    <w:pPr>
      <w:spacing w:before="240"/>
    </w:pPr>
    <w:rPr>
      <w:sz w:val="30"/>
      <w:szCs w:val="30"/>
    </w:rPr>
  </w:style>
  <w:style w:type="paragraph" w:customStyle="1" w:styleId="Author">
    <w:name w:val="Author"/>
    <w:next w:val="a0"/>
    <w:qFormat/>
    <w:pPr>
      <w:keepNext/>
      <w:keepLines/>
      <w:jc w:val="center"/>
    </w:pPr>
  </w:style>
  <w:style w:type="paragraph" w:styleId="a9">
    <w:name w:val="Date"/>
    <w:next w:val="a0"/>
    <w:link w:val="aa"/>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b">
    <w:name w:val="Bibliography"/>
    <w:basedOn w:val="a"/>
    <w:qFormat/>
  </w:style>
  <w:style w:type="paragraph" w:styleId="ac">
    <w:name w:val="Block Text"/>
    <w:basedOn w:val="a0"/>
    <w:next w:val="a0"/>
    <w:uiPriority w:val="9"/>
    <w:unhideWhenUsed/>
    <w:qFormat/>
    <w:pPr>
      <w:spacing w:before="100" w:after="100"/>
      <w:ind w:left="480" w:right="480" w:firstLine="0"/>
    </w:pPr>
  </w:style>
  <w:style w:type="paragraph" w:styleId="ad">
    <w:name w:val="footnote text"/>
    <w:basedOn w:val="a"/>
    <w:link w:val="a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
    <w:name w:val="caption"/>
    <w:basedOn w:val="a"/>
    <w:link w:val="af0"/>
    <w:qFormat/>
    <w:rsid w:val="00D754D4"/>
    <w:pPr>
      <w:spacing w:after="120"/>
    </w:pPr>
  </w:style>
  <w:style w:type="paragraph" w:customStyle="1" w:styleId="TableCaption">
    <w:name w:val="Table Caption"/>
    <w:basedOn w:val="af"/>
    <w:pPr>
      <w:keepNext/>
    </w:pPr>
  </w:style>
  <w:style w:type="paragraph" w:customStyle="1" w:styleId="ImageCaption">
    <w:name w:val="Image Caption"/>
    <w:basedOn w:val="af"/>
  </w:style>
  <w:style w:type="paragraph" w:customStyle="1" w:styleId="Figure">
    <w:name w:val="Figure"/>
    <w:basedOn w:val="a"/>
  </w:style>
  <w:style w:type="paragraph" w:customStyle="1" w:styleId="CaptionedFigure">
    <w:name w:val="Captioned Figure"/>
    <w:basedOn w:val="Figure"/>
    <w:pPr>
      <w:keepNext/>
    </w:pPr>
  </w:style>
  <w:style w:type="character" w:customStyle="1" w:styleId="af0">
    <w:name w:val="题注 字符"/>
    <w:basedOn w:val="a1"/>
    <w:link w:val="af"/>
    <w:rsid w:val="00D754D4"/>
  </w:style>
  <w:style w:type="character" w:customStyle="1" w:styleId="VerbatimChar">
    <w:name w:val="Verbatim Char"/>
    <w:basedOn w:val="af0"/>
    <w:link w:val="SourceCode"/>
    <w:rPr>
      <w:rFonts w:ascii="Consolas" w:hAnsi="Consolas"/>
      <w:sz w:val="22"/>
    </w:rPr>
  </w:style>
  <w:style w:type="character" w:customStyle="1" w:styleId="SectionNumber">
    <w:name w:val="Section Number"/>
    <w:basedOn w:val="af0"/>
  </w:style>
  <w:style w:type="character" w:styleId="af1">
    <w:name w:val="footnote reference"/>
    <w:basedOn w:val="af0"/>
    <w:rPr>
      <w:vertAlign w:val="superscript"/>
    </w:rPr>
  </w:style>
  <w:style w:type="character" w:styleId="af2">
    <w:name w:val="Hyperlink"/>
    <w:basedOn w:val="af0"/>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MDisplayEquation">
    <w:name w:val="AMDisplayEquation"/>
    <w:basedOn w:val="a0"/>
    <w:next w:val="a"/>
    <w:link w:val="AMDisplayEquation0"/>
    <w:rsid w:val="00475F3E"/>
    <w:pPr>
      <w:tabs>
        <w:tab w:val="center" w:pos="4320"/>
        <w:tab w:val="right" w:pos="8640"/>
      </w:tabs>
    </w:pPr>
  </w:style>
  <w:style w:type="character" w:customStyle="1" w:styleId="a4">
    <w:name w:val="正文文本 字符"/>
    <w:basedOn w:val="a1"/>
    <w:link w:val="a0"/>
    <w:rsid w:val="00D754D4"/>
    <w:rPr>
      <w:sz w:val="21"/>
      <w:szCs w:val="21"/>
      <w:lang w:eastAsia="zh-CN"/>
    </w:rPr>
  </w:style>
  <w:style w:type="character" w:customStyle="1" w:styleId="AMDisplayEquation0">
    <w:name w:val="AMDisplayEquation 字符"/>
    <w:basedOn w:val="a4"/>
    <w:link w:val="AMDisplayEquation"/>
    <w:rsid w:val="00475F3E"/>
    <w:rPr>
      <w:sz w:val="21"/>
      <w:szCs w:val="21"/>
      <w:lang w:eastAsia="zh-CN"/>
    </w:rPr>
  </w:style>
  <w:style w:type="character" w:customStyle="1" w:styleId="10">
    <w:name w:val="标题 1 字符"/>
    <w:basedOn w:val="a1"/>
    <w:link w:val="1"/>
    <w:uiPriority w:val="9"/>
    <w:rsid w:val="00816907"/>
    <w:rPr>
      <w:rFonts w:ascii="黑体" w:eastAsia="黑体" w:hAnsi="黑体" w:cstheme="majorBidi"/>
      <w:b/>
      <w:bCs/>
      <w:color w:val="000000" w:themeColor="text1"/>
      <w:sz w:val="28"/>
      <w:szCs w:val="28"/>
      <w:lang w:eastAsia="zh-CN"/>
    </w:rPr>
  </w:style>
  <w:style w:type="character" w:customStyle="1" w:styleId="ae">
    <w:name w:val="脚注文本 字符"/>
    <w:basedOn w:val="a1"/>
    <w:link w:val="ad"/>
    <w:uiPriority w:val="9"/>
    <w:rsid w:val="00DE27C8"/>
  </w:style>
  <w:style w:type="paragraph" w:customStyle="1" w:styleId="af3">
    <w:name w:val="引言标题"/>
    <w:basedOn w:val="a"/>
    <w:next w:val="a"/>
    <w:link w:val="af4"/>
    <w:qFormat/>
    <w:rsid w:val="00DE27C8"/>
    <w:pPr>
      <w:widowControl w:val="0"/>
      <w:spacing w:after="0" w:line="360" w:lineRule="auto"/>
      <w:ind w:left="420" w:hanging="420"/>
      <w:jc w:val="both"/>
    </w:pPr>
    <w:rPr>
      <w:rFonts w:ascii="Times New Roman" w:eastAsia="黑体" w:hAnsi="Times New Roman" w:cs="Times New Roman"/>
      <w:b/>
      <w:bCs/>
      <w:color w:val="171717"/>
      <w:kern w:val="2"/>
      <w:sz w:val="21"/>
      <w:szCs w:val="22"/>
      <w:lang w:eastAsia="zh-CN"/>
    </w:rPr>
  </w:style>
  <w:style w:type="character" w:customStyle="1" w:styleId="af4">
    <w:name w:val="引言标题 字符"/>
    <w:link w:val="af3"/>
    <w:rsid w:val="00DE27C8"/>
    <w:rPr>
      <w:rFonts w:ascii="Times New Roman" w:eastAsia="黑体" w:hAnsi="Times New Roman" w:cs="Times New Roman"/>
      <w:b/>
      <w:bCs/>
      <w:color w:val="171717"/>
      <w:kern w:val="2"/>
      <w:sz w:val="21"/>
      <w:szCs w:val="22"/>
      <w:lang w:eastAsia="zh-CN"/>
    </w:rPr>
  </w:style>
  <w:style w:type="paragraph" w:customStyle="1" w:styleId="-">
    <w:name w:val="引言 - 正文"/>
    <w:link w:val="-0"/>
    <w:qFormat/>
    <w:rsid w:val="00DE27C8"/>
    <w:pPr>
      <w:spacing w:after="0" w:line="276" w:lineRule="auto"/>
    </w:pPr>
    <w:rPr>
      <w:rFonts w:ascii="Times New Roman" w:eastAsia="宋体" w:hAnsi="Times New Roman" w:cs="Times New Roman"/>
      <w:color w:val="171717"/>
      <w:kern w:val="2"/>
      <w:sz w:val="21"/>
      <w:szCs w:val="21"/>
      <w:lang w:eastAsia="zh-CN"/>
    </w:rPr>
  </w:style>
  <w:style w:type="character" w:customStyle="1" w:styleId="-0">
    <w:name w:val="引言 - 正文 字符"/>
    <w:link w:val="-"/>
    <w:rsid w:val="00DE27C8"/>
    <w:rPr>
      <w:rFonts w:ascii="Times New Roman" w:eastAsia="宋体" w:hAnsi="Times New Roman" w:cs="Times New Roman"/>
      <w:color w:val="171717"/>
      <w:kern w:val="2"/>
      <w:sz w:val="21"/>
      <w:szCs w:val="21"/>
      <w:lang w:eastAsia="zh-CN"/>
    </w:rPr>
  </w:style>
  <w:style w:type="character" w:customStyle="1" w:styleId="20">
    <w:name w:val="标题 2 字符"/>
    <w:basedOn w:val="a1"/>
    <w:link w:val="2"/>
    <w:uiPriority w:val="9"/>
    <w:rsid w:val="002343E4"/>
    <w:rPr>
      <w:rFonts w:ascii="黑体" w:eastAsia="黑体" w:hAnsi="黑体" w:cstheme="majorBidi"/>
      <w:b/>
      <w:bCs/>
      <w:color w:val="000000" w:themeColor="text1"/>
      <w:lang w:eastAsia="zh-CN"/>
    </w:rPr>
  </w:style>
  <w:style w:type="character" w:customStyle="1" w:styleId="30">
    <w:name w:val="标题 3 字符"/>
    <w:basedOn w:val="a1"/>
    <w:link w:val="3"/>
    <w:uiPriority w:val="9"/>
    <w:rsid w:val="002343E4"/>
    <w:rPr>
      <w:rFonts w:asciiTheme="majorHAnsi" w:eastAsiaTheme="majorEastAsia" w:hAnsiTheme="majorHAnsi" w:cstheme="majorBidi"/>
      <w:b/>
      <w:bCs/>
      <w:color w:val="000000" w:themeColor="text1"/>
      <w:sz w:val="21"/>
      <w:szCs w:val="21"/>
    </w:rPr>
  </w:style>
  <w:style w:type="character" w:customStyle="1" w:styleId="40">
    <w:name w:val="标题 4 字符"/>
    <w:basedOn w:val="a1"/>
    <w:link w:val="4"/>
    <w:uiPriority w:val="9"/>
    <w:rsid w:val="002343E4"/>
    <w:rPr>
      <w:rFonts w:asciiTheme="majorHAnsi" w:eastAsiaTheme="majorEastAsia" w:hAnsiTheme="majorHAnsi" w:cstheme="majorBidi"/>
      <w:bCs/>
      <w:i/>
      <w:color w:val="4F81BD" w:themeColor="accent1"/>
    </w:rPr>
  </w:style>
  <w:style w:type="character" w:customStyle="1" w:styleId="50">
    <w:name w:val="标题 5 字符"/>
    <w:basedOn w:val="a1"/>
    <w:link w:val="5"/>
    <w:uiPriority w:val="9"/>
    <w:rsid w:val="002343E4"/>
    <w:rPr>
      <w:rFonts w:asciiTheme="majorHAnsi" w:eastAsiaTheme="majorEastAsia" w:hAnsiTheme="majorHAnsi" w:cstheme="majorBidi"/>
      <w:iCs/>
      <w:color w:val="4F81BD" w:themeColor="accent1"/>
    </w:rPr>
  </w:style>
  <w:style w:type="character" w:customStyle="1" w:styleId="60">
    <w:name w:val="标题 6 字符"/>
    <w:basedOn w:val="a1"/>
    <w:link w:val="6"/>
    <w:uiPriority w:val="9"/>
    <w:rsid w:val="002343E4"/>
    <w:rPr>
      <w:rFonts w:asciiTheme="majorHAnsi" w:eastAsiaTheme="majorEastAsia" w:hAnsiTheme="majorHAnsi" w:cstheme="majorBidi"/>
      <w:color w:val="4F81BD" w:themeColor="accent1"/>
    </w:rPr>
  </w:style>
  <w:style w:type="character" w:customStyle="1" w:styleId="70">
    <w:name w:val="标题 7 字符"/>
    <w:basedOn w:val="a1"/>
    <w:link w:val="7"/>
    <w:uiPriority w:val="9"/>
    <w:rsid w:val="002343E4"/>
    <w:rPr>
      <w:rFonts w:asciiTheme="majorHAnsi" w:eastAsiaTheme="majorEastAsia" w:hAnsiTheme="majorHAnsi" w:cstheme="majorBidi"/>
      <w:color w:val="4F81BD" w:themeColor="accent1"/>
    </w:rPr>
  </w:style>
  <w:style w:type="character" w:customStyle="1" w:styleId="80">
    <w:name w:val="标题 8 字符"/>
    <w:basedOn w:val="a1"/>
    <w:link w:val="8"/>
    <w:uiPriority w:val="9"/>
    <w:rsid w:val="002343E4"/>
    <w:rPr>
      <w:rFonts w:asciiTheme="majorHAnsi" w:eastAsiaTheme="majorEastAsia" w:hAnsiTheme="majorHAnsi" w:cstheme="majorBidi"/>
      <w:color w:val="4F81BD" w:themeColor="accent1"/>
    </w:rPr>
  </w:style>
  <w:style w:type="character" w:customStyle="1" w:styleId="90">
    <w:name w:val="标题 9 字符"/>
    <w:basedOn w:val="a1"/>
    <w:link w:val="9"/>
    <w:uiPriority w:val="9"/>
    <w:rsid w:val="002343E4"/>
    <w:rPr>
      <w:rFonts w:asciiTheme="majorHAnsi" w:eastAsiaTheme="majorEastAsia" w:hAnsiTheme="majorHAnsi" w:cstheme="majorBidi"/>
      <w:color w:val="4F81BD" w:themeColor="accent1"/>
    </w:rPr>
  </w:style>
  <w:style w:type="character" w:customStyle="1" w:styleId="a6">
    <w:name w:val="标题 字符"/>
    <w:basedOn w:val="a1"/>
    <w:link w:val="a5"/>
    <w:rsid w:val="002343E4"/>
    <w:rPr>
      <w:rFonts w:asciiTheme="majorHAnsi" w:eastAsiaTheme="majorEastAsia" w:hAnsiTheme="majorHAnsi" w:cstheme="majorBidi"/>
      <w:b/>
      <w:bCs/>
      <w:color w:val="345A8A" w:themeColor="accent1" w:themeShade="B5"/>
      <w:sz w:val="36"/>
      <w:szCs w:val="36"/>
    </w:rPr>
  </w:style>
  <w:style w:type="character" w:customStyle="1" w:styleId="a8">
    <w:name w:val="副标题 字符"/>
    <w:basedOn w:val="a1"/>
    <w:link w:val="a7"/>
    <w:rsid w:val="002343E4"/>
    <w:rPr>
      <w:rFonts w:asciiTheme="majorHAnsi" w:eastAsiaTheme="majorEastAsia" w:hAnsiTheme="majorHAnsi" w:cstheme="majorBidi"/>
      <w:b/>
      <w:bCs/>
      <w:color w:val="345A8A" w:themeColor="accent1" w:themeShade="B5"/>
      <w:sz w:val="30"/>
      <w:szCs w:val="30"/>
    </w:rPr>
  </w:style>
  <w:style w:type="character" w:customStyle="1" w:styleId="aa">
    <w:name w:val="日期 字符"/>
    <w:basedOn w:val="a1"/>
    <w:link w:val="a9"/>
    <w:rsid w:val="002343E4"/>
  </w:style>
  <w:style w:type="character" w:styleId="af5">
    <w:name w:val="FollowedHyperlink"/>
    <w:basedOn w:val="a1"/>
    <w:uiPriority w:val="99"/>
    <w:semiHidden/>
    <w:unhideWhenUsed/>
    <w:rsid w:val="002343E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92279">
      <w:bodyDiv w:val="1"/>
      <w:marLeft w:val="0"/>
      <w:marRight w:val="0"/>
      <w:marTop w:val="0"/>
      <w:marBottom w:val="0"/>
      <w:divBdr>
        <w:top w:val="none" w:sz="0" w:space="0" w:color="auto"/>
        <w:left w:val="none" w:sz="0" w:space="0" w:color="auto"/>
        <w:bottom w:val="none" w:sz="0" w:space="0" w:color="auto"/>
        <w:right w:val="none" w:sz="0" w:space="0" w:color="auto"/>
      </w:divBdr>
      <w:divsChild>
        <w:div w:id="163278400">
          <w:marLeft w:val="0"/>
          <w:marRight w:val="0"/>
          <w:marTop w:val="0"/>
          <w:marBottom w:val="0"/>
          <w:divBdr>
            <w:top w:val="none" w:sz="0" w:space="0" w:color="auto"/>
            <w:left w:val="none" w:sz="0" w:space="0" w:color="auto"/>
            <w:bottom w:val="none" w:sz="0" w:space="0" w:color="auto"/>
            <w:right w:val="none" w:sz="0" w:space="0" w:color="auto"/>
          </w:divBdr>
        </w:div>
      </w:divsChild>
    </w:div>
    <w:div w:id="85268557">
      <w:bodyDiv w:val="1"/>
      <w:marLeft w:val="0"/>
      <w:marRight w:val="0"/>
      <w:marTop w:val="0"/>
      <w:marBottom w:val="0"/>
      <w:divBdr>
        <w:top w:val="none" w:sz="0" w:space="0" w:color="auto"/>
        <w:left w:val="none" w:sz="0" w:space="0" w:color="auto"/>
        <w:bottom w:val="none" w:sz="0" w:space="0" w:color="auto"/>
        <w:right w:val="none" w:sz="0" w:space="0" w:color="auto"/>
      </w:divBdr>
      <w:divsChild>
        <w:div w:id="1347173128">
          <w:marLeft w:val="0"/>
          <w:marRight w:val="0"/>
          <w:marTop w:val="0"/>
          <w:marBottom w:val="0"/>
          <w:divBdr>
            <w:top w:val="none" w:sz="0" w:space="0" w:color="auto"/>
            <w:left w:val="none" w:sz="0" w:space="0" w:color="auto"/>
            <w:bottom w:val="none" w:sz="0" w:space="0" w:color="auto"/>
            <w:right w:val="none" w:sz="0" w:space="0" w:color="auto"/>
          </w:divBdr>
        </w:div>
      </w:divsChild>
    </w:div>
    <w:div w:id="7931407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wmf"/><Relationship Id="rId21" Type="http://schemas.openxmlformats.org/officeDocument/2006/relationships/oleObject" Target="embeddings/oleObject4.bin"/><Relationship Id="rId34" Type="http://schemas.openxmlformats.org/officeDocument/2006/relationships/image" Target="media/image19.png"/><Relationship Id="rId42" Type="http://schemas.openxmlformats.org/officeDocument/2006/relationships/image" Target="media/image25.png"/><Relationship Id="rId47" Type="http://schemas.openxmlformats.org/officeDocument/2006/relationships/oleObject" Target="embeddings/oleObject11.bin"/><Relationship Id="rId50" Type="http://schemas.openxmlformats.org/officeDocument/2006/relationships/oleObject" Target="embeddings/oleObject14.bin"/><Relationship Id="rId55" Type="http://schemas.openxmlformats.org/officeDocument/2006/relationships/image" Target="media/image34.svg"/><Relationship Id="rId63" Type="http://schemas.openxmlformats.org/officeDocument/2006/relationships/image" Target="media/image39.sv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wmf"/><Relationship Id="rId29" Type="http://schemas.openxmlformats.org/officeDocument/2006/relationships/oleObject" Target="embeddings/oleObject8.bin"/><Relationship Id="rId11" Type="http://schemas.openxmlformats.org/officeDocument/2006/relationships/image" Target="media/image4.svg"/><Relationship Id="rId24" Type="http://schemas.openxmlformats.org/officeDocument/2006/relationships/image" Target="media/image12.wmf"/><Relationship Id="rId32" Type="http://schemas.openxmlformats.org/officeDocument/2006/relationships/image" Target="media/image17.png"/><Relationship Id="rId37" Type="http://schemas.openxmlformats.org/officeDocument/2006/relationships/oleObject" Target="embeddings/oleObject9.bin"/><Relationship Id="rId40" Type="http://schemas.openxmlformats.org/officeDocument/2006/relationships/image" Target="media/image23.png"/><Relationship Id="rId45" Type="http://schemas.openxmlformats.org/officeDocument/2006/relationships/image" Target="media/image28.svg"/><Relationship Id="rId53" Type="http://schemas.openxmlformats.org/officeDocument/2006/relationships/image" Target="media/image32.svg"/><Relationship Id="rId58" Type="http://schemas.openxmlformats.org/officeDocument/2006/relationships/image" Target="media/image36.wmf"/><Relationship Id="rId5" Type="http://schemas.openxmlformats.org/officeDocument/2006/relationships/webSettings" Target="webSettings.xml"/><Relationship Id="rId61" Type="http://schemas.openxmlformats.org/officeDocument/2006/relationships/oleObject" Target="embeddings/oleObject17.bin"/><Relationship Id="rId19" Type="http://schemas.openxmlformats.org/officeDocument/2006/relationships/oleObject" Target="embeddings/oleObject3.bin"/><Relationship Id="rId14" Type="http://schemas.openxmlformats.org/officeDocument/2006/relationships/image" Target="media/image7.wmf"/><Relationship Id="rId22" Type="http://schemas.openxmlformats.org/officeDocument/2006/relationships/image" Target="media/image11.wmf"/><Relationship Id="rId27" Type="http://schemas.openxmlformats.org/officeDocument/2006/relationships/oleObject" Target="embeddings/oleObject7.bin"/><Relationship Id="rId30" Type="http://schemas.openxmlformats.org/officeDocument/2006/relationships/image" Target="media/image15.png"/><Relationship Id="rId35" Type="http://schemas.openxmlformats.org/officeDocument/2006/relationships/image" Target="media/image20.svg"/><Relationship Id="rId43" Type="http://schemas.openxmlformats.org/officeDocument/2006/relationships/image" Target="media/image26.svg"/><Relationship Id="rId48" Type="http://schemas.openxmlformats.org/officeDocument/2006/relationships/oleObject" Target="embeddings/oleObject12.bin"/><Relationship Id="rId56" Type="http://schemas.openxmlformats.org/officeDocument/2006/relationships/image" Target="media/image35.wmf"/><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image" Target="media/image18.svg"/><Relationship Id="rId38" Type="http://schemas.openxmlformats.org/officeDocument/2006/relationships/image" Target="media/image22.wmf"/><Relationship Id="rId46" Type="http://schemas.openxmlformats.org/officeDocument/2006/relationships/image" Target="media/image29.wmf"/><Relationship Id="rId59" Type="http://schemas.openxmlformats.org/officeDocument/2006/relationships/oleObject" Target="embeddings/oleObject16.bin"/><Relationship Id="rId20" Type="http://schemas.openxmlformats.org/officeDocument/2006/relationships/image" Target="media/image10.wmf"/><Relationship Id="rId41" Type="http://schemas.openxmlformats.org/officeDocument/2006/relationships/image" Target="media/image24.svg"/><Relationship Id="rId54" Type="http://schemas.openxmlformats.org/officeDocument/2006/relationships/image" Target="media/image33.png"/><Relationship Id="rId62"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4.wmf"/><Relationship Id="rId36" Type="http://schemas.openxmlformats.org/officeDocument/2006/relationships/image" Target="media/image21.wmf"/><Relationship Id="rId49" Type="http://schemas.openxmlformats.org/officeDocument/2006/relationships/oleObject" Target="embeddings/oleObject13.bin"/><Relationship Id="rId57" Type="http://schemas.openxmlformats.org/officeDocument/2006/relationships/oleObject" Target="embeddings/oleObject15.bin"/><Relationship Id="rId10" Type="http://schemas.openxmlformats.org/officeDocument/2006/relationships/image" Target="media/image3.png"/><Relationship Id="rId31" Type="http://schemas.openxmlformats.org/officeDocument/2006/relationships/image" Target="media/image16.svg"/><Relationship Id="rId44" Type="http://schemas.openxmlformats.org/officeDocument/2006/relationships/image" Target="media/image27.png"/><Relationship Id="rId52" Type="http://schemas.openxmlformats.org/officeDocument/2006/relationships/image" Target="media/image31.png"/><Relationship Id="rId60" Type="http://schemas.openxmlformats.org/officeDocument/2006/relationships/image" Target="media/image37.wmf"/><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6.svg"/><Relationship Id="rId18" Type="http://schemas.openxmlformats.org/officeDocument/2006/relationships/image" Target="media/image9.wmf"/><Relationship Id="rId39" Type="http://schemas.openxmlformats.org/officeDocument/2006/relationships/oleObject" Target="embeddings/oleObject10.bin"/></Relationships>
</file>

<file path=word/_rels/footnotes.xml.rels><?xml version="1.0" encoding="UTF-8" standalone="yes"?>
<Relationships xmlns="http://schemas.openxmlformats.org/package/2006/relationships"><Relationship Id="rId3" Type="http://schemas.openxmlformats.org/officeDocument/2006/relationships/hyperlink" Target="https://www.spoj.com" TargetMode="External"/><Relationship Id="rId2" Type="http://schemas.openxmlformats.org/officeDocument/2006/relationships/hyperlink" Target="http://poj.org/" TargetMode="External"/><Relationship Id="rId1" Type="http://schemas.openxmlformats.org/officeDocument/2006/relationships/hyperlink" Target="https://www.luogu.com.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599073-F85A-412B-A62C-F080AB75D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TotalTime>
  <Pages>1</Pages>
  <Words>1803</Words>
  <Characters>10279</Characters>
  <Application>Microsoft Office Word</Application>
  <DocSecurity>0</DocSecurity>
  <Lines>85</Lines>
  <Paragraphs>24</Paragraphs>
  <ScaleCrop>false</ScaleCrop>
  <Company/>
  <LinksUpToDate>false</LinksUpToDate>
  <CharactersWithSpaces>1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Yin Tony</cp:lastModifiedBy>
  <cp:revision>46</cp:revision>
  <cp:lastPrinted>2022-02-03T15:08:00Z</cp:lastPrinted>
  <dcterms:created xsi:type="dcterms:W3CDTF">2022-02-03T03:15:00Z</dcterms:created>
  <dcterms:modified xsi:type="dcterms:W3CDTF">2022-02-03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ies>
</file>